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531DD" w14:textId="77777777" w:rsidR="006111A0" w:rsidRPr="00646EC3" w:rsidRDefault="00631B0B" w:rsidP="00646EC3">
      <w:pPr>
        <w:pStyle w:val="Heading1"/>
        <w:spacing w:before="0" w:after="0"/>
        <w:ind w:right="28"/>
      </w:pPr>
      <w:r w:rsidRPr="00646EC3">
        <w:t>PATIENT / PARTICIPANT’S INFORMATION &amp; I</w:t>
      </w:r>
      <w:bookmarkStart w:id="0" w:name="_GoBack"/>
      <w:bookmarkEnd w:id="0"/>
      <w:r w:rsidRPr="00646EC3">
        <w:t>NFORMED CONSENT DOCUMENT FOR THE SCREENING</w:t>
      </w:r>
    </w:p>
    <w:p w14:paraId="5776ADAC" w14:textId="77777777" w:rsidR="006111A0" w:rsidRPr="006D409C" w:rsidRDefault="00631B0B" w:rsidP="007375F5">
      <w:pPr>
        <w:ind w:right="27"/>
        <w:rPr>
          <w:rFonts w:eastAsia="Arial Narrow"/>
        </w:rPr>
      </w:pPr>
      <w:bookmarkStart w:id="1" w:name="_yqhldv8u316v" w:colFirst="0" w:colLast="0"/>
      <w:bookmarkEnd w:id="1"/>
      <w:r w:rsidRPr="006D409C">
        <w:rPr>
          <w:rFonts w:eastAsia="Arial Narrow"/>
          <w:b/>
          <w:i/>
          <w:lang w:val="en-GB"/>
        </w:rPr>
        <w:t xml:space="preserve"> (Each patient must receive, read and understand this document before the start of the study)</w:t>
      </w:r>
    </w:p>
    <w:p w14:paraId="7EF176C6" w14:textId="77777777" w:rsidR="006111A0" w:rsidRPr="006D409C" w:rsidRDefault="006111A0" w:rsidP="007375F5">
      <w:pPr>
        <w:ind w:right="27"/>
        <w:jc w:val="both"/>
        <w:rPr>
          <w:rFonts w:ascii="Arial Narrow" w:eastAsia="Arial Narrow" w:hAnsi="Arial Narrow" w:cs="Arial Narrow"/>
          <w:lang w:val="en-GB"/>
        </w:rPr>
      </w:pPr>
    </w:p>
    <w:p w14:paraId="10667B39" w14:textId="77777777" w:rsidR="006111A0" w:rsidRPr="006D409C" w:rsidRDefault="00631B0B" w:rsidP="007375F5">
      <w:pPr>
        <w:ind w:right="27"/>
        <w:jc w:val="both"/>
        <w:rPr>
          <w:rFonts w:ascii="Arial" w:eastAsia="Arial" w:hAnsi="Arial" w:cs="Arial"/>
          <w:lang w:val="en-GB"/>
        </w:rPr>
      </w:pPr>
      <w:r w:rsidRPr="006D409C">
        <w:rPr>
          <w:rFonts w:ascii="Arial" w:eastAsia="Arial" w:hAnsi="Arial" w:cs="Arial"/>
          <w:b/>
          <w:sz w:val="22"/>
          <w:szCs w:val="22"/>
          <w:lang w:val="en-GB"/>
        </w:rPr>
        <w:t>TRIAL TITLE:</w:t>
      </w:r>
      <w:r w:rsidRPr="006D409C">
        <w:rPr>
          <w:rFonts w:ascii="Arial" w:eastAsia="Arial" w:hAnsi="Arial" w:cs="Arial"/>
          <w:b/>
          <w:sz w:val="20"/>
          <w:szCs w:val="20"/>
          <w:lang w:val="en-GB"/>
        </w:rPr>
        <w:t xml:space="preserve"> </w:t>
      </w:r>
      <w:r w:rsidRPr="006D409C">
        <w:rPr>
          <w:rFonts w:ascii="Arial" w:eastAsia="Arial" w:hAnsi="Arial" w:cs="Arial"/>
          <w:b/>
          <w:lang w:val="en-GB"/>
        </w:rPr>
        <w:t>Im</w:t>
      </w:r>
      <w:r w:rsidRPr="006D409C">
        <w:rPr>
          <w:rFonts w:ascii="Arial" w:eastAsia="Arial" w:hAnsi="Arial" w:cs="Arial"/>
          <w:b/>
          <w:i/>
          <w:lang w:val="en-GB"/>
        </w:rPr>
        <w:t>pro</w:t>
      </w:r>
      <w:r w:rsidRPr="006D409C">
        <w:rPr>
          <w:rFonts w:ascii="Arial" w:eastAsia="Arial" w:hAnsi="Arial" w:cs="Arial"/>
          <w:b/>
          <w:lang w:val="en-GB"/>
        </w:rPr>
        <w:t xml:space="preserve">ving TB outcomes by modifying </w:t>
      </w:r>
      <w:r w:rsidRPr="006D409C">
        <w:rPr>
          <w:rFonts w:ascii="Arial" w:eastAsia="Arial" w:hAnsi="Arial" w:cs="Arial"/>
          <w:b/>
          <w:i/>
          <w:lang w:val="en-GB"/>
        </w:rPr>
        <w:t>life</w:t>
      </w:r>
      <w:r w:rsidRPr="006D409C">
        <w:rPr>
          <w:rFonts w:ascii="Arial" w:eastAsia="Arial" w:hAnsi="Arial" w:cs="Arial"/>
          <w:b/>
          <w:lang w:val="en-GB"/>
        </w:rPr>
        <w:t>-style behaviours through a brief motivational intervention (Phase II)</w:t>
      </w:r>
    </w:p>
    <w:p w14:paraId="469205C2"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 xml:space="preserve">SPONSOR: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w:t>
      </w:r>
    </w:p>
    <w:p w14:paraId="6AF3CB53"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Principal Investigators: Prof OA Ayo-Yusuf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University of Pretoria), Prof K Siddiqi (University of York)</w:t>
      </w:r>
    </w:p>
    <w:p w14:paraId="175BABF9"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 xml:space="preserve">Institution: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w:t>
      </w:r>
    </w:p>
    <w:p w14:paraId="0416E4B4"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YTIME AND AFTER HOURS TELEPHONE NUMBER(S):</w:t>
      </w:r>
    </w:p>
    <w:p w14:paraId="7D508968"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ytime numbers: 012 521 4611</w:t>
      </w:r>
    </w:p>
    <w:p w14:paraId="15B44794"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After hours: 083 442 1970</w:t>
      </w:r>
    </w:p>
    <w:p w14:paraId="2146BE02" w14:textId="48E705EC"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TE AND TIME OF FIRST INFORMED CONSENT DISCUSSION:</w:t>
      </w:r>
    </w:p>
    <w:tbl>
      <w:tblPr>
        <w:tblStyle w:val="a"/>
        <w:tblW w:w="6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4"/>
        <w:gridCol w:w="2410"/>
      </w:tblGrid>
      <w:tr w:rsidR="00F9498F" w:rsidRPr="0097499B" w14:paraId="34355660" w14:textId="77777777" w:rsidTr="006D409C">
        <w:trPr>
          <w:trHeight w:val="1800"/>
        </w:trPr>
        <w:tc>
          <w:tcPr>
            <w:tcW w:w="3964" w:type="dxa"/>
            <w:tcBorders>
              <w:top w:val="single" w:sz="4" w:space="0" w:color="000000"/>
            </w:tcBorders>
          </w:tcPr>
          <w:p w14:paraId="1FE2C1E7" w14:textId="77777777" w:rsidR="00F9498F" w:rsidRPr="0097499B" w:rsidRDefault="00F9498F" w:rsidP="007375F5">
            <w:pPr>
              <w:spacing w:before="240"/>
              <w:ind w:right="27"/>
              <w:jc w:val="both"/>
              <w:rPr>
                <w:rFonts w:ascii="Arial" w:eastAsia="Arial" w:hAnsi="Arial" w:cs="Arial"/>
                <w:lang w:val="en-GB"/>
              </w:rPr>
            </w:pPr>
            <w:r w:rsidRPr="0097499B">
              <w:rPr>
                <w:rFonts w:ascii="Arial" w:eastAsia="Arial" w:hAnsi="Arial" w:cs="Arial"/>
                <w:lang w:val="en-GB"/>
              </w:rPr>
              <w:t xml:space="preserve">Date </w:t>
            </w:r>
          </w:p>
          <w:tbl>
            <w:tblPr>
              <w:tblStyle w:val="TableGrid"/>
              <w:tblW w:w="0" w:type="auto"/>
              <w:tblLayout w:type="fixed"/>
              <w:tblLook w:val="04A0" w:firstRow="1" w:lastRow="0" w:firstColumn="1" w:lastColumn="0" w:noHBand="0" w:noVBand="1"/>
            </w:tblPr>
            <w:tblGrid>
              <w:gridCol w:w="475"/>
              <w:gridCol w:w="475"/>
              <w:gridCol w:w="475"/>
              <w:gridCol w:w="476"/>
              <w:gridCol w:w="476"/>
              <w:gridCol w:w="476"/>
              <w:gridCol w:w="476"/>
              <w:gridCol w:w="476"/>
            </w:tblGrid>
            <w:tr w:rsidR="00F9498F" w:rsidRPr="0097499B" w14:paraId="636AF441" w14:textId="70D47CD5" w:rsidTr="006D409C">
              <w:tc>
                <w:tcPr>
                  <w:tcW w:w="475" w:type="dxa"/>
                </w:tcPr>
                <w:p w14:paraId="5C03D48B" w14:textId="242529ED"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19FDB722" w14:textId="276203B3"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356756A3"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58738966"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66DF8712" w14:textId="2F861363"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1411F632" w14:textId="67A87519"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0568ECFB" w14:textId="0D13ECD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22C5F470" w14:textId="7BCD200B"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r>
            <w:tr w:rsidR="00F9498F" w:rsidRPr="0097499B" w14:paraId="562FEF92" w14:textId="1F3F264F" w:rsidTr="006D409C">
              <w:tc>
                <w:tcPr>
                  <w:tcW w:w="475" w:type="dxa"/>
                </w:tcPr>
                <w:p w14:paraId="19295887"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6235F0A2"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4A5D5C87"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7AB39389"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497AB370" w14:textId="7921A46D"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7F25FBFF" w14:textId="08128512"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3F0CD401" w14:textId="341B75BD"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54AD7253" w14:textId="03E14F75"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r>
          </w:tbl>
          <w:p w14:paraId="17DDCCBD" w14:textId="1281A403" w:rsidR="00F9498F" w:rsidRPr="0097499B" w:rsidRDefault="00F9498F" w:rsidP="007375F5">
            <w:pPr>
              <w:spacing w:before="240"/>
              <w:ind w:right="27"/>
              <w:jc w:val="both"/>
              <w:rPr>
                <w:rFonts w:ascii="Arial" w:eastAsia="Arial" w:hAnsi="Arial" w:cs="Arial"/>
                <w:lang w:val="en-GB"/>
              </w:rPr>
            </w:pPr>
          </w:p>
        </w:tc>
        <w:tc>
          <w:tcPr>
            <w:tcW w:w="2410" w:type="dxa"/>
            <w:tcBorders>
              <w:top w:val="single" w:sz="4" w:space="0" w:color="000000"/>
            </w:tcBorders>
          </w:tcPr>
          <w:p w14:paraId="56A5B781" w14:textId="72468EB6" w:rsidR="00F9498F" w:rsidRPr="0097499B" w:rsidDel="0008281F" w:rsidRDefault="00F9498F" w:rsidP="007375F5">
            <w:pPr>
              <w:spacing w:before="240"/>
              <w:ind w:right="27"/>
              <w:jc w:val="both"/>
              <w:rPr>
                <w:rFonts w:ascii="Arial" w:eastAsia="Arial" w:hAnsi="Arial" w:cs="Arial"/>
                <w:lang w:val="en-GB"/>
              </w:rPr>
            </w:pPr>
            <w:r w:rsidRPr="0097499B">
              <w:rPr>
                <w:rFonts w:ascii="Arial" w:eastAsia="Arial" w:hAnsi="Arial" w:cs="Arial"/>
                <w:lang w:val="en-GB"/>
              </w:rPr>
              <w:t>Time</w:t>
            </w:r>
          </w:p>
          <w:tbl>
            <w:tblPr>
              <w:tblStyle w:val="TableGrid"/>
              <w:tblW w:w="0" w:type="auto"/>
              <w:tblLayout w:type="fixed"/>
              <w:tblLook w:val="04A0" w:firstRow="1" w:lastRow="0" w:firstColumn="1" w:lastColumn="0" w:noHBand="0" w:noVBand="1"/>
            </w:tblPr>
            <w:tblGrid>
              <w:gridCol w:w="475"/>
              <w:gridCol w:w="475"/>
              <w:gridCol w:w="475"/>
              <w:gridCol w:w="476"/>
            </w:tblGrid>
            <w:tr w:rsidR="00F9498F" w:rsidRPr="0097499B" w14:paraId="6C7D6F08" w14:textId="77777777" w:rsidTr="00EB3356">
              <w:tc>
                <w:tcPr>
                  <w:tcW w:w="475" w:type="dxa"/>
                </w:tcPr>
                <w:p w14:paraId="2E7DA4E9" w14:textId="5237826D"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6D409C">
                    <w:rPr>
                      <w:rFonts w:ascii="Arial" w:eastAsia="Arial" w:hAnsi="Arial" w:cs="Arial"/>
                      <w:color w:val="D9D9D9" w:themeColor="background1" w:themeShade="D9"/>
                      <w:lang w:val="en-GB"/>
                    </w:rPr>
                    <w:t>H</w:t>
                  </w:r>
                </w:p>
              </w:tc>
              <w:tc>
                <w:tcPr>
                  <w:tcW w:w="475" w:type="dxa"/>
                </w:tcPr>
                <w:p w14:paraId="252C3857" w14:textId="2F56D039"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6D409C">
                    <w:rPr>
                      <w:rFonts w:ascii="Arial" w:eastAsia="Arial" w:hAnsi="Arial" w:cs="Arial"/>
                      <w:color w:val="D9D9D9" w:themeColor="background1" w:themeShade="D9"/>
                      <w:lang w:val="en-GB"/>
                    </w:rPr>
                    <w:t>H</w:t>
                  </w:r>
                </w:p>
              </w:tc>
              <w:tc>
                <w:tcPr>
                  <w:tcW w:w="475" w:type="dxa"/>
                </w:tcPr>
                <w:p w14:paraId="2C7A3633" w14:textId="22D1999C"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6D409C">
                    <w:rPr>
                      <w:rFonts w:ascii="Arial" w:eastAsia="Arial" w:hAnsi="Arial" w:cs="Arial"/>
                      <w:color w:val="D9D9D9" w:themeColor="background1" w:themeShade="D9"/>
                      <w:lang w:val="en-GB"/>
                    </w:rPr>
                    <w:t>M</w:t>
                  </w:r>
                </w:p>
              </w:tc>
              <w:tc>
                <w:tcPr>
                  <w:tcW w:w="476" w:type="dxa"/>
                </w:tcPr>
                <w:p w14:paraId="677E1F23" w14:textId="29F03FB7"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6D409C">
                    <w:rPr>
                      <w:rFonts w:ascii="Arial" w:eastAsia="Arial" w:hAnsi="Arial" w:cs="Arial"/>
                      <w:color w:val="D9D9D9" w:themeColor="background1" w:themeShade="D9"/>
                      <w:lang w:val="en-GB"/>
                    </w:rPr>
                    <w:t>M</w:t>
                  </w:r>
                </w:p>
              </w:tc>
            </w:tr>
            <w:tr w:rsidR="00F9498F" w:rsidRPr="0097499B" w14:paraId="3F3F514A" w14:textId="77777777" w:rsidTr="00EB3356">
              <w:tc>
                <w:tcPr>
                  <w:tcW w:w="475" w:type="dxa"/>
                </w:tcPr>
                <w:p w14:paraId="37813121" w14:textId="77777777"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6D409C">
                    <w:rPr>
                      <w:rFonts w:ascii="Arial" w:eastAsia="Arial" w:hAnsi="Arial" w:cs="Arial"/>
                      <w:color w:val="auto"/>
                      <w:lang w:val="en-GB"/>
                    </w:rPr>
                    <w:t>H</w:t>
                  </w:r>
                </w:p>
              </w:tc>
              <w:tc>
                <w:tcPr>
                  <w:tcW w:w="475" w:type="dxa"/>
                </w:tcPr>
                <w:p w14:paraId="7246A244" w14:textId="77777777"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6D409C">
                    <w:rPr>
                      <w:rFonts w:ascii="Arial" w:eastAsia="Arial" w:hAnsi="Arial" w:cs="Arial"/>
                      <w:color w:val="auto"/>
                      <w:lang w:val="en-GB"/>
                    </w:rPr>
                    <w:t>H</w:t>
                  </w:r>
                </w:p>
              </w:tc>
              <w:tc>
                <w:tcPr>
                  <w:tcW w:w="475" w:type="dxa"/>
                </w:tcPr>
                <w:p w14:paraId="1ACBFE65" w14:textId="77777777"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6D409C">
                    <w:rPr>
                      <w:rFonts w:ascii="Arial" w:eastAsia="Arial" w:hAnsi="Arial" w:cs="Arial"/>
                      <w:color w:val="auto"/>
                      <w:lang w:val="en-GB"/>
                    </w:rPr>
                    <w:t>M</w:t>
                  </w:r>
                </w:p>
              </w:tc>
              <w:tc>
                <w:tcPr>
                  <w:tcW w:w="476" w:type="dxa"/>
                </w:tcPr>
                <w:p w14:paraId="1EEB2D8E" w14:textId="77777777" w:rsidR="00F9498F" w:rsidRPr="006D409C"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6D409C">
                    <w:rPr>
                      <w:rFonts w:ascii="Arial" w:eastAsia="Arial" w:hAnsi="Arial" w:cs="Arial"/>
                      <w:color w:val="auto"/>
                      <w:lang w:val="en-GB"/>
                    </w:rPr>
                    <w:t>M</w:t>
                  </w:r>
                </w:p>
              </w:tc>
            </w:tr>
          </w:tbl>
          <w:p w14:paraId="40E1DF03" w14:textId="61DAFBE9" w:rsidR="00F9498F" w:rsidRPr="006D409C" w:rsidRDefault="00F9498F" w:rsidP="007375F5">
            <w:pPr>
              <w:spacing w:before="240"/>
              <w:ind w:right="27"/>
              <w:jc w:val="both"/>
              <w:rPr>
                <w:rFonts w:ascii="Arial" w:eastAsia="Arial" w:hAnsi="Arial" w:cs="Arial"/>
                <w:lang w:val="en-GB"/>
              </w:rPr>
            </w:pPr>
          </w:p>
        </w:tc>
      </w:tr>
    </w:tbl>
    <w:p w14:paraId="68DF1CAF" w14:textId="77777777" w:rsidR="006111A0" w:rsidRPr="006D409C" w:rsidRDefault="006111A0" w:rsidP="007375F5">
      <w:pPr>
        <w:spacing w:before="240"/>
        <w:ind w:right="27"/>
        <w:jc w:val="both"/>
        <w:rPr>
          <w:rFonts w:ascii="Arial" w:eastAsia="Arial" w:hAnsi="Arial" w:cs="Arial"/>
          <w:lang w:val="en-GB"/>
        </w:rPr>
      </w:pPr>
    </w:p>
    <w:p w14:paraId="525C4E9F" w14:textId="638B1788" w:rsidR="00F8074D" w:rsidRPr="006D409C" w:rsidRDefault="00F8074D" w:rsidP="007375F5">
      <w:pPr>
        <w:spacing w:before="240"/>
        <w:ind w:right="27"/>
        <w:jc w:val="both"/>
        <w:rPr>
          <w:rFonts w:ascii="Arial" w:eastAsia="Arial" w:hAnsi="Arial" w:cs="Arial"/>
          <w:lang w:val="en-GB"/>
        </w:rPr>
      </w:pPr>
      <w:r w:rsidRPr="006D409C">
        <w:rPr>
          <w:rFonts w:ascii="Arial" w:eastAsia="Arial" w:hAnsi="Arial" w:cs="Arial"/>
          <w:lang w:val="en-GB"/>
        </w:rPr>
        <w:br w:type="page"/>
      </w:r>
    </w:p>
    <w:p w14:paraId="6A12A5C1" w14:textId="77777777" w:rsidR="00530300" w:rsidRPr="006D409C" w:rsidRDefault="00530300" w:rsidP="007375F5">
      <w:pPr>
        <w:spacing w:before="240"/>
        <w:ind w:right="27"/>
        <w:jc w:val="both"/>
        <w:rPr>
          <w:rFonts w:ascii="Arial" w:eastAsia="Arial" w:hAnsi="Arial" w:cs="Arial"/>
          <w:lang w:val="en-GB"/>
        </w:rPr>
      </w:pPr>
    </w:p>
    <w:p w14:paraId="5D66E1D5" w14:textId="77777777" w:rsidR="006111A0" w:rsidRPr="006D409C" w:rsidRDefault="00631B0B" w:rsidP="00646EC3">
      <w:pPr>
        <w:pStyle w:val="Heading2"/>
        <w:spacing w:line="240" w:lineRule="auto"/>
        <w:ind w:right="27"/>
        <w:rPr>
          <w:b w:val="0"/>
        </w:rPr>
      </w:pPr>
      <w:r w:rsidRPr="000840DE">
        <w:t>INTRODUCTION</w:t>
      </w:r>
    </w:p>
    <w:p w14:paraId="21A3224E" w14:textId="28FEF6EF" w:rsidR="00B72191" w:rsidRPr="006D409C" w:rsidRDefault="00631B0B" w:rsidP="00646EC3">
      <w:pPr>
        <w:ind w:right="28"/>
        <w:jc w:val="both"/>
        <w:rPr>
          <w:rFonts w:ascii="Arial" w:eastAsia="Arial" w:hAnsi="Arial" w:cs="Arial"/>
          <w:sz w:val="22"/>
          <w:szCs w:val="22"/>
          <w:lang w:val="en-GB"/>
        </w:rPr>
      </w:pPr>
      <w:r w:rsidRPr="006D409C">
        <w:rPr>
          <w:rFonts w:ascii="Arial" w:eastAsia="Arial" w:hAnsi="Arial" w:cs="Arial"/>
          <w:sz w:val="22"/>
          <w:szCs w:val="22"/>
          <w:lang w:val="en-GB"/>
        </w:rPr>
        <w:t>Good day.</w:t>
      </w:r>
    </w:p>
    <w:p w14:paraId="487A7004"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You are invited to participate in a screening survey for a research study. Before you decide whether or not to take part, here is why we are doing the study and what it involves.</w:t>
      </w:r>
    </w:p>
    <w:p w14:paraId="1C2822D8"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As you may know, tuberculosis (TB) is a serious concern in our country. There are many factors that influence successful TB outcomes, including HIV, treatment adherence, smoking and alcohol use. A team of local and international stakeholders and experts will develop an intervention that will target tobacco smoking, problem alcohol drinking and TB and antiretroviral treatment adherence. This study is funded by the Newton Fund and Medical Research Council.</w:t>
      </w:r>
    </w:p>
    <w:p w14:paraId="4ACD86B2" w14:textId="77777777" w:rsidR="006111A0" w:rsidRPr="006D409C" w:rsidRDefault="00631B0B" w:rsidP="00646EC3">
      <w:pPr>
        <w:pStyle w:val="Heading2"/>
        <w:spacing w:before="0" w:line="240" w:lineRule="auto"/>
        <w:ind w:right="27"/>
      </w:pPr>
      <w:bookmarkStart w:id="2" w:name="_y0k0n4iv6n80" w:colFirst="0" w:colLast="0"/>
      <w:bookmarkEnd w:id="2"/>
      <w:r w:rsidRPr="006D409C">
        <w:t>WHAT IS THE PROLIFE TRIAL ABOUT? WHY ARE YOU ASKED TO PARTICIPATE IN THIS STUDY?</w:t>
      </w:r>
    </w:p>
    <w:p w14:paraId="36CE16BC" w14:textId="5853E7C5" w:rsidR="00B72191"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e Prolife study is a research study on tobacco smoking, alcohol and treatment adherence in TB patients and we are inviting you to take part in this study. The study is funded by the Medical Research Council-Newton Foundation and is approved by the ethics committees of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the University of York, the University of Pretoria, the University of Witwatersrand and South African Medical Research Council in South Africa. Here, we explain why we are doing the Prolife Study and what it will involve. This will help you to decide whether to participate in this study. You are free to choose whether or not to participate in this study.</w:t>
      </w:r>
    </w:p>
    <w:p w14:paraId="458FA2D9"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 purpose of this screening procedure is to collect information about you to determine whether or not you qualify to take part in the study. This screening will involve you answering some questions on your current health, smoking and alcohol drinking behaviour. A research assistant will also examine your medical records during this screening procedure. In order to qualify, you must be an adult with pulmonary tuberculosis who smokes tobacco or who drinks alcohol.</w:t>
      </w:r>
    </w:p>
    <w:p w14:paraId="32673FB7" w14:textId="77777777" w:rsidR="006111A0" w:rsidRPr="006D409C" w:rsidRDefault="00631B0B" w:rsidP="00646EC3">
      <w:pPr>
        <w:pStyle w:val="Heading2"/>
        <w:spacing w:before="0" w:line="240" w:lineRule="auto"/>
        <w:ind w:right="27"/>
      </w:pPr>
      <w:bookmarkStart w:id="3" w:name="_dcg7uyhmziy2" w:colFirst="0" w:colLast="0"/>
      <w:bookmarkEnd w:id="3"/>
      <w:r w:rsidRPr="006D409C">
        <w:t>WHAT WILL I HAVE TO DO?</w:t>
      </w:r>
    </w:p>
    <w:p w14:paraId="3E042400"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You will have to give consent for the screening including the examining of your medical records. If you agree to the screening procedure (or to participate) you will be asked a series of questions to determine your eligibility. These questions include information about your current health, treatment and smoking and drinking behaviour. This screening procedure will take approximately 10 minutes.</w:t>
      </w:r>
    </w:p>
    <w:p w14:paraId="3FE5E9A5" w14:textId="77777777" w:rsidR="006111A0" w:rsidRPr="006D409C" w:rsidRDefault="00631B0B" w:rsidP="00646EC3">
      <w:pPr>
        <w:pStyle w:val="Heading2"/>
        <w:spacing w:before="0" w:line="240" w:lineRule="auto"/>
        <w:ind w:right="27"/>
      </w:pPr>
      <w:bookmarkStart w:id="4" w:name="_jki38uv063nl" w:colFirst="0" w:colLast="0"/>
      <w:bookmarkEnd w:id="4"/>
      <w:r w:rsidRPr="006D409C">
        <w:t>ARE THERE ANY RISKS OR DISCOMFORT INVOLVED?</w:t>
      </w:r>
    </w:p>
    <w:p w14:paraId="48F5DBCE" w14:textId="25EF4C35" w:rsidR="00530300" w:rsidRPr="006D409C" w:rsidRDefault="00631B0B" w:rsidP="00646EC3">
      <w:pPr>
        <w:ind w:right="28" w:firstLine="720"/>
        <w:jc w:val="both"/>
        <w:rPr>
          <w:rFonts w:ascii="Arial" w:eastAsia="Arial" w:hAnsi="Arial" w:cs="Arial"/>
          <w:b/>
          <w:sz w:val="22"/>
          <w:szCs w:val="22"/>
          <w:lang w:val="en-GB"/>
        </w:rPr>
      </w:pPr>
      <w:r w:rsidRPr="006D409C">
        <w:rPr>
          <w:rFonts w:ascii="Arial" w:eastAsia="Arial" w:hAnsi="Arial" w:cs="Arial"/>
          <w:sz w:val="22"/>
          <w:szCs w:val="22"/>
          <w:lang w:val="en-GB"/>
        </w:rPr>
        <w:t>There are no direct risks to your health but you might feel uncomfortable in answering certain questions. If you do, you may withdraw from the screening at any time.</w:t>
      </w:r>
    </w:p>
    <w:p w14:paraId="1AFE4D86" w14:textId="77777777" w:rsidR="006111A0" w:rsidRPr="006D409C" w:rsidRDefault="00631B0B" w:rsidP="00646EC3">
      <w:pPr>
        <w:pStyle w:val="Heading2"/>
        <w:spacing w:before="0" w:line="240" w:lineRule="auto"/>
        <w:ind w:right="27"/>
        <w:rPr>
          <w:b w:val="0"/>
        </w:rPr>
      </w:pPr>
      <w:r w:rsidRPr="000840DE">
        <w:t>IF I TAKE PART WILL MY INFORMATION BE KEPT CONFIDENTIAL?</w:t>
      </w:r>
    </w:p>
    <w:p w14:paraId="3AC1A08B" w14:textId="684B4659" w:rsidR="00BA0A7D" w:rsidRPr="006D409C" w:rsidRDefault="00BA0A7D" w:rsidP="00646EC3">
      <w:pPr>
        <w:ind w:right="28" w:firstLine="720"/>
        <w:jc w:val="both"/>
        <w:rPr>
          <w:rFonts w:ascii="Arial" w:eastAsia="Arial" w:hAnsi="Arial" w:cs="Arial"/>
          <w:sz w:val="22"/>
          <w:szCs w:val="22"/>
          <w:lang w:val="en-GB"/>
        </w:rPr>
      </w:pPr>
      <w:bookmarkStart w:id="5" w:name="_Hlk500318239"/>
      <w:r w:rsidRPr="006D409C">
        <w:rPr>
          <w:rFonts w:ascii="Arial" w:eastAsia="Arial" w:hAnsi="Arial" w:cs="Arial"/>
          <w:sz w:val="22"/>
          <w:szCs w:val="22"/>
          <w:lang w:val="en-GB"/>
        </w:rPr>
        <w:t xml:space="preserve">All the information we collect from you on the paper documents will be kept confidential on secure computers and in locked filing cabinets in locked offices and transferred safely to the country’s coordinating centre at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to be secured. </w:t>
      </w:r>
    </w:p>
    <w:p w14:paraId="02B2C02B" w14:textId="2AD6ADE8" w:rsidR="00BA0A7D" w:rsidRPr="006D409C" w:rsidRDefault="00BA0A7D"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Data that will be collected using the mobile phone, including your phone number, will be securely stored on the mobile phone and an online storage space. Only authorized researchers and personnel will be able to access the information. After we are finished collecting data, your data will be de-identified (all information that might be traced to you will be removed) and then it will be shared with the researchers working on this project.</w:t>
      </w:r>
    </w:p>
    <w:p w14:paraId="1EB88077" w14:textId="08DA7480" w:rsidR="00BA0A7D" w:rsidRPr="006D409C" w:rsidRDefault="00BA0A7D"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e research staff will ensure that your identity and location in this study will remain strictly confidential. However, there is a slight risk that your information and number might get stolen by malicious people and used inappropriately. </w:t>
      </w:r>
    </w:p>
    <w:p w14:paraId="55BFD769" w14:textId="3FB41676" w:rsidR="00BA0A7D" w:rsidRPr="006D409C" w:rsidRDefault="00BA0A7D"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Make sure that you provide your own phone numbers or the number of a person who you feel comfortable with to share information about TB, alcohol, and tobacco.</w:t>
      </w:r>
    </w:p>
    <w:p w14:paraId="127D5390" w14:textId="7ACE7D0A" w:rsidR="0097499B" w:rsidRPr="006D409C" w:rsidRDefault="00BA0A7D"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e results of the study, including data, may be published for scientific purposes but will not give your name or include any identifiable references to you. </w:t>
      </w:r>
    </w:p>
    <w:p w14:paraId="5B9EC985" w14:textId="77777777" w:rsidR="0097499B" w:rsidRPr="00646EC3" w:rsidRDefault="00BA0A7D"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 study materials will be kept for 15 years; after which time they will be destroyed.</w:t>
      </w:r>
    </w:p>
    <w:p w14:paraId="36ECD02E" w14:textId="77777777" w:rsidR="006111A0" w:rsidRPr="006D409C" w:rsidRDefault="00631B0B" w:rsidP="00646EC3">
      <w:pPr>
        <w:pStyle w:val="Heading2"/>
        <w:spacing w:before="0" w:line="240" w:lineRule="auto"/>
        <w:ind w:right="27"/>
      </w:pPr>
      <w:bookmarkStart w:id="6" w:name="_819lkvamnvay" w:colFirst="0" w:colLast="0"/>
      <w:bookmarkStart w:id="7" w:name="_214r1c3fms9i" w:colFirst="0" w:colLast="0"/>
      <w:bookmarkEnd w:id="5"/>
      <w:bookmarkEnd w:id="6"/>
      <w:bookmarkEnd w:id="7"/>
      <w:r w:rsidRPr="006D409C">
        <w:t>WHAT ARE THE POSSIBLE BENEFITS OF TAKING PART IN THE STUDY?</w:t>
      </w:r>
    </w:p>
    <w:p w14:paraId="35FB39CC"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You may qualify to participate in the research study and it is hoped that the information collected from the study will help the researches to develop an intervention which may benefit your health.</w:t>
      </w:r>
    </w:p>
    <w:p w14:paraId="01E50CB9" w14:textId="77777777" w:rsidR="006111A0" w:rsidRPr="006D409C" w:rsidRDefault="00631B0B" w:rsidP="00646EC3">
      <w:pPr>
        <w:pStyle w:val="Heading2"/>
        <w:spacing w:before="0" w:line="240" w:lineRule="auto"/>
        <w:ind w:right="27"/>
      </w:pPr>
      <w:bookmarkStart w:id="8" w:name="_m1u6m334h8g0" w:colFirst="0" w:colLast="0"/>
      <w:bookmarkEnd w:id="8"/>
      <w:r w:rsidRPr="006D409C">
        <w:t>REIMBURSEMENT</w:t>
      </w:r>
    </w:p>
    <w:p w14:paraId="4B25BEDE"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lastRenderedPageBreak/>
        <w:t>You will not receive reimbursement for the screening. You will also not be charged for the screening.</w:t>
      </w:r>
    </w:p>
    <w:p w14:paraId="02182432" w14:textId="77777777" w:rsidR="006111A0" w:rsidRPr="006D409C" w:rsidRDefault="00631B0B" w:rsidP="00646EC3">
      <w:pPr>
        <w:pStyle w:val="Heading2"/>
        <w:spacing w:before="0" w:line="240" w:lineRule="auto"/>
        <w:ind w:right="27"/>
      </w:pPr>
      <w:bookmarkStart w:id="9" w:name="_h8bv14vkwddo" w:colFirst="0" w:colLast="0"/>
      <w:bookmarkEnd w:id="9"/>
      <w:r w:rsidRPr="006D409C">
        <w:t>HAS THE STUDY RECEIVED ETHICAL APPROVAL?</w:t>
      </w:r>
    </w:p>
    <w:p w14:paraId="73313899"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is Protocol was submitted to the Research Ethics Committees of the relevant Universities: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University of York; University of Witwatersrand; the University of Pretoria, the Medical Research Council; and the University of the Free State. The study has been structured in accordance with the Declaration of Helsinki (last update: October 2013), which deals with the recommendations guiding doctors in biomedical research involving human/subjects.  A copy of the Declaration may be obtained from the investigator should you wish to review it. If you have any queries related to ethics, you may contact:</w:t>
      </w:r>
    </w:p>
    <w:p w14:paraId="42554CC1" w14:textId="77777777" w:rsidR="006111A0" w:rsidRPr="006D409C" w:rsidRDefault="00631B0B" w:rsidP="00646EC3">
      <w:pPr>
        <w:pStyle w:val="Heading2"/>
        <w:spacing w:before="0" w:line="240" w:lineRule="auto"/>
        <w:ind w:right="27"/>
      </w:pPr>
      <w:bookmarkStart w:id="10" w:name="_bq4zd4r3og8p" w:colFirst="0" w:colLast="0"/>
      <w:bookmarkEnd w:id="10"/>
      <w:r w:rsidRPr="006D409C">
        <w:t>WHERE CAN I OBTAIN ADDITIONAL INFORMATION?</w:t>
      </w:r>
    </w:p>
    <w:p w14:paraId="5D6E6CBE" w14:textId="77777777" w:rsidR="006111A0" w:rsidRPr="006D409C" w:rsidRDefault="00631B0B" w:rsidP="007375F5">
      <w:pPr>
        <w:spacing w:line="276" w:lineRule="auto"/>
        <w:ind w:right="27"/>
        <w:jc w:val="both"/>
        <w:rPr>
          <w:rFonts w:ascii="Arial" w:eastAsia="Arial" w:hAnsi="Arial" w:cs="Arial"/>
          <w:lang w:val="en-GB"/>
        </w:rPr>
      </w:pPr>
      <w:r w:rsidRPr="006D409C">
        <w:rPr>
          <w:rFonts w:ascii="Arial" w:eastAsia="Arial" w:hAnsi="Arial" w:cs="Arial"/>
          <w:lang w:val="en-GB"/>
        </w:rPr>
        <w:t>If I have any questions concerning this study, I should contact:</w:t>
      </w:r>
    </w:p>
    <w:p w14:paraId="704E8CB0" w14:textId="4391A8FD" w:rsidR="006111A0" w:rsidRPr="00646EC3" w:rsidRDefault="00B141AD" w:rsidP="00646EC3">
      <w:pPr>
        <w:pStyle w:val="ListParagraph"/>
        <w:numPr>
          <w:ilvl w:val="0"/>
          <w:numId w:val="11"/>
        </w:numPr>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M </w:t>
      </w:r>
      <w:proofErr w:type="spellStart"/>
      <w:r w:rsidRPr="00646EC3">
        <w:rPr>
          <w:rFonts w:ascii="Arial" w:eastAsia="Arial" w:hAnsi="Arial" w:cs="Arial"/>
          <w:sz w:val="22"/>
          <w:szCs w:val="22"/>
          <w:lang w:val="en-GB"/>
        </w:rPr>
        <w:t>Malefo</w:t>
      </w:r>
      <w:proofErr w:type="spellEnd"/>
      <w:r w:rsidR="00631B0B" w:rsidRPr="00646EC3">
        <w:rPr>
          <w:rFonts w:ascii="Arial" w:eastAsia="Arial" w:hAnsi="Arial" w:cs="Arial"/>
          <w:sz w:val="22"/>
          <w:szCs w:val="22"/>
          <w:lang w:val="en-GB"/>
        </w:rPr>
        <w:t xml:space="preserve">, </w:t>
      </w:r>
      <w:r w:rsidR="000C288D" w:rsidRPr="00646EC3">
        <w:rPr>
          <w:rFonts w:ascii="Arial" w:eastAsia="Arial" w:hAnsi="Arial" w:cs="Arial"/>
          <w:sz w:val="22"/>
          <w:szCs w:val="22"/>
          <w:lang w:val="en-GB"/>
        </w:rPr>
        <w:t>cell: 072 6412747</w:t>
      </w:r>
    </w:p>
    <w:p w14:paraId="107829B6" w14:textId="7B3107D5" w:rsidR="006111A0" w:rsidRPr="00646EC3" w:rsidRDefault="00EF0C27" w:rsidP="00646EC3">
      <w:pPr>
        <w:pStyle w:val="ListParagraph"/>
        <w:numPr>
          <w:ilvl w:val="0"/>
          <w:numId w:val="11"/>
        </w:numPr>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Prof </w:t>
      </w:r>
      <w:proofErr w:type="spellStart"/>
      <w:r w:rsidR="00631B0B" w:rsidRPr="00646EC3">
        <w:rPr>
          <w:rFonts w:ascii="Arial" w:eastAsia="Arial" w:hAnsi="Arial" w:cs="Arial"/>
          <w:sz w:val="22"/>
          <w:szCs w:val="22"/>
          <w:lang w:val="en-GB"/>
        </w:rPr>
        <w:t>Olu</w:t>
      </w:r>
      <w:proofErr w:type="spellEnd"/>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Omole</w:t>
      </w:r>
      <w:proofErr w:type="spellEnd"/>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tel</w:t>
      </w:r>
      <w:proofErr w:type="spellEnd"/>
      <w:r w:rsidR="00631B0B" w:rsidRPr="00646EC3">
        <w:rPr>
          <w:rFonts w:ascii="Arial" w:eastAsia="Arial" w:hAnsi="Arial" w:cs="Arial"/>
          <w:sz w:val="22"/>
          <w:szCs w:val="22"/>
          <w:lang w:val="en-GB"/>
        </w:rPr>
        <w:t>: 016 950 6192 cell: 076 472 1289 (Sedibeng district)</w:t>
      </w:r>
    </w:p>
    <w:p w14:paraId="6CE4E2A3" w14:textId="48E090CF" w:rsidR="006111A0" w:rsidRPr="00646EC3" w:rsidRDefault="00631B0B" w:rsidP="00646EC3">
      <w:pPr>
        <w:pStyle w:val="ListParagraph"/>
        <w:numPr>
          <w:ilvl w:val="0"/>
          <w:numId w:val="11"/>
        </w:numPr>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Prof John </w:t>
      </w:r>
      <w:proofErr w:type="spellStart"/>
      <w:r w:rsidRPr="00646EC3">
        <w:rPr>
          <w:rFonts w:ascii="Arial" w:eastAsia="Arial" w:hAnsi="Arial" w:cs="Arial"/>
          <w:sz w:val="22"/>
          <w:szCs w:val="22"/>
          <w:lang w:val="en-GB"/>
        </w:rPr>
        <w:t>Tumbo</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tel</w:t>
      </w:r>
      <w:proofErr w:type="spellEnd"/>
      <w:r w:rsidRPr="00646EC3">
        <w:rPr>
          <w:rFonts w:ascii="Arial" w:eastAsia="Arial" w:hAnsi="Arial" w:cs="Arial"/>
          <w:sz w:val="22"/>
          <w:szCs w:val="22"/>
          <w:lang w:val="en-GB"/>
        </w:rPr>
        <w:t>: 012 521 4314 or cell: 082 885 8332 (Bojanala district)</w:t>
      </w:r>
    </w:p>
    <w:p w14:paraId="23D777E9" w14:textId="6F380A1F" w:rsidR="006111A0" w:rsidRPr="00646EC3" w:rsidRDefault="00631B0B" w:rsidP="00646EC3">
      <w:pPr>
        <w:pStyle w:val="ListParagraph"/>
        <w:numPr>
          <w:ilvl w:val="0"/>
          <w:numId w:val="11"/>
        </w:numPr>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Dr Michelle </w:t>
      </w:r>
      <w:proofErr w:type="spellStart"/>
      <w:r w:rsidRPr="00646EC3">
        <w:rPr>
          <w:rFonts w:ascii="Arial" w:eastAsia="Arial" w:hAnsi="Arial" w:cs="Arial"/>
          <w:sz w:val="22"/>
          <w:szCs w:val="22"/>
          <w:lang w:val="en-GB"/>
        </w:rPr>
        <w:t>Engelbrecht</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tel</w:t>
      </w:r>
      <w:proofErr w:type="spellEnd"/>
      <w:r w:rsidRPr="00646EC3">
        <w:rPr>
          <w:rFonts w:ascii="Arial" w:eastAsia="Arial" w:hAnsi="Arial" w:cs="Arial"/>
          <w:sz w:val="22"/>
          <w:szCs w:val="22"/>
          <w:lang w:val="en-GB"/>
        </w:rPr>
        <w:t>: 051 401 3256 or cell: 083 304 8182 (Lejweleputswa district)</w:t>
      </w:r>
    </w:p>
    <w:p w14:paraId="1C1FE051" w14:textId="77777777" w:rsidR="006111A0" w:rsidRPr="006D409C" w:rsidRDefault="00631B0B" w:rsidP="007375F5">
      <w:pPr>
        <w:spacing w:line="276" w:lineRule="auto"/>
        <w:ind w:right="27"/>
        <w:jc w:val="both"/>
        <w:rPr>
          <w:rFonts w:ascii="Arial" w:eastAsia="Arial" w:hAnsi="Arial" w:cs="Arial"/>
          <w:sz w:val="22"/>
          <w:szCs w:val="22"/>
          <w:lang w:val="en-GB"/>
        </w:rPr>
      </w:pPr>
      <w:r w:rsidRPr="006D409C">
        <w:rPr>
          <w:rFonts w:ascii="Arial" w:eastAsia="Arial" w:hAnsi="Arial" w:cs="Arial"/>
          <w:sz w:val="22"/>
          <w:szCs w:val="22"/>
          <w:lang w:val="en-GB"/>
        </w:rPr>
        <w:t>If I have any queries related to ethics, I should contact:</w:t>
      </w:r>
    </w:p>
    <w:p w14:paraId="0DED3F86" w14:textId="77777777" w:rsidR="00530300" w:rsidRPr="006D409C" w:rsidRDefault="00631B0B" w:rsidP="00646EC3">
      <w:pPr>
        <w:pStyle w:val="ListParagraph"/>
        <w:numPr>
          <w:ilvl w:val="0"/>
          <w:numId w:val="12"/>
        </w:numPr>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Dr </w:t>
      </w:r>
      <w:proofErr w:type="spellStart"/>
      <w:r w:rsidRPr="006D409C">
        <w:rPr>
          <w:rFonts w:ascii="Arial" w:eastAsia="Arial" w:hAnsi="Arial" w:cs="Arial"/>
          <w:sz w:val="22"/>
          <w:szCs w:val="22"/>
          <w:lang w:val="en-GB"/>
        </w:rPr>
        <w:t>C.Baker</w:t>
      </w:r>
      <w:proofErr w:type="spellEnd"/>
      <w:r w:rsidRPr="006D409C">
        <w:rPr>
          <w:rFonts w:ascii="Arial" w:eastAsia="Arial" w:hAnsi="Arial" w:cs="Arial"/>
          <w:sz w:val="22"/>
          <w:szCs w:val="22"/>
          <w:lang w:val="en-GB"/>
        </w:rPr>
        <w:t xml:space="preserve"> at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Health Sciences University (telephone number: 012 521 5617);</w:t>
      </w:r>
      <w:bookmarkStart w:id="11" w:name="_66t4xdw2bpuv" w:colFirst="0" w:colLast="0"/>
      <w:bookmarkEnd w:id="11"/>
    </w:p>
    <w:p w14:paraId="61AA9EB7" w14:textId="77777777" w:rsidR="006111A0" w:rsidRPr="006D409C" w:rsidRDefault="00631B0B" w:rsidP="00646EC3">
      <w:pPr>
        <w:pStyle w:val="ListParagraph"/>
        <w:numPr>
          <w:ilvl w:val="0"/>
          <w:numId w:val="12"/>
        </w:numPr>
        <w:ind w:right="27"/>
        <w:jc w:val="both"/>
        <w:rPr>
          <w:rFonts w:ascii="Arial" w:eastAsia="Arial" w:hAnsi="Arial" w:cs="Arial"/>
          <w:sz w:val="22"/>
          <w:szCs w:val="22"/>
          <w:lang w:val="en-GB"/>
        </w:rPr>
      </w:pPr>
      <w:r w:rsidRPr="006D409C">
        <w:rPr>
          <w:rFonts w:ascii="Arial" w:hAnsi="Arial" w:cs="Arial"/>
          <w:sz w:val="22"/>
          <w:szCs w:val="22"/>
          <w:lang w:val="en-GB"/>
        </w:rPr>
        <w:t>Dr S Holland at the University of York (telephone number: 019 0432 4031);</w:t>
      </w:r>
    </w:p>
    <w:p w14:paraId="6997C4AB" w14:textId="3661DDAC" w:rsidR="006111A0" w:rsidRPr="00646EC3" w:rsidRDefault="00631B0B" w:rsidP="00646EC3">
      <w:pPr>
        <w:pStyle w:val="ListParagraph"/>
        <w:numPr>
          <w:ilvl w:val="0"/>
          <w:numId w:val="12"/>
        </w:numPr>
        <w:ind w:right="27"/>
        <w:jc w:val="both"/>
        <w:rPr>
          <w:rFonts w:ascii="Arial" w:eastAsia="Arial" w:hAnsi="Arial" w:cs="Arial"/>
          <w:sz w:val="22"/>
          <w:szCs w:val="22"/>
          <w:lang w:val="en-GB"/>
        </w:rPr>
      </w:pPr>
      <w:r w:rsidRPr="00646EC3">
        <w:rPr>
          <w:rFonts w:ascii="Arial" w:eastAsia="Arial" w:hAnsi="Arial" w:cs="Arial"/>
          <w:sz w:val="22"/>
          <w:szCs w:val="22"/>
          <w:lang w:val="en-GB"/>
        </w:rPr>
        <w:t>University of the Witwatersrand</w:t>
      </w:r>
    </w:p>
    <w:p w14:paraId="7E60CD6D" w14:textId="77777777" w:rsidR="006111A0" w:rsidRPr="00646EC3" w:rsidRDefault="00631B0B" w:rsidP="00646EC3">
      <w:pPr>
        <w:pStyle w:val="ListParagraph"/>
        <w:numPr>
          <w:ilvl w:val="1"/>
          <w:numId w:val="12"/>
        </w:numPr>
        <w:spacing w:line="276" w:lineRule="auto"/>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Prof P </w:t>
      </w:r>
      <w:proofErr w:type="spellStart"/>
      <w:r w:rsidRPr="00646EC3">
        <w:rPr>
          <w:rFonts w:ascii="Arial" w:eastAsia="Arial" w:hAnsi="Arial" w:cs="Arial"/>
          <w:sz w:val="22"/>
          <w:szCs w:val="22"/>
          <w:lang w:val="en-GB"/>
        </w:rPr>
        <w:t>Cleaton</w:t>
      </w:r>
      <w:proofErr w:type="spellEnd"/>
      <w:r w:rsidRPr="00646EC3">
        <w:rPr>
          <w:rFonts w:ascii="Arial" w:eastAsia="Arial" w:hAnsi="Arial" w:cs="Arial"/>
          <w:sz w:val="22"/>
          <w:szCs w:val="22"/>
          <w:lang w:val="en-GB"/>
        </w:rPr>
        <w:t xml:space="preserve"> Jones, Chair, Tel 011 717 2301, Email: peter.cleaton-jones1@wits.ac.za</w:t>
      </w:r>
    </w:p>
    <w:p w14:paraId="62B5D1B8" w14:textId="77777777" w:rsidR="006111A0" w:rsidRPr="00646EC3" w:rsidRDefault="00631B0B" w:rsidP="00646EC3">
      <w:pPr>
        <w:pStyle w:val="ListParagraph"/>
        <w:numPr>
          <w:ilvl w:val="1"/>
          <w:numId w:val="12"/>
        </w:numPr>
        <w:spacing w:line="276" w:lineRule="auto"/>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Ms Z </w:t>
      </w:r>
      <w:proofErr w:type="spellStart"/>
      <w:r w:rsidRPr="00646EC3">
        <w:rPr>
          <w:rFonts w:ascii="Arial" w:eastAsia="Arial" w:hAnsi="Arial" w:cs="Arial"/>
          <w:sz w:val="22"/>
          <w:szCs w:val="22"/>
          <w:lang w:val="en-GB"/>
        </w:rPr>
        <w:t>Ndlovu</w:t>
      </w:r>
      <w:proofErr w:type="spellEnd"/>
      <w:r w:rsidRPr="00646EC3">
        <w:rPr>
          <w:rFonts w:ascii="Arial" w:eastAsia="Arial" w:hAnsi="Arial" w:cs="Arial"/>
          <w:sz w:val="22"/>
          <w:szCs w:val="22"/>
          <w:lang w:val="en-GB"/>
        </w:rPr>
        <w:t>, Administrative Officer, Email: zanele.ndlovu@wits.ac.za</w:t>
      </w:r>
    </w:p>
    <w:p w14:paraId="743B7B3F" w14:textId="77777777" w:rsidR="006111A0" w:rsidRPr="00646EC3" w:rsidRDefault="00631B0B" w:rsidP="00646EC3">
      <w:pPr>
        <w:pStyle w:val="ListParagraph"/>
        <w:numPr>
          <w:ilvl w:val="1"/>
          <w:numId w:val="12"/>
        </w:numPr>
        <w:spacing w:line="276" w:lineRule="auto"/>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Mr </w:t>
      </w:r>
      <w:proofErr w:type="spellStart"/>
      <w:r w:rsidRPr="00646EC3">
        <w:rPr>
          <w:rFonts w:ascii="Arial" w:eastAsia="Arial" w:hAnsi="Arial" w:cs="Arial"/>
          <w:sz w:val="22"/>
          <w:szCs w:val="22"/>
          <w:lang w:val="en-GB"/>
        </w:rPr>
        <w:t>Rhulani</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Mkansi</w:t>
      </w:r>
      <w:proofErr w:type="spellEnd"/>
      <w:r w:rsidRPr="00646EC3">
        <w:rPr>
          <w:rFonts w:ascii="Arial" w:eastAsia="Arial" w:hAnsi="Arial" w:cs="Arial"/>
          <w:sz w:val="22"/>
          <w:szCs w:val="22"/>
          <w:lang w:val="en-GB"/>
        </w:rPr>
        <w:t>, Administrative Officer, Email: rhulani.mkansi@wits.ac.za</w:t>
      </w:r>
    </w:p>
    <w:p w14:paraId="28F4264F" w14:textId="77777777" w:rsidR="006111A0" w:rsidRPr="00646EC3" w:rsidRDefault="00631B0B" w:rsidP="00646EC3">
      <w:pPr>
        <w:pStyle w:val="ListParagraph"/>
        <w:numPr>
          <w:ilvl w:val="1"/>
          <w:numId w:val="12"/>
        </w:numPr>
        <w:spacing w:line="276" w:lineRule="auto"/>
        <w:ind w:right="27"/>
        <w:jc w:val="both"/>
        <w:rPr>
          <w:rFonts w:ascii="Arial" w:eastAsia="Arial" w:hAnsi="Arial" w:cs="Arial"/>
          <w:sz w:val="22"/>
          <w:szCs w:val="22"/>
          <w:lang w:val="en-GB"/>
        </w:rPr>
      </w:pPr>
      <w:r w:rsidRPr="00646EC3">
        <w:rPr>
          <w:rFonts w:ascii="Arial" w:eastAsia="Arial" w:hAnsi="Arial" w:cs="Arial"/>
          <w:sz w:val="22"/>
          <w:szCs w:val="22"/>
          <w:lang w:val="en-GB"/>
        </w:rPr>
        <w:t xml:space="preserve">Mr Lebo </w:t>
      </w:r>
      <w:proofErr w:type="spellStart"/>
      <w:r w:rsidRPr="00646EC3">
        <w:rPr>
          <w:rFonts w:ascii="Arial" w:eastAsia="Arial" w:hAnsi="Arial" w:cs="Arial"/>
          <w:sz w:val="22"/>
          <w:szCs w:val="22"/>
          <w:lang w:val="en-GB"/>
        </w:rPr>
        <w:t>Moeng</w:t>
      </w:r>
      <w:proofErr w:type="spellEnd"/>
      <w:r w:rsidRPr="00646EC3">
        <w:rPr>
          <w:rFonts w:ascii="Arial" w:eastAsia="Arial" w:hAnsi="Arial" w:cs="Arial"/>
          <w:sz w:val="22"/>
          <w:szCs w:val="22"/>
          <w:lang w:val="en-GB"/>
        </w:rPr>
        <w:t>, Administrative Officer</w:t>
      </w:r>
      <w:proofErr w:type="gramStart"/>
      <w:r w:rsidRPr="00646EC3">
        <w:rPr>
          <w:rFonts w:ascii="Arial" w:eastAsia="Arial" w:hAnsi="Arial" w:cs="Arial"/>
          <w:sz w:val="22"/>
          <w:szCs w:val="22"/>
          <w:lang w:val="en-GB"/>
        </w:rPr>
        <w:t>,  Email</w:t>
      </w:r>
      <w:proofErr w:type="gramEnd"/>
      <w:r w:rsidRPr="00646EC3">
        <w:rPr>
          <w:rFonts w:ascii="Arial" w:eastAsia="Arial" w:hAnsi="Arial" w:cs="Arial"/>
          <w:sz w:val="22"/>
          <w:szCs w:val="22"/>
          <w:lang w:val="en-GB"/>
        </w:rPr>
        <w:t>: lebo.moeng@wits.ac.za</w:t>
      </w:r>
    </w:p>
    <w:p w14:paraId="396E7972" w14:textId="77777777" w:rsidR="00530300" w:rsidRPr="00646EC3" w:rsidRDefault="00631B0B" w:rsidP="00646EC3">
      <w:pPr>
        <w:pStyle w:val="ListParagraph"/>
        <w:numPr>
          <w:ilvl w:val="1"/>
          <w:numId w:val="12"/>
        </w:numPr>
        <w:spacing w:line="276" w:lineRule="auto"/>
        <w:ind w:right="27"/>
        <w:jc w:val="both"/>
        <w:rPr>
          <w:rFonts w:ascii="Arial" w:eastAsia="Arial" w:hAnsi="Arial" w:cs="Arial"/>
          <w:sz w:val="22"/>
          <w:szCs w:val="22"/>
          <w:lang w:val="en-GB"/>
        </w:rPr>
      </w:pPr>
      <w:r w:rsidRPr="00646EC3">
        <w:rPr>
          <w:rFonts w:ascii="Arial" w:eastAsia="Arial" w:hAnsi="Arial" w:cs="Arial"/>
          <w:sz w:val="22"/>
          <w:szCs w:val="22"/>
          <w:lang w:val="en-GB"/>
        </w:rPr>
        <w:t>Tel: 011 717 2700/2656/1234/1252</w:t>
      </w:r>
    </w:p>
    <w:p w14:paraId="5E35CE99" w14:textId="77777777" w:rsidR="00530300" w:rsidRPr="006D409C" w:rsidRDefault="00530300" w:rsidP="00646EC3">
      <w:pPr>
        <w:pStyle w:val="ListParagraph"/>
        <w:numPr>
          <w:ilvl w:val="0"/>
          <w:numId w:val="12"/>
        </w:numPr>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4. </w:t>
      </w:r>
      <w:r w:rsidR="00631B0B" w:rsidRPr="006D409C">
        <w:rPr>
          <w:rFonts w:ascii="Arial" w:eastAsia="Arial" w:hAnsi="Arial" w:cs="Arial"/>
          <w:sz w:val="22"/>
          <w:szCs w:val="22"/>
          <w:lang w:val="en-GB"/>
        </w:rPr>
        <w:t xml:space="preserve">Professor W Van </w:t>
      </w:r>
      <w:proofErr w:type="spellStart"/>
      <w:r w:rsidR="00631B0B" w:rsidRPr="006D409C">
        <w:rPr>
          <w:rFonts w:ascii="Arial" w:eastAsia="Arial" w:hAnsi="Arial" w:cs="Arial"/>
          <w:sz w:val="22"/>
          <w:szCs w:val="22"/>
          <w:lang w:val="en-GB"/>
        </w:rPr>
        <w:t>Staden</w:t>
      </w:r>
      <w:proofErr w:type="spellEnd"/>
      <w:r w:rsidR="00631B0B" w:rsidRPr="006D409C">
        <w:rPr>
          <w:rFonts w:ascii="Arial" w:eastAsia="Arial" w:hAnsi="Arial" w:cs="Arial"/>
          <w:sz w:val="22"/>
          <w:szCs w:val="22"/>
          <w:lang w:val="en-GB"/>
        </w:rPr>
        <w:t xml:space="preserve"> at the University of Pretoria (telephone numbers: 012 354 1677/ 012 354 1330);</w:t>
      </w:r>
    </w:p>
    <w:p w14:paraId="2BAA3682" w14:textId="0885167A" w:rsidR="006111A0" w:rsidRPr="006D409C" w:rsidRDefault="00631B0B" w:rsidP="00646EC3">
      <w:pPr>
        <w:pStyle w:val="ListParagraph"/>
        <w:numPr>
          <w:ilvl w:val="0"/>
          <w:numId w:val="12"/>
        </w:numPr>
        <w:ind w:right="27"/>
        <w:jc w:val="both"/>
        <w:rPr>
          <w:rFonts w:ascii="Arial" w:eastAsia="Arial" w:hAnsi="Arial" w:cs="Arial"/>
          <w:sz w:val="22"/>
          <w:szCs w:val="22"/>
          <w:lang w:val="en-GB"/>
        </w:rPr>
      </w:pPr>
      <w:r w:rsidRPr="008E6D12">
        <w:rPr>
          <w:rFonts w:ascii="Arial" w:eastAsia="Arial" w:hAnsi="Arial" w:cs="Arial"/>
          <w:sz w:val="22"/>
          <w:szCs w:val="22"/>
          <w:lang w:val="en-GB"/>
        </w:rPr>
        <w:t xml:space="preserve">Professor </w:t>
      </w:r>
      <w:r w:rsidRPr="006D409C">
        <w:rPr>
          <w:rFonts w:ascii="Arial" w:eastAsia="Arial" w:hAnsi="Arial" w:cs="Arial"/>
          <w:sz w:val="22"/>
          <w:szCs w:val="22"/>
          <w:lang w:val="en-GB"/>
        </w:rPr>
        <w:t xml:space="preserve">D du </w:t>
      </w:r>
      <w:proofErr w:type="spellStart"/>
      <w:r w:rsidRPr="006D409C">
        <w:rPr>
          <w:rFonts w:ascii="Arial" w:eastAsia="Arial" w:hAnsi="Arial" w:cs="Arial"/>
          <w:sz w:val="22"/>
          <w:szCs w:val="22"/>
          <w:lang w:val="en-GB"/>
        </w:rPr>
        <w:t>Toit</w:t>
      </w:r>
      <w:proofErr w:type="spellEnd"/>
      <w:r w:rsidRPr="008E6D12">
        <w:rPr>
          <w:rFonts w:ascii="Arial" w:eastAsia="Arial" w:hAnsi="Arial" w:cs="Arial"/>
          <w:sz w:val="22"/>
          <w:szCs w:val="22"/>
          <w:lang w:val="en-GB"/>
        </w:rPr>
        <w:t xml:space="preserve"> at the South African Medical Research Council (telephone number: 021 938 0687</w:t>
      </w:r>
      <w:r w:rsidRPr="006D409C">
        <w:rPr>
          <w:rFonts w:ascii="Arial" w:eastAsia="Arial" w:hAnsi="Arial" w:cs="Arial"/>
          <w:sz w:val="22"/>
          <w:szCs w:val="22"/>
          <w:lang w:val="en-GB"/>
        </w:rPr>
        <w:t>).</w:t>
      </w:r>
    </w:p>
    <w:p w14:paraId="3BF9EE45" w14:textId="77777777" w:rsidR="00530300" w:rsidRPr="006D409C" w:rsidRDefault="00530300" w:rsidP="00646EC3">
      <w:pPr>
        <w:pStyle w:val="ListParagraph"/>
        <w:numPr>
          <w:ilvl w:val="0"/>
          <w:numId w:val="12"/>
        </w:numPr>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6. </w:t>
      </w:r>
      <w:r w:rsidR="00631B0B" w:rsidRPr="006D409C">
        <w:rPr>
          <w:rFonts w:ascii="Arial" w:eastAsia="Arial" w:hAnsi="Arial" w:cs="Arial"/>
          <w:sz w:val="22"/>
          <w:szCs w:val="22"/>
          <w:lang w:val="en-GB"/>
        </w:rPr>
        <w:t>The Chairperson: University of the Free State Ethics Committee: Health Sciences</w:t>
      </w:r>
    </w:p>
    <w:p w14:paraId="7E36AD1F" w14:textId="77777777" w:rsidR="006111A0" w:rsidRPr="00646EC3" w:rsidRDefault="00631B0B" w:rsidP="00646EC3">
      <w:pPr>
        <w:ind w:left="1440" w:right="27"/>
        <w:jc w:val="both"/>
        <w:rPr>
          <w:rFonts w:ascii="Arial" w:eastAsia="Arial" w:hAnsi="Arial" w:cs="Arial"/>
          <w:sz w:val="22"/>
          <w:szCs w:val="22"/>
          <w:lang w:val="en-GB"/>
        </w:rPr>
      </w:pPr>
      <w:r w:rsidRPr="00646EC3">
        <w:rPr>
          <w:rFonts w:ascii="Arial" w:eastAsia="Arial" w:hAnsi="Arial" w:cs="Arial"/>
          <w:sz w:val="22"/>
          <w:szCs w:val="22"/>
          <w:lang w:val="en-GB"/>
        </w:rPr>
        <w:t>Block D, Deans Division, Room D104</w:t>
      </w:r>
    </w:p>
    <w:p w14:paraId="129C7939" w14:textId="77777777" w:rsidR="006111A0" w:rsidRPr="00646EC3" w:rsidRDefault="00631B0B" w:rsidP="00646EC3">
      <w:pPr>
        <w:ind w:left="1440" w:right="27"/>
        <w:jc w:val="both"/>
        <w:rPr>
          <w:rFonts w:ascii="Arial" w:eastAsia="Arial" w:hAnsi="Arial" w:cs="Arial"/>
          <w:sz w:val="22"/>
          <w:szCs w:val="22"/>
          <w:lang w:val="en-GB"/>
        </w:rPr>
      </w:pPr>
      <w:r w:rsidRPr="00646EC3">
        <w:rPr>
          <w:rFonts w:ascii="Arial" w:eastAsia="Arial" w:hAnsi="Arial" w:cs="Arial"/>
          <w:sz w:val="22"/>
          <w:szCs w:val="22"/>
          <w:lang w:val="en-GB"/>
        </w:rPr>
        <w:t>PO Box 2339 (Internal Box G40)</w:t>
      </w:r>
    </w:p>
    <w:p w14:paraId="17E33608" w14:textId="77777777" w:rsidR="006111A0" w:rsidRPr="00646EC3" w:rsidRDefault="00631B0B" w:rsidP="00646EC3">
      <w:pPr>
        <w:ind w:left="1440" w:right="27"/>
        <w:jc w:val="both"/>
        <w:rPr>
          <w:rFonts w:ascii="Arial" w:eastAsia="Arial" w:hAnsi="Arial" w:cs="Arial"/>
          <w:sz w:val="22"/>
          <w:szCs w:val="22"/>
          <w:lang w:val="en-GB"/>
        </w:rPr>
      </w:pPr>
      <w:r w:rsidRPr="00646EC3">
        <w:rPr>
          <w:rFonts w:ascii="Arial" w:eastAsia="Arial" w:hAnsi="Arial" w:cs="Arial"/>
          <w:sz w:val="22"/>
          <w:szCs w:val="22"/>
          <w:lang w:val="en-GB"/>
        </w:rPr>
        <w:t>Bloemfontein</w:t>
      </w:r>
    </w:p>
    <w:p w14:paraId="029C9ED6" w14:textId="77777777" w:rsidR="006111A0" w:rsidRPr="00646EC3" w:rsidRDefault="00631B0B" w:rsidP="00646EC3">
      <w:pPr>
        <w:ind w:left="1440" w:right="27"/>
        <w:jc w:val="both"/>
        <w:rPr>
          <w:rFonts w:ascii="Arial" w:eastAsia="Arial" w:hAnsi="Arial" w:cs="Arial"/>
          <w:sz w:val="22"/>
          <w:szCs w:val="22"/>
          <w:lang w:val="en-GB"/>
        </w:rPr>
      </w:pPr>
      <w:r w:rsidRPr="00646EC3">
        <w:rPr>
          <w:rFonts w:ascii="Arial" w:eastAsia="Arial" w:hAnsi="Arial" w:cs="Arial"/>
          <w:sz w:val="22"/>
          <w:szCs w:val="22"/>
          <w:lang w:val="en-GB"/>
        </w:rPr>
        <w:t>Tel: 051 – 401 7795</w:t>
      </w:r>
    </w:p>
    <w:p w14:paraId="4D86279F" w14:textId="77777777" w:rsidR="006111A0" w:rsidRPr="00646EC3" w:rsidRDefault="00631B0B" w:rsidP="00646EC3">
      <w:pPr>
        <w:ind w:left="1440" w:right="27"/>
        <w:jc w:val="both"/>
        <w:rPr>
          <w:rFonts w:ascii="Arial" w:eastAsia="Arial" w:hAnsi="Arial" w:cs="Arial"/>
          <w:sz w:val="22"/>
          <w:szCs w:val="22"/>
          <w:lang w:val="en-GB"/>
        </w:rPr>
      </w:pPr>
      <w:r w:rsidRPr="00646EC3">
        <w:rPr>
          <w:rFonts w:ascii="Arial" w:eastAsia="Arial" w:hAnsi="Arial" w:cs="Arial"/>
          <w:sz w:val="22"/>
          <w:szCs w:val="22"/>
          <w:lang w:val="en-GB"/>
        </w:rPr>
        <w:t>e-mail: EthicsFHS@ufs.ac.za</w:t>
      </w:r>
    </w:p>
    <w:p w14:paraId="2EAADB3A" w14:textId="77777777" w:rsidR="006111A0" w:rsidRPr="006D409C" w:rsidRDefault="006111A0" w:rsidP="007375F5">
      <w:pPr>
        <w:ind w:right="27"/>
        <w:jc w:val="both"/>
        <w:rPr>
          <w:rFonts w:ascii="Arial" w:eastAsia="Arial" w:hAnsi="Arial" w:cs="Arial"/>
          <w:lang w:val="en-GB"/>
        </w:rPr>
      </w:pPr>
    </w:p>
    <w:p w14:paraId="3FBEF418" w14:textId="77777777" w:rsidR="009A628D" w:rsidRPr="0097499B" w:rsidRDefault="009A628D" w:rsidP="007375F5">
      <w:pPr>
        <w:ind w:right="27"/>
        <w:rPr>
          <w:rFonts w:ascii="Arial" w:eastAsia="Arial" w:hAnsi="Arial" w:cs="Arial"/>
          <w:b/>
          <w:sz w:val="22"/>
          <w:szCs w:val="22"/>
          <w:lang w:val="en-GB"/>
        </w:rPr>
      </w:pPr>
      <w:bookmarkStart w:id="12" w:name="_qmgu79uukims" w:colFirst="0" w:colLast="0"/>
      <w:bookmarkEnd w:id="12"/>
      <w:r w:rsidRPr="0097499B">
        <w:rPr>
          <w:i/>
          <w:sz w:val="22"/>
          <w:szCs w:val="22"/>
          <w:lang w:val="en-GB"/>
        </w:rPr>
        <w:br w:type="page"/>
      </w:r>
    </w:p>
    <w:p w14:paraId="6BA91017" w14:textId="3D31EF87" w:rsidR="006111A0" w:rsidRPr="006D409C" w:rsidRDefault="00631B0B" w:rsidP="00646EC3">
      <w:pPr>
        <w:pStyle w:val="Heading2"/>
        <w:spacing w:before="0" w:line="240" w:lineRule="auto"/>
        <w:ind w:right="27"/>
      </w:pPr>
      <w:r w:rsidRPr="006D409C">
        <w:lastRenderedPageBreak/>
        <w:t>CONSENT TO PARTICIPATE IN THIS STUDY</w:t>
      </w:r>
    </w:p>
    <w:p w14:paraId="4FDB4242"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have read or had read to me in a language that I understand the above information before signing this consent form. The content and meaning of this information have been explained to me. I have been given opportunity to ask questions and am satisfied that they have been answered satisfactorily. I understand that if I do not participate it will not alter my management in any way. I hereby volunteer to take part in this screening stage of the study.</w:t>
      </w:r>
    </w:p>
    <w:p w14:paraId="2989BA37" w14:textId="3CF56B0C" w:rsidR="006111A0" w:rsidRPr="0097499B" w:rsidRDefault="00631B0B" w:rsidP="007375F5">
      <w:pPr>
        <w:spacing w:line="276" w:lineRule="auto"/>
        <w:ind w:right="27"/>
        <w:jc w:val="both"/>
        <w:rPr>
          <w:rFonts w:ascii="Arial" w:eastAsia="Arial" w:hAnsi="Arial" w:cs="Arial"/>
          <w:b/>
          <w:i/>
          <w:sz w:val="22"/>
          <w:szCs w:val="22"/>
          <w:lang w:val="en-GB"/>
        </w:rPr>
      </w:pPr>
      <w:r w:rsidRPr="006D409C">
        <w:rPr>
          <w:rFonts w:ascii="Arial" w:eastAsia="Arial" w:hAnsi="Arial" w:cs="Arial"/>
          <w:b/>
          <w:i/>
          <w:sz w:val="22"/>
          <w:szCs w:val="22"/>
          <w:lang w:val="en-GB"/>
        </w:rPr>
        <w:t>I have received a signed copy of this informed consent agreement.</w:t>
      </w:r>
    </w:p>
    <w:tbl>
      <w:tblPr>
        <w:tblStyle w:val="TableGrid"/>
        <w:tblW w:w="5000" w:type="pct"/>
        <w:tblLook w:val="04A0" w:firstRow="1" w:lastRow="0" w:firstColumn="1" w:lastColumn="0" w:noHBand="0" w:noVBand="1"/>
      </w:tblPr>
      <w:tblGrid>
        <w:gridCol w:w="5344"/>
        <w:gridCol w:w="5361"/>
      </w:tblGrid>
      <w:tr w:rsidR="00E47985" w:rsidRPr="0097499B" w14:paraId="255C4C92" w14:textId="77777777" w:rsidTr="00F87CEC">
        <w:tc>
          <w:tcPr>
            <w:tcW w:w="5000" w:type="pct"/>
            <w:gridSpan w:val="2"/>
          </w:tcPr>
          <w:p w14:paraId="23D7B58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The study participant’s name and date must be completed by the investigator)</w:t>
            </w:r>
          </w:p>
        </w:tc>
      </w:tr>
      <w:tr w:rsidR="00E47985" w:rsidRPr="0097499B" w14:paraId="138736B5" w14:textId="77777777" w:rsidTr="00F87CEC">
        <w:tc>
          <w:tcPr>
            <w:tcW w:w="5000" w:type="pct"/>
            <w:gridSpan w:val="2"/>
          </w:tcPr>
          <w:p w14:paraId="60F243E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7D5FB694" w14:textId="77777777" w:rsidTr="00F87CEC">
              <w:tc>
                <w:tcPr>
                  <w:tcW w:w="395" w:type="dxa"/>
                </w:tcPr>
                <w:p w14:paraId="4924882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9873A3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D072B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CCEB0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661802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7D2CE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2FAB1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5C3C57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7BF30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8260F6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728E7E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755C72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C650D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1896A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59891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ED4F8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511113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ACF1C2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6784A4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C669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CB0A8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BEC4E5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31038FBD" w14:textId="77777777" w:rsidTr="00F87CEC">
        <w:tc>
          <w:tcPr>
            <w:tcW w:w="5000" w:type="pct"/>
            <w:gridSpan w:val="2"/>
          </w:tcPr>
          <w:p w14:paraId="454A66F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47EAB20E" w14:textId="77777777" w:rsidTr="00F87CEC">
              <w:tc>
                <w:tcPr>
                  <w:tcW w:w="395" w:type="dxa"/>
                </w:tcPr>
                <w:p w14:paraId="525CE7D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136582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E19DF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6763B5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CE4E7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5A431D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1921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31C83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DB395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341B3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041D6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1E9339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A6CF7C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6B6C6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12AB23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E03B90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DF161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5F5FA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1E44CD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6504D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78589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1BD94D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67415127" w14:textId="77777777" w:rsidTr="00F87CEC">
        <w:trPr>
          <w:trHeight w:val="1341"/>
        </w:trPr>
        <w:tc>
          <w:tcPr>
            <w:tcW w:w="2496" w:type="pct"/>
          </w:tcPr>
          <w:p w14:paraId="70AE0FC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2D6C1262" w14:textId="77777777" w:rsidTr="00F87CEC">
              <w:tc>
                <w:tcPr>
                  <w:tcW w:w="491" w:type="dxa"/>
                </w:tcPr>
                <w:p w14:paraId="609F9E5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6689EB5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54160E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D37DAB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2CE3C2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CE67B5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115690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2609FA5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67D5BE8C" w14:textId="72452701" w:rsidR="00E47985" w:rsidRPr="006D409C" w:rsidRDefault="00E47985" w:rsidP="007375F5">
            <w:pPr>
              <w:ind w:right="27"/>
              <w:rPr>
                <w:lang w:val="en-GB"/>
              </w:rPr>
            </w:pPr>
            <w:r w:rsidRPr="0097499B">
              <w:rPr>
                <w:rFonts w:ascii="Arial" w:eastAsia="Arial" w:hAnsi="Arial" w:cs="Arial"/>
                <w:sz w:val="22"/>
                <w:szCs w:val="22"/>
                <w:lang w:val="en-GB"/>
              </w:rPr>
              <w:t>Study participant’s Signature</w:t>
            </w:r>
          </w:p>
          <w:tbl>
            <w:tblPr>
              <w:tblStyle w:val="TableGrid"/>
              <w:tblW w:w="0" w:type="auto"/>
              <w:tblLook w:val="04A0" w:firstRow="1" w:lastRow="0" w:firstColumn="1" w:lastColumn="0" w:noHBand="0" w:noVBand="1"/>
            </w:tblPr>
            <w:tblGrid>
              <w:gridCol w:w="2010"/>
            </w:tblGrid>
            <w:tr w:rsidR="00E47985" w:rsidRPr="0097499B" w14:paraId="140E6F10" w14:textId="77777777" w:rsidTr="00F87CEC">
              <w:trPr>
                <w:trHeight w:val="1770"/>
              </w:trPr>
              <w:tc>
                <w:tcPr>
                  <w:tcW w:w="2010" w:type="dxa"/>
                </w:tcPr>
                <w:p w14:paraId="0DFBE86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8C7778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617B7200" w14:textId="77777777" w:rsidTr="00F87CEC">
        <w:tc>
          <w:tcPr>
            <w:tcW w:w="5000" w:type="pct"/>
            <w:gridSpan w:val="2"/>
          </w:tcPr>
          <w:p w14:paraId="4FD3409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7F4DB055" w14:textId="77777777" w:rsidTr="00F87CEC">
              <w:tc>
                <w:tcPr>
                  <w:tcW w:w="395" w:type="dxa"/>
                </w:tcPr>
                <w:p w14:paraId="766127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33AE7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B8C18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E6328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52CA1D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4944D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E2CB7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A55D0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EE3DC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C5585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DA88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B6451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86885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2814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A9DEA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CFC70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12EB8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3E346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1202AE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A19854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1ACD9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272999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38117F46" w14:textId="77777777" w:rsidTr="00F87CEC">
        <w:tc>
          <w:tcPr>
            <w:tcW w:w="5000" w:type="pct"/>
            <w:gridSpan w:val="2"/>
          </w:tcPr>
          <w:p w14:paraId="57D147A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1DD9ECC8" w14:textId="77777777" w:rsidTr="00F87CEC">
              <w:tc>
                <w:tcPr>
                  <w:tcW w:w="395" w:type="dxa"/>
                </w:tcPr>
                <w:p w14:paraId="12B6FA2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A8A41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0AC812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E31A0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76AFB4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36A01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A98A1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249E5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DAD90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C5AE1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B3ED6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A6CAA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BA354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9AA3E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D8DECB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BE291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3BAC6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650C83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41E1B8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2130EB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295CC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C5D72F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0EB05865" w14:textId="77777777" w:rsidTr="00F87CEC">
        <w:trPr>
          <w:trHeight w:val="1341"/>
        </w:trPr>
        <w:tc>
          <w:tcPr>
            <w:tcW w:w="2496" w:type="pct"/>
          </w:tcPr>
          <w:p w14:paraId="124C63B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1D59FA70" w14:textId="77777777" w:rsidTr="00F87CEC">
              <w:tc>
                <w:tcPr>
                  <w:tcW w:w="491" w:type="dxa"/>
                </w:tcPr>
                <w:p w14:paraId="179A41A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3D5FCF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35639E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DF8A9F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779D280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63161A9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62060E2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1FE94F5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549670DC" w14:textId="77777777" w:rsidR="00E47985" w:rsidRPr="006D409C" w:rsidRDefault="00E47985"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E47985" w:rsidRPr="0097499B" w14:paraId="542F95AA" w14:textId="77777777" w:rsidTr="00F87CEC">
              <w:trPr>
                <w:trHeight w:val="1770"/>
              </w:trPr>
              <w:tc>
                <w:tcPr>
                  <w:tcW w:w="2010" w:type="dxa"/>
                </w:tcPr>
                <w:p w14:paraId="2A748C1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08D7AE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36343F74" w14:textId="77777777" w:rsidTr="00F87CEC">
        <w:tc>
          <w:tcPr>
            <w:tcW w:w="5000" w:type="pct"/>
            <w:gridSpan w:val="2"/>
          </w:tcPr>
          <w:p w14:paraId="1E3BCCD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 xml:space="preserve">Witness's Name </w:t>
            </w:r>
            <w:proofErr w:type="spellStart"/>
            <w:r w:rsidRPr="0097499B">
              <w:rPr>
                <w:rFonts w:ascii="Arial" w:eastAsia="Arial" w:hAnsi="Arial" w:cs="Arial"/>
                <w:sz w:val="22"/>
                <w:szCs w:val="22"/>
                <w:lang w:val="en-GB"/>
              </w:rPr>
              <w:t>Name</w:t>
            </w:r>
            <w:proofErr w:type="spellEnd"/>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2A39BF47" w14:textId="77777777" w:rsidTr="00F87CEC">
              <w:tc>
                <w:tcPr>
                  <w:tcW w:w="395" w:type="dxa"/>
                </w:tcPr>
                <w:p w14:paraId="772D5B9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20B99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C7D36D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AEA80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711C6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5AE7D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17E0AB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B6CD01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877C72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61F8BA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3CEB3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18989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1A38DA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7D6E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905C90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FDA37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745C6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90A9FE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A6619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FB194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0490F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46BCA1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0A65EC02" w14:textId="77777777" w:rsidTr="00F87CEC">
        <w:tc>
          <w:tcPr>
            <w:tcW w:w="5000" w:type="pct"/>
            <w:gridSpan w:val="2"/>
          </w:tcPr>
          <w:p w14:paraId="0D7304F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4E8842BB" w14:textId="77777777" w:rsidTr="00F87CEC">
              <w:tc>
                <w:tcPr>
                  <w:tcW w:w="395" w:type="dxa"/>
                </w:tcPr>
                <w:p w14:paraId="1092E1B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EAA6E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11382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A3A9A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B026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AC9F30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7E18E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08D7AC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AD0F7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37583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64120B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B90A5F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73B788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8C9D4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798CF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21F57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D1A06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02892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543D7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AC6BCB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542CB9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C74DD9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39134006" w14:textId="77777777" w:rsidTr="00F87CEC">
        <w:trPr>
          <w:trHeight w:val="1341"/>
        </w:trPr>
        <w:tc>
          <w:tcPr>
            <w:tcW w:w="2496" w:type="pct"/>
          </w:tcPr>
          <w:p w14:paraId="031BCFC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3000D6D8" w14:textId="77777777" w:rsidTr="00F87CEC">
              <w:tc>
                <w:tcPr>
                  <w:tcW w:w="491" w:type="dxa"/>
                </w:tcPr>
                <w:p w14:paraId="5CFE26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D23AB2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7C6A648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89FECC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4A4A943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2A259FC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06EA6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2B3ED8F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25154492" w14:textId="77777777" w:rsidR="00E47985" w:rsidRPr="006D409C" w:rsidRDefault="00E47985"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E47985" w:rsidRPr="0097499B" w14:paraId="285071E1" w14:textId="77777777" w:rsidTr="00F87CEC">
              <w:trPr>
                <w:trHeight w:val="1770"/>
              </w:trPr>
              <w:tc>
                <w:tcPr>
                  <w:tcW w:w="2010" w:type="dxa"/>
                </w:tcPr>
                <w:p w14:paraId="3BF45AE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312D7CA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E187D55" w14:textId="48AEEC6D" w:rsidR="00E47985" w:rsidRPr="006D409C" w:rsidRDefault="00E47985" w:rsidP="007375F5">
      <w:pPr>
        <w:spacing w:line="276" w:lineRule="auto"/>
        <w:ind w:right="27"/>
        <w:jc w:val="both"/>
        <w:rPr>
          <w:rFonts w:ascii="Arial" w:eastAsia="Arial" w:hAnsi="Arial" w:cs="Arial"/>
          <w:sz w:val="22"/>
          <w:szCs w:val="22"/>
          <w:lang w:val="en-GB"/>
        </w:rPr>
      </w:pPr>
    </w:p>
    <w:p w14:paraId="79B0E643" w14:textId="1D6118B5" w:rsidR="00E47985" w:rsidRPr="0097499B" w:rsidRDefault="00E47985" w:rsidP="007375F5">
      <w:pPr>
        <w:spacing w:line="276" w:lineRule="auto"/>
        <w:ind w:right="27"/>
        <w:jc w:val="both"/>
        <w:rPr>
          <w:rFonts w:ascii="Arial" w:eastAsia="Arial" w:hAnsi="Arial" w:cs="Arial"/>
          <w:b/>
          <w:i/>
          <w:sz w:val="22"/>
          <w:szCs w:val="22"/>
          <w:lang w:val="en-GB"/>
        </w:rPr>
      </w:pPr>
    </w:p>
    <w:p w14:paraId="30FD90B3" w14:textId="678C61C5" w:rsidR="001E1DD0" w:rsidRPr="0097499B" w:rsidRDefault="001E1DD0" w:rsidP="007375F5">
      <w:pPr>
        <w:spacing w:line="276" w:lineRule="auto"/>
        <w:ind w:right="27"/>
        <w:jc w:val="both"/>
        <w:rPr>
          <w:rFonts w:ascii="Arial" w:eastAsia="Arial" w:hAnsi="Arial" w:cs="Arial"/>
          <w:b/>
          <w:i/>
          <w:sz w:val="22"/>
          <w:szCs w:val="22"/>
          <w:lang w:val="en-GB"/>
        </w:rPr>
      </w:pPr>
    </w:p>
    <w:p w14:paraId="0F8FC000" w14:textId="77C314A3" w:rsidR="001E1DD0" w:rsidRPr="0097499B" w:rsidRDefault="001E1DD0" w:rsidP="007375F5">
      <w:pPr>
        <w:spacing w:line="276" w:lineRule="auto"/>
        <w:ind w:right="27"/>
        <w:jc w:val="both"/>
        <w:rPr>
          <w:rFonts w:ascii="Arial" w:eastAsia="Arial" w:hAnsi="Arial" w:cs="Arial"/>
          <w:b/>
          <w:i/>
          <w:sz w:val="22"/>
          <w:szCs w:val="22"/>
          <w:lang w:val="en-GB"/>
        </w:rPr>
      </w:pPr>
    </w:p>
    <w:p w14:paraId="11FB9E77" w14:textId="77777777" w:rsidR="001E1DD0" w:rsidRPr="006D409C" w:rsidRDefault="001E1DD0" w:rsidP="007375F5">
      <w:pPr>
        <w:spacing w:line="276" w:lineRule="auto"/>
        <w:ind w:right="27"/>
        <w:jc w:val="both"/>
        <w:rPr>
          <w:rFonts w:ascii="Arial" w:eastAsia="Arial" w:hAnsi="Arial" w:cs="Arial"/>
          <w:b/>
          <w:i/>
          <w:sz w:val="22"/>
          <w:szCs w:val="22"/>
          <w:lang w:val="en-GB"/>
        </w:rPr>
      </w:pPr>
    </w:p>
    <w:p w14:paraId="49DAC734" w14:textId="77777777" w:rsidR="006111A0" w:rsidRPr="006D409C" w:rsidRDefault="00631B0B" w:rsidP="007375F5">
      <w:pPr>
        <w:pStyle w:val="Heading2"/>
        <w:ind w:right="27"/>
      </w:pPr>
      <w:bookmarkStart w:id="13" w:name="_x30z3rkvgcdg" w:colFirst="0" w:colLast="0"/>
      <w:bookmarkStart w:id="14" w:name="_vs1fq82rvqms" w:colFirst="0" w:colLast="0"/>
      <w:bookmarkEnd w:id="13"/>
      <w:bookmarkEnd w:id="14"/>
      <w:r w:rsidRPr="006D409C">
        <w:lastRenderedPageBreak/>
        <w:t>VERBAL PATIENT INFORMED CONSENT</w:t>
      </w:r>
    </w:p>
    <w:p w14:paraId="6918F054" w14:textId="77777777" w:rsidR="006111A0" w:rsidRPr="00646EC3" w:rsidRDefault="00631B0B" w:rsidP="00646EC3">
      <w:pPr>
        <w:ind w:right="28" w:firstLine="720"/>
        <w:jc w:val="both"/>
        <w:rPr>
          <w:rFonts w:ascii="Arial" w:eastAsia="Arial" w:hAnsi="Arial" w:cs="Arial"/>
          <w:sz w:val="22"/>
          <w:szCs w:val="22"/>
          <w:lang w:val="en-GB"/>
        </w:rPr>
      </w:pPr>
      <w:r w:rsidRPr="00646EC3">
        <w:rPr>
          <w:rFonts w:ascii="Arial" w:eastAsia="Arial" w:hAnsi="Arial" w:cs="Arial"/>
          <w:sz w:val="22"/>
          <w:szCs w:val="22"/>
          <w:lang w:val="en-GB"/>
        </w:rPr>
        <w:t>(This section is only applicable to participants who are unable to read and write)</w:t>
      </w:r>
    </w:p>
    <w:p w14:paraId="6EA3014D" w14:textId="74BBF945" w:rsidR="00B72191"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the undersigned, _________________________, have read and have explained fully to the study participant’s, named _________________and/or his/her relative, the patient information leaflet, which has indicated the nature and purpose of the study in which I have asked the patient to participate.  The explanation I have given has mentioned both the possible risks and benefits of the study and the alternative treatments available for his/her illness.  The patient indicated that he/she understands that he/she will be free to withdraw from the study at any time for any reason and without jeopardizing his/her treatment.</w:t>
      </w:r>
    </w:p>
    <w:p w14:paraId="391E24D3"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 patient consents to the obtaining of information from his/her TB file to determine the type of TB she/he has and to determine for how long she/he has been on treatment.</w:t>
      </w:r>
    </w:p>
    <w:p w14:paraId="547783F3" w14:textId="494F36B0" w:rsidR="006111A0" w:rsidRPr="0097499B" w:rsidRDefault="00631B0B" w:rsidP="007375F5">
      <w:pPr>
        <w:spacing w:line="276" w:lineRule="auto"/>
        <w:ind w:right="27"/>
        <w:jc w:val="both"/>
        <w:rPr>
          <w:rFonts w:ascii="Arial" w:eastAsia="Arial" w:hAnsi="Arial" w:cs="Arial"/>
          <w:b/>
          <w:i/>
          <w:sz w:val="22"/>
          <w:szCs w:val="22"/>
          <w:lang w:val="en-GB"/>
        </w:rPr>
      </w:pPr>
      <w:r w:rsidRPr="006D409C">
        <w:rPr>
          <w:rFonts w:ascii="Arial" w:eastAsia="Arial" w:hAnsi="Arial" w:cs="Arial"/>
          <w:b/>
          <w:i/>
          <w:sz w:val="22"/>
          <w:szCs w:val="22"/>
          <w:lang w:val="en-GB"/>
        </w:rPr>
        <w:t>I hereby certify that the patient has agreed to participate in this study.</w:t>
      </w:r>
    </w:p>
    <w:tbl>
      <w:tblPr>
        <w:tblStyle w:val="TableGrid"/>
        <w:tblW w:w="5000" w:type="pct"/>
        <w:tblLook w:val="04A0" w:firstRow="1" w:lastRow="0" w:firstColumn="1" w:lastColumn="0" w:noHBand="0" w:noVBand="1"/>
      </w:tblPr>
      <w:tblGrid>
        <w:gridCol w:w="5344"/>
        <w:gridCol w:w="5361"/>
      </w:tblGrid>
      <w:tr w:rsidR="00E47985" w:rsidRPr="0097499B" w14:paraId="6C7BB0CC" w14:textId="77777777" w:rsidTr="00F87CEC">
        <w:tc>
          <w:tcPr>
            <w:tcW w:w="5000" w:type="pct"/>
            <w:gridSpan w:val="2"/>
          </w:tcPr>
          <w:p w14:paraId="46BA19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The study participant’s name and date must be completed by the investigator)</w:t>
            </w:r>
          </w:p>
        </w:tc>
      </w:tr>
      <w:tr w:rsidR="00E47985" w:rsidRPr="0097499B" w14:paraId="0BCADC4C" w14:textId="77777777" w:rsidTr="00F87CEC">
        <w:tc>
          <w:tcPr>
            <w:tcW w:w="5000" w:type="pct"/>
            <w:gridSpan w:val="2"/>
          </w:tcPr>
          <w:p w14:paraId="603A633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2C2AC16E" w14:textId="77777777" w:rsidTr="00F87CEC">
              <w:tc>
                <w:tcPr>
                  <w:tcW w:w="395" w:type="dxa"/>
                </w:tcPr>
                <w:p w14:paraId="3AFD1E6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B84451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5A430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C9BFE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FD2E2E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57420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8D1AD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4AFC6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C1B68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B848BA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EF20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BF82D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0AEA2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1C61D5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8610C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2BEE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71CCB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6C7EB2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94895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364959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CC49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7F4B6E1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767DFA7D" w14:textId="77777777" w:rsidTr="00F87CEC">
        <w:tc>
          <w:tcPr>
            <w:tcW w:w="5000" w:type="pct"/>
            <w:gridSpan w:val="2"/>
          </w:tcPr>
          <w:p w14:paraId="0071F9C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04589734" w14:textId="77777777" w:rsidTr="00F87CEC">
              <w:tc>
                <w:tcPr>
                  <w:tcW w:w="395" w:type="dxa"/>
                </w:tcPr>
                <w:p w14:paraId="2F88C4B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EEECB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FBAD6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637980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DD10E3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81BA94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83ACDD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F73C9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1DB7EE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A1851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B7CCF2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22E8C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49C2B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BF897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09BA2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7364F7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992789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29313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50F3B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2A1FE2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B9F2B9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5AD5A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52FC3F3C" w14:textId="77777777" w:rsidTr="00F87CEC">
        <w:trPr>
          <w:trHeight w:val="1341"/>
        </w:trPr>
        <w:tc>
          <w:tcPr>
            <w:tcW w:w="2496" w:type="pct"/>
          </w:tcPr>
          <w:p w14:paraId="59FF8FB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61ADF2F1" w14:textId="77777777" w:rsidTr="00F87CEC">
              <w:tc>
                <w:tcPr>
                  <w:tcW w:w="491" w:type="dxa"/>
                </w:tcPr>
                <w:p w14:paraId="3C390E2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73E11AF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DD3D73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2F4F57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A7A63F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745A1DB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4032387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694DF81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6F3383D0" w14:textId="77777777" w:rsidR="00E47985" w:rsidRPr="006D409C" w:rsidRDefault="00E47985" w:rsidP="007375F5">
            <w:pPr>
              <w:ind w:right="27"/>
              <w:rPr>
                <w:lang w:val="en-GB"/>
              </w:rPr>
            </w:pPr>
            <w:r w:rsidRPr="0097499B">
              <w:rPr>
                <w:rFonts w:ascii="Arial" w:eastAsia="Arial" w:hAnsi="Arial" w:cs="Arial"/>
                <w:sz w:val="22"/>
                <w:szCs w:val="22"/>
                <w:lang w:val="en-GB"/>
              </w:rPr>
              <w:t>Study participant’s Mark/</w:t>
            </w:r>
            <w:r w:rsidRPr="006D409C">
              <w:rPr>
                <w:rFonts w:ascii="Arial" w:eastAsia="Arial" w:hAnsi="Arial" w:cs="Arial"/>
                <w:sz w:val="22"/>
                <w:szCs w:val="22"/>
                <w:lang w:val="en-GB"/>
              </w:rPr>
              <w:t>Thumb print</w:t>
            </w:r>
          </w:p>
          <w:tbl>
            <w:tblPr>
              <w:tblStyle w:val="TableGrid"/>
              <w:tblW w:w="0" w:type="auto"/>
              <w:tblLook w:val="04A0" w:firstRow="1" w:lastRow="0" w:firstColumn="1" w:lastColumn="0" w:noHBand="0" w:noVBand="1"/>
            </w:tblPr>
            <w:tblGrid>
              <w:gridCol w:w="2010"/>
            </w:tblGrid>
            <w:tr w:rsidR="00E47985" w:rsidRPr="0097499B" w14:paraId="1987AFFF" w14:textId="77777777" w:rsidTr="00F87CEC">
              <w:trPr>
                <w:trHeight w:val="1770"/>
              </w:trPr>
              <w:tc>
                <w:tcPr>
                  <w:tcW w:w="2010" w:type="dxa"/>
                </w:tcPr>
                <w:p w14:paraId="2654AD4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577762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4B2FA23A" w14:textId="77777777" w:rsidTr="00F87CEC">
        <w:tc>
          <w:tcPr>
            <w:tcW w:w="5000" w:type="pct"/>
            <w:gridSpan w:val="2"/>
          </w:tcPr>
          <w:p w14:paraId="3212B9D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6D60E934" w14:textId="77777777" w:rsidTr="00F87CEC">
              <w:tc>
                <w:tcPr>
                  <w:tcW w:w="395" w:type="dxa"/>
                </w:tcPr>
                <w:p w14:paraId="136F325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BE9E10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6BC68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FAD01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B2791F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816707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FE55B9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F8CD2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E3750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0DBDA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3077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467EA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A43DA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DF15D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D5522C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24386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694E13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92043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B8225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097F0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25BF8B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39DF6B9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6585A3BE" w14:textId="77777777" w:rsidTr="00F87CEC">
        <w:tc>
          <w:tcPr>
            <w:tcW w:w="5000" w:type="pct"/>
            <w:gridSpan w:val="2"/>
          </w:tcPr>
          <w:p w14:paraId="7D6F562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4B52EA05" w14:textId="77777777" w:rsidTr="00F87CEC">
              <w:tc>
                <w:tcPr>
                  <w:tcW w:w="395" w:type="dxa"/>
                </w:tcPr>
                <w:p w14:paraId="3348C9C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A72506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84641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8001E1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790505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672BF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0D8C9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D6BCF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1B45B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4E40F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201D0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70562D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ADA3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70E2A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9B521C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DE813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105A0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5B5F3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61A20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99255A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EC3FA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6E8A16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75CC5A33" w14:textId="77777777" w:rsidTr="00F87CEC">
        <w:trPr>
          <w:trHeight w:val="1341"/>
        </w:trPr>
        <w:tc>
          <w:tcPr>
            <w:tcW w:w="2496" w:type="pct"/>
          </w:tcPr>
          <w:p w14:paraId="52E7A55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0BFD6038" w14:textId="77777777" w:rsidTr="00F87CEC">
              <w:tc>
                <w:tcPr>
                  <w:tcW w:w="491" w:type="dxa"/>
                </w:tcPr>
                <w:p w14:paraId="1BBFA57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223CC24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0FF58F5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5A88878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42C4CD4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1303878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972965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1261001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2E4C36BD" w14:textId="77777777" w:rsidR="00E47985" w:rsidRPr="006D409C" w:rsidRDefault="00E47985"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E47985" w:rsidRPr="0097499B" w14:paraId="788E9901" w14:textId="77777777" w:rsidTr="00F87CEC">
              <w:trPr>
                <w:trHeight w:val="1770"/>
              </w:trPr>
              <w:tc>
                <w:tcPr>
                  <w:tcW w:w="2010" w:type="dxa"/>
                </w:tcPr>
                <w:p w14:paraId="3CDCAAB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190A9B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4A39E501" w14:textId="77777777" w:rsidTr="00F87CEC">
        <w:tc>
          <w:tcPr>
            <w:tcW w:w="5000" w:type="pct"/>
            <w:gridSpan w:val="2"/>
          </w:tcPr>
          <w:p w14:paraId="3BAD4C9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 xml:space="preserve">Witness's Name </w:t>
            </w:r>
            <w:proofErr w:type="spellStart"/>
            <w:r w:rsidRPr="0097499B">
              <w:rPr>
                <w:rFonts w:ascii="Arial" w:eastAsia="Arial" w:hAnsi="Arial" w:cs="Arial"/>
                <w:sz w:val="22"/>
                <w:szCs w:val="22"/>
                <w:lang w:val="en-GB"/>
              </w:rPr>
              <w:t>Name</w:t>
            </w:r>
            <w:proofErr w:type="spellEnd"/>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6A288809" w14:textId="77777777" w:rsidTr="00F87CEC">
              <w:tc>
                <w:tcPr>
                  <w:tcW w:w="395" w:type="dxa"/>
                </w:tcPr>
                <w:p w14:paraId="0261071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58DD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F34B9E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CBDE8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25C42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E1F7F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AF2674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0707F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E3F57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24C210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9C0B1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66273B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9FEA8D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9A147F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B53414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FBF32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ABAEA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5913C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5815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48496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34297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FF7A32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793B0F19" w14:textId="77777777" w:rsidTr="00F87CEC">
        <w:tc>
          <w:tcPr>
            <w:tcW w:w="5000" w:type="pct"/>
            <w:gridSpan w:val="2"/>
          </w:tcPr>
          <w:p w14:paraId="2A13442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4D0200D1" w14:textId="77777777" w:rsidTr="00F87CEC">
              <w:tc>
                <w:tcPr>
                  <w:tcW w:w="395" w:type="dxa"/>
                </w:tcPr>
                <w:p w14:paraId="402AA8D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9C390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4514E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403E8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BAAD17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332FD6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30283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83B0F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729665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A48440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6625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BC1CE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AD424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D4636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F636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96467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19F4E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D5528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CBF49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F73F04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DD55A9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0E62C3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36FE83B9" w14:textId="77777777" w:rsidTr="00F87CEC">
        <w:trPr>
          <w:trHeight w:val="1341"/>
        </w:trPr>
        <w:tc>
          <w:tcPr>
            <w:tcW w:w="2496" w:type="pct"/>
          </w:tcPr>
          <w:p w14:paraId="69BF191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53807714" w14:textId="77777777" w:rsidTr="00F87CEC">
              <w:tc>
                <w:tcPr>
                  <w:tcW w:w="491" w:type="dxa"/>
                </w:tcPr>
                <w:p w14:paraId="633317B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A21D1C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E7A64C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78795F8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352256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617150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53287E4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0265109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7A3A078E" w14:textId="77777777" w:rsidR="00E47985" w:rsidRPr="006D409C" w:rsidRDefault="00E47985"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E47985" w:rsidRPr="0097499B" w14:paraId="151A15AE" w14:textId="77777777" w:rsidTr="00F87CEC">
              <w:trPr>
                <w:trHeight w:val="1770"/>
              </w:trPr>
              <w:tc>
                <w:tcPr>
                  <w:tcW w:w="2010" w:type="dxa"/>
                </w:tcPr>
                <w:p w14:paraId="1F40D43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4BE639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5E56A4D" w14:textId="77777777" w:rsidR="006111A0" w:rsidRPr="006D409C" w:rsidRDefault="00631B0B" w:rsidP="007375F5">
      <w:pPr>
        <w:spacing w:line="276" w:lineRule="auto"/>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     </w:t>
      </w:r>
      <w:r w:rsidRPr="006D409C">
        <w:rPr>
          <w:rFonts w:ascii="Arial" w:eastAsia="Arial" w:hAnsi="Arial" w:cs="Arial"/>
          <w:sz w:val="22"/>
          <w:szCs w:val="22"/>
          <w:lang w:val="en-GB"/>
        </w:rPr>
        <w:tab/>
        <w:t>(Witness signs that he/she has witnessed the process of informed consent)</w:t>
      </w:r>
    </w:p>
    <w:p w14:paraId="2DDD67E3" w14:textId="77777777" w:rsidR="006111A0" w:rsidRPr="006D409C" w:rsidRDefault="00631B0B" w:rsidP="00646EC3">
      <w:pPr>
        <w:pStyle w:val="Heading2"/>
        <w:spacing w:before="0" w:line="240" w:lineRule="auto"/>
        <w:ind w:right="27"/>
      </w:pPr>
      <w:bookmarkStart w:id="15" w:name="_v2ecj72m10i7" w:colFirst="0" w:colLast="0"/>
      <w:bookmarkEnd w:id="15"/>
      <w:r w:rsidRPr="006D409C">
        <w:t>CONSENT TO EXAMINE PATIENT’S MEDICAL RECORD</w:t>
      </w:r>
    </w:p>
    <w:p w14:paraId="21E72F02"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lastRenderedPageBreak/>
        <w:t>I have read or had read to me in a language that I understand the information about this study before signing this consent form. The content and meaning of this information have been explained to me. I have been given opportunity to ask questions and I am satisfied that they have been answered satisfactorily. I understand that if I do not give consent for my medical records to be examined by the researchers, it will not alter my management in any way. I hereby consent to my medical records being examined at this stage of the study.</w:t>
      </w:r>
    </w:p>
    <w:p w14:paraId="409CE8AD" w14:textId="0D0C1591" w:rsidR="006111A0" w:rsidRPr="0097499B" w:rsidRDefault="00631B0B" w:rsidP="007375F5">
      <w:pPr>
        <w:spacing w:line="276" w:lineRule="auto"/>
        <w:ind w:right="27"/>
        <w:jc w:val="both"/>
        <w:rPr>
          <w:rFonts w:ascii="Arial" w:eastAsia="Arial" w:hAnsi="Arial" w:cs="Arial"/>
          <w:b/>
          <w:i/>
          <w:sz w:val="22"/>
          <w:szCs w:val="22"/>
          <w:lang w:val="en-GB"/>
        </w:rPr>
      </w:pPr>
      <w:r w:rsidRPr="006D409C">
        <w:rPr>
          <w:rFonts w:ascii="Arial" w:eastAsia="Arial" w:hAnsi="Arial" w:cs="Arial"/>
          <w:b/>
          <w:i/>
          <w:sz w:val="22"/>
          <w:szCs w:val="22"/>
          <w:lang w:val="en-GB"/>
        </w:rPr>
        <w:t>I have received a signed copy of this informed consent agreement.</w:t>
      </w:r>
    </w:p>
    <w:tbl>
      <w:tblPr>
        <w:tblStyle w:val="TableGrid"/>
        <w:tblW w:w="5000" w:type="pct"/>
        <w:tblLook w:val="04A0" w:firstRow="1" w:lastRow="0" w:firstColumn="1" w:lastColumn="0" w:noHBand="0" w:noVBand="1"/>
      </w:tblPr>
      <w:tblGrid>
        <w:gridCol w:w="5344"/>
        <w:gridCol w:w="5361"/>
      </w:tblGrid>
      <w:tr w:rsidR="00E47985" w:rsidRPr="0097499B" w14:paraId="5E8AF67B" w14:textId="77777777" w:rsidTr="00F87CEC">
        <w:tc>
          <w:tcPr>
            <w:tcW w:w="5000" w:type="pct"/>
            <w:gridSpan w:val="2"/>
          </w:tcPr>
          <w:p w14:paraId="30D10A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The study participant’s name and date must be completed by the investigator)</w:t>
            </w:r>
          </w:p>
        </w:tc>
      </w:tr>
      <w:tr w:rsidR="00E47985" w:rsidRPr="0097499B" w14:paraId="7A7471BB" w14:textId="77777777" w:rsidTr="00F87CEC">
        <w:tc>
          <w:tcPr>
            <w:tcW w:w="5000" w:type="pct"/>
            <w:gridSpan w:val="2"/>
          </w:tcPr>
          <w:p w14:paraId="141EAD9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6D9FC86A" w14:textId="77777777" w:rsidTr="00F87CEC">
              <w:tc>
                <w:tcPr>
                  <w:tcW w:w="395" w:type="dxa"/>
                </w:tcPr>
                <w:p w14:paraId="77F5683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AB1B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B569F5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2C20A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ED824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AACC9E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1C93A3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CA3CE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8F07E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62E827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1507B8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A0CC6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CD7E4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71555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2E48AC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ACE4C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7D0D8F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206A8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A46F9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5937C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BD1A1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5D86A5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5808B406" w14:textId="77777777" w:rsidTr="00F87CEC">
        <w:tc>
          <w:tcPr>
            <w:tcW w:w="5000" w:type="pct"/>
            <w:gridSpan w:val="2"/>
          </w:tcPr>
          <w:p w14:paraId="603C02E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55DFB45E" w14:textId="77777777" w:rsidTr="00F87CEC">
              <w:tc>
                <w:tcPr>
                  <w:tcW w:w="395" w:type="dxa"/>
                </w:tcPr>
                <w:p w14:paraId="7947339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B9367D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102CB3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33AD45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F12C3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3A9B5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8673E0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C2B56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7B6391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B8E6D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7BDA5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E74CD9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2010A3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CF144A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EE2C93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4E8FE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F3AF6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9C6FB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0757D0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64ADB2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C5231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2176EF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76FBB4D2" w14:textId="77777777" w:rsidTr="00F87CEC">
        <w:trPr>
          <w:trHeight w:val="1341"/>
        </w:trPr>
        <w:tc>
          <w:tcPr>
            <w:tcW w:w="2496" w:type="pct"/>
          </w:tcPr>
          <w:p w14:paraId="60EF302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3A276E36" w14:textId="77777777" w:rsidTr="00F87CEC">
              <w:tc>
                <w:tcPr>
                  <w:tcW w:w="491" w:type="dxa"/>
                </w:tcPr>
                <w:p w14:paraId="5317678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43EC006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4FD794F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C7B31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3D3296C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58CE720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2F989C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15BBDC1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62F66FD6" w14:textId="05D402B4" w:rsidR="00E47985" w:rsidRPr="006D409C" w:rsidRDefault="00E47985" w:rsidP="007375F5">
            <w:pPr>
              <w:ind w:right="27"/>
              <w:rPr>
                <w:lang w:val="en-GB"/>
              </w:rPr>
            </w:pPr>
            <w:r w:rsidRPr="0097499B">
              <w:rPr>
                <w:rFonts w:ascii="Arial" w:eastAsia="Arial" w:hAnsi="Arial" w:cs="Arial"/>
                <w:sz w:val="22"/>
                <w:szCs w:val="22"/>
                <w:lang w:val="en-GB"/>
              </w:rPr>
              <w:t>Study participant’s Signature</w:t>
            </w:r>
          </w:p>
          <w:tbl>
            <w:tblPr>
              <w:tblStyle w:val="TableGrid"/>
              <w:tblW w:w="0" w:type="auto"/>
              <w:tblLook w:val="04A0" w:firstRow="1" w:lastRow="0" w:firstColumn="1" w:lastColumn="0" w:noHBand="0" w:noVBand="1"/>
            </w:tblPr>
            <w:tblGrid>
              <w:gridCol w:w="2010"/>
            </w:tblGrid>
            <w:tr w:rsidR="00E47985" w:rsidRPr="0097499B" w14:paraId="1A3C8680" w14:textId="77777777" w:rsidTr="00F87CEC">
              <w:trPr>
                <w:trHeight w:val="1770"/>
              </w:trPr>
              <w:tc>
                <w:tcPr>
                  <w:tcW w:w="2010" w:type="dxa"/>
                </w:tcPr>
                <w:p w14:paraId="232D41A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F00A66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595D018E" w14:textId="77777777" w:rsidTr="00F87CEC">
        <w:tc>
          <w:tcPr>
            <w:tcW w:w="5000" w:type="pct"/>
            <w:gridSpan w:val="2"/>
          </w:tcPr>
          <w:p w14:paraId="3154D77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519E62EF" w14:textId="77777777" w:rsidTr="00F87CEC">
              <w:tc>
                <w:tcPr>
                  <w:tcW w:w="395" w:type="dxa"/>
                </w:tcPr>
                <w:p w14:paraId="1EDB081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3D2FB2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F8FC7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FAA5D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3B91AE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F4AA64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D9C3C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38051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289A8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6BDE07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D59663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9B300C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32BAD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36F2C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0C448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8AE14D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96314A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1B8D7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10E659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05D4D5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6DE95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44655F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705AF854" w14:textId="77777777" w:rsidTr="00F87CEC">
        <w:tc>
          <w:tcPr>
            <w:tcW w:w="5000" w:type="pct"/>
            <w:gridSpan w:val="2"/>
          </w:tcPr>
          <w:p w14:paraId="6011851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6B3449AB" w14:textId="77777777" w:rsidTr="00F87CEC">
              <w:tc>
                <w:tcPr>
                  <w:tcW w:w="395" w:type="dxa"/>
                </w:tcPr>
                <w:p w14:paraId="1B2BC1C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8B519B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A8BDC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85409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0C2E7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5F288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8A29DC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8BDA3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D3F8B0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C49E7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FF69A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F844D3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191DC0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B34EE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0E7345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0CF8C1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3E988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6DC17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6A2DC9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F5BD9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E77F66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FFB222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2950737C" w14:textId="77777777" w:rsidTr="00F87CEC">
        <w:trPr>
          <w:trHeight w:val="1341"/>
        </w:trPr>
        <w:tc>
          <w:tcPr>
            <w:tcW w:w="2496" w:type="pct"/>
          </w:tcPr>
          <w:p w14:paraId="6CF5A281"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3D13E4C1" w14:textId="77777777" w:rsidTr="00F87CEC">
              <w:tc>
                <w:tcPr>
                  <w:tcW w:w="491" w:type="dxa"/>
                </w:tcPr>
                <w:p w14:paraId="26680F9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012B273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6F8D340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71143A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0C5D976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7D86A25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310F8FF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3F3BA60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6E5CC27D" w14:textId="77777777" w:rsidR="00E47985" w:rsidRPr="006D409C" w:rsidRDefault="00E47985"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E47985" w:rsidRPr="0097499B" w14:paraId="09B84E2A" w14:textId="77777777" w:rsidTr="00F87CEC">
              <w:trPr>
                <w:trHeight w:val="1770"/>
              </w:trPr>
              <w:tc>
                <w:tcPr>
                  <w:tcW w:w="2010" w:type="dxa"/>
                </w:tcPr>
                <w:p w14:paraId="779E29D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7E9B5D1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5E55FA20" w14:textId="77777777" w:rsidTr="00F87CEC">
        <w:tc>
          <w:tcPr>
            <w:tcW w:w="5000" w:type="pct"/>
            <w:gridSpan w:val="2"/>
          </w:tcPr>
          <w:p w14:paraId="0E6B346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 xml:space="preserve">Witness's Name </w:t>
            </w:r>
            <w:proofErr w:type="spellStart"/>
            <w:r w:rsidRPr="0097499B">
              <w:rPr>
                <w:rFonts w:ascii="Arial" w:eastAsia="Arial" w:hAnsi="Arial" w:cs="Arial"/>
                <w:sz w:val="22"/>
                <w:szCs w:val="22"/>
                <w:lang w:val="en-GB"/>
              </w:rPr>
              <w:t>Name</w:t>
            </w:r>
            <w:proofErr w:type="spellEnd"/>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30B8190A" w14:textId="77777777" w:rsidTr="00F87CEC">
              <w:tc>
                <w:tcPr>
                  <w:tcW w:w="395" w:type="dxa"/>
                </w:tcPr>
                <w:p w14:paraId="41C599B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A72D4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815CF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D8CEA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D7C520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63B87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DA8E34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25102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E9D32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8566C5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87120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CBA13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CF55CF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BFBD48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71541B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587014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7495EB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C4068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3B0D4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77A663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DB12A7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1A5526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6ED92047" w14:textId="77777777" w:rsidTr="00F87CEC">
        <w:tc>
          <w:tcPr>
            <w:tcW w:w="5000" w:type="pct"/>
            <w:gridSpan w:val="2"/>
          </w:tcPr>
          <w:p w14:paraId="236981E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E47985" w:rsidRPr="0097499B" w14:paraId="4F0142AD" w14:textId="77777777" w:rsidTr="00F87CEC">
              <w:tc>
                <w:tcPr>
                  <w:tcW w:w="395" w:type="dxa"/>
                </w:tcPr>
                <w:p w14:paraId="21A86FE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DAB31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216151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34A82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323462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47B85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977977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BFB142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4157D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7D49380"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2B63A7"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9AC27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422AC3E"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13680AB"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F2F82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27272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157FA5"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6CEDF8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62A20C"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7EF9C5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4EC5A6"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7E67CAB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E47985" w:rsidRPr="0097499B" w14:paraId="6B1E142E" w14:textId="77777777" w:rsidTr="00F87CEC">
        <w:trPr>
          <w:trHeight w:val="1341"/>
        </w:trPr>
        <w:tc>
          <w:tcPr>
            <w:tcW w:w="2496" w:type="pct"/>
          </w:tcPr>
          <w:p w14:paraId="1AB8346A"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E47985" w:rsidRPr="0097499B" w14:paraId="40297E24" w14:textId="77777777" w:rsidTr="00F87CEC">
              <w:tc>
                <w:tcPr>
                  <w:tcW w:w="491" w:type="dxa"/>
                </w:tcPr>
                <w:p w14:paraId="27BF7A4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77C309B3"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058074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C1CBE69"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5C186C8"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3C5C68D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402E02AD"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12D8F602"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286276C8" w14:textId="77777777" w:rsidR="00E47985" w:rsidRPr="006D409C" w:rsidRDefault="00E47985"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E47985" w:rsidRPr="0097499B" w14:paraId="41A093D7" w14:textId="77777777" w:rsidTr="00F87CEC">
              <w:trPr>
                <w:trHeight w:val="1770"/>
              </w:trPr>
              <w:tc>
                <w:tcPr>
                  <w:tcW w:w="2010" w:type="dxa"/>
                </w:tcPr>
                <w:p w14:paraId="64739824"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854751F" w14:textId="77777777" w:rsidR="00E47985" w:rsidRPr="0097499B" w:rsidRDefault="00E4798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28557808" w14:textId="77777777" w:rsidR="006111A0" w:rsidRPr="006D409C" w:rsidRDefault="00631B0B" w:rsidP="00646EC3">
      <w:pPr>
        <w:pStyle w:val="Heading2"/>
        <w:spacing w:before="0" w:line="240" w:lineRule="auto"/>
        <w:ind w:right="27"/>
      </w:pPr>
      <w:bookmarkStart w:id="16" w:name="_5bcriligm36d" w:colFirst="0" w:colLast="0"/>
      <w:bookmarkStart w:id="17" w:name="_soc1d5vbkul6" w:colFirst="0" w:colLast="0"/>
      <w:bookmarkEnd w:id="16"/>
      <w:bookmarkEnd w:id="17"/>
      <w:r w:rsidRPr="006D409C">
        <w:t>VERBAL CONSENT TO EXAMINE MEDICAL RECORDS</w:t>
      </w:r>
    </w:p>
    <w:p w14:paraId="71EA936F" w14:textId="77777777" w:rsidR="006111A0" w:rsidRPr="00646EC3" w:rsidRDefault="00631B0B" w:rsidP="00646EC3">
      <w:pPr>
        <w:ind w:right="28" w:firstLine="720"/>
        <w:jc w:val="center"/>
        <w:rPr>
          <w:rFonts w:ascii="Arial" w:eastAsia="Arial" w:hAnsi="Arial" w:cs="Arial"/>
          <w:b/>
          <w:sz w:val="22"/>
          <w:szCs w:val="22"/>
          <w:lang w:val="en-GB"/>
        </w:rPr>
      </w:pPr>
      <w:r w:rsidRPr="00646EC3">
        <w:rPr>
          <w:rFonts w:ascii="Arial" w:eastAsia="Arial" w:hAnsi="Arial" w:cs="Arial"/>
          <w:b/>
          <w:sz w:val="22"/>
          <w:szCs w:val="22"/>
          <w:lang w:val="en-GB"/>
        </w:rPr>
        <w:t>(This section is only applicable to participants who are unable to read and write)</w:t>
      </w:r>
    </w:p>
    <w:p w14:paraId="4F2702EF"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the undersigned, _________________________, have read and have explained fully to the study participant’s, named _________________and/or his/her relative, the patient information leaflet, which has indicated the nature and purpose of the study in which I have asked the patient to consent that his/her medical record be examined. The patient indicated that he/she understands that he/she will be free to withdraw her/his consent at any time, for any reason and without jeopardizing his/her treatment.</w:t>
      </w:r>
    </w:p>
    <w:p w14:paraId="26A85D2C"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lastRenderedPageBreak/>
        <w:t>The patient consents to the obtaining of information from his/her TB file to determine the type of TB she/he has and to determine for how long she/he has been on treatment.</w:t>
      </w:r>
    </w:p>
    <w:p w14:paraId="240B2C5D" w14:textId="54DF04F5" w:rsidR="006111A0" w:rsidRPr="0097499B" w:rsidRDefault="00631B0B" w:rsidP="007375F5">
      <w:pPr>
        <w:spacing w:line="276" w:lineRule="auto"/>
        <w:ind w:right="27"/>
        <w:jc w:val="both"/>
        <w:rPr>
          <w:rFonts w:ascii="Arial" w:eastAsia="Arial" w:hAnsi="Arial" w:cs="Arial"/>
          <w:b/>
          <w:i/>
          <w:sz w:val="22"/>
          <w:szCs w:val="22"/>
          <w:lang w:val="en-GB"/>
        </w:rPr>
      </w:pPr>
      <w:r w:rsidRPr="006D409C">
        <w:rPr>
          <w:rFonts w:ascii="Arial" w:eastAsia="Arial" w:hAnsi="Arial" w:cs="Arial"/>
          <w:b/>
          <w:i/>
          <w:sz w:val="22"/>
          <w:szCs w:val="22"/>
          <w:lang w:val="en-GB"/>
        </w:rPr>
        <w:t>I hereby certify that the patient has agreed to participate in this study.</w:t>
      </w:r>
    </w:p>
    <w:tbl>
      <w:tblPr>
        <w:tblStyle w:val="TableGrid"/>
        <w:tblW w:w="5000" w:type="pct"/>
        <w:tblLook w:val="04A0" w:firstRow="1" w:lastRow="0" w:firstColumn="1" w:lastColumn="0" w:noHBand="0" w:noVBand="1"/>
      </w:tblPr>
      <w:tblGrid>
        <w:gridCol w:w="5344"/>
        <w:gridCol w:w="5361"/>
      </w:tblGrid>
      <w:tr w:rsidR="009D1DA0" w:rsidRPr="0097499B" w14:paraId="07E1F6B1" w14:textId="77777777" w:rsidTr="006D409C">
        <w:tc>
          <w:tcPr>
            <w:tcW w:w="5000" w:type="pct"/>
            <w:gridSpan w:val="2"/>
          </w:tcPr>
          <w:p w14:paraId="6E2E78EC" w14:textId="4CD80063"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bookmarkStart w:id="18" w:name="_Hlk500411034"/>
            <w:r w:rsidRPr="0097499B">
              <w:rPr>
                <w:rFonts w:ascii="Arial" w:eastAsia="Arial" w:hAnsi="Arial" w:cs="Arial"/>
                <w:sz w:val="22"/>
                <w:szCs w:val="22"/>
                <w:lang w:val="en-GB"/>
              </w:rPr>
              <w:t>(The study participant’s name and date must be completed by the investigator)</w:t>
            </w:r>
          </w:p>
        </w:tc>
      </w:tr>
      <w:tr w:rsidR="009D1DA0" w:rsidRPr="0097499B" w14:paraId="44023ACA" w14:textId="77777777" w:rsidTr="006D409C">
        <w:tc>
          <w:tcPr>
            <w:tcW w:w="5000" w:type="pct"/>
            <w:gridSpan w:val="2"/>
          </w:tcPr>
          <w:p w14:paraId="65D32806"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bookmarkStart w:id="19" w:name="_Hlk500400608"/>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05EDBDD9" w14:textId="656D9C7E" w:rsidTr="006D409C">
              <w:tc>
                <w:tcPr>
                  <w:tcW w:w="395" w:type="dxa"/>
                </w:tcPr>
                <w:p w14:paraId="70B36DC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bookmarkStart w:id="20" w:name="_Hlk500399921"/>
                </w:p>
              </w:tc>
              <w:tc>
                <w:tcPr>
                  <w:tcW w:w="395" w:type="dxa"/>
                </w:tcPr>
                <w:p w14:paraId="2E87784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1F42D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05431A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00F38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48BA6E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8E1D5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30797E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55A31F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3C609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7519A9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A3FBE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E049D1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0F6D8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EAAD1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FF104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20C4E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20C88EE" w14:textId="488568B9"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FD548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77CB35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91978E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bookmarkEnd w:id="20"/>
          </w:tbl>
          <w:p w14:paraId="3CB34246" w14:textId="69045238"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138F0856" w14:textId="77777777" w:rsidTr="006D409C">
        <w:tc>
          <w:tcPr>
            <w:tcW w:w="5000" w:type="pct"/>
            <w:gridSpan w:val="2"/>
          </w:tcPr>
          <w:p w14:paraId="6725CD45"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4589983B" w14:textId="77777777" w:rsidTr="00F87CEC">
              <w:tc>
                <w:tcPr>
                  <w:tcW w:w="395" w:type="dxa"/>
                </w:tcPr>
                <w:p w14:paraId="104A2C0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88EA6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96538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D0F4C8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F7421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AE3F0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B5840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796E41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BA628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63037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88933C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93B4E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78EEAF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0D7D2E1"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2C1C57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C1949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6E3255"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8DB9A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918F0A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D5D3A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244C2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427BD1E" w14:textId="21662853"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3734AD57" w14:textId="77777777" w:rsidTr="006D409C">
        <w:trPr>
          <w:trHeight w:val="1341"/>
        </w:trPr>
        <w:tc>
          <w:tcPr>
            <w:tcW w:w="2496" w:type="pct"/>
          </w:tcPr>
          <w:p w14:paraId="1C75E259"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bookmarkStart w:id="21" w:name="_Hlk500400779"/>
            <w:bookmarkEnd w:id="19"/>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1F4230" w:rsidRPr="0097499B" w14:paraId="13801461" w14:textId="77777777" w:rsidTr="00F87CEC">
              <w:tc>
                <w:tcPr>
                  <w:tcW w:w="491" w:type="dxa"/>
                </w:tcPr>
                <w:p w14:paraId="71793351"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51B2931A"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4AC21CD8"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3D9607D"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55762F8"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547C897A"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48B2EECD"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2A9CD9A6" w14:textId="02D4441E"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0BE0699D" w14:textId="134627CF" w:rsidR="001F4230" w:rsidRPr="006D409C" w:rsidRDefault="001F4230" w:rsidP="007375F5">
            <w:pPr>
              <w:ind w:right="27"/>
              <w:rPr>
                <w:lang w:val="en-GB"/>
              </w:rPr>
            </w:pPr>
            <w:r w:rsidRPr="0097499B">
              <w:rPr>
                <w:rFonts w:ascii="Arial" w:eastAsia="Arial" w:hAnsi="Arial" w:cs="Arial"/>
                <w:sz w:val="22"/>
                <w:szCs w:val="22"/>
                <w:lang w:val="en-GB"/>
              </w:rPr>
              <w:t>Study participant’s Mark/</w:t>
            </w:r>
            <w:r w:rsidRPr="006D409C">
              <w:rPr>
                <w:rFonts w:ascii="Arial" w:eastAsia="Arial" w:hAnsi="Arial" w:cs="Arial"/>
                <w:sz w:val="22"/>
                <w:szCs w:val="22"/>
                <w:lang w:val="en-GB"/>
              </w:rPr>
              <w:t>Thumbprint</w:t>
            </w:r>
          </w:p>
          <w:tbl>
            <w:tblPr>
              <w:tblStyle w:val="TableGrid"/>
              <w:tblW w:w="0" w:type="auto"/>
              <w:tblLook w:val="04A0" w:firstRow="1" w:lastRow="0" w:firstColumn="1" w:lastColumn="0" w:noHBand="0" w:noVBand="1"/>
            </w:tblPr>
            <w:tblGrid>
              <w:gridCol w:w="2010"/>
            </w:tblGrid>
            <w:tr w:rsidR="001F4230" w:rsidRPr="0097499B" w14:paraId="3015B0D5" w14:textId="77777777" w:rsidTr="00F87CEC">
              <w:trPr>
                <w:trHeight w:val="1770"/>
              </w:trPr>
              <w:tc>
                <w:tcPr>
                  <w:tcW w:w="2010" w:type="dxa"/>
                </w:tcPr>
                <w:p w14:paraId="3B4062A9" w14:textId="77777777" w:rsidR="001F4230" w:rsidRPr="0097499B" w:rsidRDefault="001F42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E567E35" w14:textId="7616C92D"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750AB657" w14:textId="77777777" w:rsidTr="00F87CEC">
        <w:tc>
          <w:tcPr>
            <w:tcW w:w="5000" w:type="pct"/>
            <w:gridSpan w:val="2"/>
          </w:tcPr>
          <w:p w14:paraId="0AEBA9E1" w14:textId="26B02985"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bookmarkStart w:id="22" w:name="_Hlk500400911"/>
            <w:bookmarkEnd w:id="21"/>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452D2896" w14:textId="77777777" w:rsidTr="00F87CEC">
              <w:tc>
                <w:tcPr>
                  <w:tcW w:w="395" w:type="dxa"/>
                </w:tcPr>
                <w:p w14:paraId="5E39E9C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ECAA42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F0847B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BB4A99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DA41B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C1911F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8D2A81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883EB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9DAFF0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773FE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DB8B3D"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79627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EC3A87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22449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ADC4E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9676AF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7E930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5DAD6C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6E270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7DADFE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2CC5D8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CEE8254"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2709771B" w14:textId="77777777" w:rsidTr="00F87CEC">
        <w:tc>
          <w:tcPr>
            <w:tcW w:w="5000" w:type="pct"/>
            <w:gridSpan w:val="2"/>
          </w:tcPr>
          <w:p w14:paraId="3702220A" w14:textId="304A9BAB"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1728B307" w14:textId="77777777" w:rsidTr="00F87CEC">
              <w:tc>
                <w:tcPr>
                  <w:tcW w:w="395" w:type="dxa"/>
                </w:tcPr>
                <w:p w14:paraId="0D06C85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83F9E1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B9FFFC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24CDC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F6827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F7D3C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84CE0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4E03D01"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991292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0E3A1B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7BEE0C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C3596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4A06C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F3073D"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9698E3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182CD9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217123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22D6C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5970B8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A2157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1DF41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CDD0B5B"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585DF492" w14:textId="77777777" w:rsidTr="00F87CEC">
        <w:trPr>
          <w:trHeight w:val="1341"/>
        </w:trPr>
        <w:tc>
          <w:tcPr>
            <w:tcW w:w="2496" w:type="pct"/>
          </w:tcPr>
          <w:p w14:paraId="20C6B666"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682FB6" w:rsidRPr="0097499B" w14:paraId="40960A72" w14:textId="77777777" w:rsidTr="00F87CEC">
              <w:tc>
                <w:tcPr>
                  <w:tcW w:w="491" w:type="dxa"/>
                </w:tcPr>
                <w:p w14:paraId="02503CC7"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5B3849FA"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197AD1B1"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7CB43ED"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BF99FA8"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626ED196"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506B5483"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3A53B4C3" w14:textId="1CF28C71"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4E2C1DD6" w14:textId="77777777" w:rsidR="00682FB6" w:rsidRPr="006D409C" w:rsidRDefault="00682FB6"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682FB6" w:rsidRPr="0097499B" w14:paraId="3ADB045F" w14:textId="77777777" w:rsidTr="00F87CEC">
              <w:trPr>
                <w:trHeight w:val="1770"/>
              </w:trPr>
              <w:tc>
                <w:tcPr>
                  <w:tcW w:w="2010" w:type="dxa"/>
                </w:tcPr>
                <w:p w14:paraId="0D8177BB"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A004B84"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bookmarkEnd w:id="22"/>
      <w:tr w:rsidR="009D1DA0" w:rsidRPr="0097499B" w14:paraId="34590915" w14:textId="77777777" w:rsidTr="00F87CEC">
        <w:tc>
          <w:tcPr>
            <w:tcW w:w="5000" w:type="pct"/>
            <w:gridSpan w:val="2"/>
          </w:tcPr>
          <w:p w14:paraId="1E820511" w14:textId="3B18B358" w:rsidR="009D1DA0"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w:t>
            </w:r>
            <w:r w:rsidR="009D1DA0" w:rsidRPr="0097499B">
              <w:rPr>
                <w:rFonts w:ascii="Arial" w:eastAsia="Arial" w:hAnsi="Arial" w:cs="Arial"/>
                <w:sz w:val="22"/>
                <w:szCs w:val="22"/>
                <w:lang w:val="en-GB"/>
              </w:rPr>
              <w:t xml:space="preserve"> </w:t>
            </w:r>
            <w:proofErr w:type="spellStart"/>
            <w:r w:rsidR="009D1DA0" w:rsidRPr="0097499B">
              <w:rPr>
                <w:rFonts w:ascii="Arial" w:eastAsia="Arial" w:hAnsi="Arial" w:cs="Arial"/>
                <w:sz w:val="22"/>
                <w:szCs w:val="22"/>
                <w:lang w:val="en-GB"/>
              </w:rPr>
              <w:t>Name</w:t>
            </w:r>
            <w:proofErr w:type="spellEnd"/>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63175419" w14:textId="77777777" w:rsidTr="00F87CEC">
              <w:tc>
                <w:tcPr>
                  <w:tcW w:w="395" w:type="dxa"/>
                </w:tcPr>
                <w:p w14:paraId="5AC1AFC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3827350"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E8E991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9480D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F20993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A3BC22"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7551A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CB0DED"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FE1F9C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B38992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58D7D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C5D4F6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2BC562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42A68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FB935B"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751161A"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CC9A9A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7E4D1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B5FB0D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10FE0E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933CB9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2F3F70A"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4149273E" w14:textId="77777777" w:rsidTr="00F87CEC">
        <w:tc>
          <w:tcPr>
            <w:tcW w:w="5000" w:type="pct"/>
            <w:gridSpan w:val="2"/>
          </w:tcPr>
          <w:p w14:paraId="56BE4B49" w14:textId="0897E46A" w:rsidR="009D1DA0"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w:t>
            </w:r>
            <w:r w:rsidR="009D1DA0" w:rsidRPr="0097499B">
              <w:rPr>
                <w:rFonts w:ascii="Arial" w:eastAsia="Arial" w:hAnsi="Arial" w:cs="Arial"/>
                <w:sz w:val="22"/>
                <w:szCs w:val="22"/>
                <w:lang w:val="en-GB"/>
              </w:rPr>
              <w:t xml:space="preserve">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484DA2" w:rsidRPr="0097499B" w14:paraId="24841439" w14:textId="77777777" w:rsidTr="00F87CEC">
              <w:tc>
                <w:tcPr>
                  <w:tcW w:w="395" w:type="dxa"/>
                </w:tcPr>
                <w:p w14:paraId="5CD68E97"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293004"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23D84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2CF8ED"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5693E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7751621"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DECA93"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0E5A6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0AEAB3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EBEEC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133CA7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AEB1B56"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8847F7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E1BF47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17F58F1"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D840738"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15B7DF"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3BDF9E"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4FEA91C"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AA62A1"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966A99" w14:textId="77777777" w:rsidR="00484DA2" w:rsidRPr="0097499B" w:rsidRDefault="00484DA2"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E44D26B"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9D1DA0" w:rsidRPr="0097499B" w14:paraId="7B975FAD" w14:textId="77777777" w:rsidTr="00F87CEC">
        <w:trPr>
          <w:trHeight w:val="1341"/>
        </w:trPr>
        <w:tc>
          <w:tcPr>
            <w:tcW w:w="2496" w:type="pct"/>
          </w:tcPr>
          <w:p w14:paraId="1DF3AD37"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682FB6" w:rsidRPr="0097499B" w14:paraId="4E72640D" w14:textId="77777777" w:rsidTr="00F87CEC">
              <w:tc>
                <w:tcPr>
                  <w:tcW w:w="491" w:type="dxa"/>
                </w:tcPr>
                <w:p w14:paraId="2848C85C"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0B3B3FCD"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7B0B4ECC"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7BDAD234"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4BF1CE3"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02C3FE05"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33F4B938"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7BF19F58" w14:textId="09221D4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7A842E85" w14:textId="77777777" w:rsidR="00682FB6" w:rsidRPr="006D409C" w:rsidRDefault="00682FB6"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682FB6" w:rsidRPr="0097499B" w14:paraId="72D317F1" w14:textId="77777777" w:rsidTr="00F87CEC">
              <w:trPr>
                <w:trHeight w:val="1770"/>
              </w:trPr>
              <w:tc>
                <w:tcPr>
                  <w:tcW w:w="2010" w:type="dxa"/>
                </w:tcPr>
                <w:p w14:paraId="3BF9A245" w14:textId="77777777" w:rsidR="00682FB6" w:rsidRPr="0097499B" w:rsidRDefault="00682FB6"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3E176CE" w14:textId="77777777" w:rsidR="009D1DA0" w:rsidRPr="0097499B" w:rsidRDefault="009D1DA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bookmarkEnd w:id="18"/>
    <w:p w14:paraId="57AF046A" w14:textId="1C1E64E3" w:rsidR="006111A0" w:rsidRPr="006D409C" w:rsidRDefault="00631B0B" w:rsidP="007375F5">
      <w:pPr>
        <w:spacing w:line="276" w:lineRule="auto"/>
        <w:ind w:right="27"/>
        <w:jc w:val="both"/>
        <w:rPr>
          <w:rFonts w:ascii="Arial" w:eastAsia="Calibri" w:hAnsi="Arial" w:cs="Arial"/>
          <w:b/>
          <w:sz w:val="22"/>
          <w:szCs w:val="22"/>
          <w:lang w:val="en-GB"/>
        </w:rPr>
      </w:pPr>
      <w:r w:rsidRPr="006D409C">
        <w:rPr>
          <w:rFonts w:ascii="Arial" w:eastAsia="Arial" w:hAnsi="Arial" w:cs="Arial"/>
          <w:i/>
          <w:sz w:val="22"/>
          <w:szCs w:val="22"/>
          <w:lang w:val="en-GB"/>
        </w:rPr>
        <w:t>(Witness signs that he/she has witnessed the process of informed consent)</w:t>
      </w:r>
    </w:p>
    <w:p w14:paraId="42A859D1" w14:textId="0EACD88E" w:rsidR="006111A0" w:rsidRDefault="00B402CB" w:rsidP="00646EC3">
      <w:pPr>
        <w:pStyle w:val="Heading1"/>
        <w:spacing w:before="0" w:after="0"/>
        <w:ind w:right="28"/>
      </w:pPr>
      <w:r w:rsidRPr="006D409C">
        <w:rPr>
          <w:rFonts w:eastAsia="Calibri"/>
          <w:sz w:val="22"/>
          <w:szCs w:val="22"/>
          <w:lang w:val="en-GB"/>
        </w:rPr>
        <w:br w:type="page"/>
      </w:r>
      <w:r w:rsidR="00631B0B" w:rsidRPr="00646EC3">
        <w:lastRenderedPageBreak/>
        <w:t>SCREENING TOOL</w:t>
      </w:r>
    </w:p>
    <w:p w14:paraId="4F8A6D48" w14:textId="77777777" w:rsidR="006111A0" w:rsidRPr="006D409C" w:rsidRDefault="00631B0B" w:rsidP="007375F5">
      <w:pPr>
        <w:ind w:right="27"/>
        <w:jc w:val="both"/>
        <w:rPr>
          <w:rFonts w:ascii="Arial" w:eastAsia="Arial" w:hAnsi="Arial" w:cs="Arial"/>
          <w:b/>
          <w:i/>
          <w:sz w:val="22"/>
          <w:szCs w:val="22"/>
          <w:lang w:val="en-GB"/>
        </w:rPr>
      </w:pPr>
      <w:r w:rsidRPr="006D409C">
        <w:rPr>
          <w:rFonts w:ascii="Arial" w:eastAsia="Arial" w:hAnsi="Arial" w:cs="Arial"/>
          <w:b/>
          <w:i/>
          <w:sz w:val="22"/>
          <w:szCs w:val="22"/>
          <w:lang w:val="en-GB"/>
        </w:rPr>
        <w:t>Please indicate Yes (Y) or No (N) to the following questions</w:t>
      </w:r>
    </w:p>
    <w:tbl>
      <w:tblPr>
        <w:tblStyle w:val="a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19"/>
        <w:gridCol w:w="4326"/>
        <w:gridCol w:w="941"/>
        <w:gridCol w:w="1033"/>
      </w:tblGrid>
      <w:tr w:rsidR="006111A0" w:rsidRPr="0097499B" w14:paraId="695B8EC6" w14:textId="77777777" w:rsidTr="00646EC3">
        <w:tc>
          <w:tcPr>
            <w:tcW w:w="4079" w:type="pct"/>
            <w:gridSpan w:val="2"/>
            <w:tcBorders>
              <w:top w:val="nil"/>
              <w:left w:val="nil"/>
              <w:right w:val="nil"/>
            </w:tcBorders>
          </w:tcPr>
          <w:p w14:paraId="0C8F5281" w14:textId="77777777" w:rsidR="006111A0" w:rsidRPr="006D409C" w:rsidRDefault="006111A0" w:rsidP="007375F5">
            <w:pPr>
              <w:ind w:right="27"/>
              <w:jc w:val="both"/>
              <w:rPr>
                <w:rFonts w:ascii="Arial" w:eastAsia="Arial" w:hAnsi="Arial" w:cs="Arial"/>
                <w:sz w:val="22"/>
                <w:szCs w:val="22"/>
                <w:lang w:val="en-GB"/>
              </w:rPr>
            </w:pPr>
          </w:p>
        </w:tc>
        <w:tc>
          <w:tcPr>
            <w:tcW w:w="439" w:type="pct"/>
            <w:tcBorders>
              <w:top w:val="nil"/>
              <w:left w:val="nil"/>
              <w:right w:val="nil"/>
            </w:tcBorders>
          </w:tcPr>
          <w:p w14:paraId="715CCF30"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No</w:t>
            </w:r>
          </w:p>
        </w:tc>
        <w:tc>
          <w:tcPr>
            <w:tcW w:w="482" w:type="pct"/>
            <w:tcBorders>
              <w:top w:val="nil"/>
              <w:left w:val="nil"/>
              <w:right w:val="nil"/>
            </w:tcBorders>
          </w:tcPr>
          <w:p w14:paraId="10856AB6"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Yes</w:t>
            </w:r>
          </w:p>
        </w:tc>
      </w:tr>
      <w:tr w:rsidR="006111A0" w:rsidRPr="0097499B" w14:paraId="12989C21" w14:textId="77777777" w:rsidTr="00646EC3">
        <w:tc>
          <w:tcPr>
            <w:tcW w:w="4079" w:type="pct"/>
            <w:gridSpan w:val="2"/>
          </w:tcPr>
          <w:p w14:paraId="788126C8"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Is the patient 18 years or older? (</w:t>
            </w:r>
            <w:r w:rsidRPr="006D409C">
              <w:rPr>
                <w:rFonts w:ascii="Arial" w:eastAsia="Arial" w:hAnsi="Arial" w:cs="Arial"/>
                <w:b/>
                <w:sz w:val="22"/>
                <w:szCs w:val="22"/>
                <w:lang w:val="en-GB"/>
              </w:rPr>
              <w:t>If “No” please end the interview</w:t>
            </w:r>
            <w:r w:rsidRPr="006D409C">
              <w:rPr>
                <w:rFonts w:ascii="Arial" w:eastAsia="Arial" w:hAnsi="Arial" w:cs="Arial"/>
                <w:sz w:val="22"/>
                <w:szCs w:val="22"/>
                <w:lang w:val="en-GB"/>
              </w:rPr>
              <w:t>).</w:t>
            </w:r>
          </w:p>
        </w:tc>
        <w:tc>
          <w:tcPr>
            <w:tcW w:w="439" w:type="pct"/>
          </w:tcPr>
          <w:p w14:paraId="0DB9B33B"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281D998E"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219527C2" w14:textId="77777777" w:rsidTr="00646EC3">
        <w:tc>
          <w:tcPr>
            <w:tcW w:w="4079" w:type="pct"/>
            <w:gridSpan w:val="2"/>
          </w:tcPr>
          <w:p w14:paraId="03AA52AB"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Does patient have pulmonary TB? (To be extracted from the TB blue card or from information from the TB nurse on admission to the clinic).  </w:t>
            </w:r>
          </w:p>
          <w:p w14:paraId="383211D5"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w:t>
            </w:r>
            <w:r w:rsidRPr="006D409C">
              <w:rPr>
                <w:rFonts w:ascii="Arial" w:eastAsia="Arial" w:hAnsi="Arial" w:cs="Arial"/>
                <w:b/>
                <w:sz w:val="22"/>
                <w:szCs w:val="22"/>
                <w:lang w:val="en-GB"/>
              </w:rPr>
              <w:t>If “No” please end the interview</w:t>
            </w:r>
            <w:r w:rsidRPr="006D409C">
              <w:rPr>
                <w:rFonts w:ascii="Arial" w:eastAsia="Arial" w:hAnsi="Arial" w:cs="Arial"/>
                <w:sz w:val="22"/>
                <w:szCs w:val="22"/>
                <w:lang w:val="en-GB"/>
              </w:rPr>
              <w:t>).</w:t>
            </w:r>
          </w:p>
        </w:tc>
        <w:tc>
          <w:tcPr>
            <w:tcW w:w="439" w:type="pct"/>
          </w:tcPr>
          <w:p w14:paraId="73E2FC8E"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65FFCE2B"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3214A4E7" w14:textId="77777777" w:rsidTr="00646EC3">
        <w:tc>
          <w:tcPr>
            <w:tcW w:w="4079" w:type="pct"/>
            <w:gridSpan w:val="2"/>
            <w:shd w:val="clear" w:color="auto" w:fill="FFFFFF"/>
          </w:tcPr>
          <w:p w14:paraId="7222F2AC"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Has the patient been on treatment for more than four weeks? (To be extracted from the TB blue card or the green card or the pink hospital referral form or from information from the TB nurse on admission to the clinic).  (</w:t>
            </w:r>
            <w:r w:rsidRPr="006D409C">
              <w:rPr>
                <w:rFonts w:ascii="Arial" w:eastAsia="Arial" w:hAnsi="Arial" w:cs="Arial"/>
                <w:b/>
                <w:sz w:val="22"/>
                <w:szCs w:val="22"/>
                <w:lang w:val="en-GB"/>
              </w:rPr>
              <w:t>If “Yes” please end the interview).</w:t>
            </w:r>
          </w:p>
        </w:tc>
        <w:tc>
          <w:tcPr>
            <w:tcW w:w="439" w:type="pct"/>
          </w:tcPr>
          <w:p w14:paraId="41C4AF57"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31876403"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13F809A3" w14:textId="77777777" w:rsidTr="00646EC3">
        <w:tc>
          <w:tcPr>
            <w:tcW w:w="4079" w:type="pct"/>
            <w:gridSpan w:val="2"/>
            <w:shd w:val="clear" w:color="auto" w:fill="FFFFFF"/>
          </w:tcPr>
          <w:p w14:paraId="5D06F547"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Do you speak and understand any of the following languages: Zulu or Setswana or Sesotho or English?</w:t>
            </w:r>
          </w:p>
        </w:tc>
        <w:tc>
          <w:tcPr>
            <w:tcW w:w="439" w:type="pct"/>
          </w:tcPr>
          <w:p w14:paraId="6EFC89F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6944EAFE"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2DA2ACC9" w14:textId="77777777" w:rsidTr="00646EC3">
        <w:tc>
          <w:tcPr>
            <w:tcW w:w="4079" w:type="pct"/>
            <w:gridSpan w:val="2"/>
            <w:shd w:val="clear" w:color="auto" w:fill="FFFFFF"/>
          </w:tcPr>
          <w:p w14:paraId="2D967341" w14:textId="77777777" w:rsidR="006111A0" w:rsidRPr="006D409C" w:rsidRDefault="00631B0B" w:rsidP="007375F5">
            <w:pPr>
              <w:numPr>
                <w:ilvl w:val="0"/>
                <w:numId w:val="1"/>
              </w:numPr>
              <w:shd w:val="clear" w:color="auto" w:fill="FFFFFF"/>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Do you have easy access to a functional cell phone? This will allow us to SMS you supportive messages and send you reminders regarding appointments.</w:t>
            </w:r>
          </w:p>
          <w:p w14:paraId="7FD05190" w14:textId="77777777" w:rsidR="006111A0" w:rsidRPr="006D409C" w:rsidRDefault="00631B0B" w:rsidP="007375F5">
            <w:pPr>
              <w:shd w:val="clear" w:color="auto" w:fill="FFFFFF"/>
              <w:ind w:right="27"/>
              <w:jc w:val="both"/>
              <w:rPr>
                <w:rFonts w:ascii="Arial" w:eastAsia="Arial" w:hAnsi="Arial" w:cs="Arial"/>
                <w:sz w:val="22"/>
                <w:szCs w:val="22"/>
                <w:lang w:val="en-GB"/>
              </w:rPr>
            </w:pPr>
            <w:r w:rsidRPr="006D409C">
              <w:rPr>
                <w:rFonts w:ascii="Arial" w:eastAsia="Arial" w:hAnsi="Arial" w:cs="Arial"/>
                <w:sz w:val="22"/>
                <w:szCs w:val="22"/>
                <w:lang w:val="en-GB"/>
              </w:rPr>
              <w:t>If yes, what is your cell phone number: _________________</w:t>
            </w:r>
          </w:p>
          <w:p w14:paraId="75D5F00E" w14:textId="77777777" w:rsidR="006111A0" w:rsidRPr="006D409C" w:rsidRDefault="00631B0B" w:rsidP="007375F5">
            <w:pPr>
              <w:shd w:val="clear" w:color="auto" w:fill="FFFFFF"/>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Alternative cell phone number: _________________ </w:t>
            </w:r>
          </w:p>
          <w:p w14:paraId="2B6734E9" w14:textId="77777777" w:rsidR="006111A0" w:rsidRPr="006D409C" w:rsidRDefault="00631B0B" w:rsidP="007375F5">
            <w:pPr>
              <w:shd w:val="clear" w:color="auto" w:fill="FFFFFF"/>
              <w:ind w:right="27"/>
              <w:jc w:val="both"/>
              <w:rPr>
                <w:rFonts w:ascii="Arial" w:eastAsia="Arial" w:hAnsi="Arial" w:cs="Arial"/>
                <w:sz w:val="22"/>
                <w:szCs w:val="22"/>
                <w:lang w:val="en-GB"/>
              </w:rPr>
            </w:pPr>
            <w:r w:rsidRPr="006D409C">
              <w:rPr>
                <w:rFonts w:ascii="Arial" w:eastAsia="Arial" w:hAnsi="Arial" w:cs="Arial"/>
                <w:b/>
                <w:sz w:val="22"/>
                <w:szCs w:val="22"/>
                <w:lang w:val="en-GB"/>
              </w:rPr>
              <w:t>If No easily accessible cell phone, please end the interview</w:t>
            </w:r>
          </w:p>
        </w:tc>
        <w:tc>
          <w:tcPr>
            <w:tcW w:w="439" w:type="pct"/>
          </w:tcPr>
          <w:p w14:paraId="316590CF"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20711797"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02740B8D" w14:textId="77777777" w:rsidTr="00646EC3">
        <w:tc>
          <w:tcPr>
            <w:tcW w:w="2061" w:type="pct"/>
            <w:tcBorders>
              <w:bottom w:val="single" w:sz="4" w:space="0" w:color="000000"/>
            </w:tcBorders>
          </w:tcPr>
          <w:p w14:paraId="54CB65F2"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Name of the clinic or health centre:</w:t>
            </w:r>
          </w:p>
        </w:tc>
        <w:tc>
          <w:tcPr>
            <w:tcW w:w="2939" w:type="pct"/>
            <w:gridSpan w:val="3"/>
            <w:tcBorders>
              <w:bottom w:val="single" w:sz="4" w:space="0" w:color="000000"/>
            </w:tcBorders>
          </w:tcPr>
          <w:p w14:paraId="1A12E755" w14:textId="77777777" w:rsidR="006111A0" w:rsidRPr="006D409C" w:rsidRDefault="006111A0" w:rsidP="007375F5">
            <w:pPr>
              <w:ind w:right="27"/>
              <w:jc w:val="both"/>
              <w:rPr>
                <w:rFonts w:ascii="Arial" w:eastAsia="Arial" w:hAnsi="Arial" w:cs="Arial"/>
                <w:sz w:val="22"/>
                <w:szCs w:val="22"/>
                <w:lang w:val="en-GB"/>
              </w:rPr>
            </w:pPr>
          </w:p>
          <w:p w14:paraId="6241695D"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1BCEEA00" w14:textId="77777777" w:rsidTr="00646EC3">
        <w:tc>
          <w:tcPr>
            <w:tcW w:w="2061" w:type="pct"/>
            <w:tcBorders>
              <w:bottom w:val="single" w:sz="4" w:space="0" w:color="000000"/>
            </w:tcBorders>
          </w:tcPr>
          <w:p w14:paraId="38EBCFE1"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What is your age? </w:t>
            </w:r>
          </w:p>
        </w:tc>
        <w:tc>
          <w:tcPr>
            <w:tcW w:w="2939" w:type="pct"/>
            <w:gridSpan w:val="3"/>
            <w:tcBorders>
              <w:bottom w:val="single" w:sz="4" w:space="0" w:color="000000"/>
            </w:tcBorders>
          </w:tcPr>
          <w:p w14:paraId="4992B24C"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_______________________ (Age in completed years)</w:t>
            </w:r>
          </w:p>
        </w:tc>
      </w:tr>
      <w:tr w:rsidR="006111A0" w:rsidRPr="0097499B" w14:paraId="649E0313" w14:textId="77777777" w:rsidTr="00646EC3">
        <w:tc>
          <w:tcPr>
            <w:tcW w:w="4079" w:type="pct"/>
            <w:gridSpan w:val="2"/>
            <w:tcBorders>
              <w:left w:val="nil"/>
              <w:right w:val="nil"/>
            </w:tcBorders>
          </w:tcPr>
          <w:p w14:paraId="6BF3B40D" w14:textId="77777777" w:rsidR="006111A0" w:rsidRPr="006D409C" w:rsidRDefault="006111A0" w:rsidP="007375F5">
            <w:pPr>
              <w:ind w:right="27"/>
              <w:jc w:val="both"/>
              <w:rPr>
                <w:rFonts w:ascii="Arial" w:eastAsia="Arial" w:hAnsi="Arial" w:cs="Arial"/>
                <w:sz w:val="22"/>
                <w:szCs w:val="22"/>
                <w:lang w:val="en-GB"/>
              </w:rPr>
            </w:pPr>
          </w:p>
        </w:tc>
        <w:tc>
          <w:tcPr>
            <w:tcW w:w="439" w:type="pct"/>
            <w:tcBorders>
              <w:left w:val="nil"/>
              <w:right w:val="nil"/>
            </w:tcBorders>
          </w:tcPr>
          <w:p w14:paraId="7F4F3D7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Male</w:t>
            </w:r>
          </w:p>
        </w:tc>
        <w:tc>
          <w:tcPr>
            <w:tcW w:w="482" w:type="pct"/>
            <w:tcBorders>
              <w:left w:val="nil"/>
              <w:right w:val="nil"/>
            </w:tcBorders>
          </w:tcPr>
          <w:p w14:paraId="1DF53FD1"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Female</w:t>
            </w:r>
          </w:p>
        </w:tc>
      </w:tr>
      <w:tr w:rsidR="006111A0" w:rsidRPr="0097499B" w14:paraId="6DCBFB26" w14:textId="77777777" w:rsidTr="00646EC3">
        <w:tc>
          <w:tcPr>
            <w:tcW w:w="4079" w:type="pct"/>
            <w:gridSpan w:val="2"/>
            <w:tcBorders>
              <w:bottom w:val="single" w:sz="4" w:space="0" w:color="000000"/>
            </w:tcBorders>
          </w:tcPr>
          <w:p w14:paraId="1CE8DB0D" w14:textId="77777777" w:rsidR="006111A0" w:rsidRPr="006D409C" w:rsidRDefault="00631B0B" w:rsidP="007375F5">
            <w:pPr>
              <w:numPr>
                <w:ilvl w:val="0"/>
                <w:numId w:val="1"/>
              </w:numPr>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Sex</w:t>
            </w:r>
          </w:p>
        </w:tc>
        <w:tc>
          <w:tcPr>
            <w:tcW w:w="439" w:type="pct"/>
            <w:tcBorders>
              <w:bottom w:val="single" w:sz="4" w:space="0" w:color="000000"/>
            </w:tcBorders>
          </w:tcPr>
          <w:p w14:paraId="2C2851D3"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Borders>
              <w:bottom w:val="single" w:sz="4" w:space="0" w:color="000000"/>
            </w:tcBorders>
          </w:tcPr>
          <w:p w14:paraId="21D7C5CD"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r w:rsidR="006111A0" w:rsidRPr="0097499B" w14:paraId="73FC3902" w14:textId="77777777" w:rsidTr="00646EC3">
        <w:tc>
          <w:tcPr>
            <w:tcW w:w="4079" w:type="pct"/>
            <w:gridSpan w:val="2"/>
            <w:tcBorders>
              <w:left w:val="nil"/>
              <w:right w:val="nil"/>
            </w:tcBorders>
          </w:tcPr>
          <w:p w14:paraId="456ECB0E" w14:textId="77777777" w:rsidR="006111A0" w:rsidRPr="006D409C" w:rsidRDefault="006111A0" w:rsidP="007375F5">
            <w:pPr>
              <w:ind w:right="27"/>
              <w:jc w:val="both"/>
              <w:rPr>
                <w:rFonts w:ascii="Arial" w:eastAsia="Arial" w:hAnsi="Arial" w:cs="Arial"/>
                <w:sz w:val="22"/>
                <w:szCs w:val="22"/>
                <w:lang w:val="en-GB"/>
              </w:rPr>
            </w:pPr>
          </w:p>
        </w:tc>
        <w:tc>
          <w:tcPr>
            <w:tcW w:w="439" w:type="pct"/>
            <w:tcBorders>
              <w:left w:val="nil"/>
              <w:right w:val="nil"/>
            </w:tcBorders>
          </w:tcPr>
          <w:p w14:paraId="4670A171" w14:textId="77777777" w:rsidR="006111A0" w:rsidRPr="006D409C" w:rsidRDefault="006111A0" w:rsidP="007375F5">
            <w:pPr>
              <w:ind w:right="27"/>
              <w:jc w:val="both"/>
              <w:rPr>
                <w:rFonts w:ascii="Arial" w:eastAsia="Arial" w:hAnsi="Arial" w:cs="Arial"/>
                <w:sz w:val="22"/>
                <w:szCs w:val="22"/>
                <w:lang w:val="en-GB"/>
              </w:rPr>
            </w:pPr>
          </w:p>
        </w:tc>
        <w:tc>
          <w:tcPr>
            <w:tcW w:w="482" w:type="pct"/>
            <w:tcBorders>
              <w:left w:val="nil"/>
              <w:right w:val="nil"/>
            </w:tcBorders>
          </w:tcPr>
          <w:p w14:paraId="69EE3F38"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1957BED8" w14:textId="77777777" w:rsidTr="00646EC3">
        <w:tc>
          <w:tcPr>
            <w:tcW w:w="4079" w:type="pct"/>
            <w:gridSpan w:val="2"/>
          </w:tcPr>
          <w:p w14:paraId="2E23F09F" w14:textId="77777777" w:rsidR="006111A0" w:rsidRPr="006D409C" w:rsidRDefault="00631B0B" w:rsidP="007375F5">
            <w:pPr>
              <w:spacing w:before="120" w:line="276" w:lineRule="auto"/>
              <w:ind w:right="27"/>
              <w:jc w:val="both"/>
              <w:rPr>
                <w:rFonts w:ascii="Arial" w:eastAsia="Arial" w:hAnsi="Arial" w:cs="Arial"/>
                <w:i/>
                <w:sz w:val="22"/>
                <w:szCs w:val="22"/>
                <w:lang w:val="en-GB"/>
              </w:rPr>
            </w:pPr>
            <w:r w:rsidRPr="006D409C">
              <w:rPr>
                <w:rFonts w:ascii="Arial" w:eastAsia="Arial" w:hAnsi="Arial" w:cs="Arial"/>
                <w:sz w:val="22"/>
                <w:szCs w:val="22"/>
                <w:lang w:val="en-GB"/>
              </w:rPr>
              <w:t xml:space="preserve">9. In the past month, have you </w:t>
            </w:r>
            <w:r w:rsidRPr="006D409C">
              <w:rPr>
                <w:rFonts w:ascii="Arial" w:eastAsia="Arial" w:hAnsi="Arial" w:cs="Arial"/>
                <w:sz w:val="22"/>
                <w:szCs w:val="22"/>
                <w:u w:val="single"/>
                <w:lang w:val="en-GB"/>
              </w:rPr>
              <w:t>smoked</w:t>
            </w:r>
            <w:r w:rsidRPr="006D409C">
              <w:rPr>
                <w:rFonts w:ascii="Arial" w:eastAsia="Arial" w:hAnsi="Arial" w:cs="Arial"/>
                <w:sz w:val="22"/>
                <w:szCs w:val="22"/>
                <w:lang w:val="en-GB"/>
              </w:rPr>
              <w:t xml:space="preserve"> tobacco on a daily basis, less than daily basis or not at all</w:t>
            </w:r>
            <w:proofErr w:type="gramStart"/>
            <w:r w:rsidRPr="006D409C">
              <w:rPr>
                <w:rFonts w:ascii="Arial" w:eastAsia="Arial" w:hAnsi="Arial" w:cs="Arial"/>
                <w:sz w:val="22"/>
                <w:szCs w:val="22"/>
                <w:lang w:val="en-GB"/>
              </w:rPr>
              <w:t>?.</w:t>
            </w:r>
            <w:proofErr w:type="gramEnd"/>
            <w:r w:rsidRPr="006D409C">
              <w:rPr>
                <w:rFonts w:ascii="Arial" w:eastAsia="Arial" w:hAnsi="Arial" w:cs="Arial"/>
                <w:sz w:val="22"/>
                <w:szCs w:val="22"/>
                <w:lang w:val="en-GB"/>
              </w:rPr>
              <w:t xml:space="preserve"> (</w:t>
            </w:r>
            <w:r w:rsidRPr="006D409C">
              <w:rPr>
                <w:rFonts w:ascii="Arial" w:eastAsia="Arial" w:hAnsi="Arial" w:cs="Arial"/>
                <w:i/>
                <w:sz w:val="22"/>
                <w:szCs w:val="22"/>
                <w:lang w:val="en-GB"/>
              </w:rPr>
              <w:t xml:space="preserve">This question refers to smoking cigarettes, cigars, pipes, cigarillos and </w:t>
            </w:r>
            <w:proofErr w:type="spellStart"/>
            <w:r w:rsidRPr="006D409C">
              <w:rPr>
                <w:rFonts w:ascii="Arial" w:eastAsia="Arial" w:hAnsi="Arial" w:cs="Arial"/>
                <w:i/>
                <w:sz w:val="22"/>
                <w:szCs w:val="22"/>
                <w:lang w:val="en-GB"/>
              </w:rPr>
              <w:t>Hubbly</w:t>
            </w:r>
            <w:proofErr w:type="spellEnd"/>
            <w:r w:rsidRPr="006D409C">
              <w:rPr>
                <w:rFonts w:ascii="Arial" w:eastAsia="Arial" w:hAnsi="Arial" w:cs="Arial"/>
                <w:i/>
                <w:sz w:val="22"/>
                <w:szCs w:val="22"/>
                <w:lang w:val="en-GB"/>
              </w:rPr>
              <w:t xml:space="preserve"> Bubbly/</w:t>
            </w:r>
            <w:proofErr w:type="spellStart"/>
            <w:proofErr w:type="gramStart"/>
            <w:r w:rsidRPr="006D409C">
              <w:rPr>
                <w:rFonts w:ascii="Arial" w:eastAsia="Arial" w:hAnsi="Arial" w:cs="Arial"/>
                <w:i/>
                <w:sz w:val="22"/>
                <w:szCs w:val="22"/>
                <w:lang w:val="en-GB"/>
              </w:rPr>
              <w:t>waterpipe</w:t>
            </w:r>
            <w:proofErr w:type="spellEnd"/>
            <w:r w:rsidRPr="006D409C">
              <w:rPr>
                <w:rFonts w:ascii="Arial" w:eastAsia="Arial" w:hAnsi="Arial" w:cs="Arial"/>
                <w:i/>
                <w:sz w:val="22"/>
                <w:szCs w:val="22"/>
                <w:lang w:val="en-GB"/>
              </w:rPr>
              <w:t xml:space="preserve">  but</w:t>
            </w:r>
            <w:proofErr w:type="gramEnd"/>
            <w:r w:rsidRPr="006D409C">
              <w:rPr>
                <w:rFonts w:ascii="Arial" w:eastAsia="Arial" w:hAnsi="Arial" w:cs="Arial"/>
                <w:i/>
                <w:sz w:val="22"/>
                <w:szCs w:val="22"/>
                <w:lang w:val="en-GB"/>
              </w:rPr>
              <w:t xml:space="preserve"> excludes Smokeless tobacco use.) </w:t>
            </w:r>
          </w:p>
          <w:p w14:paraId="33D2D702" w14:textId="77777777" w:rsidR="006111A0" w:rsidRPr="006D409C" w:rsidRDefault="00631B0B" w:rsidP="007375F5">
            <w:pPr>
              <w:numPr>
                <w:ilvl w:val="0"/>
                <w:numId w:val="2"/>
              </w:numPr>
              <w:spacing w:line="276" w:lineRule="auto"/>
              <w:ind w:left="0" w:right="27" w:firstLine="0"/>
              <w:contextualSpacing/>
              <w:jc w:val="both"/>
              <w:rPr>
                <w:rFonts w:ascii="Arial" w:hAnsi="Arial" w:cs="Arial"/>
                <w:sz w:val="22"/>
                <w:szCs w:val="22"/>
                <w:lang w:val="en-GB"/>
              </w:rPr>
            </w:pPr>
            <w:bookmarkStart w:id="23" w:name="_30j0zll" w:colFirst="0" w:colLast="0"/>
            <w:bookmarkEnd w:id="23"/>
            <w:r w:rsidRPr="006D409C">
              <w:rPr>
                <w:rFonts w:ascii="Arial" w:eastAsia="Arial" w:hAnsi="Arial" w:cs="Arial"/>
                <w:sz w:val="22"/>
                <w:szCs w:val="22"/>
                <w:lang w:val="en-GB"/>
              </w:rPr>
              <w:t>Daily</w:t>
            </w:r>
            <w:r w:rsidRPr="006D409C">
              <w:rPr>
                <w:rFonts w:ascii="Arial" w:eastAsia="Arial" w:hAnsi="Arial" w:cs="Arial"/>
                <w:sz w:val="22"/>
                <w:szCs w:val="22"/>
                <w:lang w:val="en-GB"/>
              </w:rPr>
              <w:tab/>
            </w:r>
            <w:r w:rsidRPr="006D409C">
              <w:rPr>
                <w:rFonts w:ascii="Arial" w:eastAsia="Arial" w:hAnsi="Arial" w:cs="Arial"/>
                <w:sz w:val="22"/>
                <w:szCs w:val="22"/>
                <w:lang w:val="en-GB"/>
              </w:rPr>
              <w:tab/>
            </w:r>
            <w:r w:rsidRPr="006D409C">
              <w:rPr>
                <w:rFonts w:ascii="Arial" w:eastAsia="Arial" w:hAnsi="Arial" w:cs="Arial"/>
                <w:sz w:val="22"/>
                <w:szCs w:val="22"/>
                <w:lang w:val="en-GB"/>
              </w:rPr>
              <w:tab/>
              <w:t>[1]</w:t>
            </w:r>
          </w:p>
          <w:p w14:paraId="3A8F3A00" w14:textId="77777777" w:rsidR="006111A0" w:rsidRPr="006D409C" w:rsidRDefault="00383618" w:rsidP="007375F5">
            <w:pPr>
              <w:numPr>
                <w:ilvl w:val="0"/>
                <w:numId w:val="2"/>
              </w:numPr>
              <w:spacing w:line="276" w:lineRule="auto"/>
              <w:ind w:left="0" w:right="27" w:firstLine="0"/>
              <w:contextualSpacing/>
              <w:jc w:val="both"/>
              <w:rPr>
                <w:rFonts w:ascii="Arial" w:hAnsi="Arial" w:cs="Arial"/>
                <w:sz w:val="22"/>
                <w:szCs w:val="22"/>
                <w:lang w:val="en-GB"/>
              </w:rPr>
            </w:pPr>
            <w:r w:rsidRPr="006D409C">
              <w:rPr>
                <w:rFonts w:ascii="Arial" w:eastAsia="Arial" w:hAnsi="Arial" w:cs="Arial"/>
                <w:sz w:val="22"/>
                <w:szCs w:val="22"/>
                <w:lang w:val="en-GB"/>
              </w:rPr>
              <w:t>Less than Daily</w:t>
            </w:r>
            <w:r w:rsidRPr="006D409C">
              <w:rPr>
                <w:rFonts w:ascii="Arial" w:eastAsia="Arial" w:hAnsi="Arial" w:cs="Arial"/>
                <w:sz w:val="22"/>
                <w:szCs w:val="22"/>
                <w:lang w:val="en-GB"/>
              </w:rPr>
              <w:tab/>
            </w:r>
            <w:r w:rsidR="00631B0B" w:rsidRPr="006D409C">
              <w:rPr>
                <w:rFonts w:ascii="Arial" w:eastAsia="Arial" w:hAnsi="Arial" w:cs="Arial"/>
                <w:sz w:val="22"/>
                <w:szCs w:val="22"/>
                <w:lang w:val="en-GB"/>
              </w:rPr>
              <w:t>[2]</w:t>
            </w:r>
          </w:p>
          <w:p w14:paraId="23B0D669" w14:textId="77777777" w:rsidR="006111A0" w:rsidRPr="006D409C" w:rsidRDefault="00383618" w:rsidP="007375F5">
            <w:pPr>
              <w:numPr>
                <w:ilvl w:val="0"/>
                <w:numId w:val="2"/>
              </w:numPr>
              <w:spacing w:after="120" w:line="276" w:lineRule="auto"/>
              <w:ind w:left="0" w:right="27" w:firstLine="0"/>
              <w:contextualSpacing/>
              <w:jc w:val="both"/>
              <w:rPr>
                <w:rFonts w:ascii="Arial" w:hAnsi="Arial" w:cs="Arial"/>
                <w:sz w:val="22"/>
                <w:szCs w:val="22"/>
                <w:lang w:val="en-GB"/>
              </w:rPr>
            </w:pPr>
            <w:r w:rsidRPr="006D409C">
              <w:rPr>
                <w:rFonts w:ascii="Arial" w:eastAsia="Arial" w:hAnsi="Arial" w:cs="Arial"/>
                <w:sz w:val="22"/>
                <w:szCs w:val="22"/>
                <w:lang w:val="en-GB"/>
              </w:rPr>
              <w:t>Not at all</w:t>
            </w:r>
            <w:r w:rsidRPr="006D409C">
              <w:rPr>
                <w:rFonts w:ascii="Arial" w:eastAsia="Arial" w:hAnsi="Arial" w:cs="Arial"/>
                <w:sz w:val="22"/>
                <w:szCs w:val="22"/>
                <w:lang w:val="en-GB"/>
              </w:rPr>
              <w:tab/>
            </w:r>
            <w:r w:rsidRPr="006D409C">
              <w:rPr>
                <w:rFonts w:ascii="Arial" w:eastAsia="Arial" w:hAnsi="Arial" w:cs="Arial"/>
                <w:sz w:val="22"/>
                <w:szCs w:val="22"/>
                <w:lang w:val="en-GB"/>
              </w:rPr>
              <w:tab/>
            </w:r>
            <w:r w:rsidR="00631B0B" w:rsidRPr="006D409C">
              <w:rPr>
                <w:rFonts w:ascii="Arial" w:eastAsia="Arial" w:hAnsi="Arial" w:cs="Arial"/>
                <w:sz w:val="22"/>
                <w:szCs w:val="22"/>
                <w:lang w:val="en-GB"/>
              </w:rPr>
              <w:t>[0]</w:t>
            </w:r>
          </w:p>
          <w:p w14:paraId="521E4DC4" w14:textId="77777777" w:rsidR="006111A0" w:rsidRPr="006D409C" w:rsidRDefault="00631B0B" w:rsidP="007375F5">
            <w:pPr>
              <w:spacing w:after="120" w:line="276" w:lineRule="auto"/>
              <w:ind w:right="27"/>
              <w:jc w:val="both"/>
              <w:rPr>
                <w:rFonts w:ascii="Arial" w:eastAsia="Arial" w:hAnsi="Arial" w:cs="Arial"/>
                <w:sz w:val="22"/>
                <w:szCs w:val="22"/>
                <w:lang w:val="en-GB"/>
              </w:rPr>
            </w:pPr>
            <w:r w:rsidRPr="006D409C">
              <w:rPr>
                <w:rFonts w:ascii="Arial" w:eastAsia="Arial" w:hAnsi="Arial" w:cs="Arial"/>
                <w:sz w:val="22"/>
                <w:szCs w:val="22"/>
                <w:lang w:val="en-GB"/>
              </w:rPr>
              <w:t>[If 1 or 2, go to “Smoking Section” of the CRF, If 0 go to the “Smokeless tobacco” section if eligible]</w:t>
            </w:r>
          </w:p>
        </w:tc>
        <w:tc>
          <w:tcPr>
            <w:tcW w:w="439" w:type="pct"/>
          </w:tcPr>
          <w:p w14:paraId="6F9A26F3" w14:textId="77777777" w:rsidR="006111A0" w:rsidRPr="006D409C" w:rsidRDefault="006111A0" w:rsidP="007375F5">
            <w:pPr>
              <w:ind w:right="27"/>
              <w:jc w:val="both"/>
              <w:rPr>
                <w:rFonts w:ascii="Arial" w:eastAsia="Arial" w:hAnsi="Arial" w:cs="Arial"/>
                <w:sz w:val="22"/>
                <w:szCs w:val="22"/>
                <w:lang w:val="en-GB"/>
              </w:rPr>
            </w:pPr>
          </w:p>
        </w:tc>
        <w:tc>
          <w:tcPr>
            <w:tcW w:w="482" w:type="pct"/>
          </w:tcPr>
          <w:p w14:paraId="07D534D0"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03847334" w14:textId="77777777" w:rsidTr="00646EC3">
        <w:tc>
          <w:tcPr>
            <w:tcW w:w="4079" w:type="pct"/>
            <w:gridSpan w:val="2"/>
            <w:tcBorders>
              <w:left w:val="nil"/>
              <w:right w:val="nil"/>
            </w:tcBorders>
          </w:tcPr>
          <w:p w14:paraId="56412F8C" w14:textId="77777777" w:rsidR="006111A0" w:rsidRPr="006D409C" w:rsidRDefault="006111A0" w:rsidP="007375F5">
            <w:pPr>
              <w:ind w:right="27"/>
              <w:jc w:val="both"/>
              <w:rPr>
                <w:rFonts w:ascii="Arial" w:eastAsia="Arial" w:hAnsi="Arial" w:cs="Arial"/>
                <w:sz w:val="22"/>
                <w:szCs w:val="22"/>
                <w:lang w:val="en-GB"/>
              </w:rPr>
            </w:pPr>
          </w:p>
        </w:tc>
        <w:tc>
          <w:tcPr>
            <w:tcW w:w="439" w:type="pct"/>
            <w:tcBorders>
              <w:left w:val="nil"/>
              <w:right w:val="nil"/>
            </w:tcBorders>
          </w:tcPr>
          <w:p w14:paraId="1DC9E7DA"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No</w:t>
            </w:r>
          </w:p>
        </w:tc>
        <w:tc>
          <w:tcPr>
            <w:tcW w:w="482" w:type="pct"/>
            <w:tcBorders>
              <w:left w:val="nil"/>
              <w:right w:val="nil"/>
            </w:tcBorders>
          </w:tcPr>
          <w:p w14:paraId="65D04F70"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Yes</w:t>
            </w:r>
          </w:p>
        </w:tc>
      </w:tr>
      <w:tr w:rsidR="006111A0" w:rsidRPr="0097499B" w14:paraId="1AF4990A" w14:textId="77777777" w:rsidTr="00646EC3">
        <w:tc>
          <w:tcPr>
            <w:tcW w:w="4079" w:type="pct"/>
            <w:gridSpan w:val="2"/>
          </w:tcPr>
          <w:p w14:paraId="0B443A81"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0. Have you had a drink containing alcohol in the past 12 months?</w:t>
            </w:r>
          </w:p>
        </w:tc>
        <w:tc>
          <w:tcPr>
            <w:tcW w:w="439" w:type="pct"/>
          </w:tcPr>
          <w:p w14:paraId="53852B9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0</w:t>
            </w:r>
          </w:p>
        </w:tc>
        <w:tc>
          <w:tcPr>
            <w:tcW w:w="482" w:type="pct"/>
          </w:tcPr>
          <w:p w14:paraId="36E56F89"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1</w:t>
            </w:r>
          </w:p>
        </w:tc>
      </w:tr>
    </w:tbl>
    <w:p w14:paraId="349FC5F0" w14:textId="77777777" w:rsidR="006111A0" w:rsidRPr="006D409C" w:rsidRDefault="006111A0" w:rsidP="007375F5">
      <w:pPr>
        <w:ind w:right="27"/>
        <w:jc w:val="both"/>
        <w:rPr>
          <w:rFonts w:ascii="Arial" w:eastAsia="Arial" w:hAnsi="Arial" w:cs="Arial"/>
          <w:b/>
          <w:sz w:val="22"/>
          <w:szCs w:val="22"/>
          <w:lang w:val="en-GB"/>
        </w:rPr>
      </w:pPr>
    </w:p>
    <w:p w14:paraId="70794F97" w14:textId="77777777" w:rsidR="006111A0" w:rsidRPr="006D409C" w:rsidRDefault="00631B0B" w:rsidP="007375F5">
      <w:pPr>
        <w:ind w:right="27"/>
        <w:jc w:val="both"/>
        <w:rPr>
          <w:rFonts w:ascii="Arial" w:eastAsia="Arial" w:hAnsi="Arial" w:cs="Arial"/>
          <w:b/>
          <w:sz w:val="22"/>
          <w:szCs w:val="22"/>
          <w:lang w:val="en-GB"/>
        </w:rPr>
      </w:pPr>
      <w:r w:rsidRPr="006D409C">
        <w:rPr>
          <w:rFonts w:ascii="Arial" w:eastAsia="Arial" w:hAnsi="Arial" w:cs="Arial"/>
          <w:b/>
          <w:sz w:val="22"/>
          <w:szCs w:val="22"/>
          <w:lang w:val="en-GB"/>
        </w:rPr>
        <w:t xml:space="preserve">[If ZERO for question 9 </w:t>
      </w:r>
      <w:r w:rsidRPr="006D409C">
        <w:rPr>
          <w:rFonts w:ascii="Arial" w:eastAsia="Arial" w:hAnsi="Arial" w:cs="Arial"/>
          <w:b/>
          <w:sz w:val="22"/>
          <w:szCs w:val="22"/>
          <w:u w:val="single"/>
          <w:lang w:val="en-GB"/>
        </w:rPr>
        <w:t>and</w:t>
      </w:r>
      <w:r w:rsidRPr="006D409C">
        <w:rPr>
          <w:rFonts w:ascii="Arial" w:eastAsia="Arial" w:hAnsi="Arial" w:cs="Arial"/>
          <w:b/>
          <w:sz w:val="22"/>
          <w:szCs w:val="22"/>
          <w:lang w:val="en-GB"/>
        </w:rPr>
        <w:t xml:space="preserve"> NO for questions 10 interview will end. Otherwise questionnaire will automatically be continued]</w:t>
      </w:r>
    </w:p>
    <w:p w14:paraId="78EF5807" w14:textId="77777777" w:rsidR="006111A0" w:rsidRPr="006D409C" w:rsidRDefault="006111A0" w:rsidP="007375F5">
      <w:pPr>
        <w:ind w:right="27"/>
        <w:jc w:val="both"/>
        <w:rPr>
          <w:rFonts w:ascii="Arial" w:eastAsia="Arial" w:hAnsi="Arial" w:cs="Arial"/>
          <w:b/>
          <w:sz w:val="22"/>
          <w:szCs w:val="22"/>
          <w:lang w:val="en-GB"/>
        </w:rPr>
      </w:pPr>
    </w:p>
    <w:p w14:paraId="1110EE45" w14:textId="77777777" w:rsidR="006111A0" w:rsidRPr="006D409C" w:rsidRDefault="006111A0" w:rsidP="007375F5">
      <w:pPr>
        <w:ind w:right="27"/>
        <w:jc w:val="both"/>
        <w:rPr>
          <w:rFonts w:ascii="Arial" w:eastAsia="Arial" w:hAnsi="Arial" w:cs="Arial"/>
          <w:sz w:val="22"/>
          <w:szCs w:val="22"/>
          <w:lang w:val="en-GB"/>
        </w:rPr>
      </w:pPr>
    </w:p>
    <w:p w14:paraId="51918BEE" w14:textId="77777777" w:rsidR="006111A0" w:rsidRPr="006D409C" w:rsidRDefault="00631B0B" w:rsidP="007375F5">
      <w:pPr>
        <w:ind w:right="27"/>
        <w:jc w:val="both"/>
        <w:rPr>
          <w:rFonts w:ascii="Arial" w:eastAsia="Arial" w:hAnsi="Arial" w:cs="Arial"/>
          <w:sz w:val="22"/>
          <w:szCs w:val="22"/>
          <w:lang w:val="en-GB"/>
        </w:rPr>
      </w:pPr>
      <w:r w:rsidRPr="006D409C">
        <w:rPr>
          <w:rFonts w:ascii="Arial" w:hAnsi="Arial" w:cs="Arial"/>
          <w:sz w:val="22"/>
          <w:szCs w:val="22"/>
          <w:lang w:val="en-GB"/>
        </w:rPr>
        <w:br w:type="page"/>
      </w:r>
    </w:p>
    <w:p w14:paraId="57B2128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lastRenderedPageBreak/>
        <w:t>Below is a list of questions about your drinking behaviour. Please circle the score (1-4) that best reflects your behaviour.</w:t>
      </w:r>
    </w:p>
    <w:tbl>
      <w:tblPr>
        <w:tblStyle w:val="a6"/>
        <w:tblpPr w:leftFromText="180" w:rightFromText="180" w:vertAnchor="text" w:horzAnchor="margin" w:tblpXSpec="center" w:tblpY="165"/>
        <w:tblW w:w="500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7"/>
        <w:gridCol w:w="350"/>
        <w:gridCol w:w="253"/>
        <w:gridCol w:w="513"/>
        <w:gridCol w:w="292"/>
        <w:gridCol w:w="880"/>
        <w:gridCol w:w="878"/>
        <w:gridCol w:w="880"/>
        <w:gridCol w:w="350"/>
        <w:gridCol w:w="696"/>
        <w:gridCol w:w="17"/>
      </w:tblGrid>
      <w:tr w:rsidR="005C7EF2" w:rsidRPr="0097499B" w14:paraId="7ED011EA" w14:textId="77777777" w:rsidTr="00646EC3">
        <w:trPr>
          <w:cantSplit/>
          <w:trHeight w:val="1418"/>
        </w:trPr>
        <w:tc>
          <w:tcPr>
            <w:tcW w:w="2620" w:type="pct"/>
            <w:tcBorders>
              <w:top w:val="nil"/>
              <w:left w:val="nil"/>
              <w:right w:val="nil"/>
            </w:tcBorders>
          </w:tcPr>
          <w:p w14:paraId="7886ADBE"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b/>
                <w:sz w:val="22"/>
                <w:szCs w:val="22"/>
                <w:lang w:val="en-GB"/>
              </w:rPr>
              <w:t>In the past 12 months</w:t>
            </w:r>
            <w:r w:rsidRPr="0097499B">
              <w:rPr>
                <w:rFonts w:ascii="Arial" w:eastAsia="Arial" w:hAnsi="Arial" w:cs="Arial"/>
                <w:sz w:val="22"/>
                <w:szCs w:val="22"/>
                <w:lang w:val="en-GB"/>
              </w:rPr>
              <w:t>:</w:t>
            </w:r>
          </w:p>
        </w:tc>
        <w:tc>
          <w:tcPr>
            <w:tcW w:w="281" w:type="pct"/>
            <w:gridSpan w:val="2"/>
            <w:tcBorders>
              <w:top w:val="nil"/>
              <w:left w:val="nil"/>
              <w:right w:val="nil"/>
            </w:tcBorders>
            <w:textDirection w:val="btLr"/>
            <w:vAlign w:val="center"/>
          </w:tcPr>
          <w:p w14:paraId="61C44616" w14:textId="77777777" w:rsidR="005A3937" w:rsidRPr="006D409C" w:rsidRDefault="005A3937" w:rsidP="007375F5">
            <w:pPr>
              <w:pStyle w:val="NoSpacing"/>
              <w:ind w:right="27"/>
              <w:rPr>
                <w:rFonts w:eastAsia="Arial"/>
                <w:b/>
                <w:lang w:val="en-GB"/>
              </w:rPr>
            </w:pPr>
            <w:r w:rsidRPr="006D409C">
              <w:rPr>
                <w:rFonts w:eastAsia="Arial"/>
                <w:b/>
                <w:lang w:val="en-GB"/>
              </w:rPr>
              <w:t>Never</w:t>
            </w:r>
          </w:p>
        </w:tc>
        <w:tc>
          <w:tcPr>
            <w:tcW w:w="375" w:type="pct"/>
            <w:gridSpan w:val="2"/>
            <w:tcBorders>
              <w:top w:val="nil"/>
              <w:left w:val="nil"/>
              <w:right w:val="nil"/>
            </w:tcBorders>
            <w:textDirection w:val="btLr"/>
            <w:vAlign w:val="center"/>
          </w:tcPr>
          <w:p w14:paraId="41C1A1C5" w14:textId="77777777" w:rsidR="005A3937" w:rsidRPr="006D409C" w:rsidRDefault="005A3937" w:rsidP="007375F5">
            <w:pPr>
              <w:pStyle w:val="NoSpacing"/>
              <w:ind w:right="27"/>
              <w:rPr>
                <w:rFonts w:eastAsia="Arial"/>
                <w:b/>
                <w:lang w:val="en-GB"/>
              </w:rPr>
            </w:pPr>
            <w:r w:rsidRPr="006D409C">
              <w:rPr>
                <w:rFonts w:eastAsia="Arial"/>
                <w:b/>
                <w:lang w:val="en-GB"/>
              </w:rPr>
              <w:t>Monthly or less</w:t>
            </w:r>
          </w:p>
        </w:tc>
        <w:tc>
          <w:tcPr>
            <w:tcW w:w="410" w:type="pct"/>
            <w:tcBorders>
              <w:top w:val="nil"/>
              <w:left w:val="nil"/>
              <w:right w:val="nil"/>
            </w:tcBorders>
            <w:textDirection w:val="btLr"/>
            <w:vAlign w:val="center"/>
          </w:tcPr>
          <w:p w14:paraId="3C67CBFF" w14:textId="77777777" w:rsidR="005A3937" w:rsidRPr="006D409C" w:rsidRDefault="005A3937" w:rsidP="007375F5">
            <w:pPr>
              <w:pStyle w:val="NoSpacing"/>
              <w:ind w:right="27"/>
              <w:rPr>
                <w:rFonts w:eastAsia="Arial"/>
                <w:b/>
                <w:lang w:val="en-GB"/>
              </w:rPr>
            </w:pPr>
            <w:r w:rsidRPr="006D409C">
              <w:rPr>
                <w:rFonts w:eastAsia="Arial"/>
                <w:b/>
                <w:lang w:val="en-GB"/>
              </w:rPr>
              <w:t>2 to 4 times a month</w:t>
            </w:r>
          </w:p>
        </w:tc>
        <w:tc>
          <w:tcPr>
            <w:tcW w:w="409" w:type="pct"/>
            <w:tcBorders>
              <w:top w:val="nil"/>
              <w:left w:val="nil"/>
              <w:right w:val="nil"/>
            </w:tcBorders>
            <w:textDirection w:val="btLr"/>
            <w:vAlign w:val="center"/>
          </w:tcPr>
          <w:p w14:paraId="7509CFC6" w14:textId="77777777" w:rsidR="005A3937" w:rsidRPr="006D409C" w:rsidRDefault="005A3937" w:rsidP="007375F5">
            <w:pPr>
              <w:pStyle w:val="NoSpacing"/>
              <w:ind w:right="27"/>
              <w:rPr>
                <w:rFonts w:eastAsia="Arial"/>
                <w:b/>
                <w:lang w:val="en-GB"/>
              </w:rPr>
            </w:pPr>
            <w:r w:rsidRPr="006D409C">
              <w:rPr>
                <w:rFonts w:eastAsia="Arial"/>
                <w:b/>
                <w:lang w:val="en-GB"/>
              </w:rPr>
              <w:t>2 to 3 times a week</w:t>
            </w:r>
          </w:p>
        </w:tc>
        <w:tc>
          <w:tcPr>
            <w:tcW w:w="410" w:type="pct"/>
            <w:tcBorders>
              <w:top w:val="nil"/>
              <w:left w:val="nil"/>
              <w:right w:val="nil"/>
            </w:tcBorders>
            <w:textDirection w:val="btLr"/>
            <w:vAlign w:val="center"/>
          </w:tcPr>
          <w:p w14:paraId="1474CC7A" w14:textId="77777777" w:rsidR="005A3937" w:rsidRPr="006D409C" w:rsidRDefault="005A3937" w:rsidP="007375F5">
            <w:pPr>
              <w:pStyle w:val="NoSpacing"/>
              <w:ind w:right="27"/>
              <w:rPr>
                <w:rFonts w:eastAsia="Arial"/>
                <w:b/>
                <w:lang w:val="en-GB"/>
              </w:rPr>
            </w:pPr>
            <w:r w:rsidRPr="006D409C">
              <w:rPr>
                <w:rFonts w:eastAsia="Arial"/>
                <w:b/>
                <w:lang w:val="en-GB"/>
              </w:rPr>
              <w:t>4 or more times a week</w:t>
            </w:r>
          </w:p>
        </w:tc>
        <w:tc>
          <w:tcPr>
            <w:tcW w:w="163" w:type="pct"/>
            <w:tcBorders>
              <w:top w:val="nil"/>
              <w:left w:val="nil"/>
              <w:bottom w:val="nil"/>
              <w:right w:val="nil"/>
            </w:tcBorders>
            <w:textDirection w:val="btLr"/>
          </w:tcPr>
          <w:p w14:paraId="5FD52D60" w14:textId="77777777" w:rsidR="005A3937" w:rsidRPr="006D409C" w:rsidRDefault="005A3937" w:rsidP="007375F5">
            <w:pPr>
              <w:pStyle w:val="NoSpacing"/>
              <w:ind w:right="27"/>
              <w:rPr>
                <w:rFonts w:eastAsia="Arial"/>
                <w:b/>
                <w:lang w:val="en-GB"/>
              </w:rPr>
            </w:pPr>
          </w:p>
        </w:tc>
        <w:tc>
          <w:tcPr>
            <w:tcW w:w="333" w:type="pct"/>
            <w:gridSpan w:val="2"/>
            <w:tcBorders>
              <w:top w:val="nil"/>
              <w:left w:val="nil"/>
              <w:bottom w:val="single" w:sz="4" w:space="0" w:color="000000"/>
              <w:right w:val="nil"/>
            </w:tcBorders>
            <w:textDirection w:val="btLr"/>
          </w:tcPr>
          <w:p w14:paraId="103A998A" w14:textId="77777777" w:rsidR="005A3937" w:rsidRPr="006D409C" w:rsidRDefault="005A3937" w:rsidP="007375F5">
            <w:pPr>
              <w:pStyle w:val="NoSpacing"/>
              <w:ind w:right="27"/>
              <w:rPr>
                <w:rFonts w:eastAsia="Arial"/>
                <w:b/>
                <w:lang w:val="en-GB"/>
              </w:rPr>
            </w:pPr>
          </w:p>
          <w:p w14:paraId="3320F88F" w14:textId="77777777" w:rsidR="005A3937" w:rsidRPr="006D409C" w:rsidRDefault="005A3937" w:rsidP="007375F5">
            <w:pPr>
              <w:pStyle w:val="NoSpacing"/>
              <w:ind w:right="27"/>
              <w:rPr>
                <w:rFonts w:eastAsia="Arial"/>
                <w:b/>
                <w:lang w:val="en-GB"/>
              </w:rPr>
            </w:pPr>
          </w:p>
          <w:p w14:paraId="12EC4CFC" w14:textId="77777777" w:rsidR="005A3937" w:rsidRPr="006D409C" w:rsidRDefault="005A3937" w:rsidP="007375F5">
            <w:pPr>
              <w:pStyle w:val="NoSpacing"/>
              <w:ind w:right="27"/>
              <w:rPr>
                <w:rFonts w:eastAsia="Arial"/>
                <w:b/>
                <w:lang w:val="en-GB"/>
              </w:rPr>
            </w:pPr>
          </w:p>
          <w:p w14:paraId="0E521A85" w14:textId="77777777" w:rsidR="005A3937" w:rsidRPr="006D409C" w:rsidRDefault="005A3937" w:rsidP="007375F5">
            <w:pPr>
              <w:pStyle w:val="NoSpacing"/>
              <w:ind w:right="27"/>
              <w:rPr>
                <w:rFonts w:eastAsia="Arial"/>
                <w:b/>
                <w:lang w:val="en-GB"/>
              </w:rPr>
            </w:pPr>
            <w:r w:rsidRPr="006D409C">
              <w:rPr>
                <w:rFonts w:eastAsia="Arial"/>
                <w:b/>
                <w:lang w:val="en-GB"/>
              </w:rPr>
              <w:t>Sub totals</w:t>
            </w:r>
          </w:p>
        </w:tc>
      </w:tr>
      <w:tr w:rsidR="005C7EF2" w:rsidRPr="0097499B" w14:paraId="587CB421" w14:textId="77777777" w:rsidTr="00646EC3">
        <w:tc>
          <w:tcPr>
            <w:tcW w:w="2620" w:type="pct"/>
            <w:tcBorders>
              <w:bottom w:val="single" w:sz="4" w:space="0" w:color="000000"/>
            </w:tcBorders>
          </w:tcPr>
          <w:p w14:paraId="0F4C47A8"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o you have a drink containing alcohol?</w:t>
            </w:r>
          </w:p>
        </w:tc>
        <w:tc>
          <w:tcPr>
            <w:tcW w:w="281" w:type="pct"/>
            <w:gridSpan w:val="2"/>
            <w:tcBorders>
              <w:bottom w:val="single" w:sz="4" w:space="0" w:color="000000"/>
            </w:tcBorders>
            <w:vAlign w:val="center"/>
          </w:tcPr>
          <w:p w14:paraId="7C659F11"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tcBorders>
              <w:bottom w:val="single" w:sz="4" w:space="0" w:color="000000"/>
            </w:tcBorders>
            <w:vAlign w:val="center"/>
          </w:tcPr>
          <w:p w14:paraId="6194415D"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tcBorders>
              <w:bottom w:val="single" w:sz="4" w:space="0" w:color="000000"/>
            </w:tcBorders>
            <w:vAlign w:val="center"/>
          </w:tcPr>
          <w:p w14:paraId="0F9C8619"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tcBorders>
              <w:bottom w:val="single" w:sz="4" w:space="0" w:color="000000"/>
            </w:tcBorders>
            <w:vAlign w:val="center"/>
          </w:tcPr>
          <w:p w14:paraId="02D1237C"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tcBorders>
              <w:bottom w:val="single" w:sz="4" w:space="0" w:color="000000"/>
            </w:tcBorders>
            <w:vAlign w:val="center"/>
          </w:tcPr>
          <w:p w14:paraId="2C4AFA94"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537BD1E3"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502FE54E"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38382C89" w14:textId="77777777" w:rsidTr="00646EC3">
        <w:tc>
          <w:tcPr>
            <w:tcW w:w="2620" w:type="pct"/>
            <w:tcBorders>
              <w:left w:val="nil"/>
              <w:right w:val="nil"/>
            </w:tcBorders>
          </w:tcPr>
          <w:p w14:paraId="43174B2D" w14:textId="77777777" w:rsidR="005A3937" w:rsidRPr="0097499B" w:rsidRDefault="005A3937" w:rsidP="007375F5">
            <w:pPr>
              <w:keepNext/>
              <w:keepLines/>
              <w:ind w:right="27"/>
              <w:jc w:val="both"/>
              <w:rPr>
                <w:rFonts w:ascii="Arial" w:eastAsia="Arial" w:hAnsi="Arial" w:cs="Arial"/>
                <w:sz w:val="22"/>
                <w:szCs w:val="22"/>
                <w:lang w:val="en-GB"/>
              </w:rPr>
            </w:pPr>
          </w:p>
        </w:tc>
        <w:tc>
          <w:tcPr>
            <w:tcW w:w="281" w:type="pct"/>
            <w:gridSpan w:val="2"/>
            <w:tcBorders>
              <w:left w:val="nil"/>
              <w:right w:val="nil"/>
            </w:tcBorders>
            <w:vAlign w:val="center"/>
          </w:tcPr>
          <w:p w14:paraId="6FABDA7B"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 or 2</w:t>
            </w:r>
          </w:p>
        </w:tc>
        <w:tc>
          <w:tcPr>
            <w:tcW w:w="375" w:type="pct"/>
            <w:gridSpan w:val="2"/>
            <w:tcBorders>
              <w:left w:val="nil"/>
              <w:right w:val="nil"/>
            </w:tcBorders>
            <w:vAlign w:val="center"/>
          </w:tcPr>
          <w:p w14:paraId="2EE9986C"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 or 4</w:t>
            </w:r>
          </w:p>
        </w:tc>
        <w:tc>
          <w:tcPr>
            <w:tcW w:w="410" w:type="pct"/>
            <w:tcBorders>
              <w:left w:val="nil"/>
              <w:right w:val="nil"/>
            </w:tcBorders>
            <w:vAlign w:val="center"/>
          </w:tcPr>
          <w:p w14:paraId="528924E6"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5 or 6</w:t>
            </w:r>
          </w:p>
        </w:tc>
        <w:tc>
          <w:tcPr>
            <w:tcW w:w="409" w:type="pct"/>
            <w:tcBorders>
              <w:left w:val="nil"/>
              <w:right w:val="nil"/>
            </w:tcBorders>
            <w:vAlign w:val="center"/>
          </w:tcPr>
          <w:p w14:paraId="72597833"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7 to 9</w:t>
            </w:r>
          </w:p>
        </w:tc>
        <w:tc>
          <w:tcPr>
            <w:tcW w:w="410" w:type="pct"/>
            <w:tcBorders>
              <w:left w:val="nil"/>
              <w:right w:val="single" w:sz="4" w:space="0" w:color="000000"/>
            </w:tcBorders>
            <w:vAlign w:val="center"/>
          </w:tcPr>
          <w:p w14:paraId="6D6524E6"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0 or more</w:t>
            </w:r>
          </w:p>
        </w:tc>
        <w:tc>
          <w:tcPr>
            <w:tcW w:w="163" w:type="pct"/>
            <w:tcBorders>
              <w:top w:val="nil"/>
              <w:left w:val="single" w:sz="4" w:space="0" w:color="000000"/>
              <w:bottom w:val="nil"/>
              <w:right w:val="nil"/>
            </w:tcBorders>
          </w:tcPr>
          <w:p w14:paraId="5C458CCE"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nil"/>
              <w:bottom w:val="single" w:sz="4" w:space="0" w:color="000000"/>
              <w:right w:val="nil"/>
            </w:tcBorders>
          </w:tcPr>
          <w:p w14:paraId="7337A169"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5A6097D6" w14:textId="77777777" w:rsidTr="00646EC3">
        <w:tc>
          <w:tcPr>
            <w:tcW w:w="2620" w:type="pct"/>
            <w:tcBorders>
              <w:bottom w:val="single" w:sz="4" w:space="0" w:color="000000"/>
            </w:tcBorders>
          </w:tcPr>
          <w:p w14:paraId="5E11531E"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many drinks containing alcohol do you have on a typical day when you are drinking? (Please note that one drink is equivalent to one can or bottle of beer, cider or cooler, one glass of wine, or one tot of spirits).</w:t>
            </w:r>
          </w:p>
        </w:tc>
        <w:tc>
          <w:tcPr>
            <w:tcW w:w="281" w:type="pct"/>
            <w:gridSpan w:val="2"/>
            <w:tcBorders>
              <w:bottom w:val="single" w:sz="4" w:space="0" w:color="000000"/>
            </w:tcBorders>
            <w:vAlign w:val="center"/>
          </w:tcPr>
          <w:p w14:paraId="59AE8D73"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tcBorders>
              <w:bottom w:val="single" w:sz="4" w:space="0" w:color="000000"/>
            </w:tcBorders>
            <w:vAlign w:val="center"/>
          </w:tcPr>
          <w:p w14:paraId="18754FAB"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tcBorders>
              <w:bottom w:val="single" w:sz="4" w:space="0" w:color="000000"/>
            </w:tcBorders>
            <w:vAlign w:val="center"/>
          </w:tcPr>
          <w:p w14:paraId="677E1342"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tcBorders>
              <w:bottom w:val="single" w:sz="4" w:space="0" w:color="000000"/>
            </w:tcBorders>
            <w:vAlign w:val="center"/>
          </w:tcPr>
          <w:p w14:paraId="6AB5B765"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tcBorders>
              <w:bottom w:val="single" w:sz="4" w:space="0" w:color="000000"/>
            </w:tcBorders>
            <w:vAlign w:val="center"/>
          </w:tcPr>
          <w:p w14:paraId="58499786"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1A46D6DC"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2AAD6DF8"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0D0C897C" w14:textId="77777777" w:rsidTr="00646EC3">
        <w:trPr>
          <w:cantSplit/>
          <w:trHeight w:val="1574"/>
        </w:trPr>
        <w:tc>
          <w:tcPr>
            <w:tcW w:w="2620" w:type="pct"/>
            <w:tcBorders>
              <w:left w:val="nil"/>
              <w:right w:val="nil"/>
            </w:tcBorders>
          </w:tcPr>
          <w:p w14:paraId="46ADD74A" w14:textId="77777777" w:rsidR="005A3937" w:rsidRPr="0097499B" w:rsidRDefault="005A3937" w:rsidP="007375F5">
            <w:pPr>
              <w:keepNext/>
              <w:keepLines/>
              <w:ind w:right="27"/>
              <w:jc w:val="both"/>
              <w:rPr>
                <w:rFonts w:ascii="Arial" w:eastAsia="Arial" w:hAnsi="Arial" w:cs="Arial"/>
                <w:sz w:val="22"/>
                <w:szCs w:val="22"/>
                <w:lang w:val="en-GB"/>
              </w:rPr>
            </w:pPr>
          </w:p>
        </w:tc>
        <w:tc>
          <w:tcPr>
            <w:tcW w:w="281" w:type="pct"/>
            <w:gridSpan w:val="2"/>
            <w:tcBorders>
              <w:left w:val="nil"/>
              <w:right w:val="nil"/>
            </w:tcBorders>
            <w:textDirection w:val="btLr"/>
            <w:vAlign w:val="center"/>
          </w:tcPr>
          <w:p w14:paraId="162916F7"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Never</w:t>
            </w:r>
          </w:p>
        </w:tc>
        <w:tc>
          <w:tcPr>
            <w:tcW w:w="375" w:type="pct"/>
            <w:gridSpan w:val="2"/>
            <w:tcBorders>
              <w:left w:val="nil"/>
              <w:right w:val="nil"/>
            </w:tcBorders>
            <w:textDirection w:val="btLr"/>
            <w:vAlign w:val="center"/>
          </w:tcPr>
          <w:p w14:paraId="4162B67B"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Less than monthly</w:t>
            </w:r>
          </w:p>
        </w:tc>
        <w:tc>
          <w:tcPr>
            <w:tcW w:w="410" w:type="pct"/>
            <w:tcBorders>
              <w:left w:val="nil"/>
              <w:right w:val="nil"/>
            </w:tcBorders>
            <w:textDirection w:val="btLr"/>
            <w:vAlign w:val="center"/>
          </w:tcPr>
          <w:p w14:paraId="02FF61BB"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Monthly</w:t>
            </w:r>
          </w:p>
        </w:tc>
        <w:tc>
          <w:tcPr>
            <w:tcW w:w="409" w:type="pct"/>
            <w:tcBorders>
              <w:left w:val="nil"/>
              <w:right w:val="nil"/>
            </w:tcBorders>
            <w:textDirection w:val="btLr"/>
            <w:vAlign w:val="center"/>
          </w:tcPr>
          <w:p w14:paraId="1A54FCA2"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Weekly</w:t>
            </w:r>
          </w:p>
        </w:tc>
        <w:tc>
          <w:tcPr>
            <w:tcW w:w="410" w:type="pct"/>
            <w:tcBorders>
              <w:left w:val="nil"/>
              <w:right w:val="single" w:sz="4" w:space="0" w:color="000000"/>
            </w:tcBorders>
            <w:textDirection w:val="btLr"/>
            <w:vAlign w:val="center"/>
          </w:tcPr>
          <w:p w14:paraId="496C8116"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Daily or almost daily</w:t>
            </w:r>
          </w:p>
        </w:tc>
        <w:tc>
          <w:tcPr>
            <w:tcW w:w="163" w:type="pct"/>
            <w:tcBorders>
              <w:top w:val="nil"/>
              <w:left w:val="single" w:sz="4" w:space="0" w:color="000000"/>
              <w:bottom w:val="nil"/>
              <w:right w:val="nil"/>
            </w:tcBorders>
          </w:tcPr>
          <w:p w14:paraId="62A0F63E"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nil"/>
              <w:bottom w:val="single" w:sz="4" w:space="0" w:color="000000"/>
              <w:right w:val="nil"/>
            </w:tcBorders>
          </w:tcPr>
          <w:p w14:paraId="54138CC7"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087B5DD7" w14:textId="77777777" w:rsidTr="00646EC3">
        <w:trPr>
          <w:trHeight w:val="260"/>
        </w:trPr>
        <w:tc>
          <w:tcPr>
            <w:tcW w:w="2620" w:type="pct"/>
          </w:tcPr>
          <w:p w14:paraId="35030FB2"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o you have six or more drinks on one occasion?</w:t>
            </w:r>
          </w:p>
        </w:tc>
        <w:tc>
          <w:tcPr>
            <w:tcW w:w="281" w:type="pct"/>
            <w:gridSpan w:val="2"/>
            <w:vAlign w:val="center"/>
          </w:tcPr>
          <w:p w14:paraId="517DFB9A"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vAlign w:val="center"/>
          </w:tcPr>
          <w:p w14:paraId="692A17E9"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vAlign w:val="center"/>
          </w:tcPr>
          <w:p w14:paraId="0EE4451A"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vAlign w:val="center"/>
          </w:tcPr>
          <w:p w14:paraId="663BA8CC"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vAlign w:val="center"/>
          </w:tcPr>
          <w:p w14:paraId="19C77659"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1413FED0"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5E233A2B"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1263B43B" w14:textId="77777777" w:rsidTr="00646EC3">
        <w:tc>
          <w:tcPr>
            <w:tcW w:w="2620" w:type="pct"/>
          </w:tcPr>
          <w:p w14:paraId="7FCBA8E4"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uring the last year have you found that you were not able to stop drinking once you have started?</w:t>
            </w:r>
          </w:p>
        </w:tc>
        <w:tc>
          <w:tcPr>
            <w:tcW w:w="281" w:type="pct"/>
            <w:gridSpan w:val="2"/>
            <w:vAlign w:val="center"/>
          </w:tcPr>
          <w:p w14:paraId="431B1DFA"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vAlign w:val="center"/>
          </w:tcPr>
          <w:p w14:paraId="0259D013"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vAlign w:val="center"/>
          </w:tcPr>
          <w:p w14:paraId="4A900A9F"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vAlign w:val="center"/>
          </w:tcPr>
          <w:p w14:paraId="12F44591"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vAlign w:val="center"/>
          </w:tcPr>
          <w:p w14:paraId="401D80F3"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46E8C9BC"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6B901ADE"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47975B63" w14:textId="77777777" w:rsidTr="00646EC3">
        <w:tc>
          <w:tcPr>
            <w:tcW w:w="2620" w:type="pct"/>
          </w:tcPr>
          <w:p w14:paraId="1605FF65"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 xml:space="preserve">How often during the last year have you failed to do what was normally expected </w:t>
            </w:r>
            <w:r w:rsidRPr="006D409C">
              <w:rPr>
                <w:rFonts w:ascii="Arial" w:eastAsia="Arial" w:hAnsi="Arial" w:cs="Arial"/>
                <w:sz w:val="22"/>
                <w:szCs w:val="22"/>
                <w:lang w:val="en-GB"/>
              </w:rPr>
              <w:t>from</w:t>
            </w:r>
            <w:r w:rsidRPr="0097499B">
              <w:rPr>
                <w:rFonts w:ascii="Arial" w:eastAsia="Arial" w:hAnsi="Arial" w:cs="Arial"/>
                <w:sz w:val="22"/>
                <w:szCs w:val="22"/>
                <w:lang w:val="en-GB"/>
              </w:rPr>
              <w:t xml:space="preserve"> you because of drinking?</w:t>
            </w:r>
          </w:p>
        </w:tc>
        <w:tc>
          <w:tcPr>
            <w:tcW w:w="281" w:type="pct"/>
            <w:gridSpan w:val="2"/>
            <w:vAlign w:val="center"/>
          </w:tcPr>
          <w:p w14:paraId="7F2395DC"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vAlign w:val="center"/>
          </w:tcPr>
          <w:p w14:paraId="133926C4"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vAlign w:val="center"/>
          </w:tcPr>
          <w:p w14:paraId="1290DAD6"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vAlign w:val="center"/>
          </w:tcPr>
          <w:p w14:paraId="5A280EF8"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vAlign w:val="center"/>
          </w:tcPr>
          <w:p w14:paraId="4DD32805"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38B31F2F"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4AC01FF8"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716A3011" w14:textId="77777777" w:rsidTr="00646EC3">
        <w:tc>
          <w:tcPr>
            <w:tcW w:w="2620" w:type="pct"/>
          </w:tcPr>
          <w:p w14:paraId="1499CD31"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uring the last year have you needed a first drink in the morning to get yourself going after a heavy drinking session?</w:t>
            </w:r>
          </w:p>
        </w:tc>
        <w:tc>
          <w:tcPr>
            <w:tcW w:w="281" w:type="pct"/>
            <w:gridSpan w:val="2"/>
            <w:vAlign w:val="center"/>
          </w:tcPr>
          <w:p w14:paraId="6B619DAD"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vAlign w:val="center"/>
          </w:tcPr>
          <w:p w14:paraId="1AEADDA0"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vAlign w:val="center"/>
          </w:tcPr>
          <w:p w14:paraId="3F450CA1"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vAlign w:val="center"/>
          </w:tcPr>
          <w:p w14:paraId="57025D98"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vAlign w:val="center"/>
          </w:tcPr>
          <w:p w14:paraId="10CD79A5"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35C07839"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33D0EEE9"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08275049" w14:textId="77777777" w:rsidTr="00646EC3">
        <w:tc>
          <w:tcPr>
            <w:tcW w:w="2620" w:type="pct"/>
          </w:tcPr>
          <w:p w14:paraId="11C2EAB3" w14:textId="77777777" w:rsidR="005A3937" w:rsidRPr="0097499B" w:rsidRDefault="005A3937" w:rsidP="007375F5">
            <w:pPr>
              <w:keepNext/>
              <w:keepLines/>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uring the last year have you had a feeling of guilt or remorse after drinking?</w:t>
            </w:r>
          </w:p>
        </w:tc>
        <w:tc>
          <w:tcPr>
            <w:tcW w:w="281" w:type="pct"/>
            <w:gridSpan w:val="2"/>
            <w:vAlign w:val="center"/>
          </w:tcPr>
          <w:p w14:paraId="7DB28581"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vAlign w:val="center"/>
          </w:tcPr>
          <w:p w14:paraId="44B893B5"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vAlign w:val="center"/>
          </w:tcPr>
          <w:p w14:paraId="78076BAE"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vAlign w:val="center"/>
          </w:tcPr>
          <w:p w14:paraId="4FBAE5C0"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vAlign w:val="center"/>
          </w:tcPr>
          <w:p w14:paraId="500CD42F"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1734FC53"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66C0A92F" w14:textId="77777777" w:rsidR="005A3937" w:rsidRPr="0097499B" w:rsidRDefault="005A3937" w:rsidP="007375F5">
            <w:pPr>
              <w:keepNext/>
              <w:keepLines/>
              <w:ind w:right="27"/>
              <w:jc w:val="both"/>
              <w:rPr>
                <w:rFonts w:ascii="Arial" w:eastAsia="Arial" w:hAnsi="Arial" w:cs="Arial"/>
                <w:sz w:val="22"/>
                <w:szCs w:val="22"/>
                <w:lang w:val="en-GB"/>
              </w:rPr>
            </w:pPr>
          </w:p>
        </w:tc>
      </w:tr>
      <w:tr w:rsidR="005C7EF2" w:rsidRPr="0097499B" w14:paraId="0D4BFA71" w14:textId="77777777" w:rsidTr="00646EC3">
        <w:tc>
          <w:tcPr>
            <w:tcW w:w="2620" w:type="pct"/>
            <w:tcBorders>
              <w:bottom w:val="single" w:sz="4" w:space="0" w:color="000000"/>
            </w:tcBorders>
            <w:vAlign w:val="center"/>
          </w:tcPr>
          <w:p w14:paraId="673FBCAF" w14:textId="77777777" w:rsidR="005A3937" w:rsidRPr="0097499B" w:rsidRDefault="005A3937" w:rsidP="007375F5">
            <w:pPr>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ow often during the last year have you been unable to remember what happened the night before because you had been drinking?</w:t>
            </w:r>
          </w:p>
        </w:tc>
        <w:tc>
          <w:tcPr>
            <w:tcW w:w="281" w:type="pct"/>
            <w:gridSpan w:val="2"/>
            <w:tcBorders>
              <w:bottom w:val="single" w:sz="4" w:space="0" w:color="000000"/>
            </w:tcBorders>
            <w:vAlign w:val="center"/>
          </w:tcPr>
          <w:p w14:paraId="1336804F"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0</w:t>
            </w:r>
          </w:p>
        </w:tc>
        <w:tc>
          <w:tcPr>
            <w:tcW w:w="375" w:type="pct"/>
            <w:gridSpan w:val="2"/>
            <w:tcBorders>
              <w:bottom w:val="single" w:sz="4" w:space="0" w:color="000000"/>
            </w:tcBorders>
            <w:vAlign w:val="center"/>
          </w:tcPr>
          <w:p w14:paraId="2CE51E68"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1</w:t>
            </w:r>
          </w:p>
        </w:tc>
        <w:tc>
          <w:tcPr>
            <w:tcW w:w="410" w:type="pct"/>
            <w:tcBorders>
              <w:bottom w:val="single" w:sz="4" w:space="0" w:color="000000"/>
            </w:tcBorders>
            <w:vAlign w:val="center"/>
          </w:tcPr>
          <w:p w14:paraId="6CCC4F19"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2</w:t>
            </w:r>
          </w:p>
        </w:tc>
        <w:tc>
          <w:tcPr>
            <w:tcW w:w="409" w:type="pct"/>
            <w:tcBorders>
              <w:bottom w:val="single" w:sz="4" w:space="0" w:color="000000"/>
            </w:tcBorders>
            <w:vAlign w:val="center"/>
          </w:tcPr>
          <w:p w14:paraId="750371AF"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3</w:t>
            </w:r>
          </w:p>
        </w:tc>
        <w:tc>
          <w:tcPr>
            <w:tcW w:w="410" w:type="pct"/>
            <w:tcBorders>
              <w:bottom w:val="single" w:sz="4" w:space="0" w:color="000000"/>
            </w:tcBorders>
            <w:vAlign w:val="center"/>
          </w:tcPr>
          <w:p w14:paraId="202D2D4E"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bottom w:val="nil"/>
              <w:right w:val="single" w:sz="4" w:space="0" w:color="000000"/>
            </w:tcBorders>
          </w:tcPr>
          <w:p w14:paraId="002FBE04"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4299472A" w14:textId="77777777" w:rsidR="005A3937" w:rsidRPr="0097499B" w:rsidRDefault="005A3937" w:rsidP="007375F5">
            <w:pPr>
              <w:keepNext/>
              <w:keepLines/>
              <w:ind w:right="27"/>
              <w:jc w:val="both"/>
              <w:rPr>
                <w:rFonts w:ascii="Arial" w:eastAsia="Arial" w:hAnsi="Arial" w:cs="Arial"/>
                <w:sz w:val="22"/>
                <w:szCs w:val="22"/>
                <w:lang w:val="en-GB"/>
              </w:rPr>
            </w:pPr>
          </w:p>
        </w:tc>
      </w:tr>
      <w:tr w:rsidR="00A7399A" w:rsidRPr="0097499B" w14:paraId="220F3557" w14:textId="77777777" w:rsidTr="00646EC3">
        <w:trPr>
          <w:cantSplit/>
          <w:trHeight w:val="1702"/>
        </w:trPr>
        <w:tc>
          <w:tcPr>
            <w:tcW w:w="2620" w:type="pct"/>
            <w:tcBorders>
              <w:left w:val="nil"/>
              <w:right w:val="nil"/>
            </w:tcBorders>
            <w:vAlign w:val="center"/>
          </w:tcPr>
          <w:p w14:paraId="36D37D4B" w14:textId="77777777" w:rsidR="005A3937" w:rsidRPr="0097499B" w:rsidRDefault="005A3937" w:rsidP="007375F5">
            <w:pPr>
              <w:ind w:right="27"/>
              <w:jc w:val="both"/>
              <w:rPr>
                <w:rFonts w:ascii="Arial" w:eastAsia="Arial" w:hAnsi="Arial" w:cs="Arial"/>
                <w:sz w:val="22"/>
                <w:szCs w:val="22"/>
                <w:lang w:val="en-GB"/>
              </w:rPr>
            </w:pPr>
          </w:p>
        </w:tc>
        <w:tc>
          <w:tcPr>
            <w:tcW w:w="281" w:type="pct"/>
            <w:gridSpan w:val="2"/>
            <w:tcBorders>
              <w:left w:val="nil"/>
              <w:right w:val="nil"/>
            </w:tcBorders>
            <w:textDirection w:val="btLr"/>
            <w:vAlign w:val="center"/>
          </w:tcPr>
          <w:p w14:paraId="6A7A8195"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No</w:t>
            </w:r>
          </w:p>
        </w:tc>
        <w:tc>
          <w:tcPr>
            <w:tcW w:w="1193" w:type="pct"/>
            <w:gridSpan w:val="4"/>
            <w:tcBorders>
              <w:left w:val="nil"/>
              <w:right w:val="nil"/>
            </w:tcBorders>
            <w:textDirection w:val="btLr"/>
            <w:vAlign w:val="center"/>
          </w:tcPr>
          <w:p w14:paraId="78CA1B13"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Yes, but not in the last year</w:t>
            </w:r>
          </w:p>
        </w:tc>
        <w:tc>
          <w:tcPr>
            <w:tcW w:w="410" w:type="pct"/>
            <w:tcBorders>
              <w:left w:val="nil"/>
              <w:right w:val="single" w:sz="4" w:space="0" w:color="000000"/>
            </w:tcBorders>
            <w:textDirection w:val="btLr"/>
            <w:vAlign w:val="center"/>
          </w:tcPr>
          <w:p w14:paraId="7C7DA1F5" w14:textId="77777777" w:rsidR="005A3937" w:rsidRPr="0097499B" w:rsidRDefault="005A3937" w:rsidP="007375F5">
            <w:pPr>
              <w:keepNext/>
              <w:keepLines/>
              <w:ind w:right="27"/>
              <w:jc w:val="both"/>
              <w:rPr>
                <w:rFonts w:ascii="Arial" w:eastAsia="Arial" w:hAnsi="Arial" w:cs="Arial"/>
                <w:b/>
                <w:sz w:val="22"/>
                <w:szCs w:val="22"/>
                <w:lang w:val="en-GB"/>
              </w:rPr>
            </w:pPr>
            <w:r w:rsidRPr="0097499B">
              <w:rPr>
                <w:rFonts w:ascii="Arial" w:eastAsia="Arial" w:hAnsi="Arial" w:cs="Arial"/>
                <w:b/>
                <w:sz w:val="22"/>
                <w:szCs w:val="22"/>
                <w:lang w:val="en-GB"/>
              </w:rPr>
              <w:t>Yes, during the last year</w:t>
            </w:r>
          </w:p>
        </w:tc>
        <w:tc>
          <w:tcPr>
            <w:tcW w:w="163" w:type="pct"/>
            <w:tcBorders>
              <w:top w:val="nil"/>
              <w:left w:val="single" w:sz="4" w:space="0" w:color="000000"/>
              <w:bottom w:val="nil"/>
              <w:right w:val="nil"/>
            </w:tcBorders>
          </w:tcPr>
          <w:p w14:paraId="7ABB3028"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nil"/>
              <w:bottom w:val="single" w:sz="4" w:space="0" w:color="000000"/>
              <w:right w:val="nil"/>
            </w:tcBorders>
          </w:tcPr>
          <w:p w14:paraId="7A336DFB" w14:textId="77777777" w:rsidR="005A3937" w:rsidRPr="0097499B" w:rsidRDefault="005A3937" w:rsidP="007375F5">
            <w:pPr>
              <w:keepNext/>
              <w:keepLines/>
              <w:ind w:right="27"/>
              <w:jc w:val="both"/>
              <w:rPr>
                <w:rFonts w:ascii="Arial" w:eastAsia="Arial" w:hAnsi="Arial" w:cs="Arial"/>
                <w:sz w:val="22"/>
                <w:szCs w:val="22"/>
                <w:lang w:val="en-GB"/>
              </w:rPr>
            </w:pPr>
          </w:p>
        </w:tc>
      </w:tr>
      <w:tr w:rsidR="00A7399A" w:rsidRPr="0097499B" w14:paraId="43B45BA1" w14:textId="77777777" w:rsidTr="00646EC3">
        <w:tc>
          <w:tcPr>
            <w:tcW w:w="2620" w:type="pct"/>
            <w:vAlign w:val="center"/>
          </w:tcPr>
          <w:p w14:paraId="3C7E0786" w14:textId="77777777" w:rsidR="005A3937" w:rsidRPr="0097499B" w:rsidRDefault="005A3937" w:rsidP="007375F5">
            <w:pPr>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ave you or someone else been injured as a result of your drinking?</w:t>
            </w:r>
          </w:p>
        </w:tc>
        <w:tc>
          <w:tcPr>
            <w:tcW w:w="281" w:type="pct"/>
            <w:gridSpan w:val="2"/>
            <w:tcBorders>
              <w:top w:val="single" w:sz="4" w:space="0" w:color="000000"/>
              <w:left w:val="single" w:sz="4" w:space="0" w:color="000000"/>
              <w:bottom w:val="single" w:sz="4" w:space="0" w:color="000000"/>
              <w:right w:val="single" w:sz="4" w:space="0" w:color="000000"/>
            </w:tcBorders>
            <w:vAlign w:val="center"/>
          </w:tcPr>
          <w:p w14:paraId="49F36D01"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0</w:t>
            </w:r>
          </w:p>
        </w:tc>
        <w:tc>
          <w:tcPr>
            <w:tcW w:w="1193" w:type="pct"/>
            <w:gridSpan w:val="4"/>
            <w:tcBorders>
              <w:top w:val="single" w:sz="4" w:space="0" w:color="000000"/>
              <w:left w:val="single" w:sz="4" w:space="0" w:color="000000"/>
              <w:bottom w:val="single" w:sz="4" w:space="0" w:color="000000"/>
              <w:right w:val="single" w:sz="4" w:space="0" w:color="000000"/>
            </w:tcBorders>
            <w:vAlign w:val="center"/>
          </w:tcPr>
          <w:p w14:paraId="1AA9AA97"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2</w:t>
            </w:r>
          </w:p>
        </w:tc>
        <w:tc>
          <w:tcPr>
            <w:tcW w:w="410" w:type="pct"/>
            <w:tcBorders>
              <w:top w:val="single" w:sz="4" w:space="0" w:color="000000"/>
              <w:left w:val="single" w:sz="4" w:space="0" w:color="000000"/>
              <w:bottom w:val="single" w:sz="4" w:space="0" w:color="000000"/>
              <w:right w:val="single" w:sz="4" w:space="0" w:color="000000"/>
            </w:tcBorders>
            <w:vAlign w:val="center"/>
          </w:tcPr>
          <w:p w14:paraId="7A02138E"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left w:val="single" w:sz="4" w:space="0" w:color="000000"/>
              <w:bottom w:val="nil"/>
              <w:right w:val="single" w:sz="4" w:space="0" w:color="000000"/>
            </w:tcBorders>
          </w:tcPr>
          <w:p w14:paraId="3CB53156"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0E3288BC" w14:textId="77777777" w:rsidR="005A3937" w:rsidRPr="0097499B" w:rsidRDefault="005A3937" w:rsidP="007375F5">
            <w:pPr>
              <w:keepNext/>
              <w:keepLines/>
              <w:ind w:right="27"/>
              <w:jc w:val="both"/>
              <w:rPr>
                <w:rFonts w:ascii="Arial" w:eastAsia="Arial" w:hAnsi="Arial" w:cs="Arial"/>
                <w:sz w:val="22"/>
                <w:szCs w:val="22"/>
                <w:lang w:val="en-GB"/>
              </w:rPr>
            </w:pPr>
          </w:p>
        </w:tc>
      </w:tr>
      <w:tr w:rsidR="00A7399A" w:rsidRPr="0097499B" w14:paraId="635BDA02" w14:textId="77777777" w:rsidTr="00646EC3">
        <w:tc>
          <w:tcPr>
            <w:tcW w:w="2620" w:type="pct"/>
            <w:tcBorders>
              <w:bottom w:val="single" w:sz="4" w:space="0" w:color="000000"/>
            </w:tcBorders>
            <w:vAlign w:val="center"/>
          </w:tcPr>
          <w:p w14:paraId="792C0654" w14:textId="77777777" w:rsidR="005A3937" w:rsidRPr="0097499B" w:rsidRDefault="005A3937" w:rsidP="007375F5">
            <w:pPr>
              <w:numPr>
                <w:ilvl w:val="0"/>
                <w:numId w:val="6"/>
              </w:numPr>
              <w:ind w:left="0" w:right="27" w:firstLine="0"/>
              <w:jc w:val="both"/>
              <w:rPr>
                <w:rFonts w:ascii="Arial" w:eastAsia="Arial" w:hAnsi="Arial" w:cs="Arial"/>
                <w:sz w:val="22"/>
                <w:szCs w:val="22"/>
                <w:lang w:val="en-GB"/>
              </w:rPr>
            </w:pPr>
            <w:r w:rsidRPr="0097499B">
              <w:rPr>
                <w:rFonts w:ascii="Arial" w:eastAsia="Arial" w:hAnsi="Arial" w:cs="Arial"/>
                <w:sz w:val="22"/>
                <w:szCs w:val="22"/>
                <w:lang w:val="en-GB"/>
              </w:rPr>
              <w:t>Has a relative, friend, or a doctor or another health worker been concerned about your drinking or suggested you cut down?</w:t>
            </w:r>
          </w:p>
        </w:tc>
        <w:tc>
          <w:tcPr>
            <w:tcW w:w="281" w:type="pct"/>
            <w:gridSpan w:val="2"/>
            <w:tcBorders>
              <w:top w:val="single" w:sz="4" w:space="0" w:color="000000"/>
              <w:left w:val="single" w:sz="4" w:space="0" w:color="000000"/>
              <w:bottom w:val="single" w:sz="4" w:space="0" w:color="000000"/>
              <w:right w:val="single" w:sz="4" w:space="0" w:color="000000"/>
            </w:tcBorders>
            <w:vAlign w:val="center"/>
          </w:tcPr>
          <w:p w14:paraId="28FBB25D"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0</w:t>
            </w:r>
          </w:p>
        </w:tc>
        <w:tc>
          <w:tcPr>
            <w:tcW w:w="1193" w:type="pct"/>
            <w:gridSpan w:val="4"/>
            <w:tcBorders>
              <w:top w:val="single" w:sz="4" w:space="0" w:color="000000"/>
              <w:left w:val="single" w:sz="4" w:space="0" w:color="000000"/>
              <w:bottom w:val="single" w:sz="4" w:space="0" w:color="000000"/>
              <w:right w:val="single" w:sz="4" w:space="0" w:color="000000"/>
            </w:tcBorders>
            <w:vAlign w:val="center"/>
          </w:tcPr>
          <w:p w14:paraId="5AF65859"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2</w:t>
            </w:r>
          </w:p>
        </w:tc>
        <w:tc>
          <w:tcPr>
            <w:tcW w:w="410" w:type="pct"/>
            <w:tcBorders>
              <w:top w:val="single" w:sz="4" w:space="0" w:color="000000"/>
              <w:left w:val="single" w:sz="4" w:space="0" w:color="000000"/>
              <w:bottom w:val="single" w:sz="4" w:space="0" w:color="000000"/>
              <w:right w:val="single" w:sz="4" w:space="0" w:color="000000"/>
            </w:tcBorders>
            <w:vAlign w:val="center"/>
          </w:tcPr>
          <w:p w14:paraId="37A841DF" w14:textId="77777777" w:rsidR="005A3937" w:rsidRPr="0097499B" w:rsidRDefault="005A3937" w:rsidP="00646EC3">
            <w:pPr>
              <w:keepNext/>
              <w:keepLines/>
              <w:ind w:right="27"/>
              <w:jc w:val="center"/>
              <w:rPr>
                <w:rFonts w:ascii="Arial" w:eastAsia="Arial" w:hAnsi="Arial" w:cs="Arial"/>
                <w:sz w:val="22"/>
                <w:szCs w:val="22"/>
                <w:lang w:val="en-GB"/>
              </w:rPr>
            </w:pPr>
            <w:r w:rsidRPr="0097499B">
              <w:rPr>
                <w:rFonts w:ascii="Arial" w:eastAsia="Arial" w:hAnsi="Arial" w:cs="Arial"/>
                <w:sz w:val="22"/>
                <w:szCs w:val="22"/>
                <w:lang w:val="en-GB"/>
              </w:rPr>
              <w:t>4</w:t>
            </w:r>
          </w:p>
        </w:tc>
        <w:tc>
          <w:tcPr>
            <w:tcW w:w="163" w:type="pct"/>
            <w:tcBorders>
              <w:top w:val="nil"/>
              <w:left w:val="single" w:sz="4" w:space="0" w:color="000000"/>
              <w:bottom w:val="nil"/>
              <w:right w:val="single" w:sz="4" w:space="0" w:color="000000"/>
            </w:tcBorders>
          </w:tcPr>
          <w:p w14:paraId="4CF3E54C"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single" w:sz="4" w:space="0" w:color="000000"/>
              <w:bottom w:val="single" w:sz="4" w:space="0" w:color="000000"/>
              <w:right w:val="single" w:sz="4" w:space="0" w:color="000000"/>
            </w:tcBorders>
          </w:tcPr>
          <w:p w14:paraId="43B073EB" w14:textId="77777777" w:rsidR="005A3937" w:rsidRPr="0097499B" w:rsidRDefault="005A3937" w:rsidP="007375F5">
            <w:pPr>
              <w:keepNext/>
              <w:keepLines/>
              <w:ind w:right="27"/>
              <w:jc w:val="both"/>
              <w:rPr>
                <w:rFonts w:ascii="Arial" w:eastAsia="Arial" w:hAnsi="Arial" w:cs="Arial"/>
                <w:sz w:val="22"/>
                <w:szCs w:val="22"/>
                <w:lang w:val="en-GB"/>
              </w:rPr>
            </w:pPr>
          </w:p>
        </w:tc>
      </w:tr>
      <w:tr w:rsidR="00A7399A" w:rsidRPr="0097499B" w14:paraId="22A9E0FF" w14:textId="77777777" w:rsidTr="006D409C">
        <w:tc>
          <w:tcPr>
            <w:tcW w:w="2620" w:type="pct"/>
            <w:tcBorders>
              <w:top w:val="single" w:sz="4" w:space="0" w:color="000000"/>
              <w:left w:val="nil"/>
              <w:bottom w:val="nil"/>
              <w:right w:val="nil"/>
            </w:tcBorders>
            <w:vAlign w:val="center"/>
          </w:tcPr>
          <w:p w14:paraId="55C75E2F" w14:textId="77777777" w:rsidR="005A3937" w:rsidRPr="0097499B" w:rsidRDefault="005A3937" w:rsidP="007375F5">
            <w:pPr>
              <w:ind w:right="27"/>
              <w:jc w:val="both"/>
              <w:rPr>
                <w:rFonts w:ascii="Arial" w:eastAsia="Arial" w:hAnsi="Arial" w:cs="Arial"/>
                <w:sz w:val="22"/>
                <w:szCs w:val="22"/>
                <w:lang w:val="en-GB"/>
              </w:rPr>
            </w:pPr>
          </w:p>
        </w:tc>
        <w:tc>
          <w:tcPr>
            <w:tcW w:w="163" w:type="pct"/>
            <w:tcBorders>
              <w:top w:val="single" w:sz="4" w:space="0" w:color="000000"/>
              <w:left w:val="nil"/>
              <w:bottom w:val="nil"/>
              <w:right w:val="nil"/>
            </w:tcBorders>
            <w:vAlign w:val="center"/>
          </w:tcPr>
          <w:p w14:paraId="5C751AA6" w14:textId="77777777" w:rsidR="005A3937" w:rsidRPr="0097499B" w:rsidRDefault="005A3937" w:rsidP="007375F5">
            <w:pPr>
              <w:keepNext/>
              <w:keepLines/>
              <w:ind w:right="27"/>
              <w:jc w:val="both"/>
              <w:rPr>
                <w:rFonts w:ascii="Arial" w:eastAsia="Arial" w:hAnsi="Arial" w:cs="Arial"/>
                <w:sz w:val="22"/>
                <w:szCs w:val="22"/>
                <w:lang w:val="en-GB"/>
              </w:rPr>
            </w:pPr>
          </w:p>
        </w:tc>
        <w:tc>
          <w:tcPr>
            <w:tcW w:w="357" w:type="pct"/>
            <w:gridSpan w:val="2"/>
            <w:tcBorders>
              <w:top w:val="single" w:sz="4" w:space="0" w:color="000000"/>
              <w:left w:val="nil"/>
              <w:bottom w:val="nil"/>
              <w:right w:val="nil"/>
            </w:tcBorders>
            <w:vAlign w:val="center"/>
          </w:tcPr>
          <w:p w14:paraId="138C2986" w14:textId="77777777" w:rsidR="005A3937" w:rsidRPr="0097499B" w:rsidRDefault="005A3937" w:rsidP="007375F5">
            <w:pPr>
              <w:keepNext/>
              <w:keepLines/>
              <w:ind w:right="27"/>
              <w:jc w:val="both"/>
              <w:rPr>
                <w:rFonts w:ascii="Arial" w:eastAsia="Arial" w:hAnsi="Arial" w:cs="Arial"/>
                <w:sz w:val="22"/>
                <w:szCs w:val="22"/>
                <w:lang w:val="en-GB"/>
              </w:rPr>
            </w:pPr>
          </w:p>
        </w:tc>
        <w:tc>
          <w:tcPr>
            <w:tcW w:w="1364" w:type="pct"/>
            <w:gridSpan w:val="4"/>
            <w:tcBorders>
              <w:top w:val="single" w:sz="4" w:space="0" w:color="000000"/>
              <w:left w:val="nil"/>
              <w:bottom w:val="nil"/>
              <w:right w:val="nil"/>
            </w:tcBorders>
            <w:vAlign w:val="center"/>
          </w:tcPr>
          <w:p w14:paraId="0321BDA5" w14:textId="77777777" w:rsidR="005A3937" w:rsidRPr="0097499B" w:rsidRDefault="005A3937" w:rsidP="007375F5">
            <w:pPr>
              <w:keepNext/>
              <w:keepLines/>
              <w:ind w:right="27"/>
              <w:jc w:val="both"/>
              <w:rPr>
                <w:rFonts w:ascii="Arial" w:eastAsia="Arial" w:hAnsi="Arial" w:cs="Arial"/>
                <w:sz w:val="22"/>
                <w:szCs w:val="22"/>
                <w:lang w:val="en-GB"/>
              </w:rPr>
            </w:pPr>
          </w:p>
        </w:tc>
        <w:tc>
          <w:tcPr>
            <w:tcW w:w="163" w:type="pct"/>
            <w:tcBorders>
              <w:top w:val="nil"/>
              <w:left w:val="nil"/>
              <w:bottom w:val="nil"/>
              <w:right w:val="nil"/>
            </w:tcBorders>
          </w:tcPr>
          <w:p w14:paraId="40750CC0" w14:textId="77777777" w:rsidR="005A3937" w:rsidRPr="0097499B" w:rsidRDefault="005A3937" w:rsidP="007375F5">
            <w:pPr>
              <w:keepNext/>
              <w:keepLines/>
              <w:ind w:right="27"/>
              <w:jc w:val="both"/>
              <w:rPr>
                <w:rFonts w:ascii="Arial" w:eastAsia="Arial" w:hAnsi="Arial" w:cs="Arial"/>
                <w:sz w:val="22"/>
                <w:szCs w:val="22"/>
                <w:lang w:val="en-GB"/>
              </w:rPr>
            </w:pPr>
          </w:p>
        </w:tc>
        <w:tc>
          <w:tcPr>
            <w:tcW w:w="333" w:type="pct"/>
            <w:gridSpan w:val="2"/>
            <w:tcBorders>
              <w:top w:val="single" w:sz="4" w:space="0" w:color="000000"/>
              <w:left w:val="nil"/>
              <w:bottom w:val="single" w:sz="4" w:space="0" w:color="000000"/>
              <w:right w:val="nil"/>
            </w:tcBorders>
          </w:tcPr>
          <w:p w14:paraId="6577093A" w14:textId="77777777" w:rsidR="005A3937" w:rsidRPr="0097499B" w:rsidRDefault="005A3937" w:rsidP="007375F5">
            <w:pPr>
              <w:keepNext/>
              <w:keepLines/>
              <w:ind w:right="27"/>
              <w:jc w:val="both"/>
              <w:rPr>
                <w:rFonts w:ascii="Arial" w:eastAsia="Arial" w:hAnsi="Arial" w:cs="Arial"/>
                <w:sz w:val="22"/>
                <w:szCs w:val="22"/>
                <w:lang w:val="en-GB"/>
              </w:rPr>
            </w:pPr>
          </w:p>
        </w:tc>
      </w:tr>
      <w:tr w:rsidR="005A3937" w:rsidRPr="0097499B" w14:paraId="1DB22262" w14:textId="77777777" w:rsidTr="006D409C">
        <w:trPr>
          <w:gridAfter w:val="1"/>
          <w:wAfter w:w="9" w:type="pct"/>
        </w:trPr>
        <w:tc>
          <w:tcPr>
            <w:tcW w:w="4667" w:type="pct"/>
            <w:gridSpan w:val="9"/>
            <w:tcBorders>
              <w:top w:val="nil"/>
              <w:left w:val="nil"/>
              <w:bottom w:val="nil"/>
              <w:right w:val="single" w:sz="4" w:space="0" w:color="000000"/>
            </w:tcBorders>
          </w:tcPr>
          <w:p w14:paraId="6A2951D4" w14:textId="77777777" w:rsidR="005A3937" w:rsidRPr="0097499B" w:rsidRDefault="005A3937" w:rsidP="007375F5">
            <w:pPr>
              <w:keepNext/>
              <w:keepLines/>
              <w:ind w:right="27"/>
              <w:jc w:val="both"/>
              <w:rPr>
                <w:rFonts w:ascii="Arial" w:eastAsia="Arial" w:hAnsi="Arial" w:cs="Arial"/>
                <w:sz w:val="22"/>
                <w:szCs w:val="22"/>
                <w:lang w:val="en-GB"/>
              </w:rPr>
            </w:pPr>
          </w:p>
          <w:p w14:paraId="4E351EE3" w14:textId="77777777" w:rsidR="005A3937" w:rsidRPr="0097499B" w:rsidRDefault="005A3937" w:rsidP="007375F5">
            <w:pPr>
              <w:keepNext/>
              <w:keepLines/>
              <w:ind w:right="27"/>
              <w:jc w:val="both"/>
              <w:rPr>
                <w:rFonts w:ascii="Arial" w:eastAsia="Arial" w:hAnsi="Arial" w:cs="Arial"/>
                <w:sz w:val="22"/>
                <w:szCs w:val="22"/>
                <w:lang w:val="en-GB"/>
              </w:rPr>
            </w:pPr>
            <w:r w:rsidRPr="0097499B">
              <w:rPr>
                <w:rFonts w:ascii="Arial" w:eastAsia="Arial" w:hAnsi="Arial" w:cs="Arial"/>
                <w:sz w:val="22"/>
                <w:szCs w:val="22"/>
                <w:lang w:val="en-GB"/>
              </w:rPr>
              <w:t xml:space="preserve"> </w:t>
            </w:r>
            <w:r w:rsidRPr="0097499B">
              <w:rPr>
                <w:rFonts w:ascii="Arial" w:eastAsia="Arial" w:hAnsi="Arial" w:cs="Arial"/>
                <w:b/>
                <w:sz w:val="22"/>
                <w:szCs w:val="22"/>
                <w:lang w:val="en-GB"/>
              </w:rPr>
              <w:t>Total AUDIT score will be calculated automatically</w:t>
            </w:r>
            <w:r w:rsidRPr="0097499B">
              <w:rPr>
                <w:rFonts w:ascii="Arial" w:eastAsia="Arial" w:hAnsi="Arial" w:cs="Arial"/>
                <w:sz w:val="22"/>
                <w:szCs w:val="22"/>
                <w:lang w:val="en-GB"/>
              </w:rPr>
              <w:t>:</w:t>
            </w:r>
          </w:p>
        </w:tc>
        <w:tc>
          <w:tcPr>
            <w:tcW w:w="324" w:type="pct"/>
            <w:tcBorders>
              <w:top w:val="single" w:sz="4" w:space="0" w:color="000000"/>
              <w:left w:val="single" w:sz="4" w:space="0" w:color="000000"/>
              <w:bottom w:val="single" w:sz="4" w:space="0" w:color="000000"/>
              <w:right w:val="single" w:sz="4" w:space="0" w:color="000000"/>
            </w:tcBorders>
          </w:tcPr>
          <w:p w14:paraId="66EEC161" w14:textId="77777777" w:rsidR="005A3937" w:rsidRPr="0097499B" w:rsidRDefault="005A3937" w:rsidP="007375F5">
            <w:pPr>
              <w:keepNext/>
              <w:keepLines/>
              <w:ind w:right="27"/>
              <w:jc w:val="both"/>
              <w:rPr>
                <w:rFonts w:ascii="Arial" w:eastAsia="Arial" w:hAnsi="Arial" w:cs="Arial"/>
                <w:sz w:val="22"/>
                <w:szCs w:val="22"/>
                <w:lang w:val="en-GB"/>
              </w:rPr>
            </w:pPr>
          </w:p>
          <w:p w14:paraId="707D9B0D" w14:textId="77777777" w:rsidR="005A3937" w:rsidRPr="0097499B" w:rsidRDefault="005A3937" w:rsidP="007375F5">
            <w:pPr>
              <w:keepNext/>
              <w:keepLines/>
              <w:ind w:right="27"/>
              <w:jc w:val="both"/>
              <w:rPr>
                <w:rFonts w:ascii="Arial" w:eastAsia="Arial" w:hAnsi="Arial" w:cs="Arial"/>
                <w:sz w:val="22"/>
                <w:szCs w:val="22"/>
                <w:lang w:val="en-GB"/>
              </w:rPr>
            </w:pPr>
          </w:p>
        </w:tc>
      </w:tr>
    </w:tbl>
    <w:p w14:paraId="657CF864" w14:textId="77777777" w:rsidR="006111A0" w:rsidRPr="006D409C" w:rsidRDefault="006111A0" w:rsidP="007375F5">
      <w:pPr>
        <w:ind w:right="27"/>
        <w:jc w:val="both"/>
        <w:rPr>
          <w:rFonts w:ascii="Arial" w:eastAsia="Arial" w:hAnsi="Arial" w:cs="Arial"/>
          <w:sz w:val="22"/>
          <w:szCs w:val="22"/>
          <w:lang w:val="en-GB"/>
        </w:rPr>
      </w:pPr>
    </w:p>
    <w:p w14:paraId="00662045" w14:textId="77777777" w:rsidR="006111A0" w:rsidRPr="006D409C" w:rsidRDefault="006111A0" w:rsidP="007375F5">
      <w:pPr>
        <w:ind w:right="27"/>
        <w:jc w:val="both"/>
        <w:rPr>
          <w:rFonts w:ascii="Arial" w:eastAsia="Arial" w:hAnsi="Arial" w:cs="Arial"/>
          <w:b/>
          <w:sz w:val="22"/>
          <w:szCs w:val="22"/>
          <w:lang w:val="en-GB"/>
        </w:rPr>
      </w:pPr>
    </w:p>
    <w:tbl>
      <w:tblPr>
        <w:tblStyle w:val="a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76"/>
        <w:gridCol w:w="2843"/>
      </w:tblGrid>
      <w:tr w:rsidR="006111A0" w:rsidRPr="0097499B" w14:paraId="631CCD96" w14:textId="77777777" w:rsidTr="006D409C">
        <w:tc>
          <w:tcPr>
            <w:tcW w:w="3674" w:type="pct"/>
            <w:shd w:val="clear" w:color="auto" w:fill="FFFFFF"/>
          </w:tcPr>
          <w:p w14:paraId="68F0B2A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Respondent is a CURRENT smoker (smoked tobacco in the past month)</w:t>
            </w:r>
          </w:p>
        </w:tc>
        <w:tc>
          <w:tcPr>
            <w:tcW w:w="1326" w:type="pct"/>
            <w:shd w:val="clear" w:color="auto" w:fill="FFFFFF"/>
          </w:tcPr>
          <w:p w14:paraId="7501DA33"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b/>
                <w:sz w:val="22"/>
                <w:szCs w:val="22"/>
                <w:lang w:val="en-GB"/>
              </w:rPr>
              <w:t>Eligible</w:t>
            </w:r>
            <w:r w:rsidRPr="006D409C">
              <w:rPr>
                <w:rFonts w:ascii="Arial" w:eastAsia="Arial" w:hAnsi="Arial" w:cs="Arial"/>
                <w:sz w:val="22"/>
                <w:szCs w:val="22"/>
                <w:lang w:val="en-GB"/>
              </w:rPr>
              <w:t>: proceed with consent procedure for RCT</w:t>
            </w:r>
          </w:p>
        </w:tc>
      </w:tr>
      <w:tr w:rsidR="006111A0" w:rsidRPr="0097499B" w14:paraId="6988B667" w14:textId="77777777" w:rsidTr="006D409C">
        <w:tc>
          <w:tcPr>
            <w:tcW w:w="3674" w:type="pct"/>
            <w:shd w:val="clear" w:color="auto" w:fill="FFFFFF"/>
          </w:tcPr>
          <w:p w14:paraId="6307E575"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AUDIT score is ≥8 for men or ≥7 for women AND the AUDIT score is &lt;20</w:t>
            </w:r>
          </w:p>
        </w:tc>
        <w:tc>
          <w:tcPr>
            <w:tcW w:w="1326" w:type="pct"/>
            <w:shd w:val="clear" w:color="auto" w:fill="FFFFFF"/>
          </w:tcPr>
          <w:p w14:paraId="40FA9DE8"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b/>
                <w:sz w:val="22"/>
                <w:szCs w:val="22"/>
                <w:lang w:val="en-GB"/>
              </w:rPr>
              <w:t>Eligible:</w:t>
            </w:r>
            <w:r w:rsidRPr="006D409C">
              <w:rPr>
                <w:rFonts w:ascii="Arial" w:eastAsia="Arial" w:hAnsi="Arial" w:cs="Arial"/>
                <w:sz w:val="22"/>
                <w:szCs w:val="22"/>
                <w:lang w:val="en-GB"/>
              </w:rPr>
              <w:t xml:space="preserve"> proceed with consent procedure for RCT</w:t>
            </w:r>
          </w:p>
        </w:tc>
      </w:tr>
      <w:tr w:rsidR="006111A0" w:rsidRPr="0097499B" w14:paraId="7BC5A091" w14:textId="77777777" w:rsidTr="006D409C">
        <w:tc>
          <w:tcPr>
            <w:tcW w:w="3674" w:type="pct"/>
            <w:shd w:val="clear" w:color="auto" w:fill="FFFFFF"/>
          </w:tcPr>
          <w:p w14:paraId="3CCA878D"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AUDIT score is &lt;8 for men or &lt;7 for women AND the respondent is NOT a current smoker (smoked </w:t>
            </w:r>
            <w:r w:rsidRPr="006D409C">
              <w:rPr>
                <w:rFonts w:ascii="Arial" w:eastAsia="Arial" w:hAnsi="Arial" w:cs="Arial"/>
                <w:sz w:val="22"/>
                <w:szCs w:val="22"/>
                <w:u w:val="single"/>
                <w:lang w:val="en-GB"/>
              </w:rPr>
              <w:t>zero</w:t>
            </w:r>
            <w:r w:rsidRPr="006D409C">
              <w:rPr>
                <w:rFonts w:ascii="Arial" w:eastAsia="Arial" w:hAnsi="Arial" w:cs="Arial"/>
                <w:sz w:val="22"/>
                <w:szCs w:val="22"/>
                <w:lang w:val="en-GB"/>
              </w:rPr>
              <w:t xml:space="preserve"> cigarettes/cigars/cigarillos/pipes in the past month)</w:t>
            </w:r>
          </w:p>
        </w:tc>
        <w:tc>
          <w:tcPr>
            <w:tcW w:w="1326" w:type="pct"/>
            <w:shd w:val="clear" w:color="auto" w:fill="FFFFFF"/>
          </w:tcPr>
          <w:p w14:paraId="40BF08E9"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b/>
                <w:sz w:val="22"/>
                <w:szCs w:val="22"/>
                <w:lang w:val="en-GB"/>
              </w:rPr>
              <w:t>Not eligible:</w:t>
            </w:r>
            <w:r w:rsidRPr="006D409C">
              <w:rPr>
                <w:rFonts w:ascii="Arial" w:eastAsia="Arial" w:hAnsi="Arial" w:cs="Arial"/>
                <w:sz w:val="22"/>
                <w:szCs w:val="22"/>
                <w:lang w:val="en-GB"/>
              </w:rPr>
              <w:t xml:space="preserve"> proceed with consent procedure for RCT </w:t>
            </w:r>
          </w:p>
        </w:tc>
      </w:tr>
      <w:tr w:rsidR="006111A0" w:rsidRPr="0097499B" w14:paraId="1D9B89A8" w14:textId="77777777" w:rsidTr="006D409C">
        <w:tc>
          <w:tcPr>
            <w:tcW w:w="3674" w:type="pct"/>
            <w:shd w:val="clear" w:color="auto" w:fill="FFFFFF"/>
          </w:tcPr>
          <w:p w14:paraId="67ADD748" w14:textId="3C6A2796" w:rsidR="006111A0" w:rsidRPr="006D409C" w:rsidRDefault="00631B0B">
            <w:pPr>
              <w:ind w:right="27"/>
              <w:jc w:val="both"/>
              <w:rPr>
                <w:rFonts w:ascii="Arial" w:eastAsia="Arial" w:hAnsi="Arial" w:cs="Arial"/>
                <w:sz w:val="22"/>
                <w:szCs w:val="22"/>
                <w:lang w:val="en-GB"/>
              </w:rPr>
            </w:pPr>
            <w:r w:rsidRPr="006D409C">
              <w:rPr>
                <w:rFonts w:ascii="Arial" w:eastAsia="Arial" w:hAnsi="Arial" w:cs="Arial"/>
                <w:sz w:val="22"/>
                <w:szCs w:val="22"/>
                <w:lang w:val="en-GB"/>
              </w:rPr>
              <w:t>AUDIT score is ≥20</w:t>
            </w:r>
            <w:r w:rsidR="009E47B2">
              <w:rPr>
                <w:rFonts w:ascii="Arial" w:eastAsia="Arial" w:hAnsi="Arial" w:cs="Arial"/>
                <w:sz w:val="22"/>
                <w:szCs w:val="22"/>
                <w:lang w:val="en-GB"/>
              </w:rPr>
              <w:t>.</w:t>
            </w:r>
          </w:p>
        </w:tc>
        <w:tc>
          <w:tcPr>
            <w:tcW w:w="1326" w:type="pct"/>
            <w:shd w:val="clear" w:color="auto" w:fill="FFFFFF"/>
          </w:tcPr>
          <w:p w14:paraId="1328C1B2"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b/>
                <w:sz w:val="22"/>
                <w:szCs w:val="22"/>
                <w:lang w:val="en-GB"/>
              </w:rPr>
              <w:t>Not eligible:</w:t>
            </w:r>
            <w:r w:rsidRPr="006D409C">
              <w:rPr>
                <w:rFonts w:ascii="Arial" w:eastAsia="Arial" w:hAnsi="Arial" w:cs="Arial"/>
                <w:sz w:val="22"/>
                <w:szCs w:val="22"/>
                <w:lang w:val="en-GB"/>
              </w:rPr>
              <w:t xml:space="preserve"> proceed with consent procedure for RCT </w:t>
            </w:r>
          </w:p>
        </w:tc>
      </w:tr>
    </w:tbl>
    <w:p w14:paraId="450B73B6" w14:textId="77777777" w:rsidR="006111A0" w:rsidRPr="006D409C" w:rsidRDefault="006111A0" w:rsidP="007375F5">
      <w:pPr>
        <w:ind w:right="27"/>
        <w:jc w:val="both"/>
        <w:rPr>
          <w:rFonts w:ascii="Arial" w:eastAsia="Arial" w:hAnsi="Arial" w:cs="Arial"/>
          <w:sz w:val="22"/>
          <w:szCs w:val="22"/>
          <w:lang w:val="en-GB"/>
        </w:rPr>
      </w:pPr>
    </w:p>
    <w:p w14:paraId="6362E4B5" w14:textId="77777777"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sz w:val="22"/>
          <w:szCs w:val="22"/>
          <w:lang w:val="en-GB"/>
        </w:rPr>
        <w:t>Thank you very much.</w:t>
      </w:r>
    </w:p>
    <w:p w14:paraId="63ECDA8E" w14:textId="77777777" w:rsidR="006111A0" w:rsidRPr="006D409C" w:rsidRDefault="006111A0" w:rsidP="007375F5">
      <w:pPr>
        <w:ind w:right="27"/>
        <w:jc w:val="both"/>
        <w:rPr>
          <w:rFonts w:ascii="Arial" w:eastAsia="Arial" w:hAnsi="Arial" w:cs="Arial"/>
          <w:sz w:val="22"/>
          <w:szCs w:val="22"/>
          <w:lang w:val="en-GB"/>
        </w:rPr>
      </w:pPr>
    </w:p>
    <w:p w14:paraId="23A8B944" w14:textId="77777777" w:rsidR="00E77F1C" w:rsidRPr="006D409C" w:rsidRDefault="00E77F1C" w:rsidP="007375F5">
      <w:pPr>
        <w:ind w:right="27"/>
        <w:jc w:val="both"/>
        <w:rPr>
          <w:rFonts w:ascii="Arial" w:eastAsia="Arial" w:hAnsi="Arial" w:cs="Arial"/>
          <w:lang w:val="en-GB"/>
        </w:rPr>
      </w:pPr>
    </w:p>
    <w:p w14:paraId="1AD81E20" w14:textId="77777777" w:rsidR="00E77F1C" w:rsidRPr="006D409C" w:rsidRDefault="00E77F1C" w:rsidP="007375F5">
      <w:pPr>
        <w:ind w:right="27"/>
        <w:jc w:val="both"/>
        <w:rPr>
          <w:rFonts w:ascii="Arial" w:eastAsia="Arial" w:hAnsi="Arial" w:cs="Arial"/>
          <w:lang w:val="en-GB"/>
        </w:rPr>
      </w:pPr>
    </w:p>
    <w:p w14:paraId="700882D8" w14:textId="01FA519C" w:rsidR="00B402CB" w:rsidRPr="006D409C" w:rsidRDefault="00B402CB" w:rsidP="007375F5">
      <w:pPr>
        <w:ind w:right="27"/>
        <w:jc w:val="both"/>
        <w:rPr>
          <w:rFonts w:ascii="Arial" w:eastAsia="Arial" w:hAnsi="Arial" w:cs="Arial"/>
          <w:lang w:val="en-GB"/>
        </w:rPr>
      </w:pPr>
      <w:r w:rsidRPr="006D409C">
        <w:rPr>
          <w:rFonts w:ascii="Arial" w:eastAsia="Arial" w:hAnsi="Arial" w:cs="Arial"/>
          <w:lang w:val="en-GB"/>
        </w:rPr>
        <w:br w:type="page"/>
      </w:r>
    </w:p>
    <w:p w14:paraId="1C9F4CCA" w14:textId="77777777" w:rsidR="006111A0" w:rsidRPr="00646EC3" w:rsidRDefault="00631B0B" w:rsidP="00646EC3">
      <w:pPr>
        <w:pStyle w:val="Heading1"/>
        <w:spacing w:before="0" w:after="0"/>
        <w:ind w:right="28"/>
      </w:pPr>
      <w:r w:rsidRPr="00646EC3">
        <w:lastRenderedPageBreak/>
        <w:t xml:space="preserve">PATIENT / PARTICIPANT’S INFORMATION &amp; INFORMED CONSENT DOCUMENT FOR THE RANDOMISED CONTROLLED TRIAL </w:t>
      </w:r>
    </w:p>
    <w:p w14:paraId="2651B348" w14:textId="77777777" w:rsidR="006111A0" w:rsidRPr="006D409C" w:rsidRDefault="00631B0B" w:rsidP="007375F5">
      <w:pPr>
        <w:ind w:right="27"/>
        <w:rPr>
          <w:rFonts w:ascii="Arial" w:eastAsia="Arial Narrow" w:hAnsi="Arial" w:cs="Arial"/>
        </w:rPr>
      </w:pPr>
      <w:r w:rsidRPr="006D409C">
        <w:rPr>
          <w:rFonts w:ascii="Arial" w:eastAsia="Arial Narrow" w:hAnsi="Arial" w:cs="Arial"/>
          <w:b/>
          <w:i/>
        </w:rPr>
        <w:t xml:space="preserve"> (Each patient must receive, read and understand this document before the start of the study)</w:t>
      </w:r>
    </w:p>
    <w:p w14:paraId="6698C937" w14:textId="77777777" w:rsidR="006111A0" w:rsidRPr="006D409C" w:rsidRDefault="006111A0" w:rsidP="007375F5">
      <w:pPr>
        <w:ind w:right="27"/>
        <w:jc w:val="both"/>
        <w:rPr>
          <w:rFonts w:ascii="Arial Narrow" w:eastAsia="Arial Narrow" w:hAnsi="Arial Narrow" w:cs="Arial Narrow"/>
          <w:lang w:val="en-GB"/>
        </w:rPr>
      </w:pPr>
    </w:p>
    <w:p w14:paraId="0E6C3639" w14:textId="77777777" w:rsidR="006111A0" w:rsidRPr="006D409C" w:rsidRDefault="00631B0B" w:rsidP="007375F5">
      <w:pPr>
        <w:ind w:right="27"/>
        <w:jc w:val="both"/>
        <w:rPr>
          <w:rFonts w:ascii="Arial" w:eastAsia="Arial" w:hAnsi="Arial" w:cs="Arial"/>
          <w:lang w:val="en-GB"/>
        </w:rPr>
      </w:pPr>
      <w:r w:rsidRPr="006D409C">
        <w:rPr>
          <w:rFonts w:ascii="Arial" w:eastAsia="Arial" w:hAnsi="Arial" w:cs="Arial"/>
          <w:sz w:val="22"/>
          <w:szCs w:val="22"/>
          <w:lang w:val="en-GB"/>
        </w:rPr>
        <w:t>TRIAL TITLE:</w:t>
      </w:r>
      <w:r w:rsidRPr="006D409C">
        <w:rPr>
          <w:rFonts w:ascii="Arial" w:eastAsia="Arial" w:hAnsi="Arial" w:cs="Arial"/>
          <w:sz w:val="20"/>
          <w:szCs w:val="20"/>
          <w:lang w:val="en-GB"/>
        </w:rPr>
        <w:t xml:space="preserve"> </w:t>
      </w:r>
      <w:r w:rsidRPr="006D409C">
        <w:rPr>
          <w:rFonts w:ascii="Arial" w:eastAsia="Arial" w:hAnsi="Arial" w:cs="Arial"/>
          <w:lang w:val="en-GB"/>
        </w:rPr>
        <w:t>Im</w:t>
      </w:r>
      <w:r w:rsidRPr="006D409C">
        <w:rPr>
          <w:rFonts w:ascii="Arial" w:eastAsia="Arial" w:hAnsi="Arial" w:cs="Arial"/>
          <w:i/>
          <w:lang w:val="en-GB"/>
        </w:rPr>
        <w:t>pro</w:t>
      </w:r>
      <w:r w:rsidRPr="006D409C">
        <w:rPr>
          <w:rFonts w:ascii="Arial" w:eastAsia="Arial" w:hAnsi="Arial" w:cs="Arial"/>
          <w:lang w:val="en-GB"/>
        </w:rPr>
        <w:t xml:space="preserve">ving TB outcomes by modifying </w:t>
      </w:r>
      <w:r w:rsidRPr="006D409C">
        <w:rPr>
          <w:rFonts w:ascii="Arial" w:eastAsia="Arial" w:hAnsi="Arial" w:cs="Arial"/>
          <w:i/>
          <w:lang w:val="en-GB"/>
        </w:rPr>
        <w:t>life</w:t>
      </w:r>
      <w:r w:rsidRPr="006D409C">
        <w:rPr>
          <w:rFonts w:ascii="Arial" w:eastAsia="Arial" w:hAnsi="Arial" w:cs="Arial"/>
          <w:lang w:val="en-GB"/>
        </w:rPr>
        <w:t>-style behaviours through a brief motivational intervention (Phase II)</w:t>
      </w:r>
    </w:p>
    <w:p w14:paraId="6868EA1E"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 xml:space="preserve">SPONSOR: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w:t>
      </w:r>
    </w:p>
    <w:p w14:paraId="1BEA70B2"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Principal Investigators: Prof OA Ayo-Yusuf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University of Pretoria), Prof K Siddiqi (University of York)</w:t>
      </w:r>
    </w:p>
    <w:p w14:paraId="56755590" w14:textId="4F7D754A"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 xml:space="preserve">Institution: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w:t>
      </w:r>
    </w:p>
    <w:p w14:paraId="6E6061F5"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YTIME AND AFTER HOURS TELEPHONE NUMBER(S):</w:t>
      </w:r>
    </w:p>
    <w:p w14:paraId="029ADC62"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ytime numbers: 012 521 4611</w:t>
      </w:r>
    </w:p>
    <w:p w14:paraId="08DFC222" w14:textId="1B0982E2"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After hours: 083 442 1970</w:t>
      </w:r>
    </w:p>
    <w:p w14:paraId="0B27490B" w14:textId="77777777" w:rsidR="006111A0" w:rsidRPr="006D409C" w:rsidRDefault="00631B0B" w:rsidP="007375F5">
      <w:pPr>
        <w:spacing w:before="240"/>
        <w:ind w:right="27"/>
        <w:jc w:val="both"/>
        <w:rPr>
          <w:rFonts w:ascii="Arial" w:eastAsia="Arial" w:hAnsi="Arial" w:cs="Arial"/>
          <w:lang w:val="en-GB"/>
        </w:rPr>
      </w:pPr>
      <w:r w:rsidRPr="006D409C">
        <w:rPr>
          <w:rFonts w:ascii="Arial" w:eastAsia="Arial" w:hAnsi="Arial" w:cs="Arial"/>
          <w:lang w:val="en-GB"/>
        </w:rPr>
        <w:t>DATE AND TIME OF FIRST INFORMED CONSENT DISCUSSION:</w:t>
      </w:r>
    </w:p>
    <w:tbl>
      <w:tblPr>
        <w:tblStyle w:val="a"/>
        <w:tblW w:w="6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4"/>
        <w:gridCol w:w="2410"/>
      </w:tblGrid>
      <w:tr w:rsidR="00F9498F" w:rsidRPr="0097499B" w14:paraId="474CDD7B" w14:textId="77777777" w:rsidTr="00EB3356">
        <w:trPr>
          <w:trHeight w:val="1800"/>
        </w:trPr>
        <w:tc>
          <w:tcPr>
            <w:tcW w:w="3964" w:type="dxa"/>
            <w:tcBorders>
              <w:top w:val="single" w:sz="4" w:space="0" w:color="000000"/>
            </w:tcBorders>
          </w:tcPr>
          <w:p w14:paraId="1D044DDA" w14:textId="77777777" w:rsidR="00F9498F" w:rsidRPr="0097499B" w:rsidRDefault="00F9498F" w:rsidP="007375F5">
            <w:pPr>
              <w:spacing w:before="240"/>
              <w:ind w:right="27"/>
              <w:jc w:val="both"/>
              <w:rPr>
                <w:rFonts w:ascii="Arial" w:eastAsia="Arial" w:hAnsi="Arial" w:cs="Arial"/>
                <w:lang w:val="en-GB"/>
              </w:rPr>
            </w:pPr>
            <w:r w:rsidRPr="0097499B">
              <w:rPr>
                <w:rFonts w:ascii="Arial" w:eastAsia="Arial" w:hAnsi="Arial" w:cs="Arial"/>
                <w:lang w:val="en-GB"/>
              </w:rPr>
              <w:t xml:space="preserve">Date </w:t>
            </w:r>
          </w:p>
          <w:tbl>
            <w:tblPr>
              <w:tblStyle w:val="TableGrid"/>
              <w:tblW w:w="0" w:type="auto"/>
              <w:tblLayout w:type="fixed"/>
              <w:tblLook w:val="04A0" w:firstRow="1" w:lastRow="0" w:firstColumn="1" w:lastColumn="0" w:noHBand="0" w:noVBand="1"/>
            </w:tblPr>
            <w:tblGrid>
              <w:gridCol w:w="475"/>
              <w:gridCol w:w="475"/>
              <w:gridCol w:w="475"/>
              <w:gridCol w:w="476"/>
              <w:gridCol w:w="476"/>
              <w:gridCol w:w="476"/>
              <w:gridCol w:w="476"/>
              <w:gridCol w:w="476"/>
            </w:tblGrid>
            <w:tr w:rsidR="00F9498F" w:rsidRPr="0097499B" w14:paraId="78105F82" w14:textId="77777777" w:rsidTr="00EB3356">
              <w:tc>
                <w:tcPr>
                  <w:tcW w:w="475" w:type="dxa"/>
                </w:tcPr>
                <w:p w14:paraId="492B73D8"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23080288"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0555E5D0"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4B5E1E33"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74B968DC"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07F8B411"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6B209244"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5B982D58"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r>
            <w:tr w:rsidR="00F9498F" w:rsidRPr="0097499B" w14:paraId="5928F6F5" w14:textId="77777777" w:rsidTr="00EB3356">
              <w:tc>
                <w:tcPr>
                  <w:tcW w:w="475" w:type="dxa"/>
                </w:tcPr>
                <w:p w14:paraId="272CF690"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02FBC15E"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0F35D877"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1FBE123E"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59CEAA2A"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6862FEB2"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38D1F304"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6964C00F"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r>
          </w:tbl>
          <w:p w14:paraId="13970A58" w14:textId="77777777" w:rsidR="00F9498F" w:rsidRPr="0097499B" w:rsidRDefault="00F9498F" w:rsidP="007375F5">
            <w:pPr>
              <w:spacing w:before="240"/>
              <w:ind w:right="27"/>
              <w:jc w:val="both"/>
              <w:rPr>
                <w:rFonts w:ascii="Arial" w:eastAsia="Arial" w:hAnsi="Arial" w:cs="Arial"/>
                <w:lang w:val="en-GB"/>
              </w:rPr>
            </w:pPr>
          </w:p>
        </w:tc>
        <w:tc>
          <w:tcPr>
            <w:tcW w:w="2410" w:type="dxa"/>
            <w:tcBorders>
              <w:top w:val="single" w:sz="4" w:space="0" w:color="000000"/>
            </w:tcBorders>
          </w:tcPr>
          <w:p w14:paraId="247496AE" w14:textId="77777777" w:rsidR="00F9498F" w:rsidRPr="0097499B" w:rsidDel="0008281F" w:rsidRDefault="00F9498F" w:rsidP="007375F5">
            <w:pPr>
              <w:spacing w:before="240"/>
              <w:ind w:right="27"/>
              <w:jc w:val="both"/>
              <w:rPr>
                <w:rFonts w:ascii="Arial" w:eastAsia="Arial" w:hAnsi="Arial" w:cs="Arial"/>
                <w:lang w:val="en-GB"/>
              </w:rPr>
            </w:pPr>
            <w:r w:rsidRPr="0097499B">
              <w:rPr>
                <w:rFonts w:ascii="Arial" w:eastAsia="Arial" w:hAnsi="Arial" w:cs="Arial"/>
                <w:lang w:val="en-GB"/>
              </w:rPr>
              <w:t>Time</w:t>
            </w:r>
          </w:p>
          <w:tbl>
            <w:tblPr>
              <w:tblStyle w:val="TableGrid"/>
              <w:tblW w:w="0" w:type="auto"/>
              <w:tblLayout w:type="fixed"/>
              <w:tblLook w:val="04A0" w:firstRow="1" w:lastRow="0" w:firstColumn="1" w:lastColumn="0" w:noHBand="0" w:noVBand="1"/>
            </w:tblPr>
            <w:tblGrid>
              <w:gridCol w:w="475"/>
              <w:gridCol w:w="475"/>
              <w:gridCol w:w="475"/>
              <w:gridCol w:w="476"/>
            </w:tblGrid>
            <w:tr w:rsidR="00F9498F" w:rsidRPr="0097499B" w14:paraId="60975406" w14:textId="77777777" w:rsidTr="00EB3356">
              <w:tc>
                <w:tcPr>
                  <w:tcW w:w="475" w:type="dxa"/>
                </w:tcPr>
                <w:p w14:paraId="27C55A58"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H</w:t>
                  </w:r>
                </w:p>
              </w:tc>
              <w:tc>
                <w:tcPr>
                  <w:tcW w:w="475" w:type="dxa"/>
                </w:tcPr>
                <w:p w14:paraId="5927A03C"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H</w:t>
                  </w:r>
                </w:p>
              </w:tc>
              <w:tc>
                <w:tcPr>
                  <w:tcW w:w="475" w:type="dxa"/>
                </w:tcPr>
                <w:p w14:paraId="603AF576"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50E79DA3"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r>
            <w:tr w:rsidR="00F9498F" w:rsidRPr="0097499B" w14:paraId="5CEB3401" w14:textId="77777777" w:rsidTr="00EB3356">
              <w:tc>
                <w:tcPr>
                  <w:tcW w:w="475" w:type="dxa"/>
                </w:tcPr>
                <w:p w14:paraId="287F53E8"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37C2AA12"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4203569F"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151EE2B0" w14:textId="77777777" w:rsidR="00F9498F" w:rsidRPr="0097499B" w:rsidRDefault="00F9498F"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r>
          </w:tbl>
          <w:p w14:paraId="463701CD" w14:textId="77777777" w:rsidR="00F9498F" w:rsidRPr="0097499B" w:rsidRDefault="00F9498F" w:rsidP="007375F5">
            <w:pPr>
              <w:spacing w:before="240"/>
              <w:ind w:right="27"/>
              <w:jc w:val="both"/>
              <w:rPr>
                <w:rFonts w:ascii="Arial" w:eastAsia="Arial" w:hAnsi="Arial" w:cs="Arial"/>
                <w:lang w:val="en-GB"/>
              </w:rPr>
            </w:pPr>
          </w:p>
        </w:tc>
      </w:tr>
    </w:tbl>
    <w:p w14:paraId="2DAE7F55" w14:textId="77777777" w:rsidR="006111A0" w:rsidRPr="006D409C" w:rsidRDefault="006111A0" w:rsidP="007375F5">
      <w:pPr>
        <w:spacing w:before="240"/>
        <w:ind w:right="27"/>
        <w:jc w:val="both"/>
        <w:rPr>
          <w:rFonts w:ascii="Arial" w:eastAsia="Arial" w:hAnsi="Arial" w:cs="Arial"/>
          <w:lang w:val="en-GB"/>
        </w:rPr>
      </w:pPr>
    </w:p>
    <w:p w14:paraId="1A57B706" w14:textId="77777777" w:rsidR="006111A0" w:rsidRPr="006D409C" w:rsidRDefault="006111A0" w:rsidP="007375F5">
      <w:pPr>
        <w:spacing w:before="240"/>
        <w:ind w:right="27"/>
        <w:jc w:val="both"/>
        <w:rPr>
          <w:rFonts w:ascii="Arial" w:eastAsia="Arial" w:hAnsi="Arial" w:cs="Arial"/>
          <w:lang w:val="en-GB"/>
        </w:rPr>
      </w:pPr>
    </w:p>
    <w:p w14:paraId="32151E2C" w14:textId="628D3CCD" w:rsidR="00F8074D" w:rsidRPr="006D409C" w:rsidRDefault="00F8074D" w:rsidP="007375F5">
      <w:pPr>
        <w:ind w:right="27"/>
        <w:jc w:val="both"/>
        <w:rPr>
          <w:rFonts w:ascii="Arial" w:eastAsia="Arial" w:hAnsi="Arial" w:cs="Arial"/>
          <w:lang w:val="en-GB"/>
        </w:rPr>
      </w:pPr>
      <w:r w:rsidRPr="006D409C">
        <w:rPr>
          <w:rFonts w:ascii="Arial" w:eastAsia="Arial" w:hAnsi="Arial" w:cs="Arial"/>
          <w:lang w:val="en-GB"/>
        </w:rPr>
        <w:br w:type="page"/>
      </w:r>
    </w:p>
    <w:p w14:paraId="5F627683" w14:textId="77777777" w:rsidR="006111A0" w:rsidRPr="006D409C" w:rsidRDefault="006111A0" w:rsidP="007375F5">
      <w:pPr>
        <w:spacing w:before="240"/>
        <w:ind w:right="27"/>
        <w:jc w:val="both"/>
        <w:rPr>
          <w:rFonts w:ascii="Arial" w:eastAsia="Arial" w:hAnsi="Arial" w:cs="Arial"/>
          <w:lang w:val="en-GB"/>
        </w:rPr>
      </w:pPr>
    </w:p>
    <w:p w14:paraId="6F335247" w14:textId="77777777" w:rsidR="006111A0" w:rsidRPr="006D409C" w:rsidRDefault="006111A0" w:rsidP="007375F5">
      <w:pPr>
        <w:spacing w:before="240"/>
        <w:ind w:right="27"/>
        <w:jc w:val="both"/>
        <w:rPr>
          <w:rFonts w:ascii="Arial" w:eastAsia="Arial" w:hAnsi="Arial" w:cs="Arial"/>
          <w:lang w:val="en-GB"/>
        </w:rPr>
      </w:pPr>
    </w:p>
    <w:p w14:paraId="520DACA2" w14:textId="77777777" w:rsidR="006111A0" w:rsidRPr="006D409C" w:rsidRDefault="00631B0B" w:rsidP="007375F5">
      <w:pPr>
        <w:spacing w:before="240"/>
        <w:ind w:right="27"/>
        <w:jc w:val="both"/>
        <w:rPr>
          <w:rFonts w:ascii="Arial" w:eastAsia="Arial" w:hAnsi="Arial" w:cs="Arial"/>
          <w:sz w:val="22"/>
          <w:szCs w:val="22"/>
          <w:lang w:val="en-GB"/>
        </w:rPr>
      </w:pPr>
      <w:r w:rsidRPr="006D409C">
        <w:rPr>
          <w:rFonts w:ascii="Arial" w:eastAsia="Arial" w:hAnsi="Arial" w:cs="Arial"/>
          <w:b/>
          <w:sz w:val="22"/>
          <w:szCs w:val="22"/>
          <w:lang w:val="en-GB"/>
        </w:rPr>
        <w:t>Dear Patient</w:t>
      </w:r>
    </w:p>
    <w:p w14:paraId="71A49BB7" w14:textId="77777777" w:rsidR="006111A0" w:rsidRPr="000840DE" w:rsidRDefault="00631B0B" w:rsidP="00646EC3">
      <w:pPr>
        <w:pStyle w:val="Heading2"/>
        <w:spacing w:before="0" w:line="240" w:lineRule="auto"/>
        <w:ind w:right="27"/>
      </w:pPr>
      <w:r w:rsidRPr="000840DE">
        <w:t xml:space="preserve">INTRODUCTION </w:t>
      </w:r>
    </w:p>
    <w:p w14:paraId="52F6A5A7" w14:textId="7777777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You have been found to be eligible and, as such, are </w:t>
      </w:r>
      <w:r w:rsidRPr="00646EC3">
        <w:rPr>
          <w:rFonts w:ascii="Arial" w:eastAsia="Arial" w:hAnsi="Arial" w:cs="Arial"/>
          <w:sz w:val="22"/>
          <w:szCs w:val="22"/>
          <w:lang w:val="en-GB"/>
        </w:rPr>
        <w:t>invited</w:t>
      </w:r>
      <w:r w:rsidRPr="006D409C">
        <w:rPr>
          <w:rFonts w:ascii="Arial" w:eastAsia="Arial" w:hAnsi="Arial" w:cs="Arial"/>
          <w:sz w:val="22"/>
          <w:szCs w:val="22"/>
          <w:lang w:val="en-GB"/>
        </w:rPr>
        <w:t xml:space="preserve"> to volunteer for this research study.  This information leaflet is to help you to decide if you would like to participate.  Before you agree to take part in this study you should fully understand what is involved.  If you have any questions, which are not fully explained in this leaflet, do not hesitate to ask the investigator.  You should not agree to take part unless you are completely happy about all the procedures involved.  In the best interests of your health, it is strongly recommended that you discuss with or inform your personal doctor of your possible participation in this study, wherever possible. </w:t>
      </w:r>
    </w:p>
    <w:p w14:paraId="5B3DE057" w14:textId="136E68A4" w:rsidR="006111A0" w:rsidRPr="006D409C" w:rsidRDefault="00631B0B" w:rsidP="00646EC3">
      <w:pPr>
        <w:pStyle w:val="Heading2"/>
        <w:spacing w:before="0" w:line="240" w:lineRule="auto"/>
        <w:ind w:right="27"/>
      </w:pPr>
      <w:r w:rsidRPr="000840DE">
        <w:t>WHAT IS TH</w:t>
      </w:r>
      <w:r w:rsidR="00BE0980" w:rsidRPr="000840DE">
        <w:t>E PURPOSE OF THE RESEARCH TRIAL</w:t>
      </w:r>
      <w:r w:rsidRPr="006D409C">
        <w:t>?</w:t>
      </w:r>
    </w:p>
    <w:p w14:paraId="6FD4604A" w14:textId="3A562EE6"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As you may know, tuberculosis (TB) is a serious concern in our country. There are many factors that influence successful TB outcomes, including HIV, treatment adherence, smoking and alcohol use. A team of local and internati</w:t>
      </w:r>
      <w:r w:rsidR="00F8074D" w:rsidRPr="006D409C">
        <w:rPr>
          <w:rFonts w:ascii="Arial" w:eastAsia="Arial" w:hAnsi="Arial" w:cs="Arial"/>
          <w:sz w:val="22"/>
          <w:szCs w:val="22"/>
          <w:lang w:val="en-GB"/>
        </w:rPr>
        <w:t xml:space="preserve">onal stakeholders and experts </w:t>
      </w:r>
      <w:r w:rsidRPr="006D409C">
        <w:rPr>
          <w:rFonts w:ascii="Arial" w:eastAsia="Arial" w:hAnsi="Arial" w:cs="Arial"/>
          <w:sz w:val="22"/>
          <w:szCs w:val="22"/>
          <w:lang w:val="en-GB"/>
        </w:rPr>
        <w:t>develop</w:t>
      </w:r>
      <w:r w:rsidR="00F8074D" w:rsidRPr="006D409C">
        <w:rPr>
          <w:rFonts w:ascii="Arial" w:eastAsia="Arial" w:hAnsi="Arial" w:cs="Arial"/>
          <w:sz w:val="22"/>
          <w:szCs w:val="22"/>
          <w:lang w:val="en-GB"/>
        </w:rPr>
        <w:t>ed</w:t>
      </w:r>
      <w:r w:rsidRPr="006D409C">
        <w:rPr>
          <w:rFonts w:ascii="Arial" w:eastAsia="Arial" w:hAnsi="Arial" w:cs="Arial"/>
          <w:sz w:val="22"/>
          <w:szCs w:val="22"/>
          <w:lang w:val="en-GB"/>
        </w:rPr>
        <w:t xml:space="preserve"> an intervention that will target tobacco smoking, problem alcohol drinking and TB and antiretroviral treatment adherence. </w:t>
      </w:r>
    </w:p>
    <w:p w14:paraId="417EEC4C" w14:textId="77777777" w:rsidR="006111A0" w:rsidRPr="006D409C" w:rsidRDefault="00631B0B" w:rsidP="00646EC3">
      <w:pPr>
        <w:pStyle w:val="Heading2"/>
        <w:spacing w:before="0" w:line="240" w:lineRule="auto"/>
        <w:ind w:right="27"/>
      </w:pPr>
      <w:bookmarkStart w:id="24" w:name="_dl57zogstllr" w:colFirst="0" w:colLast="0"/>
      <w:bookmarkEnd w:id="24"/>
      <w:r w:rsidRPr="006D409C">
        <w:t>WHAT IS THE PROLIFE TRIAL ABOUT? WHY ARE YOU ASKED TO PARTICIPATE IN THIS STUDY?</w:t>
      </w:r>
    </w:p>
    <w:p w14:paraId="1B9CE494" w14:textId="56EEDA43" w:rsidR="00B72191"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 Prolife study is a research study on tobacco smoking, alcohol and treatment adherence in TB patients. The study is funded by the Medical Research Council</w:t>
      </w:r>
      <w:r w:rsidR="00513F93" w:rsidRPr="006D409C">
        <w:rPr>
          <w:rFonts w:ascii="Arial" w:eastAsia="Arial" w:hAnsi="Arial" w:cs="Arial"/>
          <w:sz w:val="22"/>
          <w:szCs w:val="22"/>
          <w:lang w:val="en-GB"/>
        </w:rPr>
        <w:t>-Newton Foundation and was</w:t>
      </w:r>
      <w:r w:rsidRPr="006D409C">
        <w:rPr>
          <w:rFonts w:ascii="Arial" w:eastAsia="Arial" w:hAnsi="Arial" w:cs="Arial"/>
          <w:sz w:val="22"/>
          <w:szCs w:val="22"/>
          <w:lang w:val="en-GB"/>
        </w:rPr>
        <w:t xml:space="preserve"> approved by the ethics committees of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the University of York, the University of Pretoria, the University of Witwatersrand and South African Medical Research Council in South Africa. Here, we explain why we are doing the Prolife Study and what it will involve. This will help you to decide whether to participate in this study. You are free to choose whether or not to participate in this study.</w:t>
      </w:r>
    </w:p>
    <w:p w14:paraId="52A558EF" w14:textId="24382517" w:rsidR="00B72191"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All participants in this trial will receive the usual treatment for TB and will be seen by the nurse as normal. Around half of the participants will receive some additional sessions (the Prolife package) as well as this. This is decided at random and you will not be able to request to receive this.</w:t>
      </w:r>
      <w:r w:rsidR="00513F93" w:rsidRPr="006D409C">
        <w:rPr>
          <w:rFonts w:ascii="Arial" w:eastAsia="Arial" w:hAnsi="Arial" w:cs="Arial"/>
          <w:sz w:val="22"/>
          <w:szCs w:val="22"/>
          <w:lang w:val="en-GB"/>
        </w:rPr>
        <w:t xml:space="preserve"> </w:t>
      </w:r>
      <w:r w:rsidRPr="006D409C">
        <w:rPr>
          <w:rFonts w:ascii="Arial" w:eastAsia="Arial" w:hAnsi="Arial" w:cs="Arial"/>
          <w:sz w:val="22"/>
          <w:szCs w:val="22"/>
          <w:lang w:val="en-GB"/>
        </w:rPr>
        <w:t>It is important to realise that no participant will receive anything less than the usual TB treatment as advised by all recognised guidelines.</w:t>
      </w:r>
    </w:p>
    <w:p w14:paraId="112C8BBA" w14:textId="7D215050"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ose participants who are given the Prolife package will receive three extra sessions one month apart with a lay health worker. These sessions will focus on looking at ways of motivating you to reduce your smoking, reduce your alcohol and to take your medications properly. You will also receive text messages to your phone to reinforce these sessions. Participants who are given the Prolife package will therefore be asked to provide their phone numbers.</w:t>
      </w:r>
      <w:r w:rsidR="00B141AD" w:rsidRPr="006D409C">
        <w:rPr>
          <w:rFonts w:ascii="Arial" w:eastAsia="Arial" w:hAnsi="Arial" w:cs="Arial"/>
          <w:sz w:val="22"/>
          <w:szCs w:val="22"/>
          <w:lang w:val="en-GB"/>
        </w:rPr>
        <w:t xml:space="preserve"> The sessions with the lay </w:t>
      </w:r>
      <w:proofErr w:type="spellStart"/>
      <w:r w:rsidR="00B141AD" w:rsidRPr="006D409C">
        <w:rPr>
          <w:rFonts w:ascii="Arial" w:eastAsia="Arial" w:hAnsi="Arial" w:cs="Arial"/>
          <w:sz w:val="22"/>
          <w:szCs w:val="22"/>
          <w:lang w:val="en-GB"/>
        </w:rPr>
        <w:t>counselors</w:t>
      </w:r>
      <w:proofErr w:type="spellEnd"/>
      <w:r w:rsidR="00B141AD" w:rsidRPr="006D409C">
        <w:rPr>
          <w:rFonts w:ascii="Arial" w:eastAsia="Arial" w:hAnsi="Arial" w:cs="Arial"/>
          <w:sz w:val="22"/>
          <w:szCs w:val="22"/>
          <w:lang w:val="en-GB"/>
        </w:rPr>
        <w:t xml:space="preserve"> may be recorded. This will be done strictly to study whether the </w:t>
      </w:r>
      <w:proofErr w:type="spellStart"/>
      <w:r w:rsidR="00B141AD" w:rsidRPr="006D409C">
        <w:rPr>
          <w:rFonts w:ascii="Arial" w:eastAsia="Arial" w:hAnsi="Arial" w:cs="Arial"/>
          <w:sz w:val="22"/>
          <w:szCs w:val="22"/>
          <w:lang w:val="en-GB"/>
        </w:rPr>
        <w:t>counselor</w:t>
      </w:r>
      <w:proofErr w:type="spellEnd"/>
      <w:r w:rsidR="00B141AD" w:rsidRPr="006D409C">
        <w:rPr>
          <w:rFonts w:ascii="Arial" w:eastAsia="Arial" w:hAnsi="Arial" w:cs="Arial"/>
          <w:sz w:val="22"/>
          <w:szCs w:val="22"/>
          <w:lang w:val="en-GB"/>
        </w:rPr>
        <w:t xml:space="preserve"> how well the </w:t>
      </w:r>
      <w:proofErr w:type="spellStart"/>
      <w:r w:rsidR="00B141AD" w:rsidRPr="006D409C">
        <w:rPr>
          <w:rFonts w:ascii="Arial" w:eastAsia="Arial" w:hAnsi="Arial" w:cs="Arial"/>
          <w:sz w:val="22"/>
          <w:szCs w:val="22"/>
          <w:lang w:val="en-GB"/>
        </w:rPr>
        <w:t>counselor</w:t>
      </w:r>
      <w:proofErr w:type="spellEnd"/>
      <w:r w:rsidR="00B141AD" w:rsidRPr="006D409C">
        <w:rPr>
          <w:rFonts w:ascii="Arial" w:eastAsia="Arial" w:hAnsi="Arial" w:cs="Arial"/>
          <w:sz w:val="22"/>
          <w:szCs w:val="22"/>
          <w:lang w:val="en-GB"/>
        </w:rPr>
        <w:t xml:space="preserve"> manages the </w:t>
      </w:r>
      <w:proofErr w:type="spellStart"/>
      <w:r w:rsidR="00B141AD" w:rsidRPr="006D409C">
        <w:rPr>
          <w:rFonts w:ascii="Arial" w:eastAsia="Arial" w:hAnsi="Arial" w:cs="Arial"/>
          <w:sz w:val="22"/>
          <w:szCs w:val="22"/>
          <w:lang w:val="en-GB"/>
        </w:rPr>
        <w:t>counseling</w:t>
      </w:r>
      <w:proofErr w:type="spellEnd"/>
      <w:r w:rsidR="00B141AD" w:rsidRPr="006D409C">
        <w:rPr>
          <w:rFonts w:ascii="Arial" w:eastAsia="Arial" w:hAnsi="Arial" w:cs="Arial"/>
          <w:sz w:val="22"/>
          <w:szCs w:val="22"/>
          <w:lang w:val="en-GB"/>
        </w:rPr>
        <w:t xml:space="preserve"> sessions. Your personal information discussed will be kept strictly confidential.</w:t>
      </w:r>
    </w:p>
    <w:p w14:paraId="74F90CB9" w14:textId="5E848D69"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All participants will have 3 sessions with a researcher who will ask you questions about your background, your general health, your smoking and alcohol habits and how well you take your medications. </w:t>
      </w:r>
      <w:r w:rsidR="00A7380E" w:rsidRPr="006D409C">
        <w:rPr>
          <w:rFonts w:ascii="Arial" w:eastAsia="Arial" w:hAnsi="Arial" w:cs="Arial"/>
          <w:sz w:val="22"/>
          <w:szCs w:val="22"/>
          <w:lang w:val="en-GB"/>
        </w:rPr>
        <w:t xml:space="preserve">Each session is expected not to last more than 25 minutes. </w:t>
      </w:r>
      <w:r w:rsidRPr="006D409C">
        <w:rPr>
          <w:rFonts w:ascii="Arial" w:eastAsia="Arial" w:hAnsi="Arial" w:cs="Arial"/>
          <w:sz w:val="22"/>
          <w:szCs w:val="22"/>
          <w:lang w:val="en-GB"/>
        </w:rPr>
        <w:t>By consenting to take part in this study you are also consenting to allow this researcher access to your TB treatment record. This information will be kept anonymous and confidential by the research team.</w:t>
      </w:r>
    </w:p>
    <w:p w14:paraId="2D233623" w14:textId="77777777" w:rsidR="006111A0" w:rsidRPr="006D409C" w:rsidRDefault="00631B0B" w:rsidP="00646EC3">
      <w:pPr>
        <w:pStyle w:val="Heading2"/>
        <w:spacing w:before="0" w:line="240" w:lineRule="auto"/>
        <w:ind w:right="27"/>
      </w:pPr>
      <w:r w:rsidRPr="000840DE">
        <w:t>WHAT IS THE DURATION OF THIS TRIAL?</w:t>
      </w:r>
    </w:p>
    <w:p w14:paraId="31C8960E" w14:textId="5CD5F2D9" w:rsidR="009D4B85" w:rsidRDefault="00631B0B" w:rsidP="007375F5">
      <w:pPr>
        <w:spacing w:line="276" w:lineRule="auto"/>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If you decide to take part you </w:t>
      </w:r>
      <w:r w:rsidR="00513F93" w:rsidRPr="006D409C">
        <w:rPr>
          <w:rFonts w:ascii="Arial" w:eastAsia="Arial" w:hAnsi="Arial" w:cs="Arial"/>
          <w:sz w:val="22"/>
          <w:szCs w:val="22"/>
          <w:lang w:val="en-GB"/>
        </w:rPr>
        <w:t>will be one of approximately 720 patients.</w:t>
      </w:r>
      <w:r w:rsidRPr="006D409C">
        <w:rPr>
          <w:rFonts w:ascii="Arial" w:eastAsia="Arial" w:hAnsi="Arial" w:cs="Arial"/>
          <w:sz w:val="22"/>
          <w:szCs w:val="22"/>
          <w:lang w:val="en-GB"/>
        </w:rPr>
        <w:t xml:space="preserve"> The study</w:t>
      </w:r>
      <w:r w:rsidR="00513F93" w:rsidRPr="006D409C">
        <w:rPr>
          <w:rFonts w:ascii="Arial" w:eastAsia="Arial" w:hAnsi="Arial" w:cs="Arial"/>
          <w:sz w:val="22"/>
          <w:szCs w:val="22"/>
          <w:lang w:val="en-GB"/>
        </w:rPr>
        <w:t xml:space="preserve"> will last for up to 6 months. </w:t>
      </w:r>
      <w:r w:rsidRPr="006D409C">
        <w:rPr>
          <w:rFonts w:ascii="Arial" w:eastAsia="Arial" w:hAnsi="Arial" w:cs="Arial"/>
          <w:sz w:val="22"/>
          <w:szCs w:val="22"/>
          <w:lang w:val="en-GB"/>
        </w:rPr>
        <w:t xml:space="preserve">You will be asked to visit the investigator 3 times as per the following schedule: at the beginning, at 3 months and at 6 months. </w:t>
      </w:r>
    </w:p>
    <w:p w14:paraId="7D357C04" w14:textId="77777777" w:rsidR="009D4B85" w:rsidRPr="00646EC3" w:rsidRDefault="009D4B85" w:rsidP="007375F5">
      <w:pPr>
        <w:pStyle w:val="Heading2"/>
        <w:spacing w:before="0" w:line="240" w:lineRule="auto"/>
        <w:ind w:right="27"/>
      </w:pPr>
      <w:r w:rsidRPr="00A41385">
        <w:t>I UNDERSTAND THAT IF I DO NOT WANT TO PARTICIPATE IN THIS STUDY, I WILL STILL RECEIVE STANDARD TREATMENT FOR MY ILLNESS.</w:t>
      </w:r>
    </w:p>
    <w:p w14:paraId="07E3AA74" w14:textId="77777777" w:rsidR="009D4B85" w:rsidRPr="000840DE" w:rsidRDefault="009D4B85" w:rsidP="007375F5">
      <w:pPr>
        <w:pStyle w:val="Heading2"/>
        <w:spacing w:before="0" w:line="240" w:lineRule="auto"/>
        <w:ind w:right="27"/>
      </w:pPr>
      <w:r w:rsidRPr="00A41385">
        <w:t>I MAY AT ANY TIME WITHDRAW FROM THIS STUDY.</w:t>
      </w:r>
    </w:p>
    <w:p w14:paraId="440EE780" w14:textId="77777777" w:rsidR="009D4B85" w:rsidRPr="006D409C" w:rsidRDefault="009D4B85" w:rsidP="007375F5">
      <w:pPr>
        <w:pStyle w:val="Heading2"/>
        <w:spacing w:before="0" w:line="240" w:lineRule="auto"/>
        <w:ind w:right="27"/>
      </w:pPr>
      <w:r w:rsidRPr="000840DE">
        <w:t>HAS THE TRIAL RECEIVED ETHICAL APPROVAL?</w:t>
      </w:r>
    </w:p>
    <w:p w14:paraId="00D419DB" w14:textId="7479AEBA"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is Protocol was submitted to the Research Ethics Committees of the relevant Universities: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University of York; University of Witwatersrand; the University of Pretoria, the Medical Research Council; and the University of the Free State. The study has been structured in accordance with the Declaration of Helsinki (last update: October 2013), which deals with the recommendations guiding </w:t>
      </w:r>
      <w:r w:rsidRPr="006D409C">
        <w:rPr>
          <w:rFonts w:ascii="Arial" w:eastAsia="Arial" w:hAnsi="Arial" w:cs="Arial"/>
          <w:sz w:val="22"/>
          <w:szCs w:val="22"/>
          <w:lang w:val="en-GB"/>
        </w:rPr>
        <w:lastRenderedPageBreak/>
        <w:t>doctors in biomedical rese</w:t>
      </w:r>
      <w:r w:rsidR="00513F93" w:rsidRPr="006D409C">
        <w:rPr>
          <w:rFonts w:ascii="Arial" w:eastAsia="Arial" w:hAnsi="Arial" w:cs="Arial"/>
          <w:sz w:val="22"/>
          <w:szCs w:val="22"/>
          <w:lang w:val="en-GB"/>
        </w:rPr>
        <w:t xml:space="preserve">arch involving human/subjects. </w:t>
      </w:r>
      <w:r w:rsidRPr="006D409C">
        <w:rPr>
          <w:rFonts w:ascii="Arial" w:eastAsia="Arial" w:hAnsi="Arial" w:cs="Arial"/>
          <w:sz w:val="22"/>
          <w:szCs w:val="22"/>
          <w:lang w:val="en-GB"/>
        </w:rPr>
        <w:t>A copy of the Declaration may be obtained from the investigator should you wish to review it. If you have any queries related to ethics, you may contact:</w:t>
      </w:r>
    </w:p>
    <w:p w14:paraId="63F0A5B9" w14:textId="77777777" w:rsidR="006111A0" w:rsidRPr="006D409C" w:rsidRDefault="00631B0B" w:rsidP="00646EC3">
      <w:pPr>
        <w:pStyle w:val="Heading2"/>
        <w:spacing w:before="0" w:line="240" w:lineRule="auto"/>
        <w:ind w:right="27"/>
      </w:pPr>
      <w:bookmarkStart w:id="25" w:name="_ecm85sld36ro" w:colFirst="0" w:colLast="0"/>
      <w:bookmarkEnd w:id="25"/>
      <w:r w:rsidRPr="006D409C">
        <w:t>WHERE CAN I OBTAIN ADDITIONAL INFORMATION?</w:t>
      </w:r>
    </w:p>
    <w:p w14:paraId="33A23E15" w14:textId="77777777" w:rsidR="00513F93" w:rsidRPr="006D409C" w:rsidRDefault="00631B0B" w:rsidP="00646EC3">
      <w:pPr>
        <w:ind w:right="28"/>
        <w:jc w:val="both"/>
        <w:rPr>
          <w:rFonts w:ascii="Arial" w:eastAsia="Arial" w:hAnsi="Arial" w:cs="Arial"/>
          <w:sz w:val="22"/>
          <w:szCs w:val="22"/>
          <w:lang w:val="en-GB"/>
        </w:rPr>
      </w:pPr>
      <w:r w:rsidRPr="006D409C">
        <w:rPr>
          <w:rFonts w:ascii="Arial" w:eastAsia="Arial" w:hAnsi="Arial" w:cs="Arial"/>
          <w:sz w:val="22"/>
          <w:szCs w:val="22"/>
          <w:lang w:val="en-GB"/>
        </w:rPr>
        <w:t>If I have any questions concerni</w:t>
      </w:r>
      <w:r w:rsidR="00513F93" w:rsidRPr="006D409C">
        <w:rPr>
          <w:rFonts w:ascii="Arial" w:eastAsia="Arial" w:hAnsi="Arial" w:cs="Arial"/>
          <w:sz w:val="22"/>
          <w:szCs w:val="22"/>
          <w:lang w:val="en-GB"/>
        </w:rPr>
        <w:t>ng this study, I should contact</w:t>
      </w:r>
    </w:p>
    <w:p w14:paraId="404B0CCD" w14:textId="2CCA8143" w:rsidR="00513F93" w:rsidRPr="00646EC3" w:rsidRDefault="00513F93"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Mrs M </w:t>
      </w:r>
      <w:proofErr w:type="spellStart"/>
      <w:r w:rsidRPr="00646EC3">
        <w:rPr>
          <w:rFonts w:ascii="Arial" w:eastAsia="Arial" w:hAnsi="Arial" w:cs="Arial"/>
          <w:sz w:val="22"/>
          <w:szCs w:val="22"/>
          <w:lang w:val="en-GB"/>
        </w:rPr>
        <w:t>Malefo</w:t>
      </w:r>
      <w:proofErr w:type="spellEnd"/>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tel</w:t>
      </w:r>
      <w:proofErr w:type="spellEnd"/>
      <w:r w:rsidR="00631B0B" w:rsidRPr="00646EC3">
        <w:rPr>
          <w:rFonts w:ascii="Arial" w:eastAsia="Arial" w:hAnsi="Arial" w:cs="Arial"/>
          <w:sz w:val="22"/>
          <w:szCs w:val="22"/>
          <w:lang w:val="en-GB"/>
        </w:rPr>
        <w:t>: 01</w:t>
      </w:r>
      <w:r w:rsidR="000C288D" w:rsidRPr="00646EC3">
        <w:rPr>
          <w:rFonts w:ascii="Arial" w:eastAsia="Arial" w:hAnsi="Arial" w:cs="Arial"/>
          <w:sz w:val="22"/>
          <w:szCs w:val="22"/>
          <w:lang w:val="en-GB"/>
        </w:rPr>
        <w:t>2 521 4611 or cell: 0726472741</w:t>
      </w:r>
    </w:p>
    <w:p w14:paraId="687557EF" w14:textId="16D256AF" w:rsidR="00513F93" w:rsidRPr="00646EC3" w:rsidRDefault="00EF0C27"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Prof</w:t>
      </w:r>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Olu</w:t>
      </w:r>
      <w:proofErr w:type="spellEnd"/>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Omole</w:t>
      </w:r>
      <w:proofErr w:type="spellEnd"/>
      <w:r w:rsidR="00631B0B" w:rsidRPr="00646EC3">
        <w:rPr>
          <w:rFonts w:ascii="Arial" w:eastAsia="Arial" w:hAnsi="Arial" w:cs="Arial"/>
          <w:sz w:val="22"/>
          <w:szCs w:val="22"/>
          <w:lang w:val="en-GB"/>
        </w:rPr>
        <w:t xml:space="preserve">, </w:t>
      </w:r>
      <w:proofErr w:type="spellStart"/>
      <w:r w:rsidR="00631B0B" w:rsidRPr="00646EC3">
        <w:rPr>
          <w:rFonts w:ascii="Arial" w:eastAsia="Arial" w:hAnsi="Arial" w:cs="Arial"/>
          <w:sz w:val="22"/>
          <w:szCs w:val="22"/>
          <w:lang w:val="en-GB"/>
        </w:rPr>
        <w:t>tel</w:t>
      </w:r>
      <w:proofErr w:type="spellEnd"/>
      <w:r w:rsidR="00631B0B" w:rsidRPr="00646EC3">
        <w:rPr>
          <w:rFonts w:ascii="Arial" w:eastAsia="Arial" w:hAnsi="Arial" w:cs="Arial"/>
          <w:sz w:val="22"/>
          <w:szCs w:val="22"/>
          <w:lang w:val="en-GB"/>
        </w:rPr>
        <w:t xml:space="preserve">: 016 950 6192 cell: </w:t>
      </w:r>
      <w:r w:rsidR="00513F93" w:rsidRPr="00646EC3">
        <w:rPr>
          <w:rFonts w:ascii="Arial" w:eastAsia="Arial" w:hAnsi="Arial" w:cs="Arial"/>
          <w:sz w:val="22"/>
          <w:szCs w:val="22"/>
          <w:lang w:val="en-GB"/>
        </w:rPr>
        <w:t>076 472 1289 (Sedibeng district</w:t>
      </w:r>
    </w:p>
    <w:p w14:paraId="3FB36E4B" w14:textId="77777777" w:rsidR="00513F93"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Prof John </w:t>
      </w:r>
      <w:proofErr w:type="spellStart"/>
      <w:r w:rsidRPr="00646EC3">
        <w:rPr>
          <w:rFonts w:ascii="Arial" w:eastAsia="Arial" w:hAnsi="Arial" w:cs="Arial"/>
          <w:sz w:val="22"/>
          <w:szCs w:val="22"/>
          <w:lang w:val="en-GB"/>
        </w:rPr>
        <w:t>Tumbo</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tel</w:t>
      </w:r>
      <w:proofErr w:type="spellEnd"/>
      <w:r w:rsidRPr="00646EC3">
        <w:rPr>
          <w:rFonts w:ascii="Arial" w:eastAsia="Arial" w:hAnsi="Arial" w:cs="Arial"/>
          <w:sz w:val="22"/>
          <w:szCs w:val="22"/>
          <w:lang w:val="en-GB"/>
        </w:rPr>
        <w:t>: 012 521 4314 or cell: 082 8</w:t>
      </w:r>
      <w:r w:rsidR="00513F93" w:rsidRPr="00646EC3">
        <w:rPr>
          <w:rFonts w:ascii="Arial" w:eastAsia="Arial" w:hAnsi="Arial" w:cs="Arial"/>
          <w:sz w:val="22"/>
          <w:szCs w:val="22"/>
          <w:lang w:val="en-GB"/>
        </w:rPr>
        <w:t>85 8332 (Bojanala district</w:t>
      </w:r>
    </w:p>
    <w:p w14:paraId="2643DFC4" w14:textId="619B1327"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Dr Michelle </w:t>
      </w:r>
      <w:proofErr w:type="spellStart"/>
      <w:r w:rsidRPr="00646EC3">
        <w:rPr>
          <w:rFonts w:ascii="Arial" w:eastAsia="Arial" w:hAnsi="Arial" w:cs="Arial"/>
          <w:sz w:val="22"/>
          <w:szCs w:val="22"/>
          <w:lang w:val="en-GB"/>
        </w:rPr>
        <w:t>Engelbrecht</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tel</w:t>
      </w:r>
      <w:proofErr w:type="spellEnd"/>
      <w:r w:rsidRPr="00646EC3">
        <w:rPr>
          <w:rFonts w:ascii="Arial" w:eastAsia="Arial" w:hAnsi="Arial" w:cs="Arial"/>
          <w:sz w:val="22"/>
          <w:szCs w:val="22"/>
          <w:lang w:val="en-GB"/>
        </w:rPr>
        <w:t xml:space="preserve">: 051 401 3256 or cell: 083 304 8182 (Lejweleputswa </w:t>
      </w:r>
      <w:r w:rsidR="00513F93" w:rsidRPr="00646EC3">
        <w:rPr>
          <w:rFonts w:ascii="Arial" w:eastAsia="Arial" w:hAnsi="Arial" w:cs="Arial"/>
          <w:sz w:val="22"/>
          <w:szCs w:val="22"/>
          <w:lang w:val="en-GB"/>
        </w:rPr>
        <w:tab/>
      </w:r>
      <w:r w:rsidR="00513F93" w:rsidRPr="00646EC3">
        <w:rPr>
          <w:rFonts w:ascii="Arial" w:eastAsia="Arial" w:hAnsi="Arial" w:cs="Arial"/>
          <w:sz w:val="22"/>
          <w:szCs w:val="22"/>
          <w:lang w:val="en-GB"/>
        </w:rPr>
        <w:tab/>
      </w:r>
      <w:r w:rsidRPr="00646EC3">
        <w:rPr>
          <w:rFonts w:ascii="Arial" w:eastAsia="Arial" w:hAnsi="Arial" w:cs="Arial"/>
          <w:sz w:val="22"/>
          <w:szCs w:val="22"/>
          <w:lang w:val="en-GB"/>
        </w:rPr>
        <w:t>district)</w:t>
      </w:r>
    </w:p>
    <w:p w14:paraId="14EC32AE" w14:textId="77777777" w:rsidR="006111A0" w:rsidRPr="006D409C" w:rsidRDefault="00631B0B" w:rsidP="00646EC3">
      <w:pPr>
        <w:ind w:right="28"/>
        <w:jc w:val="both"/>
        <w:rPr>
          <w:rFonts w:ascii="Arial" w:eastAsia="Arial" w:hAnsi="Arial" w:cs="Arial"/>
          <w:sz w:val="22"/>
          <w:szCs w:val="22"/>
          <w:lang w:val="en-GB"/>
        </w:rPr>
      </w:pPr>
      <w:r w:rsidRPr="006D409C">
        <w:rPr>
          <w:rFonts w:ascii="Arial" w:eastAsia="Arial" w:hAnsi="Arial" w:cs="Arial"/>
          <w:sz w:val="22"/>
          <w:szCs w:val="22"/>
          <w:lang w:val="en-GB"/>
        </w:rPr>
        <w:t>If I have any queries related to ethics, I should contact:</w:t>
      </w:r>
    </w:p>
    <w:p w14:paraId="4460F3D5" w14:textId="2259F17A"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Dr </w:t>
      </w:r>
      <w:proofErr w:type="spellStart"/>
      <w:r w:rsidRPr="00646EC3">
        <w:rPr>
          <w:rFonts w:ascii="Arial" w:eastAsia="Arial" w:hAnsi="Arial" w:cs="Arial"/>
          <w:sz w:val="22"/>
          <w:szCs w:val="22"/>
          <w:lang w:val="en-GB"/>
        </w:rPr>
        <w:t>C.Baker</w:t>
      </w:r>
      <w:proofErr w:type="spellEnd"/>
      <w:r w:rsidRPr="00646EC3">
        <w:rPr>
          <w:rFonts w:ascii="Arial" w:eastAsia="Arial" w:hAnsi="Arial" w:cs="Arial"/>
          <w:sz w:val="22"/>
          <w:szCs w:val="22"/>
          <w:lang w:val="en-GB"/>
        </w:rPr>
        <w:t xml:space="preserve"> at </w:t>
      </w:r>
      <w:proofErr w:type="spellStart"/>
      <w:r w:rsidRPr="00646EC3">
        <w:rPr>
          <w:rFonts w:ascii="Arial" w:eastAsia="Arial" w:hAnsi="Arial" w:cs="Arial"/>
          <w:sz w:val="22"/>
          <w:szCs w:val="22"/>
          <w:lang w:val="en-GB"/>
        </w:rPr>
        <w:t>Sefako</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Makgatho</w:t>
      </w:r>
      <w:proofErr w:type="spellEnd"/>
      <w:r w:rsidRPr="00646EC3">
        <w:rPr>
          <w:rFonts w:ascii="Arial" w:eastAsia="Arial" w:hAnsi="Arial" w:cs="Arial"/>
          <w:sz w:val="22"/>
          <w:szCs w:val="22"/>
          <w:lang w:val="en-GB"/>
        </w:rPr>
        <w:t xml:space="preserve"> Health Sciences University (telephone number: 012 521 5617);</w:t>
      </w:r>
    </w:p>
    <w:p w14:paraId="56771C2D" w14:textId="6F919CE0" w:rsidR="006111A0" w:rsidRPr="00646EC3" w:rsidRDefault="00BE0980" w:rsidP="00646EC3">
      <w:pPr>
        <w:pStyle w:val="ListParagraph"/>
        <w:numPr>
          <w:ilvl w:val="0"/>
          <w:numId w:val="15"/>
        </w:numPr>
        <w:ind w:right="28"/>
        <w:jc w:val="both"/>
        <w:rPr>
          <w:rFonts w:ascii="Arial" w:eastAsia="Arial" w:hAnsi="Arial" w:cs="Arial"/>
          <w:sz w:val="22"/>
          <w:szCs w:val="22"/>
          <w:lang w:val="en-GB"/>
        </w:rPr>
      </w:pPr>
      <w:bookmarkStart w:id="26" w:name="_jcbwy1x9pbe5" w:colFirst="0" w:colLast="0"/>
      <w:bookmarkEnd w:id="26"/>
      <w:r w:rsidRPr="00646EC3">
        <w:rPr>
          <w:rFonts w:ascii="Arial" w:eastAsia="Arial" w:hAnsi="Arial" w:cs="Arial"/>
          <w:sz w:val="22"/>
          <w:szCs w:val="22"/>
          <w:lang w:val="en-GB"/>
        </w:rPr>
        <w:t>Dr</w:t>
      </w:r>
      <w:r w:rsidR="00631B0B" w:rsidRPr="00646EC3">
        <w:rPr>
          <w:rFonts w:ascii="Arial" w:eastAsia="Arial" w:hAnsi="Arial" w:cs="Arial"/>
          <w:sz w:val="22"/>
          <w:szCs w:val="22"/>
          <w:lang w:val="en-GB"/>
        </w:rPr>
        <w:t xml:space="preserve"> S Holland at the University of York (telephone number: 019 0432 4031);</w:t>
      </w:r>
    </w:p>
    <w:p w14:paraId="3280D678" w14:textId="5F026BE4"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University of the Witwatersrand</w:t>
      </w:r>
    </w:p>
    <w:p w14:paraId="13B0978F" w14:textId="77777777" w:rsidR="006111A0" w:rsidRPr="00646EC3" w:rsidRDefault="00631B0B" w:rsidP="00646EC3">
      <w:pPr>
        <w:pStyle w:val="ListParagraph"/>
        <w:numPr>
          <w:ilvl w:val="1"/>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Prof P </w:t>
      </w:r>
      <w:proofErr w:type="spellStart"/>
      <w:r w:rsidRPr="00646EC3">
        <w:rPr>
          <w:rFonts w:ascii="Arial" w:eastAsia="Arial" w:hAnsi="Arial" w:cs="Arial"/>
          <w:sz w:val="22"/>
          <w:szCs w:val="22"/>
          <w:lang w:val="en-GB"/>
        </w:rPr>
        <w:t>Cleaton</w:t>
      </w:r>
      <w:proofErr w:type="spellEnd"/>
      <w:r w:rsidRPr="00646EC3">
        <w:rPr>
          <w:rFonts w:ascii="Arial" w:eastAsia="Arial" w:hAnsi="Arial" w:cs="Arial"/>
          <w:sz w:val="22"/>
          <w:szCs w:val="22"/>
          <w:lang w:val="en-GB"/>
        </w:rPr>
        <w:t xml:space="preserve"> Jones, Chair, Tel 011 717 2301, Email: peter.cleaton-jones1@wits.ac.za</w:t>
      </w:r>
    </w:p>
    <w:p w14:paraId="78B2F3E1" w14:textId="77777777" w:rsidR="006111A0" w:rsidRPr="00646EC3" w:rsidRDefault="00631B0B" w:rsidP="00646EC3">
      <w:pPr>
        <w:pStyle w:val="ListParagraph"/>
        <w:numPr>
          <w:ilvl w:val="1"/>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Ms Z </w:t>
      </w:r>
      <w:proofErr w:type="spellStart"/>
      <w:r w:rsidRPr="00646EC3">
        <w:rPr>
          <w:rFonts w:ascii="Arial" w:eastAsia="Arial" w:hAnsi="Arial" w:cs="Arial"/>
          <w:sz w:val="22"/>
          <w:szCs w:val="22"/>
          <w:lang w:val="en-GB"/>
        </w:rPr>
        <w:t>Ndlovu</w:t>
      </w:r>
      <w:proofErr w:type="spellEnd"/>
      <w:r w:rsidRPr="00646EC3">
        <w:rPr>
          <w:rFonts w:ascii="Arial" w:eastAsia="Arial" w:hAnsi="Arial" w:cs="Arial"/>
          <w:sz w:val="22"/>
          <w:szCs w:val="22"/>
          <w:lang w:val="en-GB"/>
        </w:rPr>
        <w:t>, Administrative Officer, Email: zanele.ndlovu@wits.ac.za</w:t>
      </w:r>
    </w:p>
    <w:p w14:paraId="04430204" w14:textId="77777777" w:rsidR="006111A0" w:rsidRPr="00646EC3" w:rsidRDefault="00631B0B" w:rsidP="00646EC3">
      <w:pPr>
        <w:pStyle w:val="ListParagraph"/>
        <w:numPr>
          <w:ilvl w:val="1"/>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Mr </w:t>
      </w:r>
      <w:proofErr w:type="spellStart"/>
      <w:r w:rsidRPr="00646EC3">
        <w:rPr>
          <w:rFonts w:ascii="Arial" w:eastAsia="Arial" w:hAnsi="Arial" w:cs="Arial"/>
          <w:sz w:val="22"/>
          <w:szCs w:val="22"/>
          <w:lang w:val="en-GB"/>
        </w:rPr>
        <w:t>Rhulani</w:t>
      </w:r>
      <w:proofErr w:type="spellEnd"/>
      <w:r w:rsidRPr="00646EC3">
        <w:rPr>
          <w:rFonts w:ascii="Arial" w:eastAsia="Arial" w:hAnsi="Arial" w:cs="Arial"/>
          <w:sz w:val="22"/>
          <w:szCs w:val="22"/>
          <w:lang w:val="en-GB"/>
        </w:rPr>
        <w:t xml:space="preserve"> </w:t>
      </w:r>
      <w:proofErr w:type="spellStart"/>
      <w:r w:rsidRPr="00646EC3">
        <w:rPr>
          <w:rFonts w:ascii="Arial" w:eastAsia="Arial" w:hAnsi="Arial" w:cs="Arial"/>
          <w:sz w:val="22"/>
          <w:szCs w:val="22"/>
          <w:lang w:val="en-GB"/>
        </w:rPr>
        <w:t>Mkansi</w:t>
      </w:r>
      <w:proofErr w:type="spellEnd"/>
      <w:r w:rsidRPr="00646EC3">
        <w:rPr>
          <w:rFonts w:ascii="Arial" w:eastAsia="Arial" w:hAnsi="Arial" w:cs="Arial"/>
          <w:sz w:val="22"/>
          <w:szCs w:val="22"/>
          <w:lang w:val="en-GB"/>
        </w:rPr>
        <w:t>, Administrative Officer, Email: rhulani.mkansi@wits.ac.za</w:t>
      </w:r>
    </w:p>
    <w:p w14:paraId="19B10FEC" w14:textId="77777777" w:rsidR="006111A0" w:rsidRPr="00646EC3" w:rsidRDefault="00631B0B" w:rsidP="00646EC3">
      <w:pPr>
        <w:pStyle w:val="ListParagraph"/>
        <w:numPr>
          <w:ilvl w:val="1"/>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Mr Lebo </w:t>
      </w:r>
      <w:proofErr w:type="spellStart"/>
      <w:r w:rsidRPr="00646EC3">
        <w:rPr>
          <w:rFonts w:ascii="Arial" w:eastAsia="Arial" w:hAnsi="Arial" w:cs="Arial"/>
          <w:sz w:val="22"/>
          <w:szCs w:val="22"/>
          <w:lang w:val="en-GB"/>
        </w:rPr>
        <w:t>Moeng</w:t>
      </w:r>
      <w:proofErr w:type="spellEnd"/>
      <w:r w:rsidRPr="00646EC3">
        <w:rPr>
          <w:rFonts w:ascii="Arial" w:eastAsia="Arial" w:hAnsi="Arial" w:cs="Arial"/>
          <w:sz w:val="22"/>
          <w:szCs w:val="22"/>
          <w:lang w:val="en-GB"/>
        </w:rPr>
        <w:t>, Administrative Officer</w:t>
      </w:r>
      <w:proofErr w:type="gramStart"/>
      <w:r w:rsidRPr="00646EC3">
        <w:rPr>
          <w:rFonts w:ascii="Arial" w:eastAsia="Arial" w:hAnsi="Arial" w:cs="Arial"/>
          <w:sz w:val="22"/>
          <w:szCs w:val="22"/>
          <w:lang w:val="en-GB"/>
        </w:rPr>
        <w:t>,  Email</w:t>
      </w:r>
      <w:proofErr w:type="gramEnd"/>
      <w:r w:rsidRPr="00646EC3">
        <w:rPr>
          <w:rFonts w:ascii="Arial" w:eastAsia="Arial" w:hAnsi="Arial" w:cs="Arial"/>
          <w:sz w:val="22"/>
          <w:szCs w:val="22"/>
          <w:lang w:val="en-GB"/>
        </w:rPr>
        <w:t>: lebo.moeng@wits.ac.za</w:t>
      </w:r>
    </w:p>
    <w:p w14:paraId="38BC9A9D" w14:textId="77777777" w:rsidR="006111A0" w:rsidRPr="00646EC3" w:rsidRDefault="00631B0B" w:rsidP="00646EC3">
      <w:pPr>
        <w:pStyle w:val="ListParagraph"/>
        <w:numPr>
          <w:ilvl w:val="1"/>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Tel: 011 717 2700/2656/1234/1252</w:t>
      </w:r>
    </w:p>
    <w:p w14:paraId="3684569F" w14:textId="1FDC1546"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Professor W Van </w:t>
      </w:r>
      <w:proofErr w:type="spellStart"/>
      <w:r w:rsidRPr="00646EC3">
        <w:rPr>
          <w:rFonts w:ascii="Arial" w:eastAsia="Arial" w:hAnsi="Arial" w:cs="Arial"/>
          <w:sz w:val="22"/>
          <w:szCs w:val="22"/>
          <w:lang w:val="en-GB"/>
        </w:rPr>
        <w:t>Staden</w:t>
      </w:r>
      <w:proofErr w:type="spellEnd"/>
      <w:r w:rsidRPr="00646EC3">
        <w:rPr>
          <w:rFonts w:ascii="Arial" w:eastAsia="Arial" w:hAnsi="Arial" w:cs="Arial"/>
          <w:sz w:val="22"/>
          <w:szCs w:val="22"/>
          <w:lang w:val="en-GB"/>
        </w:rPr>
        <w:t xml:space="preserve"> at the University of Pretoria (telephone </w:t>
      </w:r>
      <w:r w:rsidR="00513F93" w:rsidRPr="00646EC3">
        <w:rPr>
          <w:rFonts w:ascii="Arial" w:eastAsia="Arial" w:hAnsi="Arial" w:cs="Arial"/>
          <w:sz w:val="22"/>
          <w:szCs w:val="22"/>
          <w:lang w:val="en-GB"/>
        </w:rPr>
        <w:tab/>
      </w:r>
      <w:r w:rsidRPr="00646EC3">
        <w:rPr>
          <w:rFonts w:ascii="Arial" w:eastAsia="Arial" w:hAnsi="Arial" w:cs="Arial"/>
          <w:sz w:val="22"/>
          <w:szCs w:val="22"/>
          <w:lang w:val="en-GB"/>
        </w:rPr>
        <w:t>numbers: 012 354 1677/ 012 354 1330);</w:t>
      </w:r>
    </w:p>
    <w:p w14:paraId="0DFBE695" w14:textId="1E0580EA"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 xml:space="preserve">Professor D du </w:t>
      </w:r>
      <w:proofErr w:type="spellStart"/>
      <w:r w:rsidRPr="00646EC3">
        <w:rPr>
          <w:rFonts w:ascii="Arial" w:eastAsia="Arial" w:hAnsi="Arial" w:cs="Arial"/>
          <w:sz w:val="22"/>
          <w:szCs w:val="22"/>
          <w:lang w:val="en-GB"/>
        </w:rPr>
        <w:t>Toit</w:t>
      </w:r>
      <w:proofErr w:type="spellEnd"/>
      <w:r w:rsidRPr="00646EC3">
        <w:rPr>
          <w:rFonts w:ascii="Arial" w:eastAsia="Arial" w:hAnsi="Arial" w:cs="Arial"/>
          <w:sz w:val="22"/>
          <w:szCs w:val="22"/>
          <w:lang w:val="en-GB"/>
        </w:rPr>
        <w:t xml:space="preserve"> at the South African Medical Research Council (telephone number: 021 938 0687).</w:t>
      </w:r>
    </w:p>
    <w:p w14:paraId="13C9AD49" w14:textId="34B676F8" w:rsidR="006111A0" w:rsidRPr="00646EC3" w:rsidRDefault="00631B0B" w:rsidP="00646EC3">
      <w:pPr>
        <w:pStyle w:val="ListParagraph"/>
        <w:numPr>
          <w:ilvl w:val="0"/>
          <w:numId w:val="15"/>
        </w:numPr>
        <w:ind w:right="28"/>
        <w:jc w:val="both"/>
        <w:rPr>
          <w:rFonts w:ascii="Arial" w:eastAsia="Arial" w:hAnsi="Arial" w:cs="Arial"/>
          <w:sz w:val="22"/>
          <w:szCs w:val="22"/>
          <w:lang w:val="en-GB"/>
        </w:rPr>
      </w:pPr>
      <w:r w:rsidRPr="00646EC3">
        <w:rPr>
          <w:rFonts w:ascii="Arial" w:eastAsia="Arial" w:hAnsi="Arial" w:cs="Arial"/>
          <w:sz w:val="22"/>
          <w:szCs w:val="22"/>
          <w:lang w:val="en-GB"/>
        </w:rPr>
        <w:t>The Chairperson: University of the Free State Ethics Committee: Health Sciences</w:t>
      </w:r>
    </w:p>
    <w:p w14:paraId="3B09841D" w14:textId="77777777" w:rsidR="006111A0" w:rsidRPr="00646EC3" w:rsidRDefault="00631B0B" w:rsidP="00646EC3">
      <w:pPr>
        <w:ind w:left="720" w:right="28"/>
        <w:jc w:val="both"/>
        <w:rPr>
          <w:rFonts w:ascii="Arial" w:eastAsia="Arial" w:hAnsi="Arial" w:cs="Arial"/>
          <w:sz w:val="22"/>
          <w:szCs w:val="22"/>
          <w:lang w:val="en-GB"/>
        </w:rPr>
      </w:pPr>
      <w:r w:rsidRPr="00646EC3">
        <w:rPr>
          <w:rFonts w:ascii="Arial" w:eastAsia="Arial" w:hAnsi="Arial" w:cs="Arial"/>
          <w:sz w:val="22"/>
          <w:szCs w:val="22"/>
          <w:lang w:val="en-GB"/>
        </w:rPr>
        <w:t>Block D, Deans Division, Room D104</w:t>
      </w:r>
    </w:p>
    <w:p w14:paraId="771E2805" w14:textId="77777777" w:rsidR="006111A0" w:rsidRPr="00646EC3" w:rsidRDefault="00631B0B" w:rsidP="00646EC3">
      <w:pPr>
        <w:ind w:left="720" w:right="28"/>
        <w:jc w:val="both"/>
        <w:rPr>
          <w:rFonts w:ascii="Arial" w:eastAsia="Arial" w:hAnsi="Arial" w:cs="Arial"/>
          <w:sz w:val="22"/>
          <w:szCs w:val="22"/>
          <w:lang w:val="en-GB"/>
        </w:rPr>
      </w:pPr>
      <w:r w:rsidRPr="00646EC3">
        <w:rPr>
          <w:rFonts w:ascii="Arial" w:eastAsia="Arial" w:hAnsi="Arial" w:cs="Arial"/>
          <w:sz w:val="22"/>
          <w:szCs w:val="22"/>
          <w:lang w:val="en-GB"/>
        </w:rPr>
        <w:t>PO Box 2339 (Internal Box G40)</w:t>
      </w:r>
    </w:p>
    <w:p w14:paraId="5AF23FB3" w14:textId="77777777" w:rsidR="006111A0" w:rsidRPr="00646EC3" w:rsidRDefault="00631B0B" w:rsidP="00646EC3">
      <w:pPr>
        <w:ind w:left="720" w:right="28"/>
        <w:jc w:val="both"/>
        <w:rPr>
          <w:rFonts w:ascii="Arial" w:eastAsia="Arial" w:hAnsi="Arial" w:cs="Arial"/>
          <w:sz w:val="22"/>
          <w:szCs w:val="22"/>
          <w:lang w:val="en-GB"/>
        </w:rPr>
      </w:pPr>
      <w:r w:rsidRPr="00646EC3">
        <w:rPr>
          <w:rFonts w:ascii="Arial" w:eastAsia="Arial" w:hAnsi="Arial" w:cs="Arial"/>
          <w:sz w:val="22"/>
          <w:szCs w:val="22"/>
          <w:lang w:val="en-GB"/>
        </w:rPr>
        <w:t>Bloemfontein</w:t>
      </w:r>
    </w:p>
    <w:p w14:paraId="1A82A7D9" w14:textId="77777777" w:rsidR="006111A0" w:rsidRPr="00646EC3" w:rsidRDefault="00631B0B" w:rsidP="00646EC3">
      <w:pPr>
        <w:ind w:left="720" w:right="28"/>
        <w:jc w:val="both"/>
        <w:rPr>
          <w:rFonts w:ascii="Arial" w:eastAsia="Arial" w:hAnsi="Arial" w:cs="Arial"/>
          <w:sz w:val="22"/>
          <w:szCs w:val="22"/>
          <w:lang w:val="en-GB"/>
        </w:rPr>
      </w:pPr>
      <w:r w:rsidRPr="00646EC3">
        <w:rPr>
          <w:rFonts w:ascii="Arial" w:eastAsia="Arial" w:hAnsi="Arial" w:cs="Arial"/>
          <w:sz w:val="22"/>
          <w:szCs w:val="22"/>
          <w:lang w:val="en-GB"/>
        </w:rPr>
        <w:t>Tel: 051 – 401 7795</w:t>
      </w:r>
    </w:p>
    <w:p w14:paraId="216DDFF0" w14:textId="77777777" w:rsidR="006111A0" w:rsidRPr="00646EC3" w:rsidRDefault="00631B0B" w:rsidP="00646EC3">
      <w:pPr>
        <w:ind w:left="720" w:right="28"/>
        <w:jc w:val="both"/>
        <w:rPr>
          <w:rFonts w:ascii="Arial" w:eastAsia="Arial" w:hAnsi="Arial" w:cs="Arial"/>
          <w:sz w:val="22"/>
          <w:szCs w:val="22"/>
          <w:lang w:val="en-GB"/>
        </w:rPr>
      </w:pPr>
      <w:r w:rsidRPr="00646EC3">
        <w:rPr>
          <w:rFonts w:ascii="Arial" w:eastAsia="Arial" w:hAnsi="Arial" w:cs="Arial"/>
          <w:sz w:val="22"/>
          <w:szCs w:val="22"/>
          <w:lang w:val="en-GB"/>
        </w:rPr>
        <w:t>e-mail: EthicsFHS@ufs.ac.za</w:t>
      </w:r>
    </w:p>
    <w:p w14:paraId="0F34C532" w14:textId="77777777" w:rsidR="006111A0" w:rsidRPr="00646EC3" w:rsidRDefault="00631B0B" w:rsidP="00646EC3">
      <w:pPr>
        <w:pStyle w:val="Heading2"/>
        <w:spacing w:before="0" w:line="240" w:lineRule="auto"/>
        <w:ind w:right="27"/>
      </w:pPr>
      <w:r w:rsidRPr="000840DE">
        <w:t>IF I TAKE PART WILL MY INFORMATION BE KEPT CONFIDENTIAL?</w:t>
      </w:r>
    </w:p>
    <w:p w14:paraId="5C8C7951" w14:textId="56FEDD10" w:rsidR="0064347E" w:rsidRPr="006D409C" w:rsidRDefault="00D61189"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All the information we collect from you on the paper documents and during audio recordings will be kept confidential on secure computers and in locked filing cabinets in locked offices and transferred safely to the country’s coordinating </w:t>
      </w:r>
      <w:r w:rsidRPr="0097499B">
        <w:rPr>
          <w:rFonts w:ascii="Arial" w:eastAsia="Arial" w:hAnsi="Arial" w:cs="Arial"/>
          <w:sz w:val="22"/>
          <w:szCs w:val="22"/>
          <w:lang w:val="en-GB"/>
        </w:rPr>
        <w:t>centre</w:t>
      </w:r>
      <w:r w:rsidRPr="006D409C">
        <w:rPr>
          <w:rFonts w:ascii="Arial" w:eastAsia="Arial" w:hAnsi="Arial" w:cs="Arial"/>
          <w:sz w:val="22"/>
          <w:szCs w:val="22"/>
          <w:lang w:val="en-GB"/>
        </w:rPr>
        <w:t xml:space="preserve"> at </w:t>
      </w:r>
      <w:proofErr w:type="spellStart"/>
      <w:r w:rsidRPr="006D409C">
        <w:rPr>
          <w:rFonts w:ascii="Arial" w:eastAsia="Arial" w:hAnsi="Arial" w:cs="Arial"/>
          <w:sz w:val="22"/>
          <w:szCs w:val="22"/>
          <w:lang w:val="en-GB"/>
        </w:rPr>
        <w:t>Sefako</w:t>
      </w:r>
      <w:proofErr w:type="spellEnd"/>
      <w:r w:rsidRPr="006D409C">
        <w:rPr>
          <w:rFonts w:ascii="Arial" w:eastAsia="Arial" w:hAnsi="Arial" w:cs="Arial"/>
          <w:sz w:val="22"/>
          <w:szCs w:val="22"/>
          <w:lang w:val="en-GB"/>
        </w:rPr>
        <w:t xml:space="preserve"> </w:t>
      </w:r>
      <w:proofErr w:type="spellStart"/>
      <w:r w:rsidRPr="006D409C">
        <w:rPr>
          <w:rFonts w:ascii="Arial" w:eastAsia="Arial" w:hAnsi="Arial" w:cs="Arial"/>
          <w:sz w:val="22"/>
          <w:szCs w:val="22"/>
          <w:lang w:val="en-GB"/>
        </w:rPr>
        <w:t>Makgatho</w:t>
      </w:r>
      <w:proofErr w:type="spellEnd"/>
      <w:r w:rsidRPr="006D409C">
        <w:rPr>
          <w:rFonts w:ascii="Arial" w:eastAsia="Arial" w:hAnsi="Arial" w:cs="Arial"/>
          <w:sz w:val="22"/>
          <w:szCs w:val="22"/>
          <w:lang w:val="en-GB"/>
        </w:rPr>
        <w:t xml:space="preserve"> University to be secured. </w:t>
      </w:r>
    </w:p>
    <w:p w14:paraId="2883389E" w14:textId="36D9BAB4" w:rsidR="0064347E" w:rsidRPr="0097499B" w:rsidRDefault="00646936" w:rsidP="00646EC3">
      <w:pPr>
        <w:ind w:right="28" w:firstLine="720"/>
        <w:jc w:val="both"/>
        <w:rPr>
          <w:rFonts w:ascii="Arial" w:eastAsia="Arial" w:hAnsi="Arial" w:cs="Arial"/>
          <w:sz w:val="22"/>
          <w:szCs w:val="22"/>
          <w:lang w:val="en-GB"/>
        </w:rPr>
      </w:pPr>
      <w:r w:rsidRPr="0097499B">
        <w:rPr>
          <w:rFonts w:ascii="Arial" w:eastAsia="Arial" w:hAnsi="Arial" w:cs="Arial"/>
          <w:sz w:val="22"/>
          <w:szCs w:val="22"/>
          <w:lang w:val="en-GB"/>
        </w:rPr>
        <w:t xml:space="preserve">Data that will be collected using the mobile phone, including your phone number, will be </w:t>
      </w:r>
      <w:r w:rsidR="005D2F8B" w:rsidRPr="0097499B">
        <w:rPr>
          <w:rFonts w:ascii="Arial" w:eastAsia="Arial" w:hAnsi="Arial" w:cs="Arial"/>
          <w:sz w:val="22"/>
          <w:szCs w:val="22"/>
          <w:lang w:val="en-GB"/>
        </w:rPr>
        <w:t>securely stored on the mobile phone and an online storage space</w:t>
      </w:r>
      <w:r w:rsidRPr="0097499B">
        <w:rPr>
          <w:rFonts w:ascii="Arial" w:eastAsia="Arial" w:hAnsi="Arial" w:cs="Arial"/>
          <w:sz w:val="22"/>
          <w:szCs w:val="22"/>
          <w:lang w:val="en-GB"/>
        </w:rPr>
        <w:t>. Only authorized researchers and personnel will be able to access the information. After we are finished collecting data, your data will be de-identified (all information that might be traced to you will be removed) and then it will be shared with the researchers working on this project.</w:t>
      </w:r>
    </w:p>
    <w:p w14:paraId="3E4FA53B" w14:textId="6FAB2D3A" w:rsidR="005D2F8B" w:rsidRPr="006D409C" w:rsidRDefault="005D2F8B" w:rsidP="00646EC3">
      <w:pPr>
        <w:ind w:right="28" w:firstLine="720"/>
        <w:jc w:val="both"/>
        <w:rPr>
          <w:rFonts w:ascii="Arial" w:eastAsia="Arial" w:hAnsi="Arial" w:cs="Arial"/>
          <w:sz w:val="22"/>
          <w:szCs w:val="22"/>
          <w:lang w:val="en-GB"/>
        </w:rPr>
      </w:pPr>
      <w:r w:rsidRPr="0097499B">
        <w:rPr>
          <w:rFonts w:ascii="Arial" w:eastAsia="Arial" w:hAnsi="Arial" w:cs="Arial"/>
          <w:sz w:val="22"/>
          <w:szCs w:val="22"/>
          <w:lang w:val="en-GB"/>
        </w:rPr>
        <w:t xml:space="preserve">Your phone number will </w:t>
      </w:r>
      <w:r w:rsidR="008F01EE" w:rsidRPr="0097499B">
        <w:rPr>
          <w:rFonts w:ascii="Arial" w:eastAsia="Arial" w:hAnsi="Arial" w:cs="Arial"/>
          <w:sz w:val="22"/>
          <w:szCs w:val="22"/>
          <w:lang w:val="en-GB"/>
        </w:rPr>
        <w:t>also be stored on a short text message (SMS) company’s secured sever. This company will assist us to send you appointment reminders and messages about TB, alcohol, and tobacco. The companies and the research team are not allowed to use your number for any other purposes.</w:t>
      </w:r>
    </w:p>
    <w:p w14:paraId="03195915" w14:textId="6180D558" w:rsidR="0064347E" w:rsidRPr="006D409C" w:rsidRDefault="00D61189"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e research staff will ensure that your identity and location in this study will remain strictly confidential. However, there is a slight risk that your information and number might get stolen by malicious people and used inappropriately. </w:t>
      </w:r>
    </w:p>
    <w:p w14:paraId="0044D7AD" w14:textId="3A88F03E" w:rsidR="0064347E" w:rsidRPr="006D409C" w:rsidRDefault="0064347E"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Make sure that you provide your own phone numbers or the number of a person who you feel comfortable with to share information about TB, alcohol, and tobacco.</w:t>
      </w:r>
    </w:p>
    <w:p w14:paraId="27DFF1E1" w14:textId="11E71B2F" w:rsidR="0064347E" w:rsidRPr="006D409C" w:rsidRDefault="00D61189"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The results of the study, including data, may be published for scientific purposes but will not give your name or include any identifiable references to you. </w:t>
      </w:r>
    </w:p>
    <w:p w14:paraId="20EE1A00" w14:textId="6F4FB501" w:rsidR="0064347E" w:rsidRPr="006D409C" w:rsidRDefault="0064347E"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 study materials will be kept for 15 years; after which time they will be destroyed.</w:t>
      </w:r>
    </w:p>
    <w:p w14:paraId="57C08639" w14:textId="77777777" w:rsidR="006111A0" w:rsidRPr="006D409C" w:rsidRDefault="00631B0B" w:rsidP="00646EC3">
      <w:pPr>
        <w:pStyle w:val="Heading2"/>
        <w:spacing w:before="0" w:line="240" w:lineRule="auto"/>
        <w:ind w:right="27"/>
      </w:pPr>
      <w:bookmarkStart w:id="27" w:name="_israua9oubpi" w:colFirst="0" w:colLast="0"/>
      <w:bookmarkEnd w:id="27"/>
      <w:r w:rsidRPr="006D409C">
        <w:t>WHAT ARE YOUR RIGHTS AS A PARTICIPANT IN THIS TRIAL?</w:t>
      </w:r>
    </w:p>
    <w:p w14:paraId="0FEA0E0E" w14:textId="46634762"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Your participation in this trial is entirely voluntary and you can refuse to participate or stop at any ti</w:t>
      </w:r>
      <w:r w:rsidR="00513F93" w:rsidRPr="006D409C">
        <w:rPr>
          <w:rFonts w:ascii="Arial" w:eastAsia="Arial" w:hAnsi="Arial" w:cs="Arial"/>
          <w:sz w:val="22"/>
          <w:szCs w:val="22"/>
          <w:lang w:val="en-GB"/>
        </w:rPr>
        <w:t xml:space="preserve">me without stating any reason. </w:t>
      </w:r>
      <w:r w:rsidRPr="006D409C">
        <w:rPr>
          <w:rFonts w:ascii="Arial" w:eastAsia="Arial" w:hAnsi="Arial" w:cs="Arial"/>
          <w:sz w:val="22"/>
          <w:szCs w:val="22"/>
          <w:lang w:val="en-GB"/>
        </w:rPr>
        <w:t>Your withdrawal will not affect your</w:t>
      </w:r>
      <w:r w:rsidR="00513F93" w:rsidRPr="006D409C">
        <w:rPr>
          <w:rFonts w:ascii="Arial" w:eastAsia="Arial" w:hAnsi="Arial" w:cs="Arial"/>
          <w:sz w:val="22"/>
          <w:szCs w:val="22"/>
          <w:lang w:val="en-GB"/>
        </w:rPr>
        <w:t xml:space="preserve"> access to other medical care. </w:t>
      </w:r>
      <w:r w:rsidRPr="006D409C">
        <w:rPr>
          <w:rFonts w:ascii="Arial" w:eastAsia="Arial" w:hAnsi="Arial" w:cs="Arial"/>
          <w:sz w:val="22"/>
          <w:szCs w:val="22"/>
          <w:lang w:val="en-GB"/>
        </w:rPr>
        <w:t>The investigator retains the right to withdraw you from the study if it is consider</w:t>
      </w:r>
      <w:r w:rsidR="00513F93" w:rsidRPr="006D409C">
        <w:rPr>
          <w:rFonts w:ascii="Arial" w:eastAsia="Arial" w:hAnsi="Arial" w:cs="Arial"/>
          <w:sz w:val="22"/>
          <w:szCs w:val="22"/>
          <w:lang w:val="en-GB"/>
        </w:rPr>
        <w:t>ed to be in your best interest.</w:t>
      </w:r>
      <w:r w:rsidRPr="006D409C">
        <w:rPr>
          <w:rFonts w:ascii="Arial" w:eastAsia="Arial" w:hAnsi="Arial" w:cs="Arial"/>
          <w:sz w:val="22"/>
          <w:szCs w:val="22"/>
          <w:lang w:val="en-GB"/>
        </w:rPr>
        <w:t xml:space="preserve"> If it is detected that you did not give an accurate history or did nor follow the guidelines of the trial and the regulations of the trial facility, you may be withdrawn from the trial at any time.</w:t>
      </w:r>
    </w:p>
    <w:p w14:paraId="2129DE4B" w14:textId="77777777" w:rsidR="006111A0" w:rsidRPr="006D409C" w:rsidRDefault="00631B0B" w:rsidP="00646EC3">
      <w:pPr>
        <w:pStyle w:val="Heading2"/>
        <w:spacing w:before="0" w:line="240" w:lineRule="auto"/>
        <w:ind w:right="27"/>
      </w:pPr>
      <w:r w:rsidRPr="000840DE">
        <w:t>IS ALTERNATIVE TREATMENT AVAILABLE?</w:t>
      </w:r>
    </w:p>
    <w:p w14:paraId="5E41A75B" w14:textId="6F19C761"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lastRenderedPageBreak/>
        <w:t>Alternative treatment in the form of seeing the nurse and having the usual TB treatment given to all patients is available and will help to treat your TB. If you decide not to take part in this study you will still receive all of this usual treatment.</w:t>
      </w:r>
      <w:r w:rsidR="00513F93" w:rsidRPr="006D409C">
        <w:rPr>
          <w:rFonts w:ascii="Arial" w:eastAsia="Arial" w:hAnsi="Arial" w:cs="Arial"/>
          <w:sz w:val="22"/>
          <w:szCs w:val="22"/>
          <w:lang w:val="en-GB"/>
        </w:rPr>
        <w:t xml:space="preserve"> </w:t>
      </w:r>
    </w:p>
    <w:p w14:paraId="1F5C18CC" w14:textId="77777777" w:rsidR="00513F93" w:rsidRPr="00646EC3" w:rsidRDefault="00631B0B" w:rsidP="00646EC3">
      <w:pPr>
        <w:pStyle w:val="Heading2"/>
        <w:spacing w:before="0" w:line="240" w:lineRule="auto"/>
        <w:ind w:right="27"/>
      </w:pPr>
      <w:r w:rsidRPr="000840DE">
        <w:t>WHAT ARE THE RISKS INVOLVED IN THIS TRIAL?</w:t>
      </w:r>
      <w:r w:rsidRPr="006D409C">
        <w:t xml:space="preserve"> MAY ANY OF THESE TRIAL PROCEDURES RESULT IN DISCOMFORT OR INCONVENIENCE</w:t>
      </w:r>
      <w:r w:rsidR="00F8074D" w:rsidRPr="006D409C">
        <w:t xml:space="preserve">. </w:t>
      </w:r>
    </w:p>
    <w:p w14:paraId="17BE2C2C" w14:textId="21DB3CD6"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here are no technical procedures involved. However, the follow-up sessions will take some of your time (</w:t>
      </w:r>
      <w:r w:rsidRPr="008E6D12">
        <w:rPr>
          <w:rFonts w:ascii="Arial" w:eastAsia="Arial" w:hAnsi="Arial" w:cs="Arial"/>
          <w:sz w:val="22"/>
          <w:szCs w:val="22"/>
          <w:lang w:val="en-GB"/>
        </w:rPr>
        <w:t>about 45 minutes of your time</w:t>
      </w:r>
      <w:r w:rsidR="006F7288" w:rsidRPr="006D409C">
        <w:rPr>
          <w:rFonts w:ascii="Arial" w:eastAsia="Arial" w:hAnsi="Arial" w:cs="Arial"/>
          <w:sz w:val="22"/>
          <w:szCs w:val="22"/>
          <w:lang w:val="en-GB"/>
        </w:rPr>
        <w:t xml:space="preserve">: 25 minutes for questions about your background, your general health, your smoking and alcohol habits and how well you take your medications. Another 20 minutes </w:t>
      </w:r>
      <w:r w:rsidR="00974752" w:rsidRPr="006D409C">
        <w:rPr>
          <w:rFonts w:ascii="Arial" w:eastAsia="Arial" w:hAnsi="Arial" w:cs="Arial"/>
          <w:sz w:val="22"/>
          <w:szCs w:val="22"/>
          <w:lang w:val="en-GB"/>
        </w:rPr>
        <w:t>for c</w:t>
      </w:r>
      <w:r w:rsidR="006F7288" w:rsidRPr="006D409C">
        <w:rPr>
          <w:rFonts w:ascii="Arial" w:eastAsia="Arial" w:hAnsi="Arial" w:cs="Arial"/>
          <w:sz w:val="22"/>
          <w:szCs w:val="22"/>
          <w:lang w:val="en-GB"/>
        </w:rPr>
        <w:t xml:space="preserve">ounselling, if you are allocated to </w:t>
      </w:r>
      <w:r w:rsidR="00974752" w:rsidRPr="006D409C">
        <w:rPr>
          <w:rFonts w:ascii="Arial" w:eastAsia="Arial" w:hAnsi="Arial" w:cs="Arial"/>
          <w:sz w:val="22"/>
          <w:szCs w:val="22"/>
          <w:lang w:val="en-GB"/>
        </w:rPr>
        <w:t>receive counselling from the Lay health worker. This does not include</w:t>
      </w:r>
      <w:r w:rsidR="00974752" w:rsidRPr="008E6D12">
        <w:rPr>
          <w:rFonts w:ascii="Arial" w:eastAsia="Arial" w:hAnsi="Arial" w:cs="Arial"/>
          <w:sz w:val="22"/>
          <w:szCs w:val="22"/>
          <w:lang w:val="en-GB"/>
        </w:rPr>
        <w:t xml:space="preserve"> </w:t>
      </w:r>
      <w:r w:rsidRPr="008E6D12">
        <w:rPr>
          <w:rFonts w:ascii="Arial" w:eastAsia="Arial" w:hAnsi="Arial" w:cs="Arial"/>
          <w:sz w:val="22"/>
          <w:szCs w:val="22"/>
          <w:lang w:val="en-GB"/>
        </w:rPr>
        <w:t>time involved to travel to and from the venue</w:t>
      </w:r>
      <w:r w:rsidRPr="006D409C">
        <w:rPr>
          <w:rFonts w:ascii="Arial" w:eastAsia="Arial" w:hAnsi="Arial" w:cs="Arial"/>
          <w:sz w:val="22"/>
          <w:szCs w:val="22"/>
          <w:lang w:val="en-GB"/>
        </w:rPr>
        <w:t>).</w:t>
      </w:r>
    </w:p>
    <w:p w14:paraId="2DDE423B" w14:textId="63751563" w:rsidR="006111A0" w:rsidRPr="006D409C" w:rsidRDefault="00631B0B" w:rsidP="00646EC3">
      <w:pPr>
        <w:pStyle w:val="Heading2"/>
        <w:spacing w:before="0" w:line="240" w:lineRule="auto"/>
        <w:ind w:right="27"/>
      </w:pPr>
      <w:r w:rsidRPr="000840DE">
        <w:t>WHAT ARE THE BENEFITS TO YOU</w:t>
      </w:r>
      <w:r w:rsidR="00513F93" w:rsidRPr="006D409C">
        <w:t>?</w:t>
      </w:r>
    </w:p>
    <w:p w14:paraId="6E8536FD" w14:textId="72B9A658"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 xml:space="preserve">We hope that we are able to help you in three main ways (one or all of these may apply to you): we hope we can help you to reduce the amount of tobacco you are smoking, the amount of alcohol you consume and, if appropriate, we hope that we can help you to ensure that you improve how you take your TB and/or HIV medication. We think that doing one or all of these might help to improve your recovery from TB and if this is found to be the case, the Prolife package may be used to help many </w:t>
      </w:r>
      <w:r w:rsidR="00CA1EBB" w:rsidRPr="006D409C">
        <w:rPr>
          <w:rFonts w:ascii="Arial" w:eastAsia="Arial" w:hAnsi="Arial" w:cs="Arial"/>
          <w:sz w:val="22"/>
          <w:szCs w:val="22"/>
          <w:lang w:val="en-GB"/>
        </w:rPr>
        <w:t>patients with TB in the future.</w:t>
      </w:r>
    </w:p>
    <w:p w14:paraId="666F1424" w14:textId="77777777" w:rsidR="00513F93" w:rsidRPr="00646EC3" w:rsidRDefault="00513F93" w:rsidP="00646EC3">
      <w:pPr>
        <w:pStyle w:val="Heading2"/>
        <w:spacing w:before="0" w:line="240" w:lineRule="auto"/>
        <w:ind w:right="27"/>
      </w:pPr>
      <w:r w:rsidRPr="000840DE">
        <w:t>REIMBURSEMENT</w:t>
      </w:r>
    </w:p>
    <w:p w14:paraId="01D9B938" w14:textId="77777777" w:rsidR="00513F93" w:rsidRPr="006D409C" w:rsidRDefault="00513F93"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To cover your travel expenses for the extra visits, you will be reimbursed to the value of 60 Rand per follow-up session.</w:t>
      </w:r>
    </w:p>
    <w:p w14:paraId="11D269F1" w14:textId="00792AE1" w:rsidR="006111A0" w:rsidRPr="006D409C" w:rsidRDefault="006111A0" w:rsidP="00646EC3">
      <w:pPr>
        <w:tabs>
          <w:tab w:val="left" w:pos="2340"/>
        </w:tabs>
        <w:ind w:right="27"/>
        <w:jc w:val="both"/>
        <w:rPr>
          <w:rFonts w:ascii="Arial" w:eastAsia="Arial" w:hAnsi="Arial" w:cs="Arial"/>
          <w:sz w:val="22"/>
          <w:szCs w:val="22"/>
          <w:lang w:val="en-GB"/>
        </w:rPr>
      </w:pPr>
    </w:p>
    <w:p w14:paraId="478B37D6" w14:textId="77777777" w:rsidR="002D1EE5" w:rsidRPr="006D409C" w:rsidRDefault="002D1EE5" w:rsidP="00646EC3">
      <w:pPr>
        <w:pStyle w:val="Heading1"/>
        <w:spacing w:before="0" w:after="0"/>
        <w:ind w:right="28"/>
      </w:pPr>
      <w:r w:rsidRPr="006D409C">
        <w:t xml:space="preserve">CONSENT FOR AUDIO-RECORDING OF COUNSELLING SESSION WITH LAY HEALTH WORKER </w:t>
      </w:r>
    </w:p>
    <w:p w14:paraId="33CA1FCE" w14:textId="2A76F954" w:rsidR="002D1EE5" w:rsidRPr="00646EC3" w:rsidRDefault="002D1EE5" w:rsidP="00646EC3">
      <w:pPr>
        <w:ind w:right="27"/>
        <w:rPr>
          <w:rFonts w:ascii="Arial" w:eastAsia="Arial" w:hAnsi="Arial" w:cs="Arial"/>
        </w:rPr>
      </w:pPr>
      <w:r w:rsidRPr="006D409C">
        <w:rPr>
          <w:rFonts w:ascii="Arial" w:eastAsia="Arial" w:hAnsi="Arial" w:cs="Arial"/>
          <w:b/>
          <w:i/>
        </w:rPr>
        <w:t xml:space="preserve"> (Each eligible patient must receive, read and understand this document before the start of the counselling)</w:t>
      </w:r>
    </w:p>
    <w:p w14:paraId="6C330424" w14:textId="77777777" w:rsidR="002D1EE5" w:rsidRPr="006D409C" w:rsidRDefault="002D1EE5" w:rsidP="007375F5">
      <w:pPr>
        <w:ind w:right="27"/>
        <w:jc w:val="both"/>
        <w:rPr>
          <w:rFonts w:ascii="Arial" w:eastAsia="Arial" w:hAnsi="Arial" w:cs="Arial"/>
          <w:lang w:val="en-GB"/>
        </w:rPr>
      </w:pPr>
      <w:r w:rsidRPr="006D409C">
        <w:rPr>
          <w:rFonts w:ascii="Arial" w:eastAsia="Arial" w:hAnsi="Arial" w:cs="Arial"/>
          <w:sz w:val="22"/>
          <w:szCs w:val="22"/>
          <w:lang w:val="en-GB"/>
        </w:rPr>
        <w:t>TRIAL TITLE:</w:t>
      </w:r>
      <w:r w:rsidRPr="006D409C">
        <w:rPr>
          <w:rFonts w:ascii="Arial" w:eastAsia="Arial" w:hAnsi="Arial" w:cs="Arial"/>
          <w:sz w:val="20"/>
          <w:szCs w:val="20"/>
          <w:lang w:val="en-GB"/>
        </w:rPr>
        <w:t xml:space="preserve"> </w:t>
      </w:r>
      <w:r w:rsidRPr="006D409C">
        <w:rPr>
          <w:rFonts w:ascii="Arial" w:eastAsia="Arial" w:hAnsi="Arial" w:cs="Arial"/>
          <w:lang w:val="en-GB"/>
        </w:rPr>
        <w:t>Im</w:t>
      </w:r>
      <w:r w:rsidRPr="006D409C">
        <w:rPr>
          <w:rFonts w:ascii="Arial" w:eastAsia="Arial" w:hAnsi="Arial" w:cs="Arial"/>
          <w:i/>
          <w:lang w:val="en-GB"/>
        </w:rPr>
        <w:t>pro</w:t>
      </w:r>
      <w:r w:rsidRPr="006D409C">
        <w:rPr>
          <w:rFonts w:ascii="Arial" w:eastAsia="Arial" w:hAnsi="Arial" w:cs="Arial"/>
          <w:lang w:val="en-GB"/>
        </w:rPr>
        <w:t xml:space="preserve">ving TB outcomes by modifying </w:t>
      </w:r>
      <w:r w:rsidRPr="006D409C">
        <w:rPr>
          <w:rFonts w:ascii="Arial" w:eastAsia="Arial" w:hAnsi="Arial" w:cs="Arial"/>
          <w:i/>
          <w:lang w:val="en-GB"/>
        </w:rPr>
        <w:t>life</w:t>
      </w:r>
      <w:r w:rsidRPr="006D409C">
        <w:rPr>
          <w:rFonts w:ascii="Arial" w:eastAsia="Arial" w:hAnsi="Arial" w:cs="Arial"/>
          <w:lang w:val="en-GB"/>
        </w:rPr>
        <w:t>-style behaviours through a brief motivational intervention (Phase II)</w:t>
      </w:r>
    </w:p>
    <w:p w14:paraId="7C32BEE7" w14:textId="77777777"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 xml:space="preserve">SPONSOR: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w:t>
      </w:r>
    </w:p>
    <w:p w14:paraId="41D29E6D" w14:textId="77777777"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Principal Investigators: Prof OA Ayo-Yusuf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 University of Pretoria), Prof K Siddiqi (University of York)</w:t>
      </w:r>
    </w:p>
    <w:p w14:paraId="481494D6" w14:textId="77777777"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 xml:space="preserve">Institution: </w:t>
      </w:r>
      <w:proofErr w:type="spellStart"/>
      <w:r w:rsidRPr="006D409C">
        <w:rPr>
          <w:rFonts w:ascii="Arial" w:eastAsia="Arial" w:hAnsi="Arial" w:cs="Arial"/>
          <w:lang w:val="en-GB"/>
        </w:rPr>
        <w:t>Sefako</w:t>
      </w:r>
      <w:proofErr w:type="spellEnd"/>
      <w:r w:rsidRPr="006D409C">
        <w:rPr>
          <w:rFonts w:ascii="Arial" w:eastAsia="Arial" w:hAnsi="Arial" w:cs="Arial"/>
          <w:lang w:val="en-GB"/>
        </w:rPr>
        <w:t xml:space="preserve"> </w:t>
      </w:r>
      <w:proofErr w:type="spellStart"/>
      <w:r w:rsidRPr="006D409C">
        <w:rPr>
          <w:rFonts w:ascii="Arial" w:eastAsia="Arial" w:hAnsi="Arial" w:cs="Arial"/>
          <w:lang w:val="en-GB"/>
        </w:rPr>
        <w:t>Makgatho</w:t>
      </w:r>
      <w:proofErr w:type="spellEnd"/>
      <w:r w:rsidRPr="006D409C">
        <w:rPr>
          <w:rFonts w:ascii="Arial" w:eastAsia="Arial" w:hAnsi="Arial" w:cs="Arial"/>
          <w:lang w:val="en-GB"/>
        </w:rPr>
        <w:t xml:space="preserve"> University</w:t>
      </w:r>
    </w:p>
    <w:p w14:paraId="589EBC65" w14:textId="77777777"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DAYTIME AND AFTER HOURS TELEPHONE NUMBER(S):</w:t>
      </w:r>
    </w:p>
    <w:p w14:paraId="5CAE42AF" w14:textId="77777777"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Daytime numbers: 012 521 4611</w:t>
      </w:r>
    </w:p>
    <w:p w14:paraId="723BA42E" w14:textId="0836CD43" w:rsidR="002D1EE5" w:rsidRPr="006D409C" w:rsidRDefault="002D1EE5" w:rsidP="007375F5">
      <w:pPr>
        <w:spacing w:before="240"/>
        <w:ind w:right="27"/>
        <w:jc w:val="both"/>
        <w:rPr>
          <w:rFonts w:ascii="Arial" w:eastAsia="Arial" w:hAnsi="Arial" w:cs="Arial"/>
          <w:lang w:val="en-GB"/>
        </w:rPr>
      </w:pPr>
      <w:r w:rsidRPr="006D409C">
        <w:rPr>
          <w:rFonts w:ascii="Arial" w:eastAsia="Arial" w:hAnsi="Arial" w:cs="Arial"/>
          <w:lang w:val="en-GB"/>
        </w:rPr>
        <w:t>After hours: 083 442 1970</w:t>
      </w:r>
    </w:p>
    <w:p w14:paraId="75167670" w14:textId="77777777" w:rsidR="002D1EE5" w:rsidRPr="0097499B" w:rsidRDefault="002D1EE5" w:rsidP="007375F5">
      <w:pPr>
        <w:spacing w:before="240"/>
        <w:ind w:right="27"/>
        <w:jc w:val="both"/>
        <w:rPr>
          <w:rFonts w:ascii="Arial" w:eastAsia="Arial" w:hAnsi="Arial" w:cs="Arial"/>
          <w:lang w:val="en-GB"/>
        </w:rPr>
      </w:pPr>
      <w:r w:rsidRPr="006D409C">
        <w:rPr>
          <w:rFonts w:ascii="Arial" w:eastAsia="Arial" w:hAnsi="Arial" w:cs="Arial"/>
          <w:lang w:val="en-GB"/>
        </w:rPr>
        <w:t>DATE AND TIME OF FIRST INFORMED CONSENT DISCUSSION:</w:t>
      </w:r>
    </w:p>
    <w:tbl>
      <w:tblPr>
        <w:tblStyle w:val="a"/>
        <w:tblW w:w="6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4"/>
        <w:gridCol w:w="2410"/>
      </w:tblGrid>
      <w:tr w:rsidR="002D1EE5" w:rsidRPr="0097499B" w14:paraId="19BCDC30" w14:textId="77777777" w:rsidTr="008A3883">
        <w:trPr>
          <w:trHeight w:val="1800"/>
        </w:trPr>
        <w:tc>
          <w:tcPr>
            <w:tcW w:w="3964" w:type="dxa"/>
            <w:tcBorders>
              <w:top w:val="single" w:sz="4" w:space="0" w:color="000000"/>
            </w:tcBorders>
          </w:tcPr>
          <w:p w14:paraId="79CA9F18" w14:textId="77777777" w:rsidR="002D1EE5" w:rsidRPr="0097499B" w:rsidRDefault="002D1EE5" w:rsidP="007375F5">
            <w:pPr>
              <w:spacing w:before="240"/>
              <w:ind w:right="27"/>
              <w:jc w:val="both"/>
              <w:rPr>
                <w:rFonts w:ascii="Arial" w:eastAsia="Arial" w:hAnsi="Arial" w:cs="Arial"/>
                <w:lang w:val="en-GB"/>
              </w:rPr>
            </w:pPr>
            <w:r w:rsidRPr="0097499B">
              <w:rPr>
                <w:rFonts w:ascii="Arial" w:eastAsia="Arial" w:hAnsi="Arial" w:cs="Arial"/>
                <w:lang w:val="en-GB"/>
              </w:rPr>
              <w:t xml:space="preserve">Date </w:t>
            </w:r>
          </w:p>
          <w:tbl>
            <w:tblPr>
              <w:tblStyle w:val="TableGrid"/>
              <w:tblW w:w="0" w:type="auto"/>
              <w:tblLayout w:type="fixed"/>
              <w:tblLook w:val="04A0" w:firstRow="1" w:lastRow="0" w:firstColumn="1" w:lastColumn="0" w:noHBand="0" w:noVBand="1"/>
            </w:tblPr>
            <w:tblGrid>
              <w:gridCol w:w="475"/>
              <w:gridCol w:w="475"/>
              <w:gridCol w:w="475"/>
              <w:gridCol w:w="476"/>
              <w:gridCol w:w="476"/>
              <w:gridCol w:w="476"/>
              <w:gridCol w:w="476"/>
              <w:gridCol w:w="476"/>
            </w:tblGrid>
            <w:tr w:rsidR="002D1EE5" w:rsidRPr="0097499B" w14:paraId="612E534E" w14:textId="77777777" w:rsidTr="008A3883">
              <w:tc>
                <w:tcPr>
                  <w:tcW w:w="475" w:type="dxa"/>
                </w:tcPr>
                <w:p w14:paraId="6D46580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3EABC53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D</w:t>
                  </w:r>
                </w:p>
              </w:tc>
              <w:tc>
                <w:tcPr>
                  <w:tcW w:w="475" w:type="dxa"/>
                </w:tcPr>
                <w:p w14:paraId="5EB952C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06AA666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5228494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6E8FEEE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22CDD48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c>
                <w:tcPr>
                  <w:tcW w:w="476" w:type="dxa"/>
                </w:tcPr>
                <w:p w14:paraId="4D5F6EE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Y</w:t>
                  </w:r>
                </w:p>
              </w:tc>
            </w:tr>
            <w:tr w:rsidR="002D1EE5" w:rsidRPr="0097499B" w14:paraId="7BB62894" w14:textId="77777777" w:rsidTr="008A3883">
              <w:tc>
                <w:tcPr>
                  <w:tcW w:w="475" w:type="dxa"/>
                </w:tcPr>
                <w:p w14:paraId="493ECAC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08F6F0C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048058D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4ADBFED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74CBC7A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48B669A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19009A7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c>
                <w:tcPr>
                  <w:tcW w:w="476" w:type="dxa"/>
                </w:tcPr>
                <w:p w14:paraId="47329CC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Y</w:t>
                  </w:r>
                </w:p>
              </w:tc>
            </w:tr>
          </w:tbl>
          <w:p w14:paraId="163FBA3E" w14:textId="77777777" w:rsidR="002D1EE5" w:rsidRPr="0097499B" w:rsidRDefault="002D1EE5" w:rsidP="007375F5">
            <w:pPr>
              <w:spacing w:before="240"/>
              <w:ind w:right="27"/>
              <w:jc w:val="both"/>
              <w:rPr>
                <w:rFonts w:ascii="Arial" w:eastAsia="Arial" w:hAnsi="Arial" w:cs="Arial"/>
                <w:lang w:val="en-GB"/>
              </w:rPr>
            </w:pPr>
          </w:p>
        </w:tc>
        <w:tc>
          <w:tcPr>
            <w:tcW w:w="2410" w:type="dxa"/>
            <w:tcBorders>
              <w:top w:val="single" w:sz="4" w:space="0" w:color="000000"/>
            </w:tcBorders>
          </w:tcPr>
          <w:p w14:paraId="25D89565" w14:textId="77777777" w:rsidR="002D1EE5" w:rsidRPr="0097499B" w:rsidDel="0008281F" w:rsidRDefault="002D1EE5" w:rsidP="007375F5">
            <w:pPr>
              <w:spacing w:before="240"/>
              <w:ind w:right="27"/>
              <w:jc w:val="both"/>
              <w:rPr>
                <w:rFonts w:ascii="Arial" w:eastAsia="Arial" w:hAnsi="Arial" w:cs="Arial"/>
                <w:lang w:val="en-GB"/>
              </w:rPr>
            </w:pPr>
            <w:r w:rsidRPr="0097499B">
              <w:rPr>
                <w:rFonts w:ascii="Arial" w:eastAsia="Arial" w:hAnsi="Arial" w:cs="Arial"/>
                <w:lang w:val="en-GB"/>
              </w:rPr>
              <w:t>Time</w:t>
            </w:r>
          </w:p>
          <w:tbl>
            <w:tblPr>
              <w:tblStyle w:val="TableGrid"/>
              <w:tblW w:w="0" w:type="auto"/>
              <w:tblLayout w:type="fixed"/>
              <w:tblLook w:val="04A0" w:firstRow="1" w:lastRow="0" w:firstColumn="1" w:lastColumn="0" w:noHBand="0" w:noVBand="1"/>
            </w:tblPr>
            <w:tblGrid>
              <w:gridCol w:w="475"/>
              <w:gridCol w:w="475"/>
              <w:gridCol w:w="475"/>
              <w:gridCol w:w="476"/>
            </w:tblGrid>
            <w:tr w:rsidR="002D1EE5" w:rsidRPr="0097499B" w14:paraId="2F13E27C" w14:textId="77777777" w:rsidTr="008A3883">
              <w:tc>
                <w:tcPr>
                  <w:tcW w:w="475" w:type="dxa"/>
                </w:tcPr>
                <w:p w14:paraId="00E8185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H</w:t>
                  </w:r>
                </w:p>
              </w:tc>
              <w:tc>
                <w:tcPr>
                  <w:tcW w:w="475" w:type="dxa"/>
                </w:tcPr>
                <w:p w14:paraId="62FB650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H</w:t>
                  </w:r>
                </w:p>
              </w:tc>
              <w:tc>
                <w:tcPr>
                  <w:tcW w:w="475" w:type="dxa"/>
                </w:tcPr>
                <w:p w14:paraId="615E9A3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c>
                <w:tcPr>
                  <w:tcW w:w="476" w:type="dxa"/>
                </w:tcPr>
                <w:p w14:paraId="054E7CB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D9D9D9" w:themeColor="background1" w:themeShade="D9"/>
                      <w:lang w:val="en-GB"/>
                    </w:rPr>
                  </w:pPr>
                  <w:r w:rsidRPr="0097499B">
                    <w:rPr>
                      <w:rFonts w:ascii="Arial" w:eastAsia="Arial" w:hAnsi="Arial" w:cs="Arial"/>
                      <w:color w:val="D9D9D9" w:themeColor="background1" w:themeShade="D9"/>
                      <w:lang w:val="en-GB"/>
                    </w:rPr>
                    <w:t>M</w:t>
                  </w:r>
                </w:p>
              </w:tc>
            </w:tr>
            <w:tr w:rsidR="002D1EE5" w:rsidRPr="0097499B" w14:paraId="08FE3AEA" w14:textId="77777777" w:rsidTr="008A3883">
              <w:tc>
                <w:tcPr>
                  <w:tcW w:w="475" w:type="dxa"/>
                </w:tcPr>
                <w:p w14:paraId="28E46CA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5E288EE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H</w:t>
                  </w:r>
                </w:p>
              </w:tc>
              <w:tc>
                <w:tcPr>
                  <w:tcW w:w="475" w:type="dxa"/>
                </w:tcPr>
                <w:p w14:paraId="54FEAD5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c>
                <w:tcPr>
                  <w:tcW w:w="476" w:type="dxa"/>
                </w:tcPr>
                <w:p w14:paraId="494C239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before="240"/>
                    <w:ind w:right="27"/>
                    <w:rPr>
                      <w:rFonts w:ascii="Arial" w:eastAsia="Arial" w:hAnsi="Arial" w:cs="Arial"/>
                      <w:color w:val="auto"/>
                      <w:lang w:val="en-GB"/>
                    </w:rPr>
                  </w:pPr>
                  <w:r w:rsidRPr="0097499B">
                    <w:rPr>
                      <w:rFonts w:ascii="Arial" w:eastAsia="Arial" w:hAnsi="Arial" w:cs="Arial"/>
                      <w:color w:val="auto"/>
                      <w:lang w:val="en-GB"/>
                    </w:rPr>
                    <w:t>M</w:t>
                  </w:r>
                </w:p>
              </w:tc>
            </w:tr>
          </w:tbl>
          <w:p w14:paraId="1C26DB6E" w14:textId="77777777" w:rsidR="002D1EE5" w:rsidRPr="0097499B" w:rsidRDefault="002D1EE5" w:rsidP="007375F5">
            <w:pPr>
              <w:spacing w:before="240"/>
              <w:ind w:right="27"/>
              <w:jc w:val="both"/>
              <w:rPr>
                <w:rFonts w:ascii="Arial" w:eastAsia="Arial" w:hAnsi="Arial" w:cs="Arial"/>
                <w:lang w:val="en-GB"/>
              </w:rPr>
            </w:pPr>
          </w:p>
        </w:tc>
      </w:tr>
    </w:tbl>
    <w:p w14:paraId="7D57CD03" w14:textId="77777777" w:rsidR="002D1EE5" w:rsidRPr="000840DE" w:rsidRDefault="002D1EE5" w:rsidP="007375F5">
      <w:pPr>
        <w:pStyle w:val="NoSpacing"/>
        <w:ind w:right="27"/>
      </w:pPr>
    </w:p>
    <w:p w14:paraId="2C60F968" w14:textId="77777777" w:rsidR="002D1EE5" w:rsidRPr="0097499B" w:rsidRDefault="002D1EE5" w:rsidP="007375F5">
      <w:pPr>
        <w:ind w:right="27"/>
        <w:rPr>
          <w:rFonts w:ascii="Arial" w:eastAsia="Arial" w:hAnsi="Arial" w:cs="Arial"/>
          <w:b/>
          <w:i/>
          <w:sz w:val="28"/>
          <w:szCs w:val="28"/>
          <w:lang w:val="en-GB"/>
        </w:rPr>
      </w:pPr>
      <w:r w:rsidRPr="0097499B">
        <w:rPr>
          <w:lang w:val="en-GB"/>
        </w:rPr>
        <w:br w:type="page"/>
      </w:r>
    </w:p>
    <w:p w14:paraId="617E955E" w14:textId="21175355" w:rsidR="002D1EE5" w:rsidRPr="00646EC3" w:rsidRDefault="002D1EE5" w:rsidP="00646EC3">
      <w:pPr>
        <w:pStyle w:val="Heading2"/>
        <w:spacing w:before="0" w:line="240" w:lineRule="auto"/>
        <w:ind w:right="27"/>
      </w:pPr>
      <w:r w:rsidRPr="006D409C">
        <w:lastRenderedPageBreak/>
        <w:t>CONSENT TO ALLOW AUDIO RECORDING OF COUNSELLING SESSIONS BY LAY HEALTHCARE WORKER</w:t>
      </w:r>
    </w:p>
    <w:p w14:paraId="1FF33EE9" w14:textId="1ED9CEB8" w:rsidR="002D1EE5" w:rsidRPr="00646EC3" w:rsidRDefault="002D1EE5" w:rsidP="00646EC3">
      <w:pPr>
        <w:ind w:right="28" w:firstLine="720"/>
        <w:jc w:val="both"/>
        <w:rPr>
          <w:rFonts w:ascii="Arial" w:eastAsia="Arial" w:hAnsi="Arial" w:cs="Arial"/>
          <w:sz w:val="22"/>
          <w:szCs w:val="22"/>
          <w:lang w:val="en-GB"/>
        </w:rPr>
      </w:pPr>
      <w:r w:rsidRPr="00646EC3">
        <w:rPr>
          <w:rFonts w:ascii="Arial" w:eastAsia="Arial" w:hAnsi="Arial" w:cs="Arial"/>
          <w:sz w:val="22"/>
          <w:szCs w:val="22"/>
          <w:lang w:val="en-GB"/>
        </w:rPr>
        <w:t>I have read or had read to me in a language that I understand, the above information regarding this trial and the need for an audio recording of the interview before signing this audio-recording consent form. The content and meaning of this information have been explained to me. I have been given opportunity to ask questions and I am satisfied that they have been answered satisfactorily.</w:t>
      </w:r>
    </w:p>
    <w:p w14:paraId="7C39EC69" w14:textId="32D9167C" w:rsidR="002D1EE5" w:rsidRPr="00646EC3" w:rsidRDefault="002D1EE5" w:rsidP="00646EC3">
      <w:pPr>
        <w:ind w:right="28" w:firstLine="720"/>
        <w:jc w:val="both"/>
        <w:rPr>
          <w:rFonts w:ascii="Arial" w:eastAsia="Arial" w:hAnsi="Arial" w:cs="Arial"/>
          <w:sz w:val="22"/>
          <w:szCs w:val="22"/>
          <w:lang w:val="en-GB"/>
        </w:rPr>
      </w:pPr>
      <w:r w:rsidRPr="00646EC3">
        <w:rPr>
          <w:rFonts w:ascii="Arial" w:eastAsia="Arial" w:hAnsi="Arial" w:cs="Arial"/>
          <w:sz w:val="22"/>
          <w:szCs w:val="22"/>
          <w:lang w:val="en-GB"/>
        </w:rPr>
        <w:t>I understand that I do not have to give consent to this audio recording. I further understand that I can request that the tape recorder be turned off at any time and may request that the tape or any portion thereof be erased.</w:t>
      </w:r>
    </w:p>
    <w:p w14:paraId="17121823" w14:textId="01F52122" w:rsidR="002D1EE5" w:rsidRPr="00646EC3" w:rsidRDefault="002D1EE5" w:rsidP="00646EC3">
      <w:pPr>
        <w:ind w:right="28" w:firstLine="720"/>
        <w:jc w:val="both"/>
        <w:rPr>
          <w:rFonts w:ascii="Arial" w:eastAsia="Arial" w:hAnsi="Arial" w:cs="Arial"/>
          <w:sz w:val="22"/>
          <w:szCs w:val="22"/>
          <w:lang w:val="en-GB"/>
        </w:rPr>
      </w:pPr>
      <w:r w:rsidRPr="00646EC3">
        <w:rPr>
          <w:rFonts w:ascii="Arial" w:eastAsia="Arial" w:hAnsi="Arial" w:cs="Arial"/>
          <w:sz w:val="22"/>
          <w:szCs w:val="22"/>
          <w:lang w:val="en-GB"/>
        </w:rPr>
        <w:t>I may terminate this permission to audio-tape at any time. The contents of these taped sessions are confidential and the information will not be shared outside the context of this research. The tapes will be stored in a secure location and will not be used for any other purpose without my explicit written permission. The tapes will be erased after they have served their purpose and all study materials will be destroyed after 15 years.</w:t>
      </w:r>
    </w:p>
    <w:p w14:paraId="7C4F4183" w14:textId="3BC79FCF" w:rsidR="002D1EE5" w:rsidRPr="00646EC3" w:rsidRDefault="002D1EE5" w:rsidP="00646EC3">
      <w:pPr>
        <w:ind w:right="28" w:firstLine="720"/>
        <w:jc w:val="both"/>
        <w:rPr>
          <w:rFonts w:ascii="Arial" w:eastAsia="Arial" w:hAnsi="Arial" w:cs="Arial"/>
          <w:sz w:val="22"/>
          <w:szCs w:val="22"/>
          <w:lang w:val="en-GB"/>
        </w:rPr>
      </w:pPr>
      <w:r w:rsidRPr="00646EC3">
        <w:rPr>
          <w:rFonts w:ascii="Arial" w:eastAsia="Arial" w:hAnsi="Arial" w:cs="Arial"/>
          <w:sz w:val="22"/>
          <w:szCs w:val="22"/>
          <w:lang w:val="en-GB"/>
        </w:rPr>
        <w:t>I have received a signed copy of this informed consent agreement for audio-recording.</w:t>
      </w:r>
    </w:p>
    <w:tbl>
      <w:tblPr>
        <w:tblStyle w:val="TableGrid"/>
        <w:tblW w:w="5000" w:type="pct"/>
        <w:tblLook w:val="04A0" w:firstRow="1" w:lastRow="0" w:firstColumn="1" w:lastColumn="0" w:noHBand="0" w:noVBand="1"/>
      </w:tblPr>
      <w:tblGrid>
        <w:gridCol w:w="5344"/>
        <w:gridCol w:w="5361"/>
      </w:tblGrid>
      <w:tr w:rsidR="002D1EE5" w:rsidRPr="0097499B" w14:paraId="6881F651" w14:textId="77777777" w:rsidTr="008A3883">
        <w:tc>
          <w:tcPr>
            <w:tcW w:w="5000" w:type="pct"/>
            <w:gridSpan w:val="2"/>
          </w:tcPr>
          <w:p w14:paraId="079133E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The study participant’s name and date must be completed by the investigator)</w:t>
            </w:r>
          </w:p>
        </w:tc>
      </w:tr>
      <w:tr w:rsidR="002D1EE5" w:rsidRPr="0097499B" w14:paraId="2B5C8FAD" w14:textId="77777777" w:rsidTr="008A3883">
        <w:tc>
          <w:tcPr>
            <w:tcW w:w="5000" w:type="pct"/>
            <w:gridSpan w:val="2"/>
          </w:tcPr>
          <w:p w14:paraId="5CD37ED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1DE95D08" w14:textId="77777777" w:rsidTr="008A3883">
              <w:tc>
                <w:tcPr>
                  <w:tcW w:w="395" w:type="dxa"/>
                </w:tcPr>
                <w:p w14:paraId="38B673F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8AE35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D3FF43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89C97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603878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72BB4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C86807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EFAEC3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458AA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5E4B56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2102BF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173DD7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503777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10BFA2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87D0A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C5B880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7D6E3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F95A4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09B8D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045EB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FB2EAD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CA2C49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371A6A27" w14:textId="77777777" w:rsidTr="008A3883">
        <w:tc>
          <w:tcPr>
            <w:tcW w:w="5000" w:type="pct"/>
            <w:gridSpan w:val="2"/>
          </w:tcPr>
          <w:p w14:paraId="1900A9E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625531D1" w14:textId="77777777" w:rsidTr="008A3883">
              <w:tc>
                <w:tcPr>
                  <w:tcW w:w="395" w:type="dxa"/>
                </w:tcPr>
                <w:p w14:paraId="4981E1E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C4012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86C414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C10348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BBF7A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A19C9E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A6411F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C110EC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72073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8CD30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8896E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11C9F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37F30A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7B2C0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D55A1F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933B09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0A503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B54DF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B7DB93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137C98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43A0EC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79651D1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304AEA56" w14:textId="77777777" w:rsidTr="008A3883">
        <w:trPr>
          <w:trHeight w:val="1341"/>
        </w:trPr>
        <w:tc>
          <w:tcPr>
            <w:tcW w:w="2496" w:type="pct"/>
          </w:tcPr>
          <w:p w14:paraId="0B672FD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2D1EE5" w:rsidRPr="0097499B" w14:paraId="2F803535" w14:textId="77777777" w:rsidTr="008A3883">
              <w:tc>
                <w:tcPr>
                  <w:tcW w:w="491" w:type="dxa"/>
                </w:tcPr>
                <w:p w14:paraId="10A209A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358B29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6CC7444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339375A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3B15F02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53AB93A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784CA5C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6486066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04B05039" w14:textId="77777777" w:rsidR="002D1EE5" w:rsidRPr="006D409C" w:rsidRDefault="002D1EE5" w:rsidP="007375F5">
            <w:pPr>
              <w:ind w:right="27"/>
              <w:rPr>
                <w:lang w:val="en-GB"/>
              </w:rPr>
            </w:pPr>
            <w:r w:rsidRPr="0097499B">
              <w:rPr>
                <w:rFonts w:ascii="Arial" w:eastAsia="Arial" w:hAnsi="Arial" w:cs="Arial"/>
                <w:sz w:val="22"/>
                <w:szCs w:val="22"/>
                <w:lang w:val="en-GB"/>
              </w:rPr>
              <w:t>Participant’s signature or thumbprint (if unable to read or write):</w:t>
            </w:r>
          </w:p>
          <w:tbl>
            <w:tblPr>
              <w:tblStyle w:val="TableGrid"/>
              <w:tblW w:w="0" w:type="auto"/>
              <w:tblLook w:val="04A0" w:firstRow="1" w:lastRow="0" w:firstColumn="1" w:lastColumn="0" w:noHBand="0" w:noVBand="1"/>
            </w:tblPr>
            <w:tblGrid>
              <w:gridCol w:w="2010"/>
            </w:tblGrid>
            <w:tr w:rsidR="002D1EE5" w:rsidRPr="0097499B" w14:paraId="235E68A9" w14:textId="77777777" w:rsidTr="008A3883">
              <w:trPr>
                <w:trHeight w:val="1770"/>
              </w:trPr>
              <w:tc>
                <w:tcPr>
                  <w:tcW w:w="2010" w:type="dxa"/>
                </w:tcPr>
                <w:p w14:paraId="7B02540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77E1E63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00AFC63E" w14:textId="77777777" w:rsidTr="008A3883">
        <w:tc>
          <w:tcPr>
            <w:tcW w:w="5000" w:type="pct"/>
            <w:gridSpan w:val="2"/>
          </w:tcPr>
          <w:p w14:paraId="450CAB0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67C6C314" w14:textId="77777777" w:rsidTr="008A3883">
              <w:tc>
                <w:tcPr>
                  <w:tcW w:w="395" w:type="dxa"/>
                </w:tcPr>
                <w:p w14:paraId="1208FCF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DD3AA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B2068A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55C4AF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B43C8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8297E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0A4DB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45516D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590A8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F56BC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358F5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8C987E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6E72D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38937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37E5BF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9B698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2D16F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D8074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89C3C7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C9270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BEB2A6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F36B44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4A0A2D45" w14:textId="77777777" w:rsidTr="008A3883">
        <w:tc>
          <w:tcPr>
            <w:tcW w:w="5000" w:type="pct"/>
            <w:gridSpan w:val="2"/>
          </w:tcPr>
          <w:p w14:paraId="7254EAF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3FA18265" w14:textId="77777777" w:rsidTr="008A3883">
              <w:tc>
                <w:tcPr>
                  <w:tcW w:w="395" w:type="dxa"/>
                </w:tcPr>
                <w:p w14:paraId="3EC64F7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8E419F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C420D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C2CE6B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19B078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7D20E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264541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DFA428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D7A45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C963C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054A3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FC1A8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92C05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BEA1A9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0A908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57996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A5091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5B91C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3F3420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38D7C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DBA502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3214263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2BCB8731" w14:textId="77777777" w:rsidTr="008A3883">
        <w:trPr>
          <w:trHeight w:val="1341"/>
        </w:trPr>
        <w:tc>
          <w:tcPr>
            <w:tcW w:w="2496" w:type="pct"/>
          </w:tcPr>
          <w:p w14:paraId="0377997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2D1EE5" w:rsidRPr="0097499B" w14:paraId="4DB6F547" w14:textId="77777777" w:rsidTr="008A3883">
              <w:tc>
                <w:tcPr>
                  <w:tcW w:w="491" w:type="dxa"/>
                </w:tcPr>
                <w:p w14:paraId="1E48400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54CE254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0379575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11739D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53135D5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28F0200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1F09957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7EEC8DD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540A6445" w14:textId="77777777" w:rsidR="002D1EE5" w:rsidRPr="006D409C" w:rsidRDefault="002D1EE5"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2D1EE5" w:rsidRPr="0097499B" w14:paraId="28C6BDCC" w14:textId="77777777" w:rsidTr="008A3883">
              <w:trPr>
                <w:trHeight w:val="1770"/>
              </w:trPr>
              <w:tc>
                <w:tcPr>
                  <w:tcW w:w="2010" w:type="dxa"/>
                </w:tcPr>
                <w:p w14:paraId="2DB58BF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B6C10C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1765489A" w14:textId="77777777" w:rsidTr="008A3883">
        <w:tc>
          <w:tcPr>
            <w:tcW w:w="5000" w:type="pct"/>
            <w:gridSpan w:val="2"/>
          </w:tcPr>
          <w:p w14:paraId="3A0E3CF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1C790C1A" w14:textId="77777777" w:rsidTr="008A3883">
              <w:tc>
                <w:tcPr>
                  <w:tcW w:w="395" w:type="dxa"/>
                </w:tcPr>
                <w:p w14:paraId="4F44B0B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93CE53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031CB9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15D2A1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E23947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0334E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10768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A0DEC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48E82A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A373A2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3BDC85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BAE4C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6E885B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15E468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8C541F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27FDFFE"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EC0EF8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AB13F1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CCD5E4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A74B7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072DE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AD20DB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5ACE55E3" w14:textId="77777777" w:rsidTr="008A3883">
        <w:tc>
          <w:tcPr>
            <w:tcW w:w="5000" w:type="pct"/>
            <w:gridSpan w:val="2"/>
          </w:tcPr>
          <w:p w14:paraId="239F000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2D1EE5" w:rsidRPr="0097499B" w14:paraId="02ACFD2B" w14:textId="77777777" w:rsidTr="008A3883">
              <w:tc>
                <w:tcPr>
                  <w:tcW w:w="395" w:type="dxa"/>
                </w:tcPr>
                <w:p w14:paraId="25D1F73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305186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585D5B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64FDCA"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69083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B6D446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9E516C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4A7AC8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92A7E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83F781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EE24C1"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04CE4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F69CB7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B04A8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E273DBB"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782D56"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7702692"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8458E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454442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C868A8"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663EDF7"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179055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2D1EE5" w:rsidRPr="0097499B" w14:paraId="71B0571D" w14:textId="77777777" w:rsidTr="008A3883">
        <w:trPr>
          <w:trHeight w:val="1341"/>
        </w:trPr>
        <w:tc>
          <w:tcPr>
            <w:tcW w:w="2496" w:type="pct"/>
          </w:tcPr>
          <w:p w14:paraId="38C1C54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2D1EE5" w:rsidRPr="0097499B" w14:paraId="72D9F735" w14:textId="77777777" w:rsidTr="008A3883">
              <w:tc>
                <w:tcPr>
                  <w:tcW w:w="491" w:type="dxa"/>
                </w:tcPr>
                <w:p w14:paraId="7CBADAA9"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27636E5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2C8DF86C"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5D800CC4"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476AAA0"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277C736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6C64D205"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2EEDB3F3"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701D4951" w14:textId="77777777" w:rsidR="002D1EE5" w:rsidRPr="006D409C" w:rsidRDefault="002D1EE5"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2D1EE5" w:rsidRPr="0097499B" w14:paraId="4811C034" w14:textId="77777777" w:rsidTr="008A3883">
              <w:trPr>
                <w:trHeight w:val="1770"/>
              </w:trPr>
              <w:tc>
                <w:tcPr>
                  <w:tcW w:w="2010" w:type="dxa"/>
                </w:tcPr>
                <w:p w14:paraId="2E9292AD"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C075E0F" w14:textId="77777777" w:rsidR="002D1EE5" w:rsidRPr="0097499B" w:rsidRDefault="002D1EE5"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50AE282" w14:textId="77777777" w:rsidR="002D1EE5" w:rsidRPr="0097499B" w:rsidRDefault="002D1EE5" w:rsidP="007375F5">
      <w:pPr>
        <w:suppressAutoHyphens/>
        <w:ind w:right="27"/>
        <w:jc w:val="both"/>
        <w:rPr>
          <w:rFonts w:ascii="Arial" w:hAnsi="Arial" w:cs="Arial"/>
          <w:spacing w:val="-3"/>
          <w:lang w:val="en-GB"/>
        </w:rPr>
      </w:pPr>
    </w:p>
    <w:p w14:paraId="69233249" w14:textId="3E48111C" w:rsidR="002D1EE5" w:rsidRPr="00646EC3" w:rsidRDefault="002D1EE5" w:rsidP="007375F5">
      <w:pPr>
        <w:ind w:right="27"/>
        <w:rPr>
          <w:rFonts w:eastAsia="Arial"/>
          <w:shd w:val="clear" w:color="auto" w:fill="FF99CC"/>
          <w:lang w:val="en-GB"/>
        </w:rPr>
      </w:pPr>
      <w:r w:rsidRPr="006D409C">
        <w:rPr>
          <w:rFonts w:eastAsia="Arial Narrow"/>
          <w:lang w:val="en-GB"/>
        </w:rPr>
        <w:t>*Consent procedure should be witnessed if participant is unable to read or write</w:t>
      </w:r>
      <w:r w:rsidRPr="006D409C">
        <w:rPr>
          <w:rFonts w:eastAsia="Arial"/>
          <w:lang w:val="en-GB"/>
        </w:rPr>
        <w:t>.</w:t>
      </w:r>
    </w:p>
    <w:p w14:paraId="6B0FD39B" w14:textId="436EA379" w:rsidR="006111A0" w:rsidRPr="006D409C" w:rsidRDefault="00631B0B" w:rsidP="00646EC3">
      <w:pPr>
        <w:pStyle w:val="Heading1"/>
        <w:spacing w:before="0" w:after="0"/>
        <w:ind w:right="28"/>
        <w:rPr>
          <w:lang w:val="en-GB"/>
        </w:rPr>
      </w:pPr>
      <w:r w:rsidRPr="000840DE">
        <w:t>INFORMED CONSENT</w:t>
      </w:r>
    </w:p>
    <w:p w14:paraId="7ED4E17A" w14:textId="4CE36DBC"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hereby confirm that I have been informed by the investigator, Dr ……….……about the nature, conduct, benefits and risks of clinical trial ………  I have also received, read and understood the above written information (Patient Information Leaflet</w:t>
      </w:r>
      <w:r w:rsidR="0066503F" w:rsidRPr="006D409C">
        <w:rPr>
          <w:rFonts w:ascii="Arial" w:eastAsia="Arial" w:hAnsi="Arial" w:cs="Arial"/>
          <w:sz w:val="22"/>
          <w:szCs w:val="22"/>
          <w:lang w:val="en-GB"/>
        </w:rPr>
        <w:t>,</w:t>
      </w:r>
      <w:r w:rsidRPr="006D409C">
        <w:rPr>
          <w:rFonts w:ascii="Arial" w:eastAsia="Arial" w:hAnsi="Arial" w:cs="Arial"/>
          <w:sz w:val="22"/>
          <w:szCs w:val="22"/>
          <w:lang w:val="en-GB"/>
        </w:rPr>
        <w:t xml:space="preserve"> Informed Consent</w:t>
      </w:r>
      <w:r w:rsidR="0066503F" w:rsidRPr="006D409C">
        <w:rPr>
          <w:rFonts w:ascii="Arial" w:eastAsia="Arial" w:hAnsi="Arial" w:cs="Arial"/>
          <w:sz w:val="22"/>
          <w:szCs w:val="22"/>
          <w:lang w:val="en-GB"/>
        </w:rPr>
        <w:t xml:space="preserve"> and audio-recording consent form</w:t>
      </w:r>
      <w:r w:rsidRPr="006D409C">
        <w:rPr>
          <w:rFonts w:ascii="Arial" w:eastAsia="Arial" w:hAnsi="Arial" w:cs="Arial"/>
          <w:sz w:val="22"/>
          <w:szCs w:val="22"/>
          <w:lang w:val="en-GB"/>
        </w:rPr>
        <w:t>) regarding the clinical trial.</w:t>
      </w:r>
    </w:p>
    <w:p w14:paraId="7B4649FB" w14:textId="4BF5A78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am aware that the results of the trial, including personal details regarding my sex, age, date of birth, initials and diagnosis will be anonymously processed into a trial report.</w:t>
      </w:r>
    </w:p>
    <w:p w14:paraId="2584DA44" w14:textId="2A28C4E7" w:rsidR="006111A0" w:rsidRPr="006D409C" w:rsidRDefault="00631B0B" w:rsidP="00646EC3">
      <w:pPr>
        <w:ind w:right="28" w:firstLine="720"/>
        <w:jc w:val="both"/>
        <w:rPr>
          <w:rFonts w:ascii="Arial" w:eastAsia="Arial" w:hAnsi="Arial" w:cs="Arial"/>
          <w:sz w:val="22"/>
          <w:szCs w:val="22"/>
          <w:lang w:val="en-GB"/>
        </w:rPr>
      </w:pPr>
      <w:r w:rsidRPr="006D409C">
        <w:rPr>
          <w:rFonts w:ascii="Arial" w:eastAsia="Arial" w:hAnsi="Arial" w:cs="Arial"/>
          <w:sz w:val="22"/>
          <w:szCs w:val="22"/>
          <w:lang w:val="en-GB"/>
        </w:rPr>
        <w:t>I may, at any stage, without prejudice, withdraw my consent and participation in the trial.  I have had sufficient opportunity to ask questions and (of my own free will) declare myself prepared to participate in the trial.</w:t>
      </w:r>
    </w:p>
    <w:p w14:paraId="0D771B18" w14:textId="77777777" w:rsidR="006111A0" w:rsidRPr="006D409C" w:rsidRDefault="00631B0B" w:rsidP="007375F5">
      <w:pPr>
        <w:spacing w:before="120" w:after="120" w:line="276" w:lineRule="auto"/>
        <w:ind w:right="27"/>
        <w:jc w:val="both"/>
        <w:rPr>
          <w:rFonts w:ascii="Arial" w:eastAsia="Arial" w:hAnsi="Arial" w:cs="Arial"/>
          <w:sz w:val="22"/>
          <w:szCs w:val="22"/>
          <w:lang w:val="en-GB"/>
        </w:rPr>
      </w:pPr>
      <w:r w:rsidRPr="006D409C">
        <w:rPr>
          <w:rFonts w:ascii="Arial" w:eastAsia="Arial" w:hAnsi="Arial" w:cs="Arial"/>
          <w:sz w:val="22"/>
          <w:szCs w:val="22"/>
          <w:lang w:val="en-GB"/>
        </w:rPr>
        <w:t>To be completed by the patient</w:t>
      </w:r>
    </w:p>
    <w:tbl>
      <w:tblPr>
        <w:tblStyle w:val="a9"/>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9735"/>
        <w:gridCol w:w="914"/>
      </w:tblGrid>
      <w:tr w:rsidR="006111A0" w:rsidRPr="0097499B" w14:paraId="3F44069C" w14:textId="77777777" w:rsidTr="00646EC3">
        <w:trPr>
          <w:trHeight w:val="580"/>
          <w:jc w:val="center"/>
        </w:trPr>
        <w:tc>
          <w:tcPr>
            <w:tcW w:w="5000" w:type="pct"/>
            <w:gridSpan w:val="2"/>
            <w:tcBorders>
              <w:top w:val="nil"/>
              <w:left w:val="nil"/>
              <w:bottom w:val="nil"/>
              <w:right w:val="nil"/>
            </w:tcBorders>
            <w:tcMar>
              <w:top w:w="80" w:type="dxa"/>
              <w:left w:w="80" w:type="dxa"/>
              <w:bottom w:w="80" w:type="dxa"/>
              <w:right w:w="80" w:type="dxa"/>
            </w:tcMar>
          </w:tcPr>
          <w:p w14:paraId="040B4433" w14:textId="7916AA1B" w:rsidR="006111A0" w:rsidRPr="006D409C" w:rsidRDefault="00631B0B" w:rsidP="007375F5">
            <w:pPr>
              <w:ind w:right="27"/>
              <w:jc w:val="both"/>
              <w:rPr>
                <w:rFonts w:ascii="Arial" w:eastAsia="Arial" w:hAnsi="Arial" w:cs="Arial"/>
                <w:sz w:val="22"/>
                <w:szCs w:val="22"/>
                <w:lang w:val="en-GB"/>
              </w:rPr>
            </w:pPr>
            <w:r w:rsidRPr="006D409C">
              <w:rPr>
                <w:rFonts w:ascii="Arial" w:eastAsia="Arial" w:hAnsi="Arial" w:cs="Arial"/>
                <w:b/>
                <w:sz w:val="22"/>
                <w:szCs w:val="22"/>
                <w:lang w:val="en-GB"/>
              </w:rPr>
              <w:t xml:space="preserve">If you agree with the statements put a   </w:t>
            </w:r>
            <w:r w:rsidR="00272F45" w:rsidRPr="0097499B">
              <w:rPr>
                <w:rFonts w:ascii="Arial" w:eastAsia="MS Gothic" w:hAnsi="Arial" w:cs="Arial"/>
                <w:sz w:val="22"/>
                <w:szCs w:val="22"/>
                <w:lang w:val="en-GB"/>
              </w:rPr>
              <w:t>✔</w:t>
            </w:r>
            <w:r w:rsidR="00272F45" w:rsidRPr="0097499B">
              <w:rPr>
                <w:rFonts w:ascii="Arial" w:eastAsia="Arial" w:hAnsi="Arial" w:cs="Arial"/>
                <w:sz w:val="22"/>
                <w:szCs w:val="22"/>
                <w:lang w:val="en-GB"/>
              </w:rPr>
              <w:t xml:space="preserve"> </w:t>
            </w:r>
            <w:r w:rsidR="00272F45" w:rsidRPr="0097499B">
              <w:rPr>
                <w:rFonts w:ascii="Zapf Dingbats" w:eastAsia="MS Gothic" w:hAnsi="Zapf Dingbats" w:cs="Zapf Dingbats"/>
                <w:sz w:val="22"/>
                <w:szCs w:val="22"/>
                <w:lang w:val="en-GB"/>
              </w:rPr>
              <w:t></w:t>
            </w:r>
            <w:r w:rsidRPr="006D409C">
              <w:rPr>
                <w:rFonts w:ascii="Arial" w:eastAsia="Arial" w:hAnsi="Arial" w:cs="Arial"/>
                <w:b/>
                <w:sz w:val="22"/>
                <w:szCs w:val="22"/>
                <w:lang w:val="en-GB"/>
              </w:rPr>
              <w:t xml:space="preserve"> in the boxes below</w:t>
            </w:r>
          </w:p>
        </w:tc>
      </w:tr>
      <w:tr w:rsidR="006111A0" w:rsidRPr="0097499B" w14:paraId="3F3EB105" w14:textId="77777777" w:rsidTr="00646EC3">
        <w:trPr>
          <w:trHeight w:val="500"/>
          <w:jc w:val="center"/>
        </w:trPr>
        <w:tc>
          <w:tcPr>
            <w:tcW w:w="4571" w:type="pct"/>
            <w:tcBorders>
              <w:top w:val="nil"/>
              <w:left w:val="nil"/>
              <w:bottom w:val="nil"/>
              <w:right w:val="single" w:sz="4" w:space="0" w:color="000000"/>
            </w:tcBorders>
            <w:tcMar>
              <w:top w:w="80" w:type="dxa"/>
              <w:left w:w="80" w:type="dxa"/>
              <w:bottom w:w="80" w:type="dxa"/>
              <w:right w:w="80" w:type="dxa"/>
            </w:tcMar>
          </w:tcPr>
          <w:p w14:paraId="2FBE5D59"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I confirm that I have read and understood the Patient Information Sheet for the above study, version ______ date __________ and have had the opportunity to ask questions.</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0FEE88"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0DE7F93A" w14:textId="77777777" w:rsidTr="00646EC3">
        <w:trPr>
          <w:trHeight w:val="500"/>
          <w:jc w:val="center"/>
        </w:trPr>
        <w:tc>
          <w:tcPr>
            <w:tcW w:w="4571" w:type="pct"/>
            <w:tcBorders>
              <w:top w:val="nil"/>
              <w:left w:val="nil"/>
              <w:bottom w:val="nil"/>
              <w:right w:val="single" w:sz="4" w:space="0" w:color="000000"/>
            </w:tcBorders>
            <w:tcMar>
              <w:top w:w="80" w:type="dxa"/>
              <w:left w:w="80" w:type="dxa"/>
              <w:bottom w:w="80" w:type="dxa"/>
              <w:right w:w="80" w:type="dxa"/>
            </w:tcMar>
          </w:tcPr>
          <w:p w14:paraId="6319EFF2"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I confirm that any questions I have asked have been answered to my satisfaction.</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16FCAA"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0FB8B0D4" w14:textId="77777777" w:rsidTr="00646EC3">
        <w:trPr>
          <w:trHeight w:val="500"/>
          <w:jc w:val="center"/>
        </w:trPr>
        <w:tc>
          <w:tcPr>
            <w:tcW w:w="4571" w:type="pct"/>
            <w:tcBorders>
              <w:top w:val="nil"/>
              <w:left w:val="nil"/>
              <w:bottom w:val="nil"/>
              <w:right w:val="single" w:sz="4" w:space="0" w:color="000000"/>
            </w:tcBorders>
            <w:tcMar>
              <w:top w:w="80" w:type="dxa"/>
              <w:left w:w="80" w:type="dxa"/>
              <w:bottom w:w="80" w:type="dxa"/>
              <w:right w:w="80" w:type="dxa"/>
            </w:tcMar>
          </w:tcPr>
          <w:p w14:paraId="1750D61A"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I understand that my participation is voluntary and that I am free to withdraw at any time, without giving any reason, and without my medical care or legal right being affected </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32677C"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39C025EB" w14:textId="77777777" w:rsidTr="00646EC3">
        <w:trPr>
          <w:trHeight w:val="500"/>
          <w:jc w:val="center"/>
        </w:trPr>
        <w:tc>
          <w:tcPr>
            <w:tcW w:w="4571" w:type="pct"/>
            <w:tcBorders>
              <w:top w:val="nil"/>
              <w:left w:val="nil"/>
              <w:bottom w:val="nil"/>
              <w:right w:val="single" w:sz="4" w:space="0" w:color="000000"/>
            </w:tcBorders>
            <w:tcMar>
              <w:top w:w="80" w:type="dxa"/>
              <w:left w:w="80" w:type="dxa"/>
              <w:bottom w:w="80" w:type="dxa"/>
              <w:right w:w="80" w:type="dxa"/>
            </w:tcMar>
          </w:tcPr>
          <w:p w14:paraId="3B647202"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I understand that by taking part in this study my identity and location will be kept confidential. </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768B06"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046C6AC6" w14:textId="77777777" w:rsidTr="00646EC3">
        <w:trPr>
          <w:trHeight w:val="780"/>
          <w:jc w:val="center"/>
        </w:trPr>
        <w:tc>
          <w:tcPr>
            <w:tcW w:w="4571" w:type="pct"/>
            <w:tcBorders>
              <w:top w:val="nil"/>
              <w:left w:val="nil"/>
              <w:bottom w:val="nil"/>
              <w:right w:val="single" w:sz="4" w:space="0" w:color="000000"/>
            </w:tcBorders>
            <w:tcMar>
              <w:top w:w="80" w:type="dxa"/>
              <w:left w:w="80" w:type="dxa"/>
              <w:bottom w:w="80" w:type="dxa"/>
              <w:right w:w="80" w:type="dxa"/>
            </w:tcMar>
          </w:tcPr>
          <w:p w14:paraId="1B7B7FD1"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I understand that the information I share and data from my routine TB care will be accessed by the researchers. I give permission for these individuals to have access to my records.  </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3276D"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1A8535E2" w14:textId="77777777" w:rsidTr="00646EC3">
        <w:trPr>
          <w:trHeight w:val="780"/>
          <w:jc w:val="center"/>
        </w:trPr>
        <w:tc>
          <w:tcPr>
            <w:tcW w:w="4571" w:type="pct"/>
            <w:tcBorders>
              <w:top w:val="nil"/>
              <w:left w:val="nil"/>
              <w:bottom w:val="nil"/>
              <w:right w:val="single" w:sz="4" w:space="0" w:color="000000"/>
            </w:tcBorders>
            <w:tcMar>
              <w:top w:w="80" w:type="dxa"/>
              <w:left w:w="80" w:type="dxa"/>
              <w:bottom w:w="80" w:type="dxa"/>
              <w:right w:w="80" w:type="dxa"/>
            </w:tcMar>
          </w:tcPr>
          <w:p w14:paraId="4E48F03E"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I understand that my name will not be linked with the research materials, and I will not be identified or identifiable in any reports that result from the research.  </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354AD8"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7824C1C2" w14:textId="77777777" w:rsidTr="00646EC3">
        <w:trPr>
          <w:trHeight w:val="240"/>
          <w:jc w:val="center"/>
        </w:trPr>
        <w:tc>
          <w:tcPr>
            <w:tcW w:w="4571" w:type="pct"/>
            <w:tcBorders>
              <w:top w:val="nil"/>
              <w:left w:val="nil"/>
              <w:bottom w:val="nil"/>
              <w:right w:val="single" w:sz="4" w:space="0" w:color="000000"/>
            </w:tcBorders>
            <w:tcMar>
              <w:top w:w="80" w:type="dxa"/>
              <w:left w:w="80" w:type="dxa"/>
              <w:bottom w:w="80" w:type="dxa"/>
              <w:right w:w="80" w:type="dxa"/>
            </w:tcMar>
          </w:tcPr>
          <w:p w14:paraId="0370EAC8"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b/>
                <w:sz w:val="22"/>
                <w:szCs w:val="22"/>
                <w:lang w:val="en-GB"/>
              </w:rPr>
              <w:t>I agree to take part in the above titled study.</w:t>
            </w:r>
          </w:p>
        </w:tc>
        <w:tc>
          <w:tcPr>
            <w:tcW w:w="42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EBBFAB" w14:textId="77777777" w:rsidR="006111A0" w:rsidRPr="006D409C" w:rsidRDefault="006111A0" w:rsidP="007375F5">
            <w:pPr>
              <w:ind w:right="27"/>
              <w:jc w:val="both"/>
              <w:rPr>
                <w:rFonts w:ascii="Arial" w:eastAsia="Arial" w:hAnsi="Arial" w:cs="Arial"/>
                <w:sz w:val="22"/>
                <w:szCs w:val="22"/>
                <w:lang w:val="en-GB"/>
              </w:rPr>
            </w:pPr>
          </w:p>
        </w:tc>
      </w:tr>
    </w:tbl>
    <w:p w14:paraId="352A29FC" w14:textId="77777777" w:rsidR="006111A0" w:rsidRPr="006D409C" w:rsidRDefault="00631B0B" w:rsidP="007375F5">
      <w:pPr>
        <w:widowControl w:val="0"/>
        <w:tabs>
          <w:tab w:val="left" w:pos="542"/>
        </w:tabs>
        <w:spacing w:before="120" w:after="120"/>
        <w:ind w:right="27"/>
        <w:jc w:val="both"/>
        <w:rPr>
          <w:rFonts w:ascii="Arial" w:eastAsia="Arial" w:hAnsi="Arial" w:cs="Arial"/>
          <w:sz w:val="22"/>
          <w:szCs w:val="22"/>
          <w:lang w:val="en-GB"/>
        </w:rPr>
      </w:pPr>
      <w:r w:rsidRPr="006D409C">
        <w:rPr>
          <w:rFonts w:ascii="Arial" w:eastAsia="Arial" w:hAnsi="Arial" w:cs="Arial"/>
          <w:sz w:val="22"/>
          <w:szCs w:val="22"/>
          <w:lang w:val="en-GB"/>
        </w:rPr>
        <w:t xml:space="preserve">In addition to the above questions please put a </w:t>
      </w:r>
      <w:r w:rsidRPr="006D409C">
        <w:rPr>
          <w:rFonts w:ascii="Arial" w:eastAsia="MS Gothic" w:hAnsi="Arial" w:cs="Arial"/>
          <w:sz w:val="22"/>
          <w:szCs w:val="22"/>
          <w:lang w:val="en-GB"/>
        </w:rPr>
        <w:t>✔</w:t>
      </w:r>
      <w:r w:rsidRPr="006D409C">
        <w:rPr>
          <w:rFonts w:ascii="Arial" w:eastAsia="Arial" w:hAnsi="Arial" w:cs="Arial"/>
          <w:sz w:val="22"/>
          <w:szCs w:val="22"/>
          <w:lang w:val="en-GB"/>
        </w:rPr>
        <w:t xml:space="preserve"> the following box if you agree with the following statement.  This statement can be opted out of and will not affect your participation.</w:t>
      </w:r>
    </w:p>
    <w:tbl>
      <w:tblPr>
        <w:tblStyle w:val="aa"/>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9750"/>
        <w:gridCol w:w="899"/>
      </w:tblGrid>
      <w:tr w:rsidR="006111A0" w:rsidRPr="0097499B" w14:paraId="3D48B47B" w14:textId="77777777" w:rsidTr="00646EC3">
        <w:trPr>
          <w:trHeight w:val="500"/>
          <w:jc w:val="center"/>
        </w:trPr>
        <w:tc>
          <w:tcPr>
            <w:tcW w:w="4578" w:type="pct"/>
            <w:tcBorders>
              <w:top w:val="nil"/>
              <w:left w:val="nil"/>
              <w:bottom w:val="nil"/>
              <w:right w:val="single" w:sz="4" w:space="0" w:color="000000"/>
            </w:tcBorders>
            <w:tcMar>
              <w:top w:w="80" w:type="dxa"/>
              <w:left w:w="80" w:type="dxa"/>
              <w:bottom w:w="80" w:type="dxa"/>
              <w:right w:w="80" w:type="dxa"/>
            </w:tcMar>
          </w:tcPr>
          <w:p w14:paraId="2D9981CA" w14:textId="51B0C12A"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lastRenderedPageBreak/>
              <w:t>I understand</w:t>
            </w:r>
            <w:r w:rsidR="00BE0980" w:rsidRPr="006D409C">
              <w:rPr>
                <w:rFonts w:ascii="Arial" w:eastAsia="Arial" w:hAnsi="Arial" w:cs="Arial"/>
                <w:sz w:val="22"/>
                <w:szCs w:val="22"/>
                <w:lang w:val="en-GB"/>
              </w:rPr>
              <w:t xml:space="preserve"> that the counselling sessions </w:t>
            </w:r>
            <w:r w:rsidRPr="006D409C">
              <w:rPr>
                <w:rFonts w:ascii="Arial" w:eastAsia="Arial" w:hAnsi="Arial" w:cs="Arial"/>
                <w:sz w:val="22"/>
                <w:szCs w:val="22"/>
                <w:lang w:val="en-GB"/>
              </w:rPr>
              <w:t xml:space="preserve">with the lay counsellor  may be audio taped </w:t>
            </w:r>
          </w:p>
        </w:tc>
        <w:tc>
          <w:tcPr>
            <w:tcW w:w="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14E2AB" w14:textId="77777777" w:rsidR="006111A0" w:rsidRPr="006D409C" w:rsidRDefault="006111A0" w:rsidP="007375F5">
            <w:pPr>
              <w:ind w:right="27"/>
              <w:jc w:val="both"/>
              <w:rPr>
                <w:rFonts w:ascii="Arial" w:eastAsia="Arial" w:hAnsi="Arial" w:cs="Arial"/>
                <w:sz w:val="22"/>
                <w:szCs w:val="22"/>
                <w:lang w:val="en-GB"/>
              </w:rPr>
            </w:pPr>
          </w:p>
        </w:tc>
      </w:tr>
      <w:tr w:rsidR="006111A0" w:rsidRPr="0097499B" w14:paraId="3D98B14C" w14:textId="77777777" w:rsidTr="00646EC3">
        <w:trPr>
          <w:trHeight w:val="500"/>
          <w:jc w:val="center"/>
        </w:trPr>
        <w:tc>
          <w:tcPr>
            <w:tcW w:w="4578" w:type="pct"/>
            <w:tcBorders>
              <w:top w:val="nil"/>
              <w:left w:val="nil"/>
              <w:bottom w:val="nil"/>
              <w:right w:val="single" w:sz="4" w:space="0" w:color="000000"/>
            </w:tcBorders>
            <w:tcMar>
              <w:top w:w="80" w:type="dxa"/>
              <w:left w:w="80" w:type="dxa"/>
              <w:bottom w:w="80" w:type="dxa"/>
              <w:right w:w="80" w:type="dxa"/>
            </w:tcMar>
          </w:tcPr>
          <w:p w14:paraId="29409DFD" w14:textId="77777777" w:rsidR="006111A0" w:rsidRPr="006D409C" w:rsidRDefault="00631B0B" w:rsidP="007375F5">
            <w:pPr>
              <w:numPr>
                <w:ilvl w:val="0"/>
                <w:numId w:val="3"/>
              </w:numPr>
              <w:spacing w:before="120" w:after="120" w:line="276" w:lineRule="auto"/>
              <w:ind w:left="0" w:right="27" w:firstLine="0"/>
              <w:jc w:val="both"/>
              <w:rPr>
                <w:rFonts w:ascii="Arial" w:eastAsia="Arial" w:hAnsi="Arial" w:cs="Arial"/>
                <w:sz w:val="22"/>
                <w:szCs w:val="22"/>
                <w:lang w:val="en-GB"/>
              </w:rPr>
            </w:pPr>
            <w:r w:rsidRPr="006D409C">
              <w:rPr>
                <w:rFonts w:ascii="Arial" w:eastAsia="Arial" w:hAnsi="Arial" w:cs="Arial"/>
                <w:sz w:val="22"/>
                <w:szCs w:val="22"/>
                <w:lang w:val="en-GB"/>
              </w:rPr>
              <w:t xml:space="preserve">I understand that if I withdraw from the study, the information I have already provided will still be used for the research. </w:t>
            </w:r>
          </w:p>
        </w:tc>
        <w:tc>
          <w:tcPr>
            <w:tcW w:w="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F9BB71" w14:textId="77777777" w:rsidR="006111A0" w:rsidRPr="006D409C" w:rsidRDefault="006111A0" w:rsidP="007375F5">
            <w:pPr>
              <w:ind w:right="27"/>
              <w:jc w:val="both"/>
              <w:rPr>
                <w:rFonts w:ascii="Arial" w:eastAsia="Arial" w:hAnsi="Arial" w:cs="Arial"/>
                <w:sz w:val="22"/>
                <w:szCs w:val="22"/>
                <w:lang w:val="en-GB"/>
              </w:rPr>
            </w:pPr>
          </w:p>
        </w:tc>
      </w:tr>
    </w:tbl>
    <w:p w14:paraId="25D682E2" w14:textId="41AFB614" w:rsidR="006111A0" w:rsidRPr="0097499B" w:rsidRDefault="006111A0" w:rsidP="007375F5">
      <w:pPr>
        <w:ind w:right="27"/>
        <w:jc w:val="both"/>
        <w:rPr>
          <w:rFonts w:ascii="Arial" w:hAnsi="Arial" w:cs="Arial"/>
          <w:sz w:val="22"/>
          <w:szCs w:val="22"/>
          <w:lang w:val="en-GB"/>
        </w:rPr>
      </w:pPr>
    </w:p>
    <w:tbl>
      <w:tblPr>
        <w:tblStyle w:val="TableGrid"/>
        <w:tblW w:w="5000" w:type="pct"/>
        <w:tblLook w:val="04A0" w:firstRow="1" w:lastRow="0" w:firstColumn="1" w:lastColumn="0" w:noHBand="0" w:noVBand="1"/>
      </w:tblPr>
      <w:tblGrid>
        <w:gridCol w:w="5344"/>
        <w:gridCol w:w="5361"/>
      </w:tblGrid>
      <w:tr w:rsidR="00B41FF0" w:rsidRPr="0097499B" w14:paraId="14FBEC34" w14:textId="77777777" w:rsidTr="00EB3356">
        <w:tc>
          <w:tcPr>
            <w:tcW w:w="5000" w:type="pct"/>
            <w:gridSpan w:val="2"/>
          </w:tcPr>
          <w:p w14:paraId="0E4F585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The study participant’s name and date must be completed by the investigator)</w:t>
            </w:r>
          </w:p>
        </w:tc>
      </w:tr>
      <w:tr w:rsidR="00B41FF0" w:rsidRPr="0097499B" w14:paraId="3AA883BF" w14:textId="77777777" w:rsidTr="00EB3356">
        <w:tc>
          <w:tcPr>
            <w:tcW w:w="5000" w:type="pct"/>
            <w:gridSpan w:val="2"/>
          </w:tcPr>
          <w:p w14:paraId="1FA1330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7D6D046C" w14:textId="77777777" w:rsidTr="00EB3356">
              <w:tc>
                <w:tcPr>
                  <w:tcW w:w="395" w:type="dxa"/>
                </w:tcPr>
                <w:p w14:paraId="062F468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B03D6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301B9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29E554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3A693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EE28C4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2CC6A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CDD15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6E55DF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5362C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01BBD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7902CD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11589E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25738A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726510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FFCC3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749C7B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47EEB9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420668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A0A3A1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56421A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A4F98D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76D4DDA2" w14:textId="77777777" w:rsidTr="00EB3356">
        <w:tc>
          <w:tcPr>
            <w:tcW w:w="5000" w:type="pct"/>
            <w:gridSpan w:val="2"/>
          </w:tcPr>
          <w:p w14:paraId="6DD2FCF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Study participant’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25AF48AF" w14:textId="77777777" w:rsidTr="00EB3356">
              <w:tc>
                <w:tcPr>
                  <w:tcW w:w="395" w:type="dxa"/>
                </w:tcPr>
                <w:p w14:paraId="523F93F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C1CCE9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82E387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03A181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BBB7F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F8CAD9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2EC11D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574F70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33517B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DC8BD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5EDC3A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D786E0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0220CD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54399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B328F1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A7DB1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8CDFB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66E571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20F629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3455FB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776DAA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084198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06138584" w14:textId="77777777" w:rsidTr="00EB3356">
        <w:trPr>
          <w:trHeight w:val="1341"/>
        </w:trPr>
        <w:tc>
          <w:tcPr>
            <w:tcW w:w="2496" w:type="pct"/>
          </w:tcPr>
          <w:p w14:paraId="3B36927E"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6D1430" w:rsidRPr="0097499B" w14:paraId="400933D2" w14:textId="77777777" w:rsidTr="00EB3356">
              <w:tc>
                <w:tcPr>
                  <w:tcW w:w="491" w:type="dxa"/>
                </w:tcPr>
                <w:p w14:paraId="379EC038"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6040F304"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6B7D604"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459A3111"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47593C4E"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456B6217"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439ED975"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62FD396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27900A06" w14:textId="46D8D48F" w:rsidR="00B41FF0" w:rsidRPr="006D409C" w:rsidRDefault="006D1430" w:rsidP="007375F5">
            <w:pPr>
              <w:ind w:right="27"/>
              <w:rPr>
                <w:lang w:val="en-GB"/>
              </w:rPr>
            </w:pPr>
            <w:r w:rsidRPr="0097499B">
              <w:rPr>
                <w:rFonts w:ascii="Arial" w:eastAsia="Arial" w:hAnsi="Arial" w:cs="Arial"/>
                <w:sz w:val="22"/>
                <w:szCs w:val="22"/>
                <w:lang w:val="en-GB"/>
              </w:rPr>
              <w:t>Participant’s signature or thumbprint (if unable to read or write):</w:t>
            </w:r>
          </w:p>
          <w:tbl>
            <w:tblPr>
              <w:tblStyle w:val="TableGrid"/>
              <w:tblW w:w="0" w:type="auto"/>
              <w:tblLook w:val="04A0" w:firstRow="1" w:lastRow="0" w:firstColumn="1" w:lastColumn="0" w:noHBand="0" w:noVBand="1"/>
            </w:tblPr>
            <w:tblGrid>
              <w:gridCol w:w="2010"/>
            </w:tblGrid>
            <w:tr w:rsidR="00B41FF0" w:rsidRPr="0097499B" w14:paraId="5306D987" w14:textId="77777777" w:rsidTr="00EB3356">
              <w:trPr>
                <w:trHeight w:val="1770"/>
              </w:trPr>
              <w:tc>
                <w:tcPr>
                  <w:tcW w:w="2010" w:type="dxa"/>
                </w:tcPr>
                <w:p w14:paraId="5BDD475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8D3F2B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37DAB759" w14:textId="77777777" w:rsidTr="00EB3356">
        <w:tc>
          <w:tcPr>
            <w:tcW w:w="5000" w:type="pct"/>
            <w:gridSpan w:val="2"/>
          </w:tcPr>
          <w:p w14:paraId="35F5D86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6D9577FD" w14:textId="77777777" w:rsidTr="00EB3356">
              <w:tc>
                <w:tcPr>
                  <w:tcW w:w="395" w:type="dxa"/>
                </w:tcPr>
                <w:p w14:paraId="337C54F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3D373B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0C4A3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C87118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B8CFD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0B77B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FBF83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06DA53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9678C3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47AE90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A4AA39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C72768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E38F18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995B60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F7443E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A5D618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B72B6B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AD8089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CF0DC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E4F911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D7DC90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A29277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4B6A5BFC" w14:textId="77777777" w:rsidTr="00EB3356">
        <w:tc>
          <w:tcPr>
            <w:tcW w:w="5000" w:type="pct"/>
            <w:gridSpan w:val="2"/>
          </w:tcPr>
          <w:p w14:paraId="5CB8ABF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Investigator'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384DADD7" w14:textId="77777777" w:rsidTr="00EB3356">
              <w:tc>
                <w:tcPr>
                  <w:tcW w:w="395" w:type="dxa"/>
                </w:tcPr>
                <w:p w14:paraId="33AB273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80CFB3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0E65B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46002A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2539CB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CAFC13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D953A2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E56AD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41D26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31170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A4D331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EAD16F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1573BB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A9A3BC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9F46E4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138697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C33173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F0E145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A2EF70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C825A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7587A0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1712E86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138F9377" w14:textId="77777777" w:rsidTr="00EB3356">
        <w:trPr>
          <w:trHeight w:val="1341"/>
        </w:trPr>
        <w:tc>
          <w:tcPr>
            <w:tcW w:w="2496" w:type="pct"/>
          </w:tcPr>
          <w:p w14:paraId="4D11BA6B"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6D1430" w:rsidRPr="0097499B" w14:paraId="1B95603D" w14:textId="77777777" w:rsidTr="00EB3356">
              <w:tc>
                <w:tcPr>
                  <w:tcW w:w="491" w:type="dxa"/>
                </w:tcPr>
                <w:p w14:paraId="3C298618"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200A1DCA"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F258468"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D556233"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6FA4FEE3"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27D34BCB"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700F7200" w14:textId="77777777" w:rsidR="006D1430" w:rsidRPr="0097499B" w:rsidRDefault="006D143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00CE518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061AFF51" w14:textId="77777777" w:rsidR="00B41FF0" w:rsidRPr="006D409C" w:rsidRDefault="00B41FF0" w:rsidP="007375F5">
            <w:pPr>
              <w:ind w:right="27"/>
              <w:rPr>
                <w:lang w:val="en-GB"/>
              </w:rPr>
            </w:pPr>
            <w:r w:rsidRPr="0097499B">
              <w:rPr>
                <w:rFonts w:ascii="Arial" w:eastAsia="Arial" w:hAnsi="Arial" w:cs="Arial"/>
                <w:sz w:val="22"/>
                <w:szCs w:val="22"/>
                <w:lang w:val="en-GB"/>
              </w:rPr>
              <w:t>Investigator's Signature</w:t>
            </w:r>
          </w:p>
          <w:tbl>
            <w:tblPr>
              <w:tblStyle w:val="TableGrid"/>
              <w:tblW w:w="0" w:type="auto"/>
              <w:tblLook w:val="04A0" w:firstRow="1" w:lastRow="0" w:firstColumn="1" w:lastColumn="0" w:noHBand="0" w:noVBand="1"/>
            </w:tblPr>
            <w:tblGrid>
              <w:gridCol w:w="2010"/>
            </w:tblGrid>
            <w:tr w:rsidR="00B41FF0" w:rsidRPr="0097499B" w14:paraId="1C96D9CA" w14:textId="77777777" w:rsidTr="00EB3356">
              <w:trPr>
                <w:trHeight w:val="1770"/>
              </w:trPr>
              <w:tc>
                <w:tcPr>
                  <w:tcW w:w="2010" w:type="dxa"/>
                </w:tcPr>
                <w:p w14:paraId="54C1744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622DD6A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35315461" w14:textId="77777777" w:rsidTr="00EB3356">
        <w:tc>
          <w:tcPr>
            <w:tcW w:w="5000" w:type="pct"/>
            <w:gridSpan w:val="2"/>
          </w:tcPr>
          <w:p w14:paraId="0618FFD2" w14:textId="566D9F06"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7918BEA7" w14:textId="77777777" w:rsidTr="00EB3356">
              <w:tc>
                <w:tcPr>
                  <w:tcW w:w="395" w:type="dxa"/>
                </w:tcPr>
                <w:p w14:paraId="081AC8A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68F517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335ADB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D56B4C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262FC7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7BE23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DA1CC9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32BCA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C7D5AE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15BF0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D4DC79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BEF665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A35FA1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3C7055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5259A8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EA6DE13"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2A26A5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BD6C47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93B741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8E1DAB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B9187E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556FCE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4AACBB58" w14:textId="77777777" w:rsidTr="00EB3356">
        <w:tc>
          <w:tcPr>
            <w:tcW w:w="5000" w:type="pct"/>
            <w:gridSpan w:val="2"/>
          </w:tcPr>
          <w:p w14:paraId="407EEFFE" w14:textId="4E604223"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Witness's Surname</w:t>
            </w:r>
          </w:p>
          <w:tbl>
            <w:tblPr>
              <w:tblStyle w:val="TableGrid"/>
              <w:tblW w:w="8295" w:type="dxa"/>
              <w:tblLook w:val="04A0" w:firstRow="1" w:lastRow="0" w:firstColumn="1" w:lastColumn="0" w:noHBand="0" w:noVBand="1"/>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rsidR="00B41FF0" w:rsidRPr="0097499B" w14:paraId="72FBE5C1" w14:textId="77777777" w:rsidTr="00EB3356">
              <w:tc>
                <w:tcPr>
                  <w:tcW w:w="395" w:type="dxa"/>
                </w:tcPr>
                <w:p w14:paraId="60C9CC8C"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B8F89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B24A71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382C1EF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0FABAC6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8012B94"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FF1AFE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5F5C9F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6151162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ECC2D8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9FAD5C6"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6E80F62"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FA2DF3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65A3F2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1F35DD3D"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7542BA"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5D8DC40B"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22A6B82F"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0F4A2E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741ABB8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395" w:type="dxa"/>
                </w:tcPr>
                <w:p w14:paraId="409A1A9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44AA0C7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r w:rsidR="00B41FF0" w:rsidRPr="0097499B" w14:paraId="5E183040" w14:textId="77777777" w:rsidTr="00EB3356">
        <w:trPr>
          <w:trHeight w:val="1341"/>
        </w:trPr>
        <w:tc>
          <w:tcPr>
            <w:tcW w:w="2496" w:type="pct"/>
          </w:tcPr>
          <w:p w14:paraId="5F9C0CD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r w:rsidRPr="0097499B">
              <w:rPr>
                <w:rFonts w:ascii="Arial" w:eastAsia="Arial" w:hAnsi="Arial" w:cs="Arial"/>
                <w:sz w:val="22"/>
                <w:szCs w:val="22"/>
                <w:lang w:val="en-GB"/>
              </w:rPr>
              <w:t>Date</w:t>
            </w:r>
          </w:p>
          <w:tbl>
            <w:tblPr>
              <w:tblStyle w:val="TableGrid"/>
              <w:tblW w:w="0" w:type="auto"/>
              <w:tblLook w:val="04A0" w:firstRow="1" w:lastRow="0" w:firstColumn="1" w:lastColumn="0" w:noHBand="0" w:noVBand="1"/>
            </w:tblPr>
            <w:tblGrid>
              <w:gridCol w:w="491"/>
              <w:gridCol w:w="491"/>
              <w:gridCol w:w="491"/>
              <w:gridCol w:w="491"/>
              <w:gridCol w:w="491"/>
              <w:gridCol w:w="492"/>
              <w:gridCol w:w="492"/>
            </w:tblGrid>
            <w:tr w:rsidR="00B41FF0" w:rsidRPr="0097499B" w14:paraId="190C4A16" w14:textId="77777777" w:rsidTr="00EB3356">
              <w:tc>
                <w:tcPr>
                  <w:tcW w:w="491" w:type="dxa"/>
                </w:tcPr>
                <w:p w14:paraId="00A46C5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3EDD2B35"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D</w:t>
                  </w:r>
                </w:p>
              </w:tc>
              <w:tc>
                <w:tcPr>
                  <w:tcW w:w="491" w:type="dxa"/>
                </w:tcPr>
                <w:p w14:paraId="45CF75C8"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42E663AE"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M</w:t>
                  </w:r>
                </w:p>
              </w:tc>
              <w:tc>
                <w:tcPr>
                  <w:tcW w:w="491" w:type="dxa"/>
                </w:tcPr>
                <w:p w14:paraId="1B8AE4E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3A7B36F9"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c>
                <w:tcPr>
                  <w:tcW w:w="492" w:type="dxa"/>
                </w:tcPr>
                <w:p w14:paraId="23F8C0E1"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color w:val="EEECE1" w:themeColor="background2"/>
                      <w:sz w:val="22"/>
                      <w:szCs w:val="22"/>
                      <w:lang w:val="en-GB"/>
                    </w:rPr>
                  </w:pPr>
                  <w:r w:rsidRPr="0097499B">
                    <w:rPr>
                      <w:rFonts w:ascii="Arial" w:eastAsia="Arial" w:hAnsi="Arial" w:cs="Arial"/>
                      <w:color w:val="EEECE1" w:themeColor="background2"/>
                      <w:sz w:val="22"/>
                      <w:szCs w:val="22"/>
                      <w:lang w:val="en-GB"/>
                    </w:rPr>
                    <w:t>Y</w:t>
                  </w:r>
                </w:p>
              </w:tc>
            </w:tr>
          </w:tbl>
          <w:p w14:paraId="0782F96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c>
          <w:tcPr>
            <w:tcW w:w="2504" w:type="pct"/>
          </w:tcPr>
          <w:p w14:paraId="46A58103" w14:textId="77777777" w:rsidR="00B41FF0" w:rsidRPr="006D409C" w:rsidRDefault="00B41FF0" w:rsidP="007375F5">
            <w:pPr>
              <w:ind w:right="27"/>
              <w:rPr>
                <w:lang w:val="en-GB"/>
              </w:rPr>
            </w:pPr>
            <w:r w:rsidRPr="0097499B">
              <w:rPr>
                <w:rFonts w:ascii="Arial" w:eastAsia="Arial" w:hAnsi="Arial" w:cs="Arial"/>
                <w:sz w:val="22"/>
                <w:szCs w:val="22"/>
                <w:lang w:val="en-GB"/>
              </w:rPr>
              <w:t>Witness's Signature</w:t>
            </w:r>
          </w:p>
          <w:tbl>
            <w:tblPr>
              <w:tblStyle w:val="TableGrid"/>
              <w:tblW w:w="0" w:type="auto"/>
              <w:tblLook w:val="04A0" w:firstRow="1" w:lastRow="0" w:firstColumn="1" w:lastColumn="0" w:noHBand="0" w:noVBand="1"/>
            </w:tblPr>
            <w:tblGrid>
              <w:gridCol w:w="2010"/>
            </w:tblGrid>
            <w:tr w:rsidR="00B41FF0" w:rsidRPr="0097499B" w14:paraId="4DE153A0" w14:textId="77777777" w:rsidTr="00EB3356">
              <w:trPr>
                <w:trHeight w:val="1770"/>
              </w:trPr>
              <w:tc>
                <w:tcPr>
                  <w:tcW w:w="2010" w:type="dxa"/>
                </w:tcPr>
                <w:p w14:paraId="56531F37"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58520860" w14:textId="77777777" w:rsidR="00B41FF0" w:rsidRPr="0097499B" w:rsidRDefault="00B41FF0" w:rsidP="007375F5">
            <w:pPr>
              <w:pBdr>
                <w:top w:val="none" w:sz="0" w:space="0" w:color="auto"/>
                <w:left w:val="none" w:sz="0" w:space="0" w:color="auto"/>
                <w:bottom w:val="none" w:sz="0" w:space="0" w:color="auto"/>
                <w:right w:val="none" w:sz="0" w:space="0" w:color="auto"/>
                <w:between w:val="none" w:sz="0" w:space="0" w:color="auto"/>
              </w:pBdr>
              <w:spacing w:line="276" w:lineRule="auto"/>
              <w:ind w:right="27"/>
              <w:jc w:val="both"/>
              <w:rPr>
                <w:rFonts w:ascii="Arial" w:eastAsia="Arial" w:hAnsi="Arial" w:cs="Arial"/>
                <w:sz w:val="22"/>
                <w:szCs w:val="22"/>
                <w:lang w:val="en-GB"/>
              </w:rPr>
            </w:pPr>
          </w:p>
        </w:tc>
      </w:tr>
    </w:tbl>
    <w:p w14:paraId="0CE8EA4C" w14:textId="11280394" w:rsidR="00B41FF0" w:rsidRPr="0097499B" w:rsidRDefault="00B41FF0" w:rsidP="007375F5">
      <w:pPr>
        <w:ind w:right="27"/>
        <w:jc w:val="both"/>
        <w:rPr>
          <w:rFonts w:ascii="Arial" w:hAnsi="Arial" w:cs="Arial"/>
          <w:sz w:val="22"/>
          <w:szCs w:val="22"/>
          <w:lang w:val="en-GB"/>
        </w:rPr>
      </w:pPr>
    </w:p>
    <w:p w14:paraId="432369F4" w14:textId="360C688A" w:rsidR="006111A0" w:rsidRPr="006D409C" w:rsidRDefault="00631B0B" w:rsidP="007375F5">
      <w:pPr>
        <w:ind w:right="27"/>
        <w:rPr>
          <w:rFonts w:eastAsia="Arial"/>
          <w:lang w:val="en-GB"/>
        </w:rPr>
      </w:pPr>
      <w:r w:rsidRPr="006D409C">
        <w:rPr>
          <w:rFonts w:eastAsia="Arial Narrow"/>
          <w:lang w:val="en-GB"/>
        </w:rPr>
        <w:t xml:space="preserve">*Consent procedure should be witnessed </w:t>
      </w:r>
      <w:r w:rsidR="005B5771" w:rsidRPr="006D409C">
        <w:rPr>
          <w:rFonts w:eastAsia="Arial Narrow"/>
          <w:lang w:val="en-GB"/>
        </w:rPr>
        <w:t>if participant is unable to read or write</w:t>
      </w:r>
      <w:r w:rsidRPr="006D409C">
        <w:rPr>
          <w:rFonts w:eastAsia="Arial"/>
          <w:lang w:val="en-GB"/>
        </w:rPr>
        <w:t>.</w:t>
      </w:r>
    </w:p>
    <w:p w14:paraId="07F15889" w14:textId="77777777" w:rsidR="00CE2881" w:rsidRPr="00646EC3" w:rsidRDefault="00CE2881" w:rsidP="00646EC3">
      <w:pPr>
        <w:ind w:right="27"/>
        <w:jc w:val="both"/>
        <w:rPr>
          <w:rFonts w:ascii="Arial" w:eastAsia="Arial" w:hAnsi="Arial" w:cs="Arial"/>
          <w:sz w:val="22"/>
          <w:szCs w:val="22"/>
          <w:shd w:val="clear" w:color="auto" w:fill="FF99CC"/>
          <w:lang w:val="en-GB"/>
        </w:rPr>
      </w:pPr>
    </w:p>
    <w:sectPr w:rsidR="00CE2881" w:rsidRPr="00646EC3" w:rsidSect="00646EC3">
      <w:footerReference w:type="default" r:id="rId8"/>
      <w:pgSz w:w="12240" w:h="15840"/>
      <w:pgMar w:top="720" w:right="900" w:bottom="720" w:left="851" w:header="0" w:footer="720" w:gutter="0"/>
      <w:pgNumType w:start="1"/>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F175CD" w14:textId="77777777" w:rsidR="001F334F" w:rsidRDefault="001F334F">
      <w:r>
        <w:separator/>
      </w:r>
    </w:p>
    <w:p w14:paraId="6B40EB73" w14:textId="77777777" w:rsidR="001F334F" w:rsidRDefault="001F334F"/>
  </w:endnote>
  <w:endnote w:type="continuationSeparator" w:id="0">
    <w:p w14:paraId="658AB900" w14:textId="77777777" w:rsidR="001F334F" w:rsidRDefault="001F334F">
      <w:r>
        <w:continuationSeparator/>
      </w:r>
    </w:p>
    <w:p w14:paraId="15E83009" w14:textId="77777777" w:rsidR="001F334F" w:rsidRDefault="001F334F"/>
  </w:endnote>
  <w:endnote w:type="continuationNotice" w:id="1">
    <w:p w14:paraId="753F2C3E" w14:textId="77777777" w:rsidR="001F334F" w:rsidRDefault="001F334F"/>
    <w:p w14:paraId="139147A1" w14:textId="77777777" w:rsidR="001F334F" w:rsidRDefault="001F33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8000012" w:usb3="00000000" w:csb0="0002009F" w:csb1="00000000"/>
  </w:font>
  <w:font w:name="Zapf Dingbats">
    <w:panose1 w:val="05020102010704020609"/>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6CE7AD" w14:textId="5BC323A6" w:rsidR="00B526E8" w:rsidRDefault="00B526E8" w:rsidP="006D409C">
    <w:pPr>
      <w:tabs>
        <w:tab w:val="center" w:pos="4320"/>
        <w:tab w:val="right" w:pos="8640"/>
      </w:tabs>
      <w:jc w:val="right"/>
    </w:pPr>
    <w:r w:rsidRPr="000D7E13">
      <w:t xml:space="preserve">Version: </w:t>
    </w:r>
    <w:r w:rsidR="002B0ACC">
      <w:t>3</w:t>
    </w:r>
    <w:r w:rsidRPr="000D7E13">
      <w:t xml:space="preserve"> </w:t>
    </w:r>
    <w:r>
      <w:tab/>
    </w:r>
    <w:r w:rsidRPr="000D7E13">
      <w:t xml:space="preserve">Date: </w:t>
    </w:r>
    <w:r w:rsidR="002B0ACC">
      <w:t>26</w:t>
    </w:r>
    <w:r w:rsidRPr="000D7E13">
      <w:t xml:space="preserve"> </w:t>
    </w:r>
    <w:r w:rsidR="002B0ACC">
      <w:t>August</w:t>
    </w:r>
    <w:r w:rsidRPr="000D7E13">
      <w:t xml:space="preserve"> 2018</w:t>
    </w:r>
    <w:r>
      <w:tab/>
    </w:r>
    <w:r w:rsidRPr="00513F93">
      <w:t xml:space="preserve">Page </w:t>
    </w:r>
    <w:r w:rsidRPr="00513F93">
      <w:rPr>
        <w:b/>
      </w:rPr>
      <w:fldChar w:fldCharType="begin"/>
    </w:r>
    <w:r w:rsidRPr="00513F93">
      <w:rPr>
        <w:b/>
      </w:rPr>
      <w:instrText>PAGE</w:instrText>
    </w:r>
    <w:r w:rsidRPr="00513F93">
      <w:rPr>
        <w:b/>
      </w:rPr>
      <w:fldChar w:fldCharType="separate"/>
    </w:r>
    <w:r w:rsidR="00FE2574">
      <w:rPr>
        <w:b/>
        <w:noProof/>
      </w:rPr>
      <w:t>8</w:t>
    </w:r>
    <w:r w:rsidRPr="00513F93">
      <w:rPr>
        <w:b/>
      </w:rPr>
      <w:fldChar w:fldCharType="end"/>
    </w:r>
    <w:r w:rsidRPr="00513F93">
      <w:t xml:space="preserve"> of </w:t>
    </w:r>
    <w:r w:rsidRPr="00513F93">
      <w:rPr>
        <w:b/>
      </w:rPr>
      <w:fldChar w:fldCharType="begin"/>
    </w:r>
    <w:r w:rsidRPr="00513F93">
      <w:rPr>
        <w:b/>
      </w:rPr>
      <w:instrText>NUMPAGES</w:instrText>
    </w:r>
    <w:r w:rsidRPr="00513F93">
      <w:rPr>
        <w:b/>
      </w:rPr>
      <w:fldChar w:fldCharType="separate"/>
    </w:r>
    <w:r w:rsidR="00FE2574">
      <w:rPr>
        <w:b/>
        <w:noProof/>
      </w:rPr>
      <w:t>17</w:t>
    </w:r>
    <w:r w:rsidRPr="00513F93">
      <w:rPr>
        <w:b/>
      </w:rPr>
      <w:fldChar w:fldCharType="end"/>
    </w:r>
    <w:r>
      <w:rPr>
        <w:b/>
      </w:rPr>
      <w:t xml:space="preserve"> </w:t>
    </w:r>
  </w:p>
  <w:p w14:paraId="1D307366" w14:textId="77777777" w:rsidR="00B526E8" w:rsidRDefault="00B526E8"/>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B4A6E8" w14:textId="77777777" w:rsidR="001F334F" w:rsidRDefault="001F334F">
      <w:r>
        <w:separator/>
      </w:r>
    </w:p>
    <w:p w14:paraId="1F73C2E9" w14:textId="77777777" w:rsidR="001F334F" w:rsidRDefault="001F334F"/>
  </w:footnote>
  <w:footnote w:type="continuationSeparator" w:id="0">
    <w:p w14:paraId="78055459" w14:textId="77777777" w:rsidR="001F334F" w:rsidRDefault="001F334F">
      <w:r>
        <w:continuationSeparator/>
      </w:r>
    </w:p>
    <w:p w14:paraId="7F81C0AE" w14:textId="77777777" w:rsidR="001F334F" w:rsidRDefault="001F334F"/>
  </w:footnote>
  <w:footnote w:type="continuationNotice" w:id="1">
    <w:p w14:paraId="6D7852FA" w14:textId="77777777" w:rsidR="001F334F" w:rsidRDefault="001F334F"/>
    <w:p w14:paraId="3C1425F9" w14:textId="77777777" w:rsidR="001F334F" w:rsidRDefault="001F334F"/>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7288"/>
    <w:multiLevelType w:val="hybridMultilevel"/>
    <w:tmpl w:val="271839C0"/>
    <w:lvl w:ilvl="0" w:tplc="1C090001">
      <w:start w:val="1"/>
      <w:numFmt w:val="bullet"/>
      <w:lvlText w:val=""/>
      <w:lvlJc w:val="left"/>
      <w:pPr>
        <w:ind w:left="720" w:hanging="360"/>
      </w:pPr>
      <w:rPr>
        <w:rFonts w:ascii="Symbol" w:hAnsi="Symbo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78E4FE7"/>
    <w:multiLevelType w:val="hybridMultilevel"/>
    <w:tmpl w:val="25B61B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9D946A1"/>
    <w:multiLevelType w:val="hybridMultilevel"/>
    <w:tmpl w:val="26641C2C"/>
    <w:lvl w:ilvl="0" w:tplc="86D2B47A">
      <w:start w:val="5"/>
      <w:numFmt w:val="bullet"/>
      <w:lvlText w:val="·"/>
      <w:lvlJc w:val="left"/>
      <w:pPr>
        <w:ind w:left="720" w:hanging="360"/>
      </w:pPr>
      <w:rPr>
        <w:rFonts w:ascii="Arial" w:eastAsia="Arial" w:hAnsi="Arial" w:cs="Aria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20A52067"/>
    <w:multiLevelType w:val="hybridMultilevel"/>
    <w:tmpl w:val="E61A367A"/>
    <w:lvl w:ilvl="0" w:tplc="6B003872">
      <w:start w:val="5"/>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E50545"/>
    <w:multiLevelType w:val="hybridMultilevel"/>
    <w:tmpl w:val="9424CD5E"/>
    <w:lvl w:ilvl="0" w:tplc="86D2B47A">
      <w:start w:val="5"/>
      <w:numFmt w:val="bullet"/>
      <w:lvlText w:val="·"/>
      <w:lvlJc w:val="left"/>
      <w:pPr>
        <w:ind w:left="720" w:hanging="360"/>
      </w:pPr>
      <w:rPr>
        <w:rFonts w:ascii="Arial" w:eastAsia="Arial" w:hAnsi="Arial" w:cs="Aria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AD61313"/>
    <w:multiLevelType w:val="multilevel"/>
    <w:tmpl w:val="38FCA8C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D8455BD"/>
    <w:multiLevelType w:val="hybridMultilevel"/>
    <w:tmpl w:val="7D1ACB1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4AA43524"/>
    <w:multiLevelType w:val="multilevel"/>
    <w:tmpl w:val="B14C6750"/>
    <w:lvl w:ilvl="0">
      <w:start w:val="1"/>
      <w:numFmt w:val="bullet"/>
      <w:lvlText w:val="⬜"/>
      <w:lvlJc w:val="left"/>
      <w:pPr>
        <w:ind w:left="1440" w:hanging="360"/>
      </w:pPr>
      <w:rPr>
        <w:rFonts w:ascii="Arial" w:eastAsia="Arial" w:hAnsi="Arial" w:cs="Arial"/>
        <w:b w:val="0"/>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8">
    <w:nsid w:val="4AE908B0"/>
    <w:multiLevelType w:val="hybridMultilevel"/>
    <w:tmpl w:val="17CA1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8B744B"/>
    <w:multiLevelType w:val="hybridMultilevel"/>
    <w:tmpl w:val="724C706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nsid w:val="562E581F"/>
    <w:multiLevelType w:val="hybridMultilevel"/>
    <w:tmpl w:val="EE7A4B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5BD95A51"/>
    <w:multiLevelType w:val="hybridMultilevel"/>
    <w:tmpl w:val="43D6C8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64107E53"/>
    <w:multiLevelType w:val="multilevel"/>
    <w:tmpl w:val="38FCA8C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A4F0924"/>
    <w:multiLevelType w:val="multilevel"/>
    <w:tmpl w:val="D7187432"/>
    <w:lvl w:ilvl="0">
      <w:start w:val="1"/>
      <w:numFmt w:val="decimal"/>
      <w:lvlText w:val="%1."/>
      <w:lvlJc w:val="left"/>
      <w:pPr>
        <w:ind w:left="360" w:hanging="360"/>
      </w:pPr>
      <w:rPr>
        <w:smallCaps w:val="0"/>
        <w:strike w:val="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4">
    <w:nsid w:val="7C895A68"/>
    <w:multiLevelType w:val="hybridMultilevel"/>
    <w:tmpl w:val="2BB40146"/>
    <w:lvl w:ilvl="0" w:tplc="86D2B47A">
      <w:start w:val="5"/>
      <w:numFmt w:val="bullet"/>
      <w:lvlText w:val="·"/>
      <w:lvlJc w:val="left"/>
      <w:pPr>
        <w:ind w:left="1080" w:hanging="360"/>
      </w:pPr>
      <w:rPr>
        <w:rFonts w:ascii="Arial" w:eastAsia="Arial" w:hAnsi="Arial" w:cs="Arial" w:hint="default"/>
        <w:sz w:val="24"/>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2"/>
  </w:num>
  <w:num w:numId="2">
    <w:abstractNumId w:val="7"/>
  </w:num>
  <w:num w:numId="3">
    <w:abstractNumId w:val="13"/>
  </w:num>
  <w:num w:numId="4">
    <w:abstractNumId w:val="8"/>
  </w:num>
  <w:num w:numId="5">
    <w:abstractNumId w:val="3"/>
  </w:num>
  <w:num w:numId="6">
    <w:abstractNumId w:val="5"/>
  </w:num>
  <w:num w:numId="7">
    <w:abstractNumId w:val="10"/>
  </w:num>
  <w:num w:numId="8">
    <w:abstractNumId w:val="2"/>
  </w:num>
  <w:num w:numId="9">
    <w:abstractNumId w:val="14"/>
  </w:num>
  <w:num w:numId="10">
    <w:abstractNumId w:val="4"/>
  </w:num>
  <w:num w:numId="11">
    <w:abstractNumId w:val="0"/>
  </w:num>
  <w:num w:numId="12">
    <w:abstractNumId w:val="6"/>
  </w:num>
  <w:num w:numId="13">
    <w:abstractNumId w:val="11"/>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wtDAyNTMzNbI0MDRV0lEKTi0uzszPAykwtKwFAMyjtbUtAAAA"/>
  </w:docVars>
  <w:rsids>
    <w:rsidRoot w:val="006111A0"/>
    <w:rsid w:val="00002693"/>
    <w:rsid w:val="00012FCD"/>
    <w:rsid w:val="00031757"/>
    <w:rsid w:val="00062F3C"/>
    <w:rsid w:val="00071D98"/>
    <w:rsid w:val="0008281F"/>
    <w:rsid w:val="000840DE"/>
    <w:rsid w:val="000C288D"/>
    <w:rsid w:val="000C6C37"/>
    <w:rsid w:val="000D7E13"/>
    <w:rsid w:val="000E1C11"/>
    <w:rsid w:val="000E4BF9"/>
    <w:rsid w:val="000F685C"/>
    <w:rsid w:val="000F6A3A"/>
    <w:rsid w:val="00100B0C"/>
    <w:rsid w:val="001017E4"/>
    <w:rsid w:val="00104107"/>
    <w:rsid w:val="001154CB"/>
    <w:rsid w:val="001200F2"/>
    <w:rsid w:val="00135477"/>
    <w:rsid w:val="001502DD"/>
    <w:rsid w:val="0015534D"/>
    <w:rsid w:val="00156D21"/>
    <w:rsid w:val="00182337"/>
    <w:rsid w:val="001823EB"/>
    <w:rsid w:val="001C1F33"/>
    <w:rsid w:val="001C68AA"/>
    <w:rsid w:val="001D05D4"/>
    <w:rsid w:val="001D2B94"/>
    <w:rsid w:val="001E1DD0"/>
    <w:rsid w:val="001E5A93"/>
    <w:rsid w:val="001F334F"/>
    <w:rsid w:val="001F4230"/>
    <w:rsid w:val="00224C53"/>
    <w:rsid w:val="00240D07"/>
    <w:rsid w:val="002604EE"/>
    <w:rsid w:val="00272735"/>
    <w:rsid w:val="00272F45"/>
    <w:rsid w:val="002862E3"/>
    <w:rsid w:val="0029649A"/>
    <w:rsid w:val="00296C4C"/>
    <w:rsid w:val="002B0ACC"/>
    <w:rsid w:val="002B2A5C"/>
    <w:rsid w:val="002C1F25"/>
    <w:rsid w:val="002D1EE5"/>
    <w:rsid w:val="002E674B"/>
    <w:rsid w:val="002F0E46"/>
    <w:rsid w:val="002F6F67"/>
    <w:rsid w:val="00305FA1"/>
    <w:rsid w:val="00320340"/>
    <w:rsid w:val="00340B10"/>
    <w:rsid w:val="003505D8"/>
    <w:rsid w:val="00353792"/>
    <w:rsid w:val="00366E70"/>
    <w:rsid w:val="00383618"/>
    <w:rsid w:val="003E3BDC"/>
    <w:rsid w:val="003E3FD5"/>
    <w:rsid w:val="00412C96"/>
    <w:rsid w:val="00417E2C"/>
    <w:rsid w:val="00424B3D"/>
    <w:rsid w:val="00452B43"/>
    <w:rsid w:val="00472127"/>
    <w:rsid w:val="00484DA2"/>
    <w:rsid w:val="00493567"/>
    <w:rsid w:val="004B7F79"/>
    <w:rsid w:val="004F138F"/>
    <w:rsid w:val="004F4A22"/>
    <w:rsid w:val="005006E8"/>
    <w:rsid w:val="00513F93"/>
    <w:rsid w:val="00525E41"/>
    <w:rsid w:val="00527B6B"/>
    <w:rsid w:val="00530300"/>
    <w:rsid w:val="0053650C"/>
    <w:rsid w:val="005609D3"/>
    <w:rsid w:val="00562E81"/>
    <w:rsid w:val="00563430"/>
    <w:rsid w:val="00570C22"/>
    <w:rsid w:val="005A10C6"/>
    <w:rsid w:val="005A3937"/>
    <w:rsid w:val="005A6ACE"/>
    <w:rsid w:val="005B5771"/>
    <w:rsid w:val="005C0B76"/>
    <w:rsid w:val="005C7EF2"/>
    <w:rsid w:val="005D2F8B"/>
    <w:rsid w:val="005E53D6"/>
    <w:rsid w:val="006111A0"/>
    <w:rsid w:val="0062160B"/>
    <w:rsid w:val="00625615"/>
    <w:rsid w:val="00631B0B"/>
    <w:rsid w:val="0064347E"/>
    <w:rsid w:val="00646936"/>
    <w:rsid w:val="00646EC3"/>
    <w:rsid w:val="0066503F"/>
    <w:rsid w:val="00673FB7"/>
    <w:rsid w:val="00682FB6"/>
    <w:rsid w:val="00693CE7"/>
    <w:rsid w:val="006D1430"/>
    <w:rsid w:val="006D409C"/>
    <w:rsid w:val="006E00FC"/>
    <w:rsid w:val="006F7288"/>
    <w:rsid w:val="006F7CD8"/>
    <w:rsid w:val="0072017D"/>
    <w:rsid w:val="00723565"/>
    <w:rsid w:val="007375F5"/>
    <w:rsid w:val="00741EC7"/>
    <w:rsid w:val="007550D4"/>
    <w:rsid w:val="00770F55"/>
    <w:rsid w:val="00775527"/>
    <w:rsid w:val="007819EB"/>
    <w:rsid w:val="0079482F"/>
    <w:rsid w:val="007C045E"/>
    <w:rsid w:val="007C1BAF"/>
    <w:rsid w:val="007D45D2"/>
    <w:rsid w:val="007F4F7C"/>
    <w:rsid w:val="008A2840"/>
    <w:rsid w:val="008B5525"/>
    <w:rsid w:val="008C2FB5"/>
    <w:rsid w:val="008D0876"/>
    <w:rsid w:val="008E6D12"/>
    <w:rsid w:val="008F01EE"/>
    <w:rsid w:val="009122E0"/>
    <w:rsid w:val="009437B6"/>
    <w:rsid w:val="00950193"/>
    <w:rsid w:val="0095794F"/>
    <w:rsid w:val="00973B4B"/>
    <w:rsid w:val="00974752"/>
    <w:rsid w:val="0097499B"/>
    <w:rsid w:val="00995449"/>
    <w:rsid w:val="009A628D"/>
    <w:rsid w:val="009D1DA0"/>
    <w:rsid w:val="009D2FB0"/>
    <w:rsid w:val="009D4B85"/>
    <w:rsid w:val="009E08C0"/>
    <w:rsid w:val="009E47B2"/>
    <w:rsid w:val="00A35C4A"/>
    <w:rsid w:val="00A37A91"/>
    <w:rsid w:val="00A53427"/>
    <w:rsid w:val="00A6092A"/>
    <w:rsid w:val="00A67952"/>
    <w:rsid w:val="00A72FEC"/>
    <w:rsid w:val="00A73776"/>
    <w:rsid w:val="00A7380E"/>
    <w:rsid w:val="00A7399A"/>
    <w:rsid w:val="00A757A2"/>
    <w:rsid w:val="00A839F3"/>
    <w:rsid w:val="00A87D2C"/>
    <w:rsid w:val="00A97B0F"/>
    <w:rsid w:val="00AC7F31"/>
    <w:rsid w:val="00B141AD"/>
    <w:rsid w:val="00B15BBA"/>
    <w:rsid w:val="00B402CB"/>
    <w:rsid w:val="00B41FF0"/>
    <w:rsid w:val="00B44BCE"/>
    <w:rsid w:val="00B526E8"/>
    <w:rsid w:val="00B72191"/>
    <w:rsid w:val="00B80FF6"/>
    <w:rsid w:val="00B87BA6"/>
    <w:rsid w:val="00BA0A7D"/>
    <w:rsid w:val="00BA67CB"/>
    <w:rsid w:val="00BD1E3E"/>
    <w:rsid w:val="00BE0980"/>
    <w:rsid w:val="00BF6EDF"/>
    <w:rsid w:val="00C16104"/>
    <w:rsid w:val="00C24D04"/>
    <w:rsid w:val="00C44617"/>
    <w:rsid w:val="00C506EC"/>
    <w:rsid w:val="00C50EAD"/>
    <w:rsid w:val="00C6762E"/>
    <w:rsid w:val="00CA0480"/>
    <w:rsid w:val="00CA1EBB"/>
    <w:rsid w:val="00CB05BC"/>
    <w:rsid w:val="00CE2881"/>
    <w:rsid w:val="00CF3269"/>
    <w:rsid w:val="00D05AF3"/>
    <w:rsid w:val="00D40E45"/>
    <w:rsid w:val="00D61189"/>
    <w:rsid w:val="00D76F11"/>
    <w:rsid w:val="00D87173"/>
    <w:rsid w:val="00D87422"/>
    <w:rsid w:val="00D93217"/>
    <w:rsid w:val="00D94CE6"/>
    <w:rsid w:val="00DA2241"/>
    <w:rsid w:val="00DC18DE"/>
    <w:rsid w:val="00DC722D"/>
    <w:rsid w:val="00DD5E65"/>
    <w:rsid w:val="00DE124F"/>
    <w:rsid w:val="00DE4E15"/>
    <w:rsid w:val="00DF4147"/>
    <w:rsid w:val="00E2679B"/>
    <w:rsid w:val="00E36404"/>
    <w:rsid w:val="00E4546C"/>
    <w:rsid w:val="00E47985"/>
    <w:rsid w:val="00E60982"/>
    <w:rsid w:val="00E62152"/>
    <w:rsid w:val="00E62CE8"/>
    <w:rsid w:val="00E77F1C"/>
    <w:rsid w:val="00E91F31"/>
    <w:rsid w:val="00E93C79"/>
    <w:rsid w:val="00EB3356"/>
    <w:rsid w:val="00EB759B"/>
    <w:rsid w:val="00ED39F8"/>
    <w:rsid w:val="00ED6EC2"/>
    <w:rsid w:val="00EF0C27"/>
    <w:rsid w:val="00F059FC"/>
    <w:rsid w:val="00F23684"/>
    <w:rsid w:val="00F8074D"/>
    <w:rsid w:val="00F87CEC"/>
    <w:rsid w:val="00F9498F"/>
    <w:rsid w:val="00FD291E"/>
    <w:rsid w:val="00FD66D9"/>
    <w:rsid w:val="00FE2574"/>
    <w:rsid w:val="00FE3DE0"/>
    <w:rsid w:val="00FF0F08"/>
    <w:rsid w:val="00FF26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81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GB" w:bidi="ar-SA"/>
      </w:rPr>
    </w:rPrDefault>
    <w:pPrDefault>
      <w:pPr>
        <w:pBdr>
          <w:top w:val="nil"/>
          <w:left w:val="nil"/>
          <w:bottom w:val="nil"/>
          <w:right w:val="nil"/>
          <w:between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1189"/>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rsid w:val="0097499B"/>
    <w:pPr>
      <w:spacing w:before="360" w:line="276" w:lineRule="auto"/>
      <w:jc w:val="both"/>
      <w:outlineLvl w:val="1"/>
    </w:pPr>
    <w:rPr>
      <w:rFonts w:ascii="Arial" w:eastAsia="Arial" w:hAnsi="Arial" w:cs="Arial"/>
      <w:b/>
      <w:i/>
      <w:sz w:val="22"/>
      <w:szCs w:val="22"/>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jc w:val="center"/>
    </w:pPr>
    <w:rPr>
      <w:rFonts w:ascii="Arial Narrow" w:eastAsia="Arial Narrow" w:hAnsi="Arial Narrow" w:cs="Arial Narrow"/>
      <w:b/>
      <w:sz w:val="32"/>
      <w:szCs w:val="32"/>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table" w:customStyle="1" w:styleId="a6">
    <w:basedOn w:val="TableNormal"/>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108" w:type="dxa"/>
        <w:bottom w:w="0" w:type="dxa"/>
        <w:right w:w="108" w:type="dxa"/>
      </w:tblCellMar>
    </w:tblPr>
  </w:style>
  <w:style w:type="table" w:customStyle="1" w:styleId="aa">
    <w:basedOn w:val="TableNormal"/>
    <w:tblPr>
      <w:tblStyleRowBandSize w:val="1"/>
      <w:tblStyleColBandSize w:val="1"/>
      <w:tblInd w:w="0" w:type="dxa"/>
      <w:tblCellMar>
        <w:top w:w="0" w:type="dxa"/>
        <w:left w:w="108" w:type="dxa"/>
        <w:bottom w:w="0" w:type="dxa"/>
        <w:right w:w="108"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31B0B"/>
    <w:rPr>
      <w:rFonts w:ascii="Tahoma" w:hAnsi="Tahoma" w:cs="Tahoma"/>
      <w:sz w:val="16"/>
      <w:szCs w:val="16"/>
    </w:rPr>
  </w:style>
  <w:style w:type="character" w:customStyle="1" w:styleId="BalloonTextChar">
    <w:name w:val="Balloon Text Char"/>
    <w:basedOn w:val="DefaultParagraphFont"/>
    <w:link w:val="BalloonText"/>
    <w:uiPriority w:val="99"/>
    <w:semiHidden/>
    <w:rsid w:val="00631B0B"/>
    <w:rPr>
      <w:rFonts w:ascii="Tahoma" w:hAnsi="Tahoma" w:cs="Tahoma"/>
      <w:sz w:val="16"/>
      <w:szCs w:val="16"/>
    </w:rPr>
  </w:style>
  <w:style w:type="paragraph" w:styleId="ListParagraph">
    <w:name w:val="List Paragraph"/>
    <w:basedOn w:val="Normal"/>
    <w:uiPriority w:val="34"/>
    <w:qFormat/>
    <w:rsid w:val="00530300"/>
    <w:pPr>
      <w:ind w:left="720"/>
      <w:contextualSpacing/>
    </w:pPr>
  </w:style>
  <w:style w:type="paragraph" w:styleId="Header">
    <w:name w:val="header"/>
    <w:basedOn w:val="Normal"/>
    <w:link w:val="HeaderChar"/>
    <w:uiPriority w:val="99"/>
    <w:unhideWhenUsed/>
    <w:rsid w:val="00513F93"/>
    <w:pPr>
      <w:tabs>
        <w:tab w:val="center" w:pos="4513"/>
        <w:tab w:val="right" w:pos="9026"/>
      </w:tabs>
    </w:pPr>
  </w:style>
  <w:style w:type="character" w:customStyle="1" w:styleId="HeaderChar">
    <w:name w:val="Header Char"/>
    <w:basedOn w:val="DefaultParagraphFont"/>
    <w:link w:val="Header"/>
    <w:uiPriority w:val="99"/>
    <w:rsid w:val="00513F93"/>
  </w:style>
  <w:style w:type="paragraph" w:styleId="Footer">
    <w:name w:val="footer"/>
    <w:basedOn w:val="Normal"/>
    <w:link w:val="FooterChar"/>
    <w:uiPriority w:val="99"/>
    <w:unhideWhenUsed/>
    <w:rsid w:val="00513F93"/>
    <w:pPr>
      <w:tabs>
        <w:tab w:val="center" w:pos="4513"/>
        <w:tab w:val="right" w:pos="9026"/>
      </w:tabs>
    </w:pPr>
  </w:style>
  <w:style w:type="character" w:customStyle="1" w:styleId="FooterChar">
    <w:name w:val="Footer Char"/>
    <w:basedOn w:val="DefaultParagraphFont"/>
    <w:link w:val="Footer"/>
    <w:uiPriority w:val="99"/>
    <w:rsid w:val="00513F93"/>
  </w:style>
  <w:style w:type="paragraph" w:styleId="Revision">
    <w:name w:val="Revision"/>
    <w:hidden/>
    <w:uiPriority w:val="99"/>
    <w:semiHidden/>
    <w:rsid w:val="00340B10"/>
    <w:pPr>
      <w:pBdr>
        <w:top w:val="none" w:sz="0" w:space="0" w:color="auto"/>
        <w:left w:val="none" w:sz="0" w:space="0" w:color="auto"/>
        <w:bottom w:val="none" w:sz="0" w:space="0" w:color="auto"/>
        <w:right w:val="none" w:sz="0" w:space="0" w:color="auto"/>
        <w:between w:val="none" w:sz="0" w:space="0" w:color="auto"/>
      </w:pBdr>
    </w:pPr>
  </w:style>
  <w:style w:type="table" w:styleId="TableGrid">
    <w:name w:val="Table Grid"/>
    <w:basedOn w:val="TableNormal"/>
    <w:uiPriority w:val="59"/>
    <w:rsid w:val="00DC72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7399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GB" w:bidi="ar-SA"/>
      </w:rPr>
    </w:rPrDefault>
    <w:pPrDefault>
      <w:pPr>
        <w:pBdr>
          <w:top w:val="nil"/>
          <w:left w:val="nil"/>
          <w:bottom w:val="nil"/>
          <w:right w:val="nil"/>
          <w:between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1189"/>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rsid w:val="0097499B"/>
    <w:pPr>
      <w:spacing w:before="360" w:line="276" w:lineRule="auto"/>
      <w:jc w:val="both"/>
      <w:outlineLvl w:val="1"/>
    </w:pPr>
    <w:rPr>
      <w:rFonts w:ascii="Arial" w:eastAsia="Arial" w:hAnsi="Arial" w:cs="Arial"/>
      <w:b/>
      <w:i/>
      <w:sz w:val="22"/>
      <w:szCs w:val="22"/>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jc w:val="center"/>
    </w:pPr>
    <w:rPr>
      <w:rFonts w:ascii="Arial Narrow" w:eastAsia="Arial Narrow" w:hAnsi="Arial Narrow" w:cs="Arial Narrow"/>
      <w:b/>
      <w:sz w:val="32"/>
      <w:szCs w:val="32"/>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table" w:customStyle="1" w:styleId="a6">
    <w:basedOn w:val="TableNormal"/>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108" w:type="dxa"/>
        <w:bottom w:w="0" w:type="dxa"/>
        <w:right w:w="108" w:type="dxa"/>
      </w:tblCellMar>
    </w:tblPr>
  </w:style>
  <w:style w:type="table" w:customStyle="1" w:styleId="aa">
    <w:basedOn w:val="TableNormal"/>
    <w:tblPr>
      <w:tblStyleRowBandSize w:val="1"/>
      <w:tblStyleColBandSize w:val="1"/>
      <w:tblInd w:w="0" w:type="dxa"/>
      <w:tblCellMar>
        <w:top w:w="0" w:type="dxa"/>
        <w:left w:w="108" w:type="dxa"/>
        <w:bottom w:w="0" w:type="dxa"/>
        <w:right w:w="108"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31B0B"/>
    <w:rPr>
      <w:rFonts w:ascii="Tahoma" w:hAnsi="Tahoma" w:cs="Tahoma"/>
      <w:sz w:val="16"/>
      <w:szCs w:val="16"/>
    </w:rPr>
  </w:style>
  <w:style w:type="character" w:customStyle="1" w:styleId="BalloonTextChar">
    <w:name w:val="Balloon Text Char"/>
    <w:basedOn w:val="DefaultParagraphFont"/>
    <w:link w:val="BalloonText"/>
    <w:uiPriority w:val="99"/>
    <w:semiHidden/>
    <w:rsid w:val="00631B0B"/>
    <w:rPr>
      <w:rFonts w:ascii="Tahoma" w:hAnsi="Tahoma" w:cs="Tahoma"/>
      <w:sz w:val="16"/>
      <w:szCs w:val="16"/>
    </w:rPr>
  </w:style>
  <w:style w:type="paragraph" w:styleId="ListParagraph">
    <w:name w:val="List Paragraph"/>
    <w:basedOn w:val="Normal"/>
    <w:uiPriority w:val="34"/>
    <w:qFormat/>
    <w:rsid w:val="00530300"/>
    <w:pPr>
      <w:ind w:left="720"/>
      <w:contextualSpacing/>
    </w:pPr>
  </w:style>
  <w:style w:type="paragraph" w:styleId="Header">
    <w:name w:val="header"/>
    <w:basedOn w:val="Normal"/>
    <w:link w:val="HeaderChar"/>
    <w:uiPriority w:val="99"/>
    <w:unhideWhenUsed/>
    <w:rsid w:val="00513F93"/>
    <w:pPr>
      <w:tabs>
        <w:tab w:val="center" w:pos="4513"/>
        <w:tab w:val="right" w:pos="9026"/>
      </w:tabs>
    </w:pPr>
  </w:style>
  <w:style w:type="character" w:customStyle="1" w:styleId="HeaderChar">
    <w:name w:val="Header Char"/>
    <w:basedOn w:val="DefaultParagraphFont"/>
    <w:link w:val="Header"/>
    <w:uiPriority w:val="99"/>
    <w:rsid w:val="00513F93"/>
  </w:style>
  <w:style w:type="paragraph" w:styleId="Footer">
    <w:name w:val="footer"/>
    <w:basedOn w:val="Normal"/>
    <w:link w:val="FooterChar"/>
    <w:uiPriority w:val="99"/>
    <w:unhideWhenUsed/>
    <w:rsid w:val="00513F93"/>
    <w:pPr>
      <w:tabs>
        <w:tab w:val="center" w:pos="4513"/>
        <w:tab w:val="right" w:pos="9026"/>
      </w:tabs>
    </w:pPr>
  </w:style>
  <w:style w:type="character" w:customStyle="1" w:styleId="FooterChar">
    <w:name w:val="Footer Char"/>
    <w:basedOn w:val="DefaultParagraphFont"/>
    <w:link w:val="Footer"/>
    <w:uiPriority w:val="99"/>
    <w:rsid w:val="00513F93"/>
  </w:style>
  <w:style w:type="paragraph" w:styleId="Revision">
    <w:name w:val="Revision"/>
    <w:hidden/>
    <w:uiPriority w:val="99"/>
    <w:semiHidden/>
    <w:rsid w:val="00340B10"/>
    <w:pPr>
      <w:pBdr>
        <w:top w:val="none" w:sz="0" w:space="0" w:color="auto"/>
        <w:left w:val="none" w:sz="0" w:space="0" w:color="auto"/>
        <w:bottom w:val="none" w:sz="0" w:space="0" w:color="auto"/>
        <w:right w:val="none" w:sz="0" w:space="0" w:color="auto"/>
        <w:between w:val="none" w:sz="0" w:space="0" w:color="auto"/>
      </w:pBdr>
    </w:pPr>
  </w:style>
  <w:style w:type="table" w:styleId="TableGrid">
    <w:name w:val="Table Grid"/>
    <w:basedOn w:val="TableNormal"/>
    <w:uiPriority w:val="59"/>
    <w:rsid w:val="00DC72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73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822</Words>
  <Characters>27487</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32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 GMC Louwagie</dc:creator>
  <cp:lastModifiedBy>Andrew Moriarty</cp:lastModifiedBy>
  <cp:revision>2</cp:revision>
  <dcterms:created xsi:type="dcterms:W3CDTF">2019-03-03T09:56:00Z</dcterms:created>
  <dcterms:modified xsi:type="dcterms:W3CDTF">2019-03-03T09:56:00Z</dcterms:modified>
</cp:coreProperties>
</file>